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4F80" w:rsidRDefault="006E4F80" w:rsidP="006E4F80">
      <w:pPr>
        <w:rPr>
          <w:rFonts w:ascii="Arial" w:hAnsi="Arial" w:cs="Arial"/>
          <w:sz w:val="22"/>
          <w:szCs w:val="22"/>
          <w:lang w:val="fr-CI"/>
        </w:rPr>
      </w:pPr>
    </w:p>
    <w:p w:rsidR="002356BF" w:rsidRPr="00D80069" w:rsidRDefault="006E4F80" w:rsidP="006E4F80">
      <w:pPr>
        <w:tabs>
          <w:tab w:val="left" w:pos="3045"/>
        </w:tabs>
        <w:rPr>
          <w:rFonts w:ascii="Arial Narrow" w:hAnsi="Arial Narrow" w:cs="Arial"/>
          <w:lang w:val="fr-CI"/>
        </w:rPr>
      </w:pPr>
      <w:r>
        <w:rPr>
          <w:rFonts w:ascii="Arial" w:hAnsi="Arial" w:cs="Arial"/>
          <w:sz w:val="22"/>
          <w:szCs w:val="22"/>
          <w:lang w:val="fr-CI"/>
        </w:rPr>
        <w:tab/>
      </w:r>
      <w:r w:rsidR="002356BF" w:rsidRPr="00D80069">
        <w:rPr>
          <w:rFonts w:ascii="Arial Narrow" w:hAnsi="Arial Narrow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959808" behindDoc="0" locked="0" layoutInCell="1" allowOverlap="1" wp14:anchorId="38ECE041" wp14:editId="7263E2EB">
                <wp:simplePos x="0" y="0"/>
                <wp:positionH relativeFrom="column">
                  <wp:posOffset>3666490</wp:posOffset>
                </wp:positionH>
                <wp:positionV relativeFrom="paragraph">
                  <wp:posOffset>-277495</wp:posOffset>
                </wp:positionV>
                <wp:extent cx="2730500" cy="1885950"/>
                <wp:effectExtent l="0" t="0" r="0" b="0"/>
                <wp:wrapNone/>
                <wp:docPr id="7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0500" cy="1885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</w:pPr>
                            <w:r w:rsidRPr="00362523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REPUBLIQUE DE GUINEE</w:t>
                            </w:r>
                          </w:p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28"/>
                                <w:szCs w:val="24"/>
                              </w:rPr>
                            </w:pPr>
                            <w:r w:rsidRPr="00362523">
                              <w:rPr>
                                <w:rFonts w:ascii="Arial Narrow" w:hAnsi="Arial Narrow"/>
                                <w:b/>
                                <w:sz w:val="28"/>
                                <w:szCs w:val="24"/>
                              </w:rPr>
                              <w:t>--------------------</w:t>
                            </w:r>
                          </w:p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22"/>
                              </w:rPr>
                            </w:pPr>
                            <w:r w:rsidRPr="00362523">
                              <w:rPr>
                                <w:rFonts w:ascii="Arial Narrow" w:hAnsi="Arial Narrow"/>
                                <w:b/>
                                <w:sz w:val="22"/>
                              </w:rPr>
                              <w:t>Justice – Travail  - Solidarité</w:t>
                            </w:r>
                            <w:r w:rsidRPr="00A73B91">
                              <w:object w:dxaOrig="2496" w:dyaOrig="1972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126pt;height:99pt" o:ole="" fillcolor="window">
                                  <v:imagedata r:id="rId8" o:title=""/>
                                </v:shape>
                                <o:OLEObject Type="Embed" ProgID="Word.Document.8" ShapeID="_x0000_i1025" DrawAspect="Content" ObjectID="_1578926028" r:id="rId9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ECE04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88.7pt;margin-top:-21.85pt;width:215pt;height:148.5pt;z-index:25195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" stroked="f">
                <v:textbox>
                  <w:txbxContent>
                    <w:p w:rsidR="002356BF" w:rsidRPr="00362523" w:rsidRDefault="002356BF" w:rsidP="002356BF">
                      <w:pPr>
                        <w:jc w:val="center"/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</w:pPr>
                      <w:r w:rsidRPr="00362523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REPUBLIQUE DE GUINEE</w:t>
                      </w:r>
                    </w:p>
                    <w:p w:rsidR="002356BF" w:rsidRPr="00362523" w:rsidRDefault="002356BF" w:rsidP="002356BF">
                      <w:pPr>
                        <w:jc w:val="center"/>
                        <w:rPr>
                          <w:rFonts w:ascii="Arial Narrow" w:hAnsi="Arial Narrow"/>
                          <w:b/>
                          <w:sz w:val="28"/>
                          <w:szCs w:val="24"/>
                        </w:rPr>
                      </w:pPr>
                      <w:r w:rsidRPr="00362523">
                        <w:rPr>
                          <w:rFonts w:ascii="Arial Narrow" w:hAnsi="Arial Narrow"/>
                          <w:b/>
                          <w:sz w:val="28"/>
                          <w:szCs w:val="24"/>
                        </w:rPr>
                        <w:t>--------------------</w:t>
                      </w:r>
                    </w:p>
                    <w:p w:rsidR="002356BF" w:rsidRPr="00362523" w:rsidRDefault="002356BF" w:rsidP="002356BF">
                      <w:pPr>
                        <w:jc w:val="center"/>
                        <w:rPr>
                          <w:rFonts w:ascii="Arial Narrow" w:hAnsi="Arial Narrow"/>
                          <w:b/>
                          <w:sz w:val="22"/>
                        </w:rPr>
                      </w:pPr>
                      <w:r w:rsidRPr="00362523">
                        <w:rPr>
                          <w:rFonts w:ascii="Arial Narrow" w:hAnsi="Arial Narrow"/>
                          <w:b/>
                          <w:sz w:val="22"/>
                        </w:rPr>
                        <w:t>Justice – Travail  - Solidarité</w:t>
                      </w:r>
                      <w:r w:rsidRPr="00A73B91">
                        <w:object w:dxaOrig="2496" w:dyaOrig="1972">
                          <v:shape id="_x0000_i1025" type="#_x0000_t75" style="width:126pt;height:99pt" o:ole="" fillcolor="window">
                            <v:imagedata r:id="rId8" o:title=""/>
                          </v:shape>
                          <o:OLEObject Type="Embed" ProgID="Word.Document.8" ShapeID="_x0000_i1025" DrawAspect="Content" ObjectID="_1578926028" r:id="rId10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2356BF" w:rsidRPr="00D80069">
        <w:rPr>
          <w:rFonts w:ascii="Arial Narrow" w:hAnsi="Arial Narrow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958784" behindDoc="0" locked="0" layoutInCell="1" allowOverlap="1" wp14:anchorId="7D05523F" wp14:editId="503124E9">
                <wp:simplePos x="0" y="0"/>
                <wp:positionH relativeFrom="column">
                  <wp:posOffset>-276860</wp:posOffset>
                </wp:positionH>
                <wp:positionV relativeFrom="paragraph">
                  <wp:posOffset>-239395</wp:posOffset>
                </wp:positionV>
                <wp:extent cx="3086100" cy="1676400"/>
                <wp:effectExtent l="0" t="0" r="0" b="0"/>
                <wp:wrapNone/>
                <wp:docPr id="7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362523">
                              <w:rPr>
                                <w:rFonts w:ascii="Arial Narrow" w:hAnsi="Arial Narrow"/>
                                <w:b/>
                                <w:sz w:val="24"/>
                              </w:rPr>
                              <w:t xml:space="preserve">MINISTERE DE LA SANTE </w:t>
                            </w:r>
                          </w:p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362523">
                              <w:rPr>
                                <w:rFonts w:ascii="Arial Narrow" w:hAnsi="Arial Narrow"/>
                                <w:b/>
                              </w:rPr>
                              <w:t>-----------------</w:t>
                            </w:r>
                          </w:p>
                          <w:p w:rsidR="002356BF" w:rsidRPr="005766DC" w:rsidRDefault="002356BF" w:rsidP="002356B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="Arial Narrow" w:hAnsi="Arial Narrow"/>
                                <w:b/>
                                <w:sz w:val="22"/>
                              </w:rPr>
                            </w:pPr>
                            <w:r w:rsidRPr="005766DC">
                              <w:rPr>
                                <w:rFonts w:ascii="Arial Narrow" w:hAnsi="Arial Narrow"/>
                                <w:b/>
                                <w:sz w:val="22"/>
                              </w:rPr>
                              <w:t>BUREAU DE STRATEGIE ET DE DEVELOPPEMENT (BSD)</w:t>
                            </w:r>
                          </w:p>
                          <w:p w:rsidR="002356BF" w:rsidRPr="005766DC" w:rsidRDefault="002356BF" w:rsidP="002356B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</w:p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rFonts w:ascii="Arial Narrow" w:hAnsi="Arial Narrow"/>
                                <w:sz w:val="22"/>
                              </w:rPr>
                            </w:pPr>
                            <w:r w:rsidRPr="005766DC">
                              <w:rPr>
                                <w:rFonts w:ascii="Arial Narrow" w:hAnsi="Arial Narrow"/>
                                <w:b/>
                                <w:sz w:val="22"/>
                              </w:rPr>
                              <w:t>DIVISION INFORMATION SANITAIRE &amp; RECHERCHE</w:t>
                            </w:r>
                          </w:p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362523">
                              <w:rPr>
                                <w:rFonts w:ascii="Arial Narrow" w:hAnsi="Arial Narrow"/>
                              </w:rPr>
                              <w:t>--------------------</w:t>
                            </w:r>
                          </w:p>
                          <w:p w:rsidR="002356BF" w:rsidRPr="00362523" w:rsidRDefault="002356BF" w:rsidP="002356BF">
                            <w:pPr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  <w:r w:rsidRPr="00362523">
                              <w:rPr>
                                <w:rFonts w:ascii="Arial Narrow" w:hAnsi="Arial Narrow"/>
                                <w:b/>
                                <w:sz w:val="22"/>
                              </w:rPr>
                              <w:t>SECTION STATISTIQUE ET INFORMATION SANITAIRE</w:t>
                            </w:r>
                          </w:p>
                          <w:p w:rsidR="002356BF" w:rsidRPr="00362523" w:rsidRDefault="002356BF" w:rsidP="002356BF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05523F" id="Text Box 7" o:spid="_x0000_s1027" type="#_x0000_t202" style="position:absolute;margin-left:-21.8pt;margin-top:-18.85pt;width:243pt;height:132pt;z-index:25195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" stroked="f">
                <v:textbox>
                  <w:txbxContent>
                    <w:p w:rsidR="002356BF" w:rsidRPr="00362523" w:rsidRDefault="002356BF" w:rsidP="002356BF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  <w:r w:rsidRPr="00362523">
                        <w:rPr>
                          <w:rFonts w:ascii="Arial Narrow" w:hAnsi="Arial Narrow"/>
                          <w:b/>
                          <w:sz w:val="24"/>
                        </w:rPr>
                        <w:t xml:space="preserve">MINISTERE DE LA SANTE </w:t>
                      </w:r>
                    </w:p>
                    <w:p w:rsidR="002356BF" w:rsidRPr="00362523" w:rsidRDefault="002356BF" w:rsidP="002356BF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  <w:r w:rsidRPr="00362523">
                        <w:rPr>
                          <w:rFonts w:ascii="Arial Narrow" w:hAnsi="Arial Narrow"/>
                          <w:b/>
                        </w:rPr>
                        <w:t>-----------------</w:t>
                      </w:r>
                    </w:p>
                    <w:p w:rsidR="002356BF" w:rsidRPr="005766DC" w:rsidRDefault="002356BF" w:rsidP="002356B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="Arial Narrow" w:hAnsi="Arial Narrow"/>
                          <w:b/>
                          <w:sz w:val="22"/>
                        </w:rPr>
                      </w:pPr>
                      <w:r w:rsidRPr="005766DC">
                        <w:rPr>
                          <w:rFonts w:ascii="Arial Narrow" w:hAnsi="Arial Narrow"/>
                          <w:b/>
                          <w:sz w:val="22"/>
                        </w:rPr>
                        <w:t>BUREAU DE STRATEGIE ET DE DEVELOPPEMENT (BSD)</w:t>
                      </w:r>
                    </w:p>
                    <w:p w:rsidR="002356BF" w:rsidRPr="005766DC" w:rsidRDefault="002356BF" w:rsidP="002356B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</w:p>
                    <w:p w:rsidR="002356BF" w:rsidRPr="00362523" w:rsidRDefault="002356BF" w:rsidP="002356BF">
                      <w:pPr>
                        <w:jc w:val="center"/>
                        <w:rPr>
                          <w:rFonts w:ascii="Arial Narrow" w:hAnsi="Arial Narrow"/>
                          <w:sz w:val="22"/>
                        </w:rPr>
                      </w:pPr>
                      <w:r w:rsidRPr="005766DC">
                        <w:rPr>
                          <w:rFonts w:ascii="Arial Narrow" w:hAnsi="Arial Narrow"/>
                          <w:b/>
                          <w:sz w:val="22"/>
                        </w:rPr>
                        <w:t>DIVISION INFORMATION SANITAIRE &amp; RECHERCHE</w:t>
                      </w:r>
                    </w:p>
                    <w:p w:rsidR="002356BF" w:rsidRPr="00362523" w:rsidRDefault="002356BF" w:rsidP="002356BF">
                      <w:pPr>
                        <w:jc w:val="center"/>
                        <w:rPr>
                          <w:rFonts w:ascii="Arial Narrow" w:hAnsi="Arial Narrow"/>
                        </w:rPr>
                      </w:pPr>
                      <w:r w:rsidRPr="00362523">
                        <w:rPr>
                          <w:rFonts w:ascii="Arial Narrow" w:hAnsi="Arial Narrow"/>
                        </w:rPr>
                        <w:t>--------------------</w:t>
                      </w:r>
                    </w:p>
                    <w:p w:rsidR="002356BF" w:rsidRPr="00362523" w:rsidRDefault="002356BF" w:rsidP="002356BF">
                      <w:pPr>
                        <w:jc w:val="center"/>
                        <w:rPr>
                          <w:b/>
                          <w:sz w:val="22"/>
                        </w:rPr>
                      </w:pPr>
                      <w:r w:rsidRPr="00362523">
                        <w:rPr>
                          <w:rFonts w:ascii="Arial Narrow" w:hAnsi="Arial Narrow"/>
                          <w:b/>
                          <w:sz w:val="22"/>
                        </w:rPr>
                        <w:t>SECTION STATISTIQUE ET INFORMATION SANITAIRE</w:t>
                      </w:r>
                    </w:p>
                    <w:p w:rsidR="002356BF" w:rsidRPr="00362523" w:rsidRDefault="002356BF" w:rsidP="002356BF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proofErr w:type="gramStart"/>
      <w:r w:rsidR="002356BF" w:rsidRPr="00D80069">
        <w:rPr>
          <w:rFonts w:ascii="Arial Narrow" w:hAnsi="Arial Narrow" w:cs="Arial"/>
          <w:lang w:val="fr-CI"/>
        </w:rPr>
        <w:t>nistère</w:t>
      </w:r>
      <w:proofErr w:type="spellEnd"/>
      <w:proofErr w:type="gramEnd"/>
      <w:r w:rsidR="002356BF" w:rsidRPr="00D80069">
        <w:rPr>
          <w:rFonts w:ascii="Arial Narrow" w:hAnsi="Arial Narrow" w:cs="Arial"/>
          <w:lang w:val="fr-CI"/>
        </w:rPr>
        <w:t xml:space="preserve"> de la Santé                                                        </w:t>
      </w: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  <w:r w:rsidRPr="00D80069">
        <w:rPr>
          <w:rFonts w:ascii="Arial Narrow" w:hAnsi="Arial Narrow" w:cs="Arial"/>
          <w:sz w:val="16"/>
          <w:lang w:val="fr-CI"/>
        </w:rPr>
        <w:t xml:space="preserve">                                                                                                                                                                        </w:t>
      </w:r>
    </w:p>
    <w:p w:rsidR="002356BF" w:rsidRPr="00D80069" w:rsidRDefault="002356BF" w:rsidP="002356BF">
      <w:pPr>
        <w:pStyle w:val="Titre3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sz w:val="24"/>
          <w:lang w:val="fr-CI"/>
        </w:rPr>
        <w:t xml:space="preserve">Direction l’Information, de la </w:t>
      </w:r>
    </w:p>
    <w:p w:rsidR="002356BF" w:rsidRPr="00D80069" w:rsidRDefault="002356BF" w:rsidP="002356BF">
      <w:pPr>
        <w:pStyle w:val="Titre3"/>
        <w:rPr>
          <w:rFonts w:ascii="Arial Narrow" w:hAnsi="Arial Narrow" w:cs="Arial"/>
          <w:sz w:val="16"/>
          <w:lang w:val="fr-CI"/>
        </w:rPr>
      </w:pPr>
      <w:r w:rsidRPr="00D80069">
        <w:rPr>
          <w:rFonts w:ascii="Arial Narrow" w:hAnsi="Arial Narrow" w:cs="Arial"/>
          <w:sz w:val="24"/>
          <w:lang w:val="fr-CI"/>
        </w:rPr>
        <w:t>Planification et de l'Evaluation</w:t>
      </w:r>
      <w:r w:rsidRPr="00D80069">
        <w:rPr>
          <w:rFonts w:ascii="Arial Narrow" w:hAnsi="Arial Narrow" w:cs="Arial"/>
          <w:lang w:val="fr-CI"/>
        </w:rPr>
        <w:tab/>
        <w:t xml:space="preserve">   </w:t>
      </w: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tabs>
          <w:tab w:val="left" w:pos="8505"/>
        </w:tabs>
        <w:rPr>
          <w:rFonts w:ascii="Arial Narrow" w:hAnsi="Arial Narrow" w:cs="Arial"/>
          <w:sz w:val="16"/>
          <w:lang w:val="fr-CI"/>
        </w:rPr>
      </w:pPr>
    </w:p>
    <w:p w:rsidR="002356BF" w:rsidRPr="005766DC" w:rsidRDefault="002356BF" w:rsidP="002356BF">
      <w:pPr>
        <w:pStyle w:val="Titre5"/>
        <w:pBdr>
          <w:top w:val="single" w:sz="12" w:space="1" w:color="auto"/>
          <w:left w:val="single" w:sz="12" w:space="2" w:color="auto"/>
          <w:bottom w:val="single" w:sz="12" w:space="1" w:color="auto"/>
          <w:right w:val="single" w:sz="12" w:space="0" w:color="auto"/>
        </w:pBdr>
        <w:shd w:val="clear" w:color="auto" w:fill="auto"/>
        <w:rPr>
          <w:rFonts w:ascii="Arial Narrow" w:hAnsi="Arial Narrow" w:cs="Arial"/>
          <w:sz w:val="36"/>
          <w:lang w:val="fr-CI"/>
        </w:rPr>
      </w:pPr>
      <w:r w:rsidRPr="005766DC">
        <w:rPr>
          <w:rFonts w:ascii="Arial Narrow" w:hAnsi="Arial Narrow" w:cs="Arial"/>
          <w:sz w:val="36"/>
          <w:lang w:val="fr-CI"/>
        </w:rPr>
        <w:t>RAPPORT MENSUEL HOPITAL PREFECTORAL ET REGIONAL</w:t>
      </w:r>
    </w:p>
    <w:p w:rsidR="002356BF" w:rsidRPr="00D80069" w:rsidRDefault="002356BF" w:rsidP="002356BF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0832" behindDoc="0" locked="0" layoutInCell="1" allowOverlap="1" wp14:anchorId="0861D963" wp14:editId="2CDD5D2B">
                <wp:simplePos x="0" y="0"/>
                <wp:positionH relativeFrom="column">
                  <wp:posOffset>4412615</wp:posOffset>
                </wp:positionH>
                <wp:positionV relativeFrom="paragraph">
                  <wp:posOffset>166370</wp:posOffset>
                </wp:positionV>
                <wp:extent cx="342900" cy="228600"/>
                <wp:effectExtent l="12700" t="12700" r="25400" b="25400"/>
                <wp:wrapNone/>
                <wp:docPr id="6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1FE920" id="Rectangle 9" o:spid="_x0000_s1026" style="position:absolute;margin-left:347.45pt;margin-top:13.1pt;width:27pt;height:18pt;z-index:25196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1856" behindDoc="0" locked="0" layoutInCell="1" allowOverlap="1" wp14:anchorId="434C08EC" wp14:editId="56FF1874">
                <wp:simplePos x="0" y="0"/>
                <wp:positionH relativeFrom="column">
                  <wp:posOffset>4755515</wp:posOffset>
                </wp:positionH>
                <wp:positionV relativeFrom="paragraph">
                  <wp:posOffset>166370</wp:posOffset>
                </wp:positionV>
                <wp:extent cx="342900" cy="228600"/>
                <wp:effectExtent l="12700" t="12700" r="25400" b="25400"/>
                <wp:wrapNone/>
                <wp:docPr id="6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C657DC" id="Rectangle 10" o:spid="_x0000_s1026" style="position:absolute;margin-left:374.45pt;margin-top:13.1pt;width:27pt;height:18pt;z-index:25196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BeNXQIAAMM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">
                <v:shadow on="t"/>
              </v:rect>
            </w:pict>
          </mc:Fallback>
        </mc:AlternateContent>
      </w:r>
    </w:p>
    <w:p w:rsidR="002356BF" w:rsidRPr="00D80069" w:rsidRDefault="002356BF" w:rsidP="002356BF">
      <w:pPr>
        <w:pStyle w:val="En-tte"/>
        <w:numPr>
          <w:ilvl w:val="0"/>
          <w:numId w:val="3"/>
        </w:numPr>
        <w:tabs>
          <w:tab w:val="clear" w:pos="4536"/>
          <w:tab w:val="clear" w:pos="9072"/>
          <w:tab w:val="center" w:pos="4095"/>
        </w:tabs>
        <w:ind w:right="281"/>
        <w:rPr>
          <w:rFonts w:ascii="Arial Narrow" w:hAnsi="Arial Narrow" w:cs="Arial"/>
          <w:sz w:val="24"/>
          <w:u w:val="single"/>
          <w:lang w:val="fr-CI"/>
        </w:rPr>
      </w:pPr>
      <w:r w:rsidRPr="00D80069">
        <w:rPr>
          <w:rFonts w:ascii="Arial Narrow" w:hAnsi="Arial Narrow" w:cs="Arial"/>
          <w:b/>
          <w:sz w:val="32"/>
          <w:lang w:val="fr-CI"/>
        </w:rPr>
        <w:t>Rapport du mois de</w:t>
      </w:r>
      <w:r w:rsidRPr="00D80069">
        <w:rPr>
          <w:rFonts w:ascii="Arial Narrow" w:hAnsi="Arial Narrow" w:cs="Arial"/>
          <w:b/>
          <w:sz w:val="24"/>
          <w:lang w:val="fr-CI"/>
        </w:rPr>
        <w:t xml:space="preserve"> : </w:t>
      </w:r>
      <w:proofErr w:type="gramStart"/>
      <w:r w:rsidRPr="00D80069">
        <w:rPr>
          <w:rFonts w:ascii="Arial Narrow" w:hAnsi="Arial Narrow" w:cs="Arial"/>
          <w:sz w:val="24"/>
          <w:lang w:val="fr-CI"/>
        </w:rPr>
        <w:t>………………..…………..……..………...</w:t>
      </w:r>
      <w:proofErr w:type="gramEnd"/>
      <w:r w:rsidRPr="00D80069">
        <w:rPr>
          <w:rFonts w:ascii="Arial Narrow" w:hAnsi="Arial Narrow" w:cs="Arial"/>
          <w:b/>
          <w:sz w:val="28"/>
          <w:lang w:val="fr-CI"/>
        </w:rPr>
        <w:t xml:space="preserve"> </w:t>
      </w:r>
      <w:r w:rsidRPr="00D80069">
        <w:rPr>
          <w:rFonts w:ascii="Arial Narrow" w:hAnsi="Arial Narrow" w:cs="Arial"/>
          <w:b/>
          <w:sz w:val="32"/>
          <w:lang w:val="fr-CI"/>
        </w:rPr>
        <w:t>2 0</w:t>
      </w:r>
      <w:r w:rsidRPr="00D80069">
        <w:rPr>
          <w:rFonts w:ascii="Arial Narrow" w:hAnsi="Arial Narrow" w:cs="Arial"/>
          <w:sz w:val="32"/>
          <w:lang w:val="fr-CI"/>
        </w:rPr>
        <w:t xml:space="preserve"> </w:t>
      </w: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ind w:right="2266"/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pStyle w:val="En-tte"/>
        <w:numPr>
          <w:ilvl w:val="0"/>
          <w:numId w:val="3"/>
        </w:numPr>
        <w:tabs>
          <w:tab w:val="clear" w:pos="4536"/>
          <w:tab w:val="clear" w:pos="9072"/>
        </w:tabs>
        <w:ind w:right="281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b/>
          <w:sz w:val="32"/>
          <w:lang w:val="fr-CI"/>
        </w:rPr>
        <w:t>Hôpital de</w:t>
      </w:r>
      <w:r w:rsidRPr="00D80069">
        <w:rPr>
          <w:rFonts w:ascii="Arial Narrow" w:hAnsi="Arial Narrow" w:cs="Arial"/>
          <w:sz w:val="24"/>
          <w:lang w:val="fr-CI"/>
        </w:rPr>
        <w:t> : ………………..………………………………………</w:t>
      </w: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16"/>
          <w:u w:val="single"/>
          <w:lang w:val="fr-CI"/>
        </w:rPr>
      </w:pP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9024" behindDoc="0" locked="0" layoutInCell="1" allowOverlap="1" wp14:anchorId="135A085D" wp14:editId="7FFF92AD">
                <wp:simplePos x="0" y="0"/>
                <wp:positionH relativeFrom="column">
                  <wp:posOffset>47561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335" t="8890" r="24765" b="29210"/>
                <wp:wrapNone/>
                <wp:docPr id="6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922109" id="Rectangle 17" o:spid="_x0000_s1026" style="position:absolute;margin-left:374.5pt;margin-top:6.4pt;width:27pt;height:18pt;z-index:25196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0AAAEE36" wp14:editId="5A814EBB">
                <wp:simplePos x="0" y="0"/>
                <wp:positionH relativeFrom="column">
                  <wp:posOffset>44132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335" t="8890" r="24765" b="29210"/>
                <wp:wrapNone/>
                <wp:docPr id="6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41A0A7" id="Rectangle 16" o:spid="_x0000_s1026" style="position:absolute;margin-left:347.5pt;margin-top:6.4pt;width:27pt;height:18pt;z-index:25196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6976" behindDoc="0" locked="0" layoutInCell="1" allowOverlap="1" wp14:anchorId="2DB62FDB" wp14:editId="4156A8D2">
                <wp:simplePos x="0" y="0"/>
                <wp:positionH relativeFrom="column">
                  <wp:posOffset>40703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335" t="8890" r="24765" b="29210"/>
                <wp:wrapNone/>
                <wp:docPr id="6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3E32AE" id="Rectangle 15" o:spid="_x0000_s1026" style="position:absolute;margin-left:320.5pt;margin-top:6.4pt;width:27pt;height:18pt;z-index:25196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EgCXwIAAMM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349745F9" wp14:editId="2A643873">
                <wp:simplePos x="0" y="0"/>
                <wp:positionH relativeFrom="column">
                  <wp:posOffset>37274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335" t="8890" r="24765" b="29210"/>
                <wp:wrapNone/>
                <wp:docPr id="6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3E7E01" id="Rectangle 14" o:spid="_x0000_s1026" style="position:absolute;margin-left:293.5pt;margin-top:6.4pt;width:27pt;height:18pt;z-index:25196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FtIXwIAAMM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4928" behindDoc="0" locked="0" layoutInCell="1" allowOverlap="1" wp14:anchorId="61D66932" wp14:editId="798E7FB3">
                <wp:simplePos x="0" y="0"/>
                <wp:positionH relativeFrom="column">
                  <wp:posOffset>32702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335" t="8890" r="24765" b="29210"/>
                <wp:wrapNone/>
                <wp:docPr id="6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8E3B83" id="Rectangle 13" o:spid="_x0000_s1026" style="position:absolute;margin-left:257.5pt;margin-top:6.4pt;width:27pt;height:18pt;z-index:25196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3904" behindDoc="0" locked="0" layoutInCell="1" allowOverlap="1" wp14:anchorId="6AC5DC61" wp14:editId="43A453DF">
                <wp:simplePos x="0" y="0"/>
                <wp:positionH relativeFrom="column">
                  <wp:posOffset>28130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335" t="8890" r="24765" b="29210"/>
                <wp:wrapNone/>
                <wp:docPr id="6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D94AAD" id="Rectangle 12" o:spid="_x0000_s1026" style="position:absolute;margin-left:221.5pt;margin-top:6.4pt;width:27pt;height:18pt;z-index:25196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0MvXgIAAMM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62880" behindDoc="0" locked="0" layoutInCell="1" allowOverlap="1" wp14:anchorId="12327BBD" wp14:editId="35C1C073">
                <wp:simplePos x="0" y="0"/>
                <wp:positionH relativeFrom="column">
                  <wp:posOffset>24701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335" t="8890" r="24765" b="29210"/>
                <wp:wrapNone/>
                <wp:docPr id="6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F7631A" id="Rectangle 11" o:spid="_x0000_s1026" style="position:absolute;margin-left:194.5pt;margin-top:6.4pt;width:27pt;height:18pt;z-index:25196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3fxXwIAAMM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">
                <v:shadow on="t"/>
              </v:rect>
            </w:pict>
          </mc:Fallback>
        </mc:AlternateContent>
      </w:r>
    </w:p>
    <w:p w:rsidR="002356BF" w:rsidRPr="00D80069" w:rsidRDefault="002356BF" w:rsidP="002356BF">
      <w:pPr>
        <w:pStyle w:val="En-tte"/>
        <w:numPr>
          <w:ilvl w:val="0"/>
          <w:numId w:val="3"/>
        </w:numPr>
        <w:tabs>
          <w:tab w:val="clear" w:pos="4536"/>
          <w:tab w:val="clear" w:pos="9072"/>
        </w:tabs>
        <w:ind w:right="281"/>
        <w:rPr>
          <w:rFonts w:ascii="Arial Narrow" w:hAnsi="Arial Narrow" w:cs="Arial"/>
          <w:sz w:val="16"/>
          <w:lang w:val="fr-CI"/>
        </w:rPr>
      </w:pPr>
      <w:r w:rsidRPr="00D80069">
        <w:rPr>
          <w:rFonts w:ascii="Arial Narrow" w:hAnsi="Arial Narrow" w:cs="Arial"/>
          <w:b/>
          <w:sz w:val="32"/>
          <w:lang w:val="fr-CI"/>
        </w:rPr>
        <w:t>Numéro d’immatriculation</w:t>
      </w:r>
      <w:r w:rsidRPr="00D80069">
        <w:rPr>
          <w:rFonts w:ascii="Arial Narrow" w:hAnsi="Arial Narrow" w:cs="Arial"/>
          <w:sz w:val="28"/>
          <w:lang w:val="fr-CI"/>
        </w:rPr>
        <w:t xml:space="preserve"> : </w:t>
      </w: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ind w:right="281"/>
        <w:rPr>
          <w:rFonts w:ascii="Arial Narrow" w:hAnsi="Arial Narrow" w:cs="Arial"/>
          <w:sz w:val="16"/>
          <w:lang w:val="fr-CI"/>
        </w:rPr>
      </w:pPr>
    </w:p>
    <w:p w:rsidR="002356BF" w:rsidRPr="00D80069" w:rsidRDefault="002356BF" w:rsidP="002356BF">
      <w:pPr>
        <w:pStyle w:val="En-tte"/>
        <w:numPr>
          <w:ilvl w:val="0"/>
          <w:numId w:val="3"/>
        </w:numPr>
        <w:tabs>
          <w:tab w:val="clear" w:pos="4536"/>
          <w:tab w:val="clear" w:pos="9072"/>
        </w:tabs>
        <w:ind w:right="281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0048" behindDoc="0" locked="0" layoutInCell="1" allowOverlap="1" wp14:anchorId="6500DDDB" wp14:editId="6D4C11D8">
                <wp:simplePos x="0" y="0"/>
                <wp:positionH relativeFrom="column">
                  <wp:posOffset>5792470</wp:posOffset>
                </wp:positionH>
                <wp:positionV relativeFrom="paragraph">
                  <wp:posOffset>10795</wp:posOffset>
                </wp:positionV>
                <wp:extent cx="342900" cy="228600"/>
                <wp:effectExtent l="11430" t="13970" r="26670" b="24130"/>
                <wp:wrapNone/>
                <wp:docPr id="60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66C680" id="Rectangle 18" o:spid="_x0000_s1026" style="position:absolute;margin-left:456.1pt;margin-top:.85pt;width:27pt;height:18pt;z-index:25197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1072" behindDoc="0" locked="0" layoutInCell="1" allowOverlap="1" wp14:anchorId="1A556BE7" wp14:editId="5A194E10">
                <wp:simplePos x="0" y="0"/>
                <wp:positionH relativeFrom="column">
                  <wp:posOffset>6142990</wp:posOffset>
                </wp:positionH>
                <wp:positionV relativeFrom="paragraph">
                  <wp:posOffset>10795</wp:posOffset>
                </wp:positionV>
                <wp:extent cx="342900" cy="228600"/>
                <wp:effectExtent l="9525" t="13970" r="28575" b="24130"/>
                <wp:wrapNone/>
                <wp:docPr id="5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8AA282" id="Rectangle 19" o:spid="_x0000_s1026" style="position:absolute;margin-left:483.7pt;margin-top:.85pt;width:27pt;height:18pt;z-index:25197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sz w:val="32"/>
          <w:lang w:val="fr-CI"/>
        </w:rPr>
        <w:t>Direction Préfectorale/Communale  de la santé</w:t>
      </w:r>
      <w:r w:rsidRPr="00D80069">
        <w:rPr>
          <w:rFonts w:ascii="Arial Narrow" w:hAnsi="Arial Narrow" w:cs="Arial"/>
          <w:sz w:val="24"/>
          <w:lang w:val="fr-CI"/>
        </w:rPr>
        <w:t> </w:t>
      </w:r>
      <w:r w:rsidRPr="00D80069">
        <w:rPr>
          <w:rFonts w:ascii="Arial Narrow" w:hAnsi="Arial Narrow" w:cs="Arial"/>
          <w:b/>
          <w:sz w:val="24"/>
          <w:lang w:val="fr-CI"/>
        </w:rPr>
        <w:t>:</w:t>
      </w:r>
      <w:r w:rsidRPr="00D80069">
        <w:rPr>
          <w:rFonts w:ascii="Arial Narrow" w:hAnsi="Arial Narrow" w:cs="Arial"/>
          <w:sz w:val="24"/>
          <w:lang w:val="fr-CI"/>
        </w:rPr>
        <w:t xml:space="preserve"> </w:t>
      </w:r>
      <w:proofErr w:type="gramStart"/>
      <w:r w:rsidRPr="00D80069">
        <w:rPr>
          <w:rFonts w:ascii="Arial Narrow" w:hAnsi="Arial Narrow" w:cs="Arial"/>
          <w:sz w:val="24"/>
          <w:lang w:val="fr-CI"/>
        </w:rPr>
        <w:t>………..….… ……….</w:t>
      </w:r>
      <w:proofErr w:type="gramEnd"/>
      <w:r w:rsidRPr="00D80069">
        <w:rPr>
          <w:rFonts w:ascii="Arial Narrow" w:hAnsi="Arial Narrow" w:cs="Arial"/>
          <w:b/>
          <w:sz w:val="32"/>
          <w:lang w:val="fr-CI"/>
        </w:rPr>
        <w:t>Code</w:t>
      </w:r>
      <w:r w:rsidRPr="00D80069">
        <w:rPr>
          <w:rFonts w:ascii="Arial Narrow" w:hAnsi="Arial Narrow" w:cs="Arial"/>
          <w:b/>
          <w:sz w:val="24"/>
          <w:lang w:val="fr-CI"/>
        </w:rPr>
        <w:t xml:space="preserve"> : </w:t>
      </w: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16"/>
          <w:lang w:val="fr-CI"/>
        </w:rPr>
      </w:pP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2096" behindDoc="0" locked="0" layoutInCell="1" allowOverlap="1" wp14:anchorId="17D4B127" wp14:editId="559CE9E0">
                <wp:simplePos x="0" y="0"/>
                <wp:positionH relativeFrom="column">
                  <wp:posOffset>581406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970" t="13335" r="24130" b="24765"/>
                <wp:wrapNone/>
                <wp:docPr id="58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4B42E3" id="Rectangle 20" o:spid="_x0000_s1026" style="position:absolute;margin-left:457.8pt;margin-top:6.4pt;width:27pt;height:18pt;z-index:25197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3120" behindDoc="0" locked="0" layoutInCell="1" allowOverlap="1" wp14:anchorId="7FC525DD" wp14:editId="494A9A47">
                <wp:simplePos x="0" y="0"/>
                <wp:positionH relativeFrom="column">
                  <wp:posOffset>6156960</wp:posOffset>
                </wp:positionH>
                <wp:positionV relativeFrom="paragraph">
                  <wp:posOffset>81280</wp:posOffset>
                </wp:positionV>
                <wp:extent cx="342900" cy="228600"/>
                <wp:effectExtent l="13970" t="13335" r="24130" b="24765"/>
                <wp:wrapNone/>
                <wp:docPr id="57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8BD658" id="Rectangle 21" o:spid="_x0000_s1026" style="position:absolute;margin-left:484.8pt;margin-top:6.4pt;width:27pt;height:18pt;z-index:25197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">
                <v:shadow on="t"/>
              </v:rect>
            </w:pict>
          </mc:Fallback>
        </mc:AlternateContent>
      </w:r>
    </w:p>
    <w:p w:rsidR="002356BF" w:rsidRPr="00D80069" w:rsidRDefault="002356BF" w:rsidP="002356BF">
      <w:pPr>
        <w:pStyle w:val="En-tte"/>
        <w:numPr>
          <w:ilvl w:val="0"/>
          <w:numId w:val="4"/>
        </w:numPr>
        <w:tabs>
          <w:tab w:val="clear" w:pos="4536"/>
          <w:tab w:val="clear" w:pos="9072"/>
        </w:tabs>
        <w:ind w:right="281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b/>
          <w:sz w:val="32"/>
          <w:lang w:val="fr-CI"/>
        </w:rPr>
        <w:t>Direction Régionale de la santé</w:t>
      </w:r>
      <w:r w:rsidRPr="00D80069">
        <w:rPr>
          <w:rFonts w:ascii="Arial Narrow" w:hAnsi="Arial Narrow" w:cs="Arial"/>
          <w:sz w:val="24"/>
          <w:lang w:val="fr-CI"/>
        </w:rPr>
        <w:t> : ………………………………</w:t>
      </w:r>
      <w:r w:rsidRPr="00D80069">
        <w:rPr>
          <w:rFonts w:ascii="Arial Narrow" w:hAnsi="Arial Narrow" w:cs="Arial"/>
          <w:b/>
          <w:sz w:val="32"/>
          <w:lang w:val="fr-CI"/>
        </w:rPr>
        <w:t>…………….Code</w:t>
      </w:r>
      <w:r w:rsidRPr="00D80069">
        <w:rPr>
          <w:rFonts w:ascii="Arial Narrow" w:hAnsi="Arial Narrow" w:cs="Arial"/>
          <w:b/>
          <w:sz w:val="24"/>
          <w:lang w:val="fr-CI"/>
        </w:rPr>
        <w:t xml:space="preserve"> : </w:t>
      </w: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ind w:right="281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4144" behindDoc="0" locked="0" layoutInCell="1" allowOverlap="1" wp14:anchorId="4E0D6D89" wp14:editId="742FEF24">
                <wp:simplePos x="0" y="0"/>
                <wp:positionH relativeFrom="column">
                  <wp:posOffset>4242435</wp:posOffset>
                </wp:positionH>
                <wp:positionV relativeFrom="paragraph">
                  <wp:posOffset>130810</wp:posOffset>
                </wp:positionV>
                <wp:extent cx="342900" cy="228600"/>
                <wp:effectExtent l="13970" t="12065" r="24130" b="26035"/>
                <wp:wrapNone/>
                <wp:docPr id="56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24973C" id="Rectangle 70" o:spid="_x0000_s1026" style="position:absolute;margin-left:334.05pt;margin-top:10.3pt;width:27pt;height:18pt;z-index:25197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8240" behindDoc="0" locked="0" layoutInCell="1" allowOverlap="1" wp14:anchorId="6DF63821" wp14:editId="19D4342A">
                <wp:simplePos x="0" y="0"/>
                <wp:positionH relativeFrom="column">
                  <wp:posOffset>5638800</wp:posOffset>
                </wp:positionH>
                <wp:positionV relativeFrom="paragraph">
                  <wp:posOffset>146050</wp:posOffset>
                </wp:positionV>
                <wp:extent cx="342900" cy="228600"/>
                <wp:effectExtent l="10160" t="8255" r="27940" b="29845"/>
                <wp:wrapNone/>
                <wp:docPr id="55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6ECF24" id="Rectangle 74" o:spid="_x0000_s1026" style="position:absolute;margin-left:444pt;margin-top:11.5pt;width:27pt;height:18pt;z-index:25197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5168" behindDoc="0" locked="0" layoutInCell="1" allowOverlap="1" wp14:anchorId="7CE1F191" wp14:editId="02FD3E5E">
                <wp:simplePos x="0" y="0"/>
                <wp:positionH relativeFrom="column">
                  <wp:posOffset>4585335</wp:posOffset>
                </wp:positionH>
                <wp:positionV relativeFrom="paragraph">
                  <wp:posOffset>138430</wp:posOffset>
                </wp:positionV>
                <wp:extent cx="342900" cy="228600"/>
                <wp:effectExtent l="13970" t="10160" r="24130" b="27940"/>
                <wp:wrapNone/>
                <wp:docPr id="54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10566A" id="Rectangle 71" o:spid="_x0000_s1026" style="position:absolute;margin-left:361.05pt;margin-top:10.9pt;width:27pt;height:18pt;z-index:25197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6192" behindDoc="0" locked="0" layoutInCell="1" allowOverlap="1" wp14:anchorId="484E44D6" wp14:editId="7DB3916B">
                <wp:simplePos x="0" y="0"/>
                <wp:positionH relativeFrom="column">
                  <wp:posOffset>4928235</wp:posOffset>
                </wp:positionH>
                <wp:positionV relativeFrom="paragraph">
                  <wp:posOffset>138430</wp:posOffset>
                </wp:positionV>
                <wp:extent cx="342900" cy="228600"/>
                <wp:effectExtent l="13970" t="10160" r="24130" b="27940"/>
                <wp:wrapNone/>
                <wp:docPr id="50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4444C9" id="Rectangle 72" o:spid="_x0000_s1026" style="position:absolute;margin-left:388.05pt;margin-top:10.9pt;width:27pt;height:18pt;z-index:25197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7216" behindDoc="0" locked="0" layoutInCell="1" allowOverlap="1" wp14:anchorId="6CDEB83E" wp14:editId="374F24D3">
                <wp:simplePos x="0" y="0"/>
                <wp:positionH relativeFrom="column">
                  <wp:posOffset>5279390</wp:posOffset>
                </wp:positionH>
                <wp:positionV relativeFrom="paragraph">
                  <wp:posOffset>138430</wp:posOffset>
                </wp:positionV>
                <wp:extent cx="342900" cy="228600"/>
                <wp:effectExtent l="12700" t="10160" r="25400" b="27940"/>
                <wp:wrapNone/>
                <wp:docPr id="51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67F0D" id="Rectangle 73" o:spid="_x0000_s1026" style="position:absolute;margin-left:415.7pt;margin-top:10.9pt;width:27pt;height:18pt;z-index:25197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79264" behindDoc="0" locked="0" layoutInCell="1" allowOverlap="1" wp14:anchorId="724487B1" wp14:editId="4A1697B9">
                <wp:simplePos x="0" y="0"/>
                <wp:positionH relativeFrom="column">
                  <wp:posOffset>598170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10160" t="12065" r="27940" b="26035"/>
                <wp:wrapNone/>
                <wp:docPr id="130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0E298C" id="Rectangle 75" o:spid="_x0000_s1026" style="position:absolute;margin-left:471pt;margin-top:10.3pt;width:27pt;height:18pt;z-index:25197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">
                <v:shadow on="t"/>
              </v:rect>
            </w:pict>
          </mc:Fallback>
        </mc:AlternateContent>
      </w:r>
      <w:r w:rsidRPr="00D80069">
        <w:rPr>
          <w:rFonts w:ascii="Arial Narrow" w:hAnsi="Arial Narrow" w:cs="Arial"/>
          <w:b/>
          <w:noProof/>
          <w:sz w:val="32"/>
          <w:lang w:eastAsia="fr-FR"/>
        </w:rPr>
        <mc:AlternateContent>
          <mc:Choice Requires="wps">
            <w:drawing>
              <wp:anchor distT="0" distB="0" distL="114300" distR="114300" simplePos="0" relativeHeight="251980288" behindDoc="0" locked="0" layoutInCell="1" allowOverlap="1" wp14:anchorId="5FC768F3" wp14:editId="00121CD4">
                <wp:simplePos x="0" y="0"/>
                <wp:positionH relativeFrom="column">
                  <wp:posOffset>634619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12700" t="12065" r="25400" b="26035"/>
                <wp:wrapNone/>
                <wp:docPr id="131" name="Rectangle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D24776" id="Rectangle 174" o:spid="_x0000_s1026" style="position:absolute;margin-left:499.7pt;margin-top:10.3pt;width:27pt;height:18pt;z-index:25198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">
                <v:shadow on="t"/>
              </v:rect>
            </w:pict>
          </mc:Fallback>
        </mc:AlternateContent>
      </w:r>
    </w:p>
    <w:p w:rsidR="002356BF" w:rsidRPr="00D80069" w:rsidRDefault="002356BF" w:rsidP="002356BF">
      <w:pPr>
        <w:pStyle w:val="En-tte"/>
        <w:numPr>
          <w:ilvl w:val="0"/>
          <w:numId w:val="4"/>
        </w:numPr>
        <w:tabs>
          <w:tab w:val="clear" w:pos="4536"/>
          <w:tab w:val="clear" w:pos="9072"/>
        </w:tabs>
        <w:ind w:right="281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b/>
          <w:sz w:val="32"/>
          <w:lang w:val="fr-CI"/>
        </w:rPr>
        <w:t>Population couverte  par l’établissement (</w:t>
      </w:r>
      <w:proofErr w:type="spellStart"/>
      <w:r w:rsidRPr="00D80069">
        <w:rPr>
          <w:rFonts w:ascii="Arial Narrow" w:hAnsi="Arial Narrow" w:cs="Arial"/>
          <w:b/>
          <w:sz w:val="32"/>
          <w:lang w:val="fr-CI"/>
        </w:rPr>
        <w:t>hbts</w:t>
      </w:r>
      <w:proofErr w:type="spellEnd"/>
      <w:r w:rsidRPr="00D80069">
        <w:rPr>
          <w:rFonts w:ascii="Arial Narrow" w:hAnsi="Arial Narrow" w:cs="Arial"/>
          <w:b/>
          <w:sz w:val="32"/>
          <w:lang w:val="fr-CI"/>
        </w:rPr>
        <w:t xml:space="preserve">) </w:t>
      </w:r>
      <w:r w:rsidRPr="00D80069">
        <w:rPr>
          <w:rFonts w:ascii="Arial Narrow" w:hAnsi="Arial Narrow" w:cs="Arial"/>
          <w:b/>
          <w:sz w:val="24"/>
          <w:lang w:val="fr-CI"/>
        </w:rPr>
        <w:t xml:space="preserve"> </w:t>
      </w:r>
    </w:p>
    <w:p w:rsidR="002356BF" w:rsidRPr="00D80069" w:rsidRDefault="002356BF" w:rsidP="002356BF">
      <w:pPr>
        <w:pStyle w:val="Paragraphedeliste"/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numPr>
          <w:ilvl w:val="0"/>
          <w:numId w:val="4"/>
        </w:numPr>
        <w:tabs>
          <w:tab w:val="clear" w:pos="4536"/>
          <w:tab w:val="clear" w:pos="9072"/>
        </w:tabs>
        <w:ind w:right="281"/>
        <w:rPr>
          <w:rFonts w:ascii="Arial Narrow" w:hAnsi="Arial Narrow" w:cs="Arial"/>
          <w:b/>
          <w:sz w:val="28"/>
          <w:lang w:val="fr-CI"/>
        </w:rPr>
      </w:pPr>
      <w:r w:rsidRPr="00D80069">
        <w:rPr>
          <w:rFonts w:ascii="Arial Narrow" w:hAnsi="Arial Narrow" w:cs="Arial"/>
          <w:b/>
          <w:sz w:val="28"/>
          <w:lang w:val="fr-CI"/>
        </w:rPr>
        <w:t>Population desservie résidente …………………………………………………..habitants</w:t>
      </w:r>
    </w:p>
    <w:p w:rsidR="002356BF" w:rsidRPr="00D80069" w:rsidRDefault="002356BF" w:rsidP="002356BF">
      <w:pPr>
        <w:pStyle w:val="Paragraphedeliste"/>
        <w:rPr>
          <w:rFonts w:ascii="Arial Narrow" w:hAnsi="Arial Narrow" w:cs="Arial"/>
          <w:b/>
          <w:sz w:val="28"/>
          <w:lang w:val="fr-CI"/>
        </w:rPr>
      </w:pPr>
    </w:p>
    <w:p w:rsidR="002356BF" w:rsidRPr="00D80069" w:rsidRDefault="002356BF" w:rsidP="002356BF">
      <w:pPr>
        <w:pStyle w:val="En-tte"/>
        <w:numPr>
          <w:ilvl w:val="0"/>
          <w:numId w:val="4"/>
        </w:numPr>
        <w:tabs>
          <w:tab w:val="clear" w:pos="4536"/>
          <w:tab w:val="clear" w:pos="9072"/>
        </w:tabs>
        <w:ind w:right="281"/>
        <w:rPr>
          <w:rFonts w:ascii="Arial Narrow" w:hAnsi="Arial Narrow" w:cs="Arial"/>
          <w:b/>
          <w:sz w:val="28"/>
          <w:lang w:val="fr-CI"/>
        </w:rPr>
      </w:pPr>
      <w:r w:rsidRPr="00D80069">
        <w:rPr>
          <w:rFonts w:ascii="Arial Narrow" w:hAnsi="Arial Narrow" w:cs="Arial"/>
          <w:b/>
          <w:sz w:val="28"/>
          <w:lang w:val="fr-CI"/>
        </w:rPr>
        <w:t>Population desservie non résidente……………………………………………..habitants</w:t>
      </w:r>
    </w:p>
    <w:p w:rsidR="002356BF" w:rsidRPr="00D80069" w:rsidRDefault="002356BF" w:rsidP="002356BF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jc w:val="center"/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sz w:val="24"/>
          <w:lang w:val="fr-CI"/>
        </w:rPr>
        <w:t>Rapport réalisé par </w:t>
      </w:r>
      <w:r w:rsidRPr="00D80069">
        <w:rPr>
          <w:rFonts w:ascii="Arial Narrow" w:hAnsi="Arial Narrow" w:cs="Arial"/>
          <w:i/>
          <w:lang w:val="fr-CI"/>
        </w:rPr>
        <w:t>(nom et fonction)</w:t>
      </w:r>
      <w:r w:rsidRPr="00D80069">
        <w:rPr>
          <w:rFonts w:ascii="Arial Narrow" w:hAnsi="Arial Narrow" w:cs="Arial"/>
          <w:sz w:val="24"/>
          <w:lang w:val="fr-CI"/>
        </w:rPr>
        <w:t xml:space="preserve"> : …………...……………..………..…………...........................................</w:t>
      </w: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sz w:val="24"/>
          <w:lang w:val="fr-C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jc w:val="right"/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 Narrow" w:hAnsi="Arial Narrow" w:cs="Arial"/>
          <w:sz w:val="24"/>
          <w:lang w:val="fr-CI"/>
        </w:rPr>
      </w:pPr>
      <w:r w:rsidRPr="00D80069">
        <w:rPr>
          <w:rFonts w:ascii="Arial Narrow" w:hAnsi="Arial Narrow" w:cs="Arial"/>
          <w:sz w:val="24"/>
          <w:lang w:val="fr-CI"/>
        </w:rPr>
        <w:t xml:space="preserve"> Visa et Signature : …………………..……….</w:t>
      </w: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 Narrow" w:hAnsi="Arial Narrow" w:cs="Arial"/>
          <w:sz w:val="24"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ind w:right="-2"/>
        <w:rPr>
          <w:rFonts w:ascii="Arial Narrow" w:hAnsi="Arial Narrow" w:cs="Arial"/>
          <w:b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ind w:right="-2"/>
        <w:rPr>
          <w:rFonts w:ascii="Arial Narrow" w:hAnsi="Arial Narrow" w:cs="Arial"/>
          <w:b/>
          <w:lang w:val="fr-CI"/>
        </w:rPr>
      </w:pPr>
    </w:p>
    <w:p w:rsidR="002356BF" w:rsidRPr="00D80069" w:rsidRDefault="002356BF" w:rsidP="002356BF">
      <w:pPr>
        <w:pStyle w:val="En-tte"/>
        <w:tabs>
          <w:tab w:val="clear" w:pos="4536"/>
          <w:tab w:val="clear" w:pos="9072"/>
        </w:tabs>
        <w:ind w:right="-2"/>
        <w:rPr>
          <w:rFonts w:ascii="Arial Narrow" w:hAnsi="Arial Narrow" w:cs="Arial"/>
          <w:b/>
          <w:lang w:val="fr-CI"/>
        </w:rPr>
      </w:pPr>
    </w:p>
    <w:p w:rsidR="002356BF" w:rsidRDefault="002356BF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2356BF" w:rsidRPr="00552D1F" w:rsidRDefault="002356BF" w:rsidP="002356BF">
      <w:pPr>
        <w:pStyle w:val="En-tte"/>
        <w:pBdr>
          <w:top w:val="single" w:sz="8" w:space="1" w:color="auto"/>
          <w:left w:val="single" w:sz="8" w:space="4" w:color="auto"/>
          <w:bottom w:val="single" w:sz="8" w:space="2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552D1F">
        <w:rPr>
          <w:rFonts w:ascii="Arial" w:hAnsi="Arial" w:cs="Arial"/>
          <w:b/>
          <w:sz w:val="22"/>
          <w:szCs w:val="22"/>
          <w:lang w:val="fr-CI"/>
        </w:rPr>
        <w:t>I – LES ACTIVITES</w:t>
      </w:r>
    </w:p>
    <w:p w:rsidR="002356BF" w:rsidRDefault="002356BF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0F4C71" w:rsidRPr="00552D1F" w:rsidRDefault="00062ED4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552D1F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030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E009BA" id="Rectangle 90" o:spid="_x0000_s1026" style="position:absolute;margin-left:275.9pt;margin-top:.8pt;width:18.75pt;height:12.75pt;z-index:25181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x9533H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552D1F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E765B" id="Rectangle 91" o:spid="_x0000_s1026" style="position:absolute;margin-left:328.4pt;margin-top:.8pt;width:19.5pt;height:14.25pt;z-index:251811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+R2eAIAAEU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" filled="f" strokecolor="#243f60 [1604]" strokeweight="2pt"/>
            </w:pict>
          </mc:Fallback>
        </mc:AlternateContent>
      </w:r>
      <w:r w:rsidRPr="00552D1F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552D1F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76378A" w:rsidRPr="00552D1F" w:rsidRDefault="0076378A" w:rsidP="00F1236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0F4C71" w:rsidRDefault="00D77AE6" w:rsidP="002356BF">
      <w:pPr>
        <w:pStyle w:val="En-tte"/>
        <w:numPr>
          <w:ilvl w:val="1"/>
          <w:numId w:val="41"/>
        </w:numPr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552D1F">
        <w:rPr>
          <w:rFonts w:ascii="Arial" w:hAnsi="Arial" w:cs="Arial"/>
          <w:b/>
          <w:sz w:val="22"/>
          <w:szCs w:val="22"/>
          <w:lang w:val="fr-CI"/>
        </w:rPr>
        <w:t>– Consultations et Soins</w:t>
      </w:r>
    </w:p>
    <w:p w:rsidR="002356BF" w:rsidRPr="00552D1F" w:rsidRDefault="002356BF" w:rsidP="002356BF">
      <w:pPr>
        <w:pStyle w:val="En-tte"/>
        <w:tabs>
          <w:tab w:val="clear" w:pos="4536"/>
          <w:tab w:val="clear" w:pos="9072"/>
        </w:tabs>
        <w:ind w:left="360"/>
        <w:rPr>
          <w:rFonts w:ascii="Arial" w:hAnsi="Arial" w:cs="Arial"/>
          <w:b/>
          <w:sz w:val="22"/>
          <w:szCs w:val="22"/>
          <w:lang w:val="fr-CI"/>
        </w:rPr>
      </w:pPr>
    </w:p>
    <w:p w:rsidR="0019563A" w:rsidRPr="00552D1F" w:rsidRDefault="000F4C71" w:rsidP="00D77A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552D1F">
        <w:rPr>
          <w:rFonts w:ascii="Arial" w:hAnsi="Arial" w:cs="Arial"/>
          <w:b/>
          <w:sz w:val="22"/>
          <w:szCs w:val="22"/>
          <w:lang w:val="fr-CI"/>
        </w:rPr>
        <w:t>Tableau 1</w:t>
      </w:r>
      <w:r w:rsidR="00AE5918" w:rsidRPr="00552D1F">
        <w:rPr>
          <w:rFonts w:ascii="Arial" w:hAnsi="Arial" w:cs="Arial"/>
          <w:b/>
          <w:sz w:val="22"/>
          <w:szCs w:val="22"/>
          <w:lang w:val="fr-CI"/>
        </w:rPr>
        <w:t xml:space="preserve"> : </w:t>
      </w:r>
      <w:r w:rsidR="00D77AE6" w:rsidRPr="00552D1F">
        <w:rPr>
          <w:rFonts w:ascii="Arial" w:hAnsi="Arial" w:cs="Arial"/>
          <w:b/>
          <w:sz w:val="22"/>
          <w:szCs w:val="22"/>
          <w:lang w:val="fr-CI"/>
        </w:rPr>
        <w:t>Consultations et S</w:t>
      </w:r>
      <w:r w:rsidRPr="00552D1F">
        <w:rPr>
          <w:rFonts w:ascii="Arial" w:hAnsi="Arial" w:cs="Arial"/>
          <w:b/>
          <w:sz w:val="22"/>
          <w:szCs w:val="22"/>
          <w:lang w:val="fr-CI"/>
        </w:rPr>
        <w:t>oins curatifs</w:t>
      </w:r>
      <w:r w:rsidR="00D77AE6" w:rsidRPr="00552D1F">
        <w:rPr>
          <w:rFonts w:ascii="Arial" w:hAnsi="Arial" w:cs="Arial"/>
          <w:b/>
          <w:color w:val="000000"/>
          <w:sz w:val="22"/>
          <w:szCs w:val="22"/>
        </w:rPr>
        <w:t xml:space="preserve"> par service</w:t>
      </w:r>
      <w:r w:rsidR="0019563A" w:rsidRPr="00552D1F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0F4C71" w:rsidRPr="00552D1F" w:rsidRDefault="000F4C71" w:rsidP="000F4C71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 w:cs="Arial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654"/>
        <w:gridCol w:w="950"/>
        <w:gridCol w:w="1050"/>
        <w:gridCol w:w="850"/>
        <w:gridCol w:w="1120"/>
        <w:gridCol w:w="153"/>
        <w:gridCol w:w="990"/>
        <w:gridCol w:w="990"/>
        <w:gridCol w:w="922"/>
      </w:tblGrid>
      <w:tr w:rsidR="00C3448A" w:rsidRPr="0076378A" w:rsidTr="00405A61">
        <w:trPr>
          <w:jc w:val="center"/>
        </w:trPr>
        <w:tc>
          <w:tcPr>
            <w:tcW w:w="366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Activités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 xml:space="preserve"> par Service </w:t>
            </w:r>
          </w:p>
        </w:tc>
        <w:tc>
          <w:tcPr>
            <w:tcW w:w="95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052" w:type="dxa"/>
            <w:shd w:val="clear" w:color="auto" w:fill="F2F2F2" w:themeFill="background1" w:themeFillShade="F2"/>
          </w:tcPr>
          <w:p w:rsidR="00C3448A" w:rsidRPr="0076378A" w:rsidRDefault="00C3448A" w:rsidP="00AD6F60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76378A">
              <w:rPr>
                <w:rFonts w:ascii="Arial" w:hAnsi="Arial" w:cs="Arial"/>
                <w:b/>
                <w:sz w:val="18"/>
                <w:szCs w:val="18"/>
              </w:rPr>
              <w:t>-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>59</w:t>
            </w:r>
            <w:r w:rsidR="00243CF8" w:rsidRPr="0076378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>mois</w:t>
            </w:r>
          </w:p>
        </w:tc>
        <w:tc>
          <w:tcPr>
            <w:tcW w:w="85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122" w:type="dxa"/>
            <w:shd w:val="clear" w:color="auto" w:fill="F2F2F2" w:themeFill="background1" w:themeFillShade="F2"/>
          </w:tcPr>
          <w:p w:rsidR="00C3448A" w:rsidRPr="0076378A" w:rsidRDefault="00C3448A" w:rsidP="009706AF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15 -24 ans 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25-59 ans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60 ans &amp;+</w:t>
            </w:r>
          </w:p>
        </w:tc>
        <w:tc>
          <w:tcPr>
            <w:tcW w:w="924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19563A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19563A" w:rsidRPr="0076378A" w:rsidRDefault="0019563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Médecine Général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</w:t>
            </w:r>
            <w:r w:rsidR="00E754E8" w:rsidRPr="0076378A">
              <w:rPr>
                <w:rFonts w:ascii="Arial" w:hAnsi="Arial" w:cs="Arial"/>
                <w:sz w:val="18"/>
                <w:szCs w:val="18"/>
              </w:rPr>
              <w:t xml:space="preserve"> des autres structures</w:t>
            </w:r>
          </w:p>
        </w:tc>
        <w:tc>
          <w:tcPr>
            <w:tcW w:w="9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C21C1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0C21C1" w:rsidRPr="0076378A" w:rsidRDefault="000C21C1" w:rsidP="000C21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05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85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2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9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24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0C21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490FE5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90FE5" w:rsidRPr="0076378A" w:rsidRDefault="00490FE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Pédiatri</w:t>
            </w: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vMerge w:val="restart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vMerge w:val="restart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83" w:type="dxa"/>
            <w:gridSpan w:val="5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83" w:type="dxa"/>
            <w:gridSpan w:val="5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0FE5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90FE5" w:rsidRPr="0076378A" w:rsidRDefault="00490FE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hirur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trHeight w:val="157"/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trHeight w:val="157"/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trHeight w:val="157"/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0FE5" w:rsidRPr="0076378A" w:rsidTr="00405A61">
        <w:trPr>
          <w:jc w:val="center"/>
        </w:trPr>
        <w:tc>
          <w:tcPr>
            <w:tcW w:w="3662" w:type="dxa"/>
            <w:shd w:val="clear" w:color="auto" w:fill="BFBFBF" w:themeFill="background1" w:themeFillShade="BF"/>
          </w:tcPr>
          <w:p w:rsidR="00490FE5" w:rsidRPr="0076378A" w:rsidRDefault="00490FE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Gynécologie-obstétrique</w:t>
            </w:r>
          </w:p>
        </w:tc>
        <w:tc>
          <w:tcPr>
            <w:tcW w:w="95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794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  <w:t>ORL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794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  <w:t>Ophtalmo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3130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E63130" w:rsidRPr="0076378A" w:rsidRDefault="00E6313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  <w:lastRenderedPageBreak/>
              <w:t xml:space="preserve">Odontostomat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3130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E63130" w:rsidRPr="0076378A" w:rsidRDefault="00E63130" w:rsidP="00A2724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  <w:shd w:val="clear" w:color="auto" w:fill="C0C0C0"/>
              </w:rPr>
              <w:t xml:space="preserve">Diabét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794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Dermato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Maladies Infectieuses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Cardi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Urologie 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Neur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Traumat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lastRenderedPageBreak/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Urgences Médico-chirurgicales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Cancéro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1172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sychiatr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1172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F1172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éonata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1172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F1172" w:rsidRPr="0076378A" w:rsidRDefault="00355D6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eurochirur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084D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7D084D" w:rsidRPr="0076378A" w:rsidRDefault="00591FE4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inésithérap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9563A" w:rsidRPr="0076378A" w:rsidRDefault="0019563A" w:rsidP="000F4C71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91FE4" w:rsidRPr="0076378A" w:rsidRDefault="0019563A" w:rsidP="00591FE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sz w:val="18"/>
          <w:szCs w:val="18"/>
          <w:lang w:val="fr-CI"/>
        </w:rPr>
        <w:sectPr w:rsidR="00591FE4" w:rsidRPr="0076378A" w:rsidSect="00B376A9">
          <w:footerReference w:type="default" r:id="rId11"/>
          <w:footerReference w:type="first" r:id="rId12"/>
          <w:pgSz w:w="11906" w:h="16838" w:code="9"/>
          <w:pgMar w:top="992" w:right="386" w:bottom="992" w:left="811" w:header="720" w:footer="720" w:gutter="0"/>
          <w:cols w:space="720"/>
          <w:titlePg/>
        </w:sectPr>
      </w:pPr>
      <w:r w:rsidRPr="0076378A">
        <w:rPr>
          <w:rFonts w:ascii="Arial" w:hAnsi="Arial" w:cs="Arial"/>
          <w:sz w:val="18"/>
          <w:szCs w:val="18"/>
          <w:lang w:val="fr-CI"/>
        </w:rPr>
        <w:br w:type="page"/>
      </w:r>
    </w:p>
    <w:p w:rsidR="00627794" w:rsidRPr="0076378A" w:rsidRDefault="003B18FF" w:rsidP="00591FE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lastRenderedPageBreak/>
        <w:t>1.2 – Affections</w:t>
      </w:r>
      <w:r w:rsidR="00627794" w:rsidRPr="0076378A">
        <w:rPr>
          <w:rFonts w:ascii="Arial" w:hAnsi="Arial" w:cs="Arial"/>
          <w:b/>
          <w:color w:val="000000"/>
          <w:sz w:val="22"/>
          <w:szCs w:val="22"/>
        </w:rPr>
        <w:t xml:space="preserve"> diagnostiquée</w:t>
      </w:r>
      <w:r w:rsidRPr="0076378A">
        <w:rPr>
          <w:rFonts w:ascii="Arial" w:hAnsi="Arial" w:cs="Arial"/>
          <w:b/>
          <w:color w:val="000000"/>
          <w:sz w:val="22"/>
          <w:szCs w:val="22"/>
        </w:rPr>
        <w:t>s</w:t>
      </w:r>
    </w:p>
    <w:p w:rsidR="00C410C7" w:rsidRDefault="00C410C7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627794" w:rsidRPr="0076378A" w:rsidRDefault="00062ED4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FBD64" id="Rectangle 49" o:spid="_x0000_s1026" style="position:absolute;margin-left:275.9pt;margin-top:.8pt;width:18.75pt;height:12.75pt;z-index:2518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T2K3nH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5FE7D4" id="Rectangle 73" o:spid="_x0000_s1026" style="position:absolute;margin-left:328.4pt;margin-top:.8pt;width:19.5pt;height:14.25pt;z-index:251814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BaJJtb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76378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76378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76378A" w:rsidRDefault="0076378A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400287" w:rsidRPr="0076378A">
        <w:rPr>
          <w:rFonts w:ascii="Arial" w:hAnsi="Arial" w:cs="Arial"/>
          <w:b/>
          <w:color w:val="000000"/>
          <w:sz w:val="22"/>
          <w:szCs w:val="22"/>
        </w:rPr>
        <w:t>2</w:t>
      </w:r>
      <w:r w:rsidRPr="0076378A">
        <w:rPr>
          <w:rFonts w:ascii="Arial" w:hAnsi="Arial" w:cs="Arial"/>
          <w:b/>
          <w:color w:val="000000"/>
          <w:sz w:val="22"/>
          <w:szCs w:val="22"/>
        </w:rPr>
        <w:t> : Maladies infectieuses</w:t>
      </w:r>
      <w:r w:rsidR="003B18FF" w:rsidRPr="0076378A">
        <w:rPr>
          <w:rFonts w:ascii="Arial" w:hAnsi="Arial" w:cs="Arial"/>
          <w:b/>
          <w:color w:val="000000"/>
          <w:sz w:val="22"/>
          <w:szCs w:val="22"/>
        </w:rPr>
        <w:t xml:space="preserve"> notifiées par tranche d’âge</w:t>
      </w:r>
    </w:p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00"/>
        <w:gridCol w:w="2162"/>
        <w:gridCol w:w="919"/>
        <w:gridCol w:w="921"/>
        <w:gridCol w:w="920"/>
        <w:gridCol w:w="899"/>
        <w:gridCol w:w="943"/>
        <w:gridCol w:w="922"/>
        <w:gridCol w:w="920"/>
        <w:gridCol w:w="741"/>
        <w:gridCol w:w="551"/>
      </w:tblGrid>
      <w:tr w:rsidR="00591FE4" w:rsidRPr="0076378A" w:rsidTr="00405A61">
        <w:trPr>
          <w:trHeight w:val="303"/>
          <w:jc w:val="center"/>
        </w:trPr>
        <w:tc>
          <w:tcPr>
            <w:tcW w:w="291" w:type="pct"/>
            <w:shd w:val="clear" w:color="auto" w:fill="D9D9D9" w:themeFill="background1" w:themeFillShade="D9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1035" w:type="pct"/>
            <w:shd w:val="clear" w:color="auto" w:fill="D9D9D9" w:themeFill="background1" w:themeFillShade="D9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Maladies</w:t>
            </w:r>
          </w:p>
        </w:tc>
        <w:tc>
          <w:tcPr>
            <w:tcW w:w="44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444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2-59mois</w:t>
            </w:r>
          </w:p>
        </w:tc>
        <w:tc>
          <w:tcPr>
            <w:tcW w:w="44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43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5 -24ans</w:t>
            </w:r>
          </w:p>
        </w:tc>
        <w:tc>
          <w:tcPr>
            <w:tcW w:w="454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25 – 59 ans</w:t>
            </w:r>
          </w:p>
        </w:tc>
        <w:tc>
          <w:tcPr>
            <w:tcW w:w="444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60 ans &amp;+</w:t>
            </w:r>
          </w:p>
        </w:tc>
        <w:tc>
          <w:tcPr>
            <w:tcW w:w="44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30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référés</w:t>
            </w:r>
          </w:p>
        </w:tc>
        <w:tc>
          <w:tcPr>
            <w:tcW w:w="267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DCD</w:t>
            </w: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simple FE</w:t>
            </w:r>
          </w:p>
        </w:tc>
        <w:tc>
          <w:tcPr>
            <w:tcW w:w="443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grave FE</w:t>
            </w:r>
          </w:p>
        </w:tc>
        <w:tc>
          <w:tcPr>
            <w:tcW w:w="443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ian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Bilharziose intestinal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Bilharziose urinair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SIDA (CS)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3174A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3174A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Hépatite Virale B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Dracunculos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rachom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Ulcère de Buruli (CS)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Rougeole simpl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Rougeole grav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Conjonctivit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Fièvre Typhoïd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uberculose (CS) 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Varicelle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Zona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Gal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ycose cutanée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895EF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895EF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Autres dermatoses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9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oxoplasmose 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Filariose Lymphatique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rypanosomiase Humaine Africain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Lèpr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Rag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  <w:r w:rsidRPr="0076378A">
        <w:rPr>
          <w:rFonts w:ascii="Arial" w:hAnsi="Arial" w:cs="Arial"/>
          <w:color w:val="000000"/>
          <w:sz w:val="18"/>
          <w:szCs w:val="18"/>
        </w:rPr>
        <w:t xml:space="preserve">               </w:t>
      </w: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400287" w:rsidRPr="0076378A">
        <w:rPr>
          <w:rFonts w:ascii="Arial" w:hAnsi="Arial" w:cs="Arial"/>
          <w:b/>
          <w:color w:val="000000"/>
          <w:sz w:val="22"/>
          <w:szCs w:val="22"/>
        </w:rPr>
        <w:t>3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841D0B" w:rsidRPr="0076378A">
        <w:rPr>
          <w:rFonts w:ascii="Arial" w:hAnsi="Arial" w:cs="Arial"/>
          <w:b/>
          <w:color w:val="000000"/>
          <w:sz w:val="22"/>
          <w:szCs w:val="22"/>
        </w:rPr>
        <w:t>L</w:t>
      </w:r>
      <w:r w:rsidRPr="0076378A">
        <w:rPr>
          <w:rFonts w:ascii="Arial" w:hAnsi="Arial" w:cs="Arial"/>
          <w:b/>
          <w:color w:val="000000"/>
          <w:sz w:val="22"/>
          <w:szCs w:val="22"/>
        </w:rPr>
        <w:t>utte contre la dracunculose</w:t>
      </w:r>
    </w:p>
    <w:p w:rsidR="001D54F9" w:rsidRPr="0076378A" w:rsidRDefault="001D54F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458"/>
        <w:gridCol w:w="2040"/>
      </w:tblGrid>
      <w:tr w:rsidR="00627794" w:rsidRPr="00062ED4" w:rsidTr="00486DD4">
        <w:trPr>
          <w:trHeight w:val="232"/>
          <w:jc w:val="center"/>
        </w:trPr>
        <w:tc>
          <w:tcPr>
            <w:tcW w:w="5655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627794" w:rsidRPr="00062ED4" w:rsidTr="00486DD4">
        <w:trPr>
          <w:trHeight w:val="259"/>
          <w:jc w:val="center"/>
        </w:trPr>
        <w:tc>
          <w:tcPr>
            <w:tcW w:w="5655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Cas diagnostiqués</w:t>
            </w:r>
          </w:p>
        </w:tc>
        <w:tc>
          <w:tcPr>
            <w:tcW w:w="1364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062ED4" w:rsidTr="00486DD4">
        <w:trPr>
          <w:trHeight w:val="245"/>
          <w:jc w:val="center"/>
        </w:trPr>
        <w:tc>
          <w:tcPr>
            <w:tcW w:w="5655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Cas isolés</w:t>
            </w:r>
          </w:p>
        </w:tc>
        <w:tc>
          <w:tcPr>
            <w:tcW w:w="1364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062ED4" w:rsidTr="00486DD4">
        <w:trPr>
          <w:trHeight w:val="232"/>
          <w:jc w:val="center"/>
        </w:trPr>
        <w:tc>
          <w:tcPr>
            <w:tcW w:w="5655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Villages endémiques</w:t>
            </w:r>
          </w:p>
        </w:tc>
        <w:tc>
          <w:tcPr>
            <w:tcW w:w="1364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27794" w:rsidRPr="00D80069" w:rsidRDefault="00627794" w:rsidP="00627794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A1D88" w:rsidRPr="00FF6686" w:rsidRDefault="008A1D88" w:rsidP="008A1D8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FF6686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Tableau </w:t>
      </w:r>
      <w:r>
        <w:rPr>
          <w:rFonts w:ascii="Arial" w:hAnsi="Arial" w:cs="Arial"/>
          <w:b/>
          <w:color w:val="000000"/>
          <w:sz w:val="22"/>
          <w:szCs w:val="22"/>
        </w:rPr>
        <w:t>4</w:t>
      </w:r>
      <w:r w:rsidRPr="00FF6686">
        <w:rPr>
          <w:rFonts w:ascii="Arial" w:hAnsi="Arial" w:cs="Arial"/>
          <w:b/>
          <w:color w:val="000000"/>
          <w:sz w:val="22"/>
          <w:szCs w:val="22"/>
        </w:rPr>
        <w:t> : Surveillance de la sténose caustique</w:t>
      </w:r>
    </w:p>
    <w:p w:rsidR="008A1D88" w:rsidRPr="00FF6686" w:rsidRDefault="008A1D88" w:rsidP="008A1D8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4"/>
        </w:rPr>
      </w:pPr>
    </w:p>
    <w:p w:rsidR="008A1D88" w:rsidRPr="00FF6686" w:rsidRDefault="008A1D88" w:rsidP="008A1D88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18"/>
          <w:szCs w:val="18"/>
          <w:lang w:val="fr-CI"/>
        </w:rPr>
      </w:pPr>
      <w:r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194DA65E" wp14:editId="52F43046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9525" t="8890" r="9525" b="10160"/>
                <wp:wrapNone/>
                <wp:docPr id="53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122CF4" id="Rectangle 53" o:spid="_x0000_s1026" style="position:absolute;margin-left:275.9pt;margin-top:.8pt;width:18.75pt;height:12.75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" filled="f" strokecolor="#1f4d78" strokeweight="1pt"/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06560" behindDoc="0" locked="0" layoutInCell="1" allowOverlap="1" wp14:anchorId="7CECDC3F" wp14:editId="25CA4F87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9525" t="8890" r="9525" b="10160"/>
                <wp:wrapNone/>
                <wp:docPr id="52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712C6" id="Rectangle 52" o:spid="_x0000_s1026" style="position:absolute;margin-left:328.4pt;margin-top:.8pt;width:19.5pt;height:14.25pt;z-index:25190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ParfQIAAP8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" filled="f" strokecolor="#1f4d78" strokeweight="1pt"/>
            </w:pict>
          </mc:Fallback>
        </mc:AlternateContent>
      </w:r>
      <w:r w:rsidRPr="00FF6686">
        <w:rPr>
          <w:rFonts w:ascii="Arial" w:hAnsi="Arial" w:cs="Arial"/>
          <w:sz w:val="18"/>
          <w:szCs w:val="18"/>
          <w:lang w:val="fr-CI"/>
        </w:rPr>
        <w:t xml:space="preserve">Ces activités sont-elles menées dans le service ? Oui </w:t>
      </w:r>
      <w:r w:rsidRPr="00FF6686">
        <w:rPr>
          <w:rFonts w:ascii="Arial" w:hAnsi="Arial" w:cs="Arial"/>
          <w:sz w:val="18"/>
          <w:szCs w:val="18"/>
          <w:lang w:val="fr-CI"/>
        </w:rPr>
        <w:tab/>
        <w:t xml:space="preserve">Non  </w:t>
      </w:r>
    </w:p>
    <w:p w:rsidR="008A1D88" w:rsidRPr="00FF6686" w:rsidRDefault="008A1D88" w:rsidP="008A1D8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8A1D88" w:rsidRPr="00FF6686" w:rsidRDefault="008A1D88" w:rsidP="008A1D8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2"/>
        <w:gridCol w:w="3137"/>
        <w:gridCol w:w="802"/>
        <w:gridCol w:w="802"/>
        <w:gridCol w:w="687"/>
        <w:gridCol w:w="918"/>
        <w:gridCol w:w="888"/>
        <w:gridCol w:w="918"/>
        <w:gridCol w:w="802"/>
        <w:gridCol w:w="802"/>
      </w:tblGrid>
      <w:tr w:rsidR="008A1D88" w:rsidRPr="00FF6686" w:rsidTr="00BB4CDE">
        <w:trPr>
          <w:jc w:val="center"/>
        </w:trPr>
        <w:tc>
          <w:tcPr>
            <w:tcW w:w="354" w:type="pct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Code CIM</w:t>
            </w:r>
          </w:p>
        </w:tc>
        <w:tc>
          <w:tcPr>
            <w:tcW w:w="1494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/ Affections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327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437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15 -24 ans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25 – 59 ans</w:t>
            </w:r>
          </w:p>
        </w:tc>
        <w:tc>
          <w:tcPr>
            <w:tcW w:w="437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60 ans &amp;+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féré</w:t>
            </w:r>
          </w:p>
        </w:tc>
      </w:tr>
      <w:tr w:rsidR="008A1D88" w:rsidRPr="00FF6686" w:rsidTr="00BB4CDE">
        <w:trPr>
          <w:jc w:val="center"/>
        </w:trPr>
        <w:tc>
          <w:tcPr>
            <w:tcW w:w="35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Ingestion accidentelle de soude caustique</w:t>
            </w: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A1D88" w:rsidRPr="00FF6686" w:rsidTr="00BB4CDE">
        <w:trPr>
          <w:jc w:val="center"/>
        </w:trPr>
        <w:tc>
          <w:tcPr>
            <w:tcW w:w="35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Sténose caustique œsophagienne</w:t>
            </w: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A1D88" w:rsidRPr="00FF6686" w:rsidTr="00BB4CDE">
        <w:trPr>
          <w:jc w:val="center"/>
        </w:trPr>
        <w:tc>
          <w:tcPr>
            <w:tcW w:w="35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Sténose caustique correctement pris en charge</w:t>
            </w: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A1D88" w:rsidRPr="00FF6686" w:rsidTr="00BB4CDE">
        <w:trPr>
          <w:jc w:val="center"/>
        </w:trPr>
        <w:tc>
          <w:tcPr>
            <w:tcW w:w="35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Sténose caustique œsophagienne avec soins pré référentiels</w:t>
            </w: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8A1D88" w:rsidRPr="00FF6686" w:rsidRDefault="008A1D88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8A1D88" w:rsidRPr="00FF6686" w:rsidRDefault="008A1D88" w:rsidP="008A1D88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4"/>
        </w:rPr>
      </w:pP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A1D88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8A1D88">
        <w:rPr>
          <w:rFonts w:ascii="Arial" w:hAnsi="Arial" w:cs="Arial"/>
          <w:b/>
          <w:color w:val="000000"/>
          <w:sz w:val="22"/>
          <w:szCs w:val="22"/>
        </w:rPr>
        <w:t>5</w:t>
      </w:r>
      <w:r w:rsidRPr="0076378A">
        <w:rPr>
          <w:rFonts w:ascii="Arial" w:hAnsi="Arial" w:cs="Arial"/>
          <w:b/>
          <w:color w:val="000000"/>
          <w:sz w:val="22"/>
          <w:szCs w:val="22"/>
        </w:rPr>
        <w:t> : Maladies diarrhéiques</w:t>
      </w:r>
      <w:r w:rsidR="00841D0B" w:rsidRPr="0076378A">
        <w:rPr>
          <w:rFonts w:ascii="Arial" w:hAnsi="Arial" w:cs="Arial"/>
          <w:b/>
          <w:color w:val="000000"/>
          <w:sz w:val="22"/>
          <w:szCs w:val="22"/>
        </w:rPr>
        <w:t xml:space="preserve"> notifiées par tranche d’âge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8A1D88" w:rsidRDefault="008A1D88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05"/>
        <w:gridCol w:w="1935"/>
        <w:gridCol w:w="789"/>
        <w:gridCol w:w="789"/>
        <w:gridCol w:w="789"/>
        <w:gridCol w:w="731"/>
        <w:gridCol w:w="731"/>
        <w:gridCol w:w="731"/>
        <w:gridCol w:w="731"/>
        <w:gridCol w:w="794"/>
        <w:gridCol w:w="884"/>
        <w:gridCol w:w="773"/>
      </w:tblGrid>
      <w:tr w:rsidR="008A1D88" w:rsidRPr="00D85296" w:rsidTr="00BB4CDE">
        <w:trPr>
          <w:trHeight w:val="510"/>
          <w:jc w:val="center"/>
        </w:trPr>
        <w:tc>
          <w:tcPr>
            <w:tcW w:w="960" w:type="dxa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de CIM</w:t>
            </w:r>
          </w:p>
        </w:tc>
        <w:tc>
          <w:tcPr>
            <w:tcW w:w="254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aladie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-5 moi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-11 moi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 – 24 an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 -59 an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0 ans &amp;+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éféré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D9D9D9"/>
            <w:vAlign w:val="center"/>
            <w:hideMark/>
          </w:tcPr>
          <w:p w:rsidR="008A1D88" w:rsidRPr="00D85296" w:rsidRDefault="008A1D88" w:rsidP="00BB4CD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CD</w:t>
            </w:r>
          </w:p>
        </w:tc>
      </w:tr>
      <w:tr w:rsidR="008A1D88" w:rsidRPr="00D85296" w:rsidTr="00BB4CDE">
        <w:trPr>
          <w:trHeight w:val="49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sans déshydrat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8A1D88" w:rsidRPr="00D85296" w:rsidTr="00BB4CDE">
        <w:trPr>
          <w:trHeight w:val="49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avec signes évidents de déshydrat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8A1D88" w:rsidRPr="00D85296" w:rsidTr="00BB4CDE">
        <w:trPr>
          <w:trHeight w:val="49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avec  déshydratation sévè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8A1D88" w:rsidRPr="00D85296" w:rsidTr="00BB4CDE">
        <w:trPr>
          <w:trHeight w:val="31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2356BF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sanglan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8A1D88" w:rsidRPr="00D85296" w:rsidTr="00BB4CDE">
        <w:trPr>
          <w:trHeight w:val="31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 xml:space="preserve">Diarrhée persistante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8A1D88" w:rsidRPr="00D85296" w:rsidTr="00BB4CDE">
        <w:trPr>
          <w:trHeight w:val="31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persistante sévère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8A1D88" w:rsidRPr="00D85296" w:rsidRDefault="008A1D88" w:rsidP="00BB4CDE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</w:tbl>
    <w:p w:rsidR="00627794" w:rsidRPr="00D80069" w:rsidRDefault="000F2754" w:rsidP="0076378A">
      <w:pPr>
        <w:pStyle w:val="En-tte"/>
        <w:tabs>
          <w:tab w:val="clear" w:pos="4536"/>
          <w:tab w:val="clear" w:pos="9072"/>
          <w:tab w:val="right" w:pos="10709"/>
        </w:tabs>
        <w:rPr>
          <w:rFonts w:ascii="Arial Narrow" w:hAnsi="Arial Narrow"/>
          <w:color w:val="000000"/>
          <w:sz w:val="16"/>
        </w:rPr>
      </w:pPr>
      <w:r w:rsidRPr="00D80069">
        <w:rPr>
          <w:rFonts w:ascii="Arial Narrow" w:hAnsi="Arial Narrow"/>
          <w:color w:val="000000"/>
          <w:sz w:val="16"/>
        </w:rPr>
        <w:t xml:space="preserve">              </w:t>
      </w:r>
      <w:r w:rsidR="0076378A">
        <w:rPr>
          <w:rFonts w:ascii="Arial Narrow" w:hAnsi="Arial Narrow"/>
          <w:color w:val="000000"/>
          <w:sz w:val="16"/>
        </w:rPr>
        <w:tab/>
      </w:r>
    </w:p>
    <w:p w:rsidR="000F2754" w:rsidRDefault="009D4A87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6</w:t>
      </w:r>
      <w:r w:rsidR="000F2754" w:rsidRPr="0076378A">
        <w:rPr>
          <w:rFonts w:ascii="Arial" w:hAnsi="Arial" w:cs="Arial"/>
          <w:b/>
          <w:color w:val="000000"/>
          <w:sz w:val="22"/>
          <w:szCs w:val="22"/>
        </w:rPr>
        <w:t> : Infections respiratoires aiguës</w:t>
      </w:r>
      <w:r w:rsidR="00841D0B" w:rsidRPr="0076378A">
        <w:rPr>
          <w:rFonts w:ascii="Arial" w:hAnsi="Arial" w:cs="Arial"/>
          <w:b/>
          <w:color w:val="000000"/>
          <w:sz w:val="22"/>
          <w:szCs w:val="22"/>
        </w:rPr>
        <w:t xml:space="preserve"> notifiées par tranche d’âge</w:t>
      </w:r>
    </w:p>
    <w:p w:rsidR="001D54F9" w:rsidRPr="0076378A" w:rsidRDefault="001D54F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43"/>
        <w:gridCol w:w="2117"/>
        <w:gridCol w:w="847"/>
        <w:gridCol w:w="847"/>
        <w:gridCol w:w="846"/>
        <w:gridCol w:w="741"/>
        <w:gridCol w:w="846"/>
        <w:gridCol w:w="739"/>
        <w:gridCol w:w="741"/>
        <w:gridCol w:w="741"/>
        <w:gridCol w:w="638"/>
        <w:gridCol w:w="552"/>
      </w:tblGrid>
      <w:tr w:rsidR="00F47FFA" w:rsidRPr="0076378A" w:rsidTr="00AF60DD">
        <w:trPr>
          <w:trHeight w:val="500"/>
        </w:trPr>
        <w:tc>
          <w:tcPr>
            <w:tcW w:w="401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Code CIM</w:t>
            </w:r>
          </w:p>
        </w:tc>
        <w:tc>
          <w:tcPr>
            <w:tcW w:w="1008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Maladies</w:t>
            </w:r>
          </w:p>
        </w:tc>
        <w:tc>
          <w:tcPr>
            <w:tcW w:w="40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0-5 mois</w:t>
            </w:r>
          </w:p>
        </w:tc>
        <w:tc>
          <w:tcPr>
            <w:tcW w:w="40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6-11 mois</w:t>
            </w:r>
          </w:p>
        </w:tc>
        <w:tc>
          <w:tcPr>
            <w:tcW w:w="40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12-5</w:t>
            </w:r>
            <w:r w:rsidR="00E358C7" w:rsidRPr="0076378A">
              <w:rPr>
                <w:rFonts w:cs="Arial"/>
                <w:sz w:val="18"/>
                <w:szCs w:val="18"/>
              </w:rPr>
              <w:t>9</w:t>
            </w:r>
            <w:r w:rsidRPr="0076378A">
              <w:rPr>
                <w:rFonts w:cs="Arial"/>
                <w:sz w:val="18"/>
                <w:szCs w:val="18"/>
              </w:rPr>
              <w:t>mois</w:t>
            </w:r>
          </w:p>
        </w:tc>
        <w:tc>
          <w:tcPr>
            <w:tcW w:w="35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5-14 ans</w:t>
            </w:r>
          </w:p>
        </w:tc>
        <w:tc>
          <w:tcPr>
            <w:tcW w:w="40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15-24ans</w:t>
            </w:r>
          </w:p>
        </w:tc>
        <w:tc>
          <w:tcPr>
            <w:tcW w:w="352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25-59ans </w:t>
            </w:r>
          </w:p>
        </w:tc>
        <w:tc>
          <w:tcPr>
            <w:tcW w:w="35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60 ans &amp;+</w:t>
            </w:r>
          </w:p>
        </w:tc>
        <w:tc>
          <w:tcPr>
            <w:tcW w:w="35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Total</w:t>
            </w:r>
          </w:p>
        </w:tc>
        <w:tc>
          <w:tcPr>
            <w:tcW w:w="304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référés</w:t>
            </w:r>
          </w:p>
        </w:tc>
        <w:tc>
          <w:tcPr>
            <w:tcW w:w="263" w:type="pct"/>
            <w:shd w:val="clear" w:color="auto" w:fill="D9D9D9" w:themeFill="background1" w:themeFillShade="D9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DCD</w:t>
            </w: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Pharyngo-amygdalite aigu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Rhino-sinusit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Oreillons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  <w:r w:rsidRPr="001237B3">
              <w:rPr>
                <w:rFonts w:cs="Arial"/>
                <w:sz w:val="18"/>
                <w:szCs w:val="18"/>
                <w:lang w:val="fr-FR"/>
              </w:rPr>
              <w:t>Abcès de gorge (IRA haute)</w:t>
            </w:r>
          </w:p>
        </w:tc>
        <w:tc>
          <w:tcPr>
            <w:tcW w:w="40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1008" w:type="pct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  <w:r w:rsidRPr="001237B3">
              <w:rPr>
                <w:rFonts w:cs="Arial"/>
                <w:sz w:val="18"/>
                <w:szCs w:val="18"/>
                <w:lang w:val="fr-FR"/>
              </w:rPr>
              <w:t>Infection aiguë de l’oreille (IRA haute)</w:t>
            </w:r>
          </w:p>
        </w:tc>
        <w:tc>
          <w:tcPr>
            <w:tcW w:w="40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1237B3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1008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Mastoïdite (IRA* haute)</w:t>
            </w: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Pneumonie (IRA basse)</w:t>
            </w: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Pneumonie grave (IRA basse)</w:t>
            </w: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</w:tbl>
    <w:p w:rsidR="005D13BC" w:rsidRPr="00B96B99" w:rsidRDefault="000F2754" w:rsidP="00B96B99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  <w:r w:rsidRPr="0076378A">
        <w:rPr>
          <w:rFonts w:ascii="Arial" w:hAnsi="Arial" w:cs="Arial"/>
          <w:color w:val="000000"/>
          <w:sz w:val="18"/>
          <w:szCs w:val="18"/>
        </w:rPr>
        <w:t xml:space="preserve">            </w:t>
      </w:r>
      <w:r w:rsidR="008178D8" w:rsidRPr="0076378A">
        <w:rPr>
          <w:rFonts w:ascii="Arial" w:hAnsi="Arial" w:cs="Arial"/>
          <w:color w:val="000000"/>
          <w:sz w:val="18"/>
          <w:szCs w:val="18"/>
        </w:rPr>
        <w:t xml:space="preserve">                               </w:t>
      </w:r>
      <w:r w:rsidR="005D13BC" w:rsidRPr="0076378A">
        <w:rPr>
          <w:rFonts w:ascii="Arial" w:hAnsi="Arial" w:cs="Arial"/>
          <w:color w:val="000000"/>
          <w:sz w:val="18"/>
          <w:szCs w:val="18"/>
        </w:rPr>
        <w:t xml:space="preserve"> </w:t>
      </w:r>
    </w:p>
    <w:p w:rsidR="009D4A87" w:rsidRDefault="009D4A87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D4A87" w:rsidRDefault="009D4A87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Tableau </w:t>
      </w:r>
      <w:r w:rsidR="009D4A87">
        <w:rPr>
          <w:rFonts w:ascii="Arial" w:hAnsi="Arial" w:cs="Arial"/>
          <w:b/>
          <w:color w:val="000000"/>
          <w:sz w:val="22"/>
          <w:szCs w:val="22"/>
        </w:rPr>
        <w:t>7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5BB9" w:rsidRPr="0076378A">
        <w:rPr>
          <w:rFonts w:ascii="Arial" w:hAnsi="Arial" w:cs="Arial"/>
          <w:b/>
          <w:color w:val="000000"/>
          <w:sz w:val="22"/>
          <w:szCs w:val="22"/>
        </w:rPr>
        <w:t>Infections Sexuellement T</w:t>
      </w:r>
      <w:r w:rsidRPr="0076378A">
        <w:rPr>
          <w:rFonts w:ascii="Arial" w:hAnsi="Arial" w:cs="Arial"/>
          <w:b/>
          <w:color w:val="000000"/>
          <w:sz w:val="22"/>
          <w:szCs w:val="22"/>
        </w:rPr>
        <w:t>ransmissibles</w:t>
      </w:r>
      <w:r w:rsidR="00525BB9" w:rsidRPr="0076378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6E233B" w:rsidRPr="0076378A">
        <w:rPr>
          <w:rFonts w:ascii="Arial" w:hAnsi="Arial" w:cs="Arial"/>
          <w:b/>
          <w:color w:val="000000"/>
          <w:sz w:val="22"/>
          <w:szCs w:val="22"/>
        </w:rPr>
        <w:t>notifiées par tranche d’âge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1D54F9" w:rsidRPr="0076378A" w:rsidRDefault="001D54F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2"/>
        <w:gridCol w:w="2488"/>
        <w:gridCol w:w="617"/>
        <w:gridCol w:w="15"/>
        <w:gridCol w:w="619"/>
        <w:gridCol w:w="13"/>
        <w:gridCol w:w="617"/>
        <w:gridCol w:w="13"/>
        <w:gridCol w:w="619"/>
        <w:gridCol w:w="13"/>
        <w:gridCol w:w="619"/>
        <w:gridCol w:w="13"/>
        <w:gridCol w:w="619"/>
        <w:gridCol w:w="13"/>
        <w:gridCol w:w="617"/>
        <w:gridCol w:w="13"/>
        <w:gridCol w:w="619"/>
        <w:gridCol w:w="13"/>
        <w:gridCol w:w="619"/>
        <w:gridCol w:w="13"/>
        <w:gridCol w:w="619"/>
        <w:gridCol w:w="13"/>
        <w:gridCol w:w="1073"/>
        <w:gridCol w:w="9"/>
      </w:tblGrid>
      <w:tr w:rsidR="005668B5" w:rsidRPr="005D13BC" w:rsidTr="00602175">
        <w:trPr>
          <w:trHeight w:val="359"/>
          <w:jc w:val="center"/>
        </w:trPr>
        <w:tc>
          <w:tcPr>
            <w:tcW w:w="292" w:type="pct"/>
            <w:vMerge w:val="restart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1185" w:type="pct"/>
            <w:vMerge w:val="restart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Syndromes / Infections</w:t>
            </w:r>
          </w:p>
        </w:tc>
        <w:tc>
          <w:tcPr>
            <w:tcW w:w="602" w:type="pct"/>
            <w:gridSpan w:val="4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601" w:type="pct"/>
            <w:gridSpan w:val="4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602" w:type="pct"/>
            <w:gridSpan w:val="4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601" w:type="pct"/>
            <w:gridSpan w:val="4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5 ans et plus</w:t>
            </w:r>
          </w:p>
        </w:tc>
        <w:tc>
          <w:tcPr>
            <w:tcW w:w="602" w:type="pct"/>
            <w:gridSpan w:val="4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517" w:type="pct"/>
            <w:gridSpan w:val="2"/>
            <w:vMerge w:val="restart"/>
            <w:shd w:val="clear" w:color="auto" w:fill="D9D9D9"/>
          </w:tcPr>
          <w:p w:rsidR="005668B5" w:rsidRPr="0076378A" w:rsidRDefault="005668B5" w:rsidP="008178D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Nombre de cas référés</w:t>
            </w:r>
          </w:p>
        </w:tc>
      </w:tr>
      <w:tr w:rsidR="005668B5" w:rsidRPr="005D13BC" w:rsidTr="00602175">
        <w:trPr>
          <w:trHeight w:val="411"/>
          <w:jc w:val="center"/>
        </w:trPr>
        <w:tc>
          <w:tcPr>
            <w:tcW w:w="292" w:type="pct"/>
            <w:vMerge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  <w:vMerge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0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0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517" w:type="pct"/>
            <w:gridSpan w:val="2"/>
            <w:vMerge/>
            <w:shd w:val="clear" w:color="auto" w:fill="D9D9D9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36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Ecoulement génital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11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Ulcération génitale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36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Végétation génitale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11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Bubon génital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11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Conjonctivite néonatale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62ED4" w:rsidRDefault="00062ED4" w:rsidP="00062ED4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062ED4" w:rsidRPr="0076378A" w:rsidRDefault="0076378A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6448" behindDoc="0" locked="0" layoutInCell="1" allowOverlap="1" wp14:anchorId="0F3E8B8F" wp14:editId="6D7C9F26">
                <wp:simplePos x="0" y="0"/>
                <wp:positionH relativeFrom="column">
                  <wp:posOffset>39611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06A944" id="Rectangle 74" o:spid="_x0000_s1026" style="position:absolute;margin-left:311.9pt;margin-top:.8pt;width:18.75pt;height:12.75pt;z-index:25181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" filled="f" strokecolor="#243f60 [1604]" strokeweight="2pt"/>
            </w:pict>
          </mc:Fallback>
        </mc:AlternateContent>
      </w: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1E84B58D" wp14:editId="6435B0F8">
                <wp:simplePos x="0" y="0"/>
                <wp:positionH relativeFrom="column">
                  <wp:posOffset>460883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95032" id="Rectangle 75" o:spid="_x0000_s1026" style="position:absolute;margin-left:362.9pt;margin-top:.8pt;width:19.5pt;height:14.25pt;z-index:251817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" filled="f" strokecolor="#243f60 [1604]" strokeweight="2pt"/>
            </w:pict>
          </mc:Fallback>
        </mc:AlternateContent>
      </w:r>
      <w:r w:rsidR="005D13BC" w:rsidRPr="0076378A">
        <w:rPr>
          <w:rFonts w:ascii="Arial" w:hAnsi="Arial" w:cs="Arial"/>
          <w:sz w:val="22"/>
          <w:szCs w:val="22"/>
          <w:lang w:val="fr-CI"/>
        </w:rPr>
        <w:t xml:space="preserve">              </w:t>
      </w:r>
      <w:r w:rsidR="00062ED4" w:rsidRPr="0076378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062ED4" w:rsidRPr="0076378A">
        <w:rPr>
          <w:rFonts w:ascii="Arial" w:hAnsi="Arial" w:cs="Arial"/>
          <w:sz w:val="22"/>
          <w:szCs w:val="22"/>
          <w:lang w:val="fr-CI"/>
        </w:rPr>
        <w:tab/>
      </w:r>
      <w:r>
        <w:rPr>
          <w:rFonts w:ascii="Arial" w:hAnsi="Arial" w:cs="Arial"/>
          <w:sz w:val="22"/>
          <w:szCs w:val="22"/>
          <w:lang w:val="fr-CI"/>
        </w:rPr>
        <w:t xml:space="preserve">       </w:t>
      </w:r>
      <w:r w:rsidR="00062ED4" w:rsidRPr="0076378A">
        <w:rPr>
          <w:rFonts w:ascii="Arial" w:hAnsi="Arial" w:cs="Arial"/>
          <w:sz w:val="22"/>
          <w:szCs w:val="22"/>
          <w:lang w:val="fr-CI"/>
        </w:rPr>
        <w:t xml:space="preserve">Non  </w:t>
      </w:r>
    </w:p>
    <w:p w:rsidR="0076378A" w:rsidRDefault="0076378A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9D4A87">
        <w:rPr>
          <w:rFonts w:ascii="Arial" w:hAnsi="Arial" w:cs="Arial"/>
          <w:b/>
          <w:color w:val="000000"/>
          <w:sz w:val="22"/>
          <w:szCs w:val="22"/>
        </w:rPr>
        <w:t>8</w:t>
      </w:r>
      <w:r w:rsidRPr="0076378A">
        <w:rPr>
          <w:rFonts w:ascii="Arial" w:hAnsi="Arial" w:cs="Arial"/>
          <w:b/>
          <w:color w:val="000000"/>
          <w:sz w:val="22"/>
          <w:szCs w:val="22"/>
        </w:rPr>
        <w:t> : Maladie</w:t>
      </w:r>
      <w:r w:rsidR="006E233B" w:rsidRPr="0076378A">
        <w:rPr>
          <w:rFonts w:ascii="Arial" w:hAnsi="Arial" w:cs="Arial"/>
          <w:b/>
          <w:color w:val="000000"/>
          <w:sz w:val="22"/>
          <w:szCs w:val="22"/>
        </w:rPr>
        <w:t xml:space="preserve">s à potentiel épidémique </w:t>
      </w:r>
      <w:r w:rsidR="001F3BDF" w:rsidRPr="0076378A">
        <w:rPr>
          <w:rFonts w:ascii="Arial" w:hAnsi="Arial" w:cs="Arial"/>
          <w:b/>
          <w:color w:val="000000"/>
          <w:sz w:val="22"/>
          <w:szCs w:val="22"/>
        </w:rPr>
        <w:t>notifiées</w:t>
      </w:r>
    </w:p>
    <w:p w:rsidR="00B96B99" w:rsidRPr="0076378A" w:rsidRDefault="00B96B9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9"/>
        <w:gridCol w:w="1735"/>
        <w:gridCol w:w="584"/>
        <w:gridCol w:w="476"/>
        <w:gridCol w:w="477"/>
        <w:gridCol w:w="477"/>
        <w:gridCol w:w="585"/>
        <w:gridCol w:w="585"/>
        <w:gridCol w:w="585"/>
        <w:gridCol w:w="477"/>
        <w:gridCol w:w="584"/>
        <w:gridCol w:w="585"/>
        <w:gridCol w:w="585"/>
        <w:gridCol w:w="585"/>
        <w:gridCol w:w="584"/>
        <w:gridCol w:w="585"/>
        <w:gridCol w:w="585"/>
      </w:tblGrid>
      <w:tr w:rsidR="005668B5" w:rsidRPr="00062ED4" w:rsidTr="00602175">
        <w:trPr>
          <w:trHeight w:val="252"/>
        </w:trPr>
        <w:tc>
          <w:tcPr>
            <w:tcW w:w="11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ode CIM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ranche d'âge Cas</w:t>
            </w:r>
          </w:p>
        </w:tc>
        <w:tc>
          <w:tcPr>
            <w:tcW w:w="20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-11 mois</w:t>
            </w:r>
          </w:p>
        </w:tc>
        <w:tc>
          <w:tcPr>
            <w:tcW w:w="22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-4 ans</w:t>
            </w:r>
          </w:p>
        </w:tc>
        <w:tc>
          <w:tcPr>
            <w:tcW w:w="22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5-14 ans</w:t>
            </w:r>
          </w:p>
        </w:tc>
        <w:tc>
          <w:tcPr>
            <w:tcW w:w="23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5 ans et plus</w:t>
            </w:r>
          </w:p>
        </w:tc>
        <w:tc>
          <w:tcPr>
            <w:tcW w:w="23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/ Maladies 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éra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éningite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èvre hémorragique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FA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este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iarrhées sanglantes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ougeole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èvre Jaune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bola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épatite B 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02175">
        <w:trPr>
          <w:trHeight w:val="252"/>
        </w:trPr>
        <w:tc>
          <w:tcPr>
            <w:tcW w:w="1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4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Hépatite C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627794" w:rsidRPr="00062ED4" w:rsidRDefault="00627794" w:rsidP="00627794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8"/>
        </w:rPr>
      </w:pPr>
    </w:p>
    <w:p w:rsidR="00627794" w:rsidRPr="0076378A" w:rsidRDefault="009D4A87" w:rsidP="004D44C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8</w:t>
      </w:r>
      <w:r w:rsidR="004D44C1" w:rsidRPr="0076378A">
        <w:rPr>
          <w:rFonts w:ascii="Arial" w:hAnsi="Arial" w:cs="Arial"/>
          <w:b/>
          <w:color w:val="000000"/>
          <w:sz w:val="22"/>
          <w:szCs w:val="22"/>
        </w:rPr>
        <w:t xml:space="preserve"> a : Surveillance de la rougeole</w:t>
      </w:r>
    </w:p>
    <w:tbl>
      <w:tblPr>
        <w:tblpPr w:leftFromText="141" w:rightFromText="141" w:vertAnchor="text" w:horzAnchor="margin" w:tblpXSpec="center" w:tblpY="168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571"/>
        <w:gridCol w:w="751"/>
        <w:gridCol w:w="750"/>
        <w:gridCol w:w="628"/>
        <w:gridCol w:w="651"/>
        <w:gridCol w:w="750"/>
        <w:gridCol w:w="703"/>
        <w:gridCol w:w="838"/>
        <w:gridCol w:w="878"/>
        <w:gridCol w:w="842"/>
        <w:gridCol w:w="1136"/>
      </w:tblGrid>
      <w:tr w:rsidR="004D44C1" w:rsidRPr="004D44C1" w:rsidTr="00602175">
        <w:tc>
          <w:tcPr>
            <w:tcW w:w="1226" w:type="pct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Rougeole</w:t>
            </w:r>
          </w:p>
        </w:tc>
        <w:tc>
          <w:tcPr>
            <w:tcW w:w="717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&lt; 1 an</w:t>
            </w:r>
          </w:p>
        </w:tc>
        <w:tc>
          <w:tcPr>
            <w:tcW w:w="600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 – 4 ans</w:t>
            </w:r>
          </w:p>
        </w:tc>
        <w:tc>
          <w:tcPr>
            <w:tcW w:w="694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819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ans &amp; plus</w:t>
            </w:r>
          </w:p>
        </w:tc>
        <w:tc>
          <w:tcPr>
            <w:tcW w:w="944" w:type="pct"/>
            <w:gridSpan w:val="2"/>
            <w:tcBorders>
              <w:top w:val="double" w:sz="4" w:space="0" w:color="auto"/>
              <w:bottom w:val="nil"/>
              <w:right w:val="double" w:sz="4" w:space="0" w:color="auto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4D44C1" w:rsidRPr="004D44C1" w:rsidTr="00602175">
        <w:tc>
          <w:tcPr>
            <w:tcW w:w="1226" w:type="pct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59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58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00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00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58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36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0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419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2" w:type="pct"/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542" w:type="pct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</w:tr>
      <w:tr w:rsidR="004D44C1" w:rsidRPr="004D44C1" w:rsidTr="00602175">
        <w:tc>
          <w:tcPr>
            <w:tcW w:w="1226" w:type="pct"/>
            <w:tcBorders>
              <w:lef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Rougeole chez non vacciné</w:t>
            </w:r>
          </w:p>
        </w:tc>
        <w:tc>
          <w:tcPr>
            <w:tcW w:w="35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44C1" w:rsidRPr="004D44C1" w:rsidTr="00602175">
        <w:tc>
          <w:tcPr>
            <w:tcW w:w="1226" w:type="pct"/>
            <w:tcBorders>
              <w:lef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Rougeole chez vacciné</w:t>
            </w:r>
          </w:p>
        </w:tc>
        <w:tc>
          <w:tcPr>
            <w:tcW w:w="35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44C1" w:rsidRPr="004D44C1" w:rsidTr="00602175">
        <w:tc>
          <w:tcPr>
            <w:tcW w:w="1226" w:type="pct"/>
            <w:tcBorders>
              <w:left w:val="double" w:sz="4" w:space="0" w:color="auto"/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Rougeole sans statut connu</w:t>
            </w:r>
          </w:p>
        </w:tc>
        <w:tc>
          <w:tcPr>
            <w:tcW w:w="359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bottom w:val="double" w:sz="4" w:space="0" w:color="auto"/>
              <w:righ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p w:rsidR="00F05FF0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9D4A87">
        <w:rPr>
          <w:rFonts w:ascii="Arial" w:hAnsi="Arial" w:cs="Arial"/>
          <w:b/>
          <w:color w:val="000000"/>
          <w:sz w:val="22"/>
          <w:szCs w:val="22"/>
        </w:rPr>
        <w:t xml:space="preserve">8 </w:t>
      </w:r>
      <w:r w:rsidRPr="0076378A">
        <w:rPr>
          <w:rFonts w:ascii="Arial" w:hAnsi="Arial" w:cs="Arial"/>
          <w:b/>
          <w:color w:val="000000"/>
          <w:sz w:val="22"/>
          <w:szCs w:val="22"/>
        </w:rPr>
        <w:t>b : Surveillance de la poliomyélite</w:t>
      </w:r>
    </w:p>
    <w:p w:rsidR="006316EE" w:rsidRPr="0076378A" w:rsidRDefault="006316EE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571"/>
        <w:gridCol w:w="751"/>
        <w:gridCol w:w="750"/>
        <w:gridCol w:w="628"/>
        <w:gridCol w:w="651"/>
        <w:gridCol w:w="750"/>
        <w:gridCol w:w="703"/>
        <w:gridCol w:w="838"/>
        <w:gridCol w:w="878"/>
        <w:gridCol w:w="842"/>
        <w:gridCol w:w="1136"/>
      </w:tblGrid>
      <w:tr w:rsidR="00325CAF" w:rsidRPr="0076378A" w:rsidTr="00602175">
        <w:trPr>
          <w:jc w:val="center"/>
        </w:trPr>
        <w:tc>
          <w:tcPr>
            <w:tcW w:w="1226" w:type="pct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PFA</w:t>
            </w:r>
          </w:p>
        </w:tc>
        <w:tc>
          <w:tcPr>
            <w:tcW w:w="717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&lt; 1 an</w:t>
            </w:r>
          </w:p>
        </w:tc>
        <w:tc>
          <w:tcPr>
            <w:tcW w:w="600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 – 4 ans</w:t>
            </w:r>
          </w:p>
        </w:tc>
        <w:tc>
          <w:tcPr>
            <w:tcW w:w="694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819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ans &amp; plus</w:t>
            </w:r>
          </w:p>
        </w:tc>
        <w:tc>
          <w:tcPr>
            <w:tcW w:w="944" w:type="pct"/>
            <w:gridSpan w:val="2"/>
            <w:tcBorders>
              <w:top w:val="double" w:sz="4" w:space="0" w:color="auto"/>
              <w:bottom w:val="nil"/>
              <w:right w:val="double" w:sz="4" w:space="0" w:color="auto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325CAF" w:rsidRPr="0076378A" w:rsidTr="00602175">
        <w:trPr>
          <w:jc w:val="center"/>
        </w:trPr>
        <w:tc>
          <w:tcPr>
            <w:tcW w:w="1226" w:type="pct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59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58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00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00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58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36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0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419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2" w:type="pct"/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542" w:type="pct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325CAF" w:rsidRPr="0076378A" w:rsidRDefault="00325CAF" w:rsidP="0093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</w:tr>
      <w:tr w:rsidR="00325CAF" w:rsidRPr="0076378A" w:rsidTr="00602175">
        <w:trPr>
          <w:jc w:val="center"/>
        </w:trPr>
        <w:tc>
          <w:tcPr>
            <w:tcW w:w="1226" w:type="pct"/>
            <w:tcBorders>
              <w:lef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ind w:hanging="7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PFA avec vaccination </w:t>
            </w:r>
            <w:proofErr w:type="spellStart"/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anti-polio</w:t>
            </w:r>
            <w:proofErr w:type="spellEnd"/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5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25CAF" w:rsidRPr="0076378A" w:rsidTr="00602175">
        <w:trPr>
          <w:jc w:val="center"/>
        </w:trPr>
        <w:tc>
          <w:tcPr>
            <w:tcW w:w="1226" w:type="pct"/>
            <w:tcBorders>
              <w:lef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ind w:hanging="7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PFA sans vaccination </w:t>
            </w:r>
            <w:proofErr w:type="spellStart"/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anti-polio</w:t>
            </w:r>
            <w:proofErr w:type="spellEnd"/>
          </w:p>
        </w:tc>
        <w:tc>
          <w:tcPr>
            <w:tcW w:w="35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25CAF" w:rsidRPr="0076378A" w:rsidTr="00602175">
        <w:trPr>
          <w:jc w:val="center"/>
        </w:trPr>
        <w:tc>
          <w:tcPr>
            <w:tcW w:w="1226" w:type="pct"/>
            <w:tcBorders>
              <w:left w:val="double" w:sz="4" w:space="0" w:color="auto"/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ind w:hanging="7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PFA sans statut vaccinal connu</w:t>
            </w:r>
          </w:p>
        </w:tc>
        <w:tc>
          <w:tcPr>
            <w:tcW w:w="359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bottom w:val="double" w:sz="4" w:space="0" w:color="auto"/>
              <w:righ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25CAF" w:rsidRPr="0076378A" w:rsidRDefault="00325CAF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9D4A87" w:rsidRDefault="009D4A87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D4A87" w:rsidRDefault="009D4A87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D4A87" w:rsidRDefault="009D4A87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D4A87" w:rsidRDefault="009D4A87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627794" w:rsidRDefault="00627794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Tableau </w:t>
      </w:r>
      <w:r w:rsidR="009D4A87">
        <w:rPr>
          <w:rFonts w:ascii="Arial" w:hAnsi="Arial" w:cs="Arial"/>
          <w:b/>
          <w:color w:val="000000"/>
          <w:sz w:val="22"/>
          <w:szCs w:val="22"/>
        </w:rPr>
        <w:t xml:space="preserve">8 </w:t>
      </w:r>
      <w:r w:rsidRPr="0076378A">
        <w:rPr>
          <w:rFonts w:ascii="Arial" w:hAnsi="Arial" w:cs="Arial"/>
          <w:b/>
          <w:color w:val="000000"/>
          <w:sz w:val="22"/>
          <w:szCs w:val="22"/>
        </w:rPr>
        <w:t>c : Surveillance du tétanos néonatal</w:t>
      </w:r>
    </w:p>
    <w:p w:rsidR="006316EE" w:rsidRPr="0076378A" w:rsidRDefault="006316EE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530"/>
        <w:gridCol w:w="1477"/>
        <w:gridCol w:w="1491"/>
      </w:tblGrid>
      <w:tr w:rsidR="00627794" w:rsidRPr="00DD68AA" w:rsidTr="00602175">
        <w:trPr>
          <w:trHeight w:val="203"/>
          <w:jc w:val="center"/>
        </w:trPr>
        <w:tc>
          <w:tcPr>
            <w:tcW w:w="6506" w:type="dxa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</w:tcPr>
          <w:p w:rsidR="00627794" w:rsidRPr="00D61FB7" w:rsidRDefault="00627794" w:rsidP="00DD68A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Tétanos néonatal</w:t>
            </w:r>
          </w:p>
        </w:tc>
        <w:tc>
          <w:tcPr>
            <w:tcW w:w="2564" w:type="dxa"/>
            <w:gridSpan w:val="2"/>
            <w:tcBorders>
              <w:top w:val="double" w:sz="4" w:space="0" w:color="auto"/>
              <w:bottom w:val="nil"/>
              <w:right w:val="double" w:sz="4" w:space="0" w:color="auto"/>
            </w:tcBorders>
            <w:shd w:val="clear" w:color="auto" w:fill="D9D9D9" w:themeFill="background1" w:themeFillShade="D9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0-30 jours</w:t>
            </w:r>
          </w:p>
        </w:tc>
      </w:tr>
      <w:tr w:rsidR="00627794" w:rsidRPr="00DD68AA" w:rsidTr="00602175">
        <w:trPr>
          <w:trHeight w:val="246"/>
          <w:jc w:val="center"/>
        </w:trPr>
        <w:tc>
          <w:tcPr>
            <w:tcW w:w="6506" w:type="dxa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1288" w:type="dxa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</w:tr>
      <w:tr w:rsidR="00627794" w:rsidRPr="00DD68AA" w:rsidTr="00602175">
        <w:trPr>
          <w:trHeight w:val="261"/>
          <w:jc w:val="center"/>
        </w:trPr>
        <w:tc>
          <w:tcPr>
            <w:tcW w:w="6506" w:type="dxa"/>
            <w:tcBorders>
              <w:lef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ère vaccinée</w:t>
            </w:r>
          </w:p>
        </w:tc>
        <w:tc>
          <w:tcPr>
            <w:tcW w:w="1276" w:type="dxa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8" w:type="dxa"/>
            <w:tcBorders>
              <w:righ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DD68AA" w:rsidTr="00602175">
        <w:trPr>
          <w:trHeight w:val="261"/>
          <w:jc w:val="center"/>
        </w:trPr>
        <w:tc>
          <w:tcPr>
            <w:tcW w:w="6506" w:type="dxa"/>
            <w:tcBorders>
              <w:lef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ère non vaccinée</w:t>
            </w:r>
          </w:p>
        </w:tc>
        <w:tc>
          <w:tcPr>
            <w:tcW w:w="1276" w:type="dxa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8" w:type="dxa"/>
            <w:tcBorders>
              <w:righ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DD68AA" w:rsidTr="00602175">
        <w:trPr>
          <w:trHeight w:val="261"/>
          <w:jc w:val="center"/>
        </w:trPr>
        <w:tc>
          <w:tcPr>
            <w:tcW w:w="6506" w:type="dxa"/>
            <w:tcBorders>
              <w:left w:val="double" w:sz="4" w:space="0" w:color="auto"/>
              <w:bottom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Statut vaccinal de la mère indéterminé</w:t>
            </w: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8" w:type="dxa"/>
            <w:tcBorders>
              <w:bottom w:val="double" w:sz="4" w:space="0" w:color="auto"/>
              <w:righ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D47C0" w:rsidRDefault="003D47C0" w:rsidP="006B37FD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4A49B1" w:rsidRDefault="009D4A87" w:rsidP="004A49B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Tableau 9 </w:t>
      </w:r>
      <w:r w:rsidR="002F224C" w:rsidRPr="002F224C">
        <w:rPr>
          <w:rFonts w:ascii="Arial" w:hAnsi="Arial" w:cs="Arial"/>
          <w:b/>
          <w:color w:val="000000"/>
          <w:sz w:val="22"/>
          <w:szCs w:val="22"/>
        </w:rPr>
        <w:t>: Cas des Maladies Nutritionnelles par tranche d’âge</w:t>
      </w:r>
    </w:p>
    <w:p w:rsidR="00E13ED3" w:rsidRDefault="00E13ED3" w:rsidP="004A49B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850"/>
        <w:gridCol w:w="1676"/>
        <w:gridCol w:w="1493"/>
        <w:gridCol w:w="1493"/>
        <w:gridCol w:w="1493"/>
        <w:gridCol w:w="1493"/>
      </w:tblGrid>
      <w:tr w:rsidR="006316EE" w:rsidRPr="006563A8" w:rsidTr="006316EE">
        <w:trPr>
          <w:trHeight w:val="238"/>
          <w:jc w:val="center"/>
        </w:trPr>
        <w:tc>
          <w:tcPr>
            <w:tcW w:w="2902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Facteurs de risque</w:t>
            </w:r>
          </w:p>
        </w:tc>
        <w:tc>
          <w:tcPr>
            <w:tcW w:w="1705" w:type="dxa"/>
            <w:shd w:val="clear" w:color="auto" w:fill="D9D9D9" w:themeFill="background1" w:themeFillShade="D9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Moins de 5 ans </w:t>
            </w:r>
          </w:p>
        </w:tc>
        <w:tc>
          <w:tcPr>
            <w:tcW w:w="1518" w:type="dxa"/>
            <w:shd w:val="clear" w:color="auto" w:fill="D9D9D9" w:themeFill="background1" w:themeFillShade="D9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5 – 12 ans</w:t>
            </w:r>
          </w:p>
        </w:tc>
        <w:tc>
          <w:tcPr>
            <w:tcW w:w="1518" w:type="dxa"/>
            <w:shd w:val="clear" w:color="auto" w:fill="D9D9D9" w:themeFill="background1" w:themeFillShade="D9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13 – 17 ans</w:t>
            </w:r>
          </w:p>
        </w:tc>
        <w:tc>
          <w:tcPr>
            <w:tcW w:w="1518" w:type="dxa"/>
            <w:shd w:val="clear" w:color="auto" w:fill="D9D9D9" w:themeFill="background1" w:themeFillShade="D9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18 ans &amp;+</w:t>
            </w: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Total</w:t>
            </w: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Tabac 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38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>Alcool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>Drogues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Absence d’activités sportives 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>Obésité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  <w:shd w:val="clear" w:color="auto" w:fill="auto"/>
          </w:tcPr>
          <w:p w:rsidR="006316EE" w:rsidRPr="00D61FB7" w:rsidDel="00CA2B43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Dyslipidémie </w:t>
            </w:r>
          </w:p>
        </w:tc>
        <w:tc>
          <w:tcPr>
            <w:tcW w:w="1705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38"/>
          <w:jc w:val="center"/>
        </w:trPr>
        <w:tc>
          <w:tcPr>
            <w:tcW w:w="2902" w:type="dxa"/>
            <w:tcBorders>
              <w:left w:val="double" w:sz="4" w:space="0" w:color="auto"/>
              <w:bottom w:val="double" w:sz="4" w:space="0" w:color="auto"/>
            </w:tcBorders>
          </w:tcPr>
          <w:p w:rsidR="006316EE" w:rsidRPr="00D61FB7" w:rsidDel="00CA2B43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Autres </w:t>
            </w:r>
          </w:p>
        </w:tc>
        <w:tc>
          <w:tcPr>
            <w:tcW w:w="1705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E13ED3" w:rsidRDefault="00E13ED3" w:rsidP="006316EE">
      <w:pPr>
        <w:pStyle w:val="En-tte"/>
        <w:tabs>
          <w:tab w:val="clear" w:pos="4536"/>
          <w:tab w:val="clear" w:pos="9072"/>
          <w:tab w:val="left" w:pos="7185"/>
        </w:tabs>
        <w:jc w:val="center"/>
        <w:rPr>
          <w:rFonts w:ascii="Arial" w:hAnsi="Arial" w:cs="Arial"/>
          <w:b/>
          <w:color w:val="000000"/>
          <w:sz w:val="22"/>
          <w:szCs w:val="22"/>
          <w:lang w:val="fr-CI"/>
        </w:rPr>
      </w:pPr>
    </w:p>
    <w:p w:rsidR="006316EE" w:rsidRPr="00E13ED3" w:rsidRDefault="006316EE" w:rsidP="00E13ED3">
      <w:pPr>
        <w:pStyle w:val="En-tte"/>
        <w:tabs>
          <w:tab w:val="clear" w:pos="4536"/>
          <w:tab w:val="clear" w:pos="9072"/>
          <w:tab w:val="left" w:pos="7185"/>
        </w:tabs>
        <w:jc w:val="center"/>
        <w:rPr>
          <w:rFonts w:ascii="Arial" w:hAnsi="Arial" w:cs="Arial"/>
          <w:b/>
          <w:color w:val="000000"/>
          <w:sz w:val="22"/>
          <w:szCs w:val="22"/>
          <w:lang w:val="fr-CI"/>
        </w:rPr>
      </w:pPr>
      <w:r w:rsidRPr="00D61FB7">
        <w:rPr>
          <w:rFonts w:ascii="Arial" w:hAnsi="Arial" w:cs="Arial"/>
          <w:b/>
          <w:color w:val="000000"/>
          <w:sz w:val="22"/>
          <w:szCs w:val="22"/>
          <w:lang w:val="fr-CI"/>
        </w:rPr>
        <w:t xml:space="preserve">Tableau  </w:t>
      </w:r>
      <w:r w:rsidR="00201A88">
        <w:rPr>
          <w:rFonts w:ascii="Arial" w:hAnsi="Arial" w:cs="Arial"/>
          <w:b/>
          <w:color w:val="000000"/>
          <w:sz w:val="22"/>
          <w:szCs w:val="22"/>
          <w:lang w:val="fr-CI"/>
        </w:rPr>
        <w:t xml:space="preserve">10 </w:t>
      </w:r>
      <w:r w:rsidRPr="00D61FB7">
        <w:rPr>
          <w:rFonts w:ascii="Arial" w:hAnsi="Arial" w:cs="Arial"/>
          <w:b/>
          <w:color w:val="000000"/>
          <w:sz w:val="22"/>
          <w:szCs w:val="22"/>
          <w:lang w:val="fr-CI"/>
        </w:rPr>
        <w:t>: Identification des facteurs de risques</w:t>
      </w:r>
    </w:p>
    <w:p w:rsidR="00DD68AA" w:rsidRPr="004A153A" w:rsidRDefault="00DD68AA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pPr w:leftFromText="141" w:rightFromText="141" w:vertAnchor="text" w:horzAnchor="margin" w:tblpY="-33"/>
        <w:tblW w:w="5066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63"/>
        <w:gridCol w:w="2101"/>
        <w:gridCol w:w="957"/>
        <w:gridCol w:w="891"/>
        <w:gridCol w:w="891"/>
        <w:gridCol w:w="791"/>
        <w:gridCol w:w="791"/>
        <w:gridCol w:w="974"/>
        <w:gridCol w:w="808"/>
        <w:gridCol w:w="891"/>
        <w:gridCol w:w="879"/>
      </w:tblGrid>
      <w:tr w:rsidR="002F224C" w:rsidRPr="00062ED4" w:rsidTr="009874D5">
        <w:trPr>
          <w:trHeight w:val="428"/>
        </w:trPr>
        <w:tc>
          <w:tcPr>
            <w:tcW w:w="311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987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Maladies</w:t>
            </w:r>
          </w:p>
        </w:tc>
        <w:tc>
          <w:tcPr>
            <w:tcW w:w="450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0 – 5 mois</w:t>
            </w:r>
          </w:p>
        </w:tc>
        <w:tc>
          <w:tcPr>
            <w:tcW w:w="41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6-11 mois</w:t>
            </w:r>
          </w:p>
        </w:tc>
        <w:tc>
          <w:tcPr>
            <w:tcW w:w="41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372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372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15 -24 ans</w:t>
            </w:r>
          </w:p>
        </w:tc>
        <w:tc>
          <w:tcPr>
            <w:tcW w:w="458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25- 59 ans</w:t>
            </w:r>
          </w:p>
        </w:tc>
        <w:tc>
          <w:tcPr>
            <w:tcW w:w="380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41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413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Nombre de cas référés</w:t>
            </w: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 xml:space="preserve">Malnutrition modérée 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Malnutrition sévèr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292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Malnutrition femme enceinte BP &lt; 210mm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Anémie modéré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Anémie grav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Goitr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292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  <w:shd w:val="clear" w:color="auto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 xml:space="preserve">Autres Carences nutritionnelles  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874D5" w:rsidRPr="00D61FB7" w:rsidRDefault="009874D5" w:rsidP="009874D5">
      <w:pPr>
        <w:pStyle w:val="En-tte"/>
        <w:pBdr>
          <w:top w:val="single" w:sz="8" w:space="0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87FD7">
        <w:rPr>
          <w:rFonts w:ascii="Arial" w:hAnsi="Arial" w:cs="Arial"/>
          <w:b/>
          <w:color w:val="000000"/>
          <w:sz w:val="22"/>
          <w:szCs w:val="22"/>
        </w:rPr>
        <w:t xml:space="preserve">2 – SANTE DE LA MERE ET DE 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D61FB7">
        <w:rPr>
          <w:rFonts w:ascii="Arial" w:hAnsi="Arial" w:cs="Arial"/>
          <w:b/>
          <w:color w:val="000000"/>
          <w:sz w:val="22"/>
          <w:szCs w:val="22"/>
        </w:rPr>
        <w:t>L’ENFANT</w:t>
      </w:r>
    </w:p>
    <w:p w:rsidR="009874D5" w:rsidRDefault="009874D5" w:rsidP="009874D5">
      <w:pPr>
        <w:pStyle w:val="En-tte"/>
        <w:tabs>
          <w:tab w:val="clear" w:pos="4536"/>
          <w:tab w:val="clear" w:pos="9072"/>
          <w:tab w:val="left" w:pos="6015"/>
        </w:tabs>
        <w:rPr>
          <w:rFonts w:asciiTheme="minorHAnsi" w:hAnsiTheme="minorHAnsi" w:cs="Arial"/>
          <w:lang w:val="fr-CI"/>
        </w:rPr>
      </w:pPr>
    </w:p>
    <w:p w:rsidR="009874D5" w:rsidRPr="006569E8" w:rsidRDefault="009874D5" w:rsidP="009874D5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2464" behindDoc="0" locked="0" layoutInCell="1" allowOverlap="1" wp14:anchorId="4F90D539" wp14:editId="0250CB18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4266AC" id="Rectangle 78" o:spid="_x0000_s1026" style="position:absolute;margin-left:275.9pt;margin-top:.8pt;width:18.75pt;height:12.75pt;z-index:2519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a+ttHn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708C13F5" wp14:editId="48E69FB5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5FBA8" id="Rectangle 79" o:spid="_x0000_s1026" style="position:absolute;margin-left:328.4pt;margin-top:.8pt;width:19.5pt;height:14.25pt;z-index:251903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CsOv60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6569E8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9874D5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874D5" w:rsidRPr="006569E8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6569E8">
        <w:rPr>
          <w:rFonts w:ascii="Arial" w:hAnsi="Arial" w:cs="Arial"/>
          <w:b/>
          <w:color w:val="000000"/>
          <w:sz w:val="22"/>
          <w:szCs w:val="22"/>
        </w:rPr>
        <w:t>2.1 – Gestion de l’accouchement</w:t>
      </w:r>
    </w:p>
    <w:p w:rsidR="009874D5" w:rsidRPr="006569E8" w:rsidRDefault="009874D5" w:rsidP="009874D5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9874D5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t>Tableau 1</w:t>
      </w:r>
      <w:r w:rsidR="00201A88">
        <w:rPr>
          <w:rFonts w:ascii="Arial" w:hAnsi="Arial" w:cs="Arial"/>
          <w:b/>
          <w:sz w:val="22"/>
          <w:szCs w:val="22"/>
          <w:lang w:val="fr-CI"/>
        </w:rPr>
        <w:t>1</w:t>
      </w: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 : Répartition de l’accouchement selon le lieu, le mode et l’issue de la grossesse </w:t>
      </w:r>
    </w:p>
    <w:p w:rsidR="00D836F2" w:rsidRPr="006569E8" w:rsidRDefault="00D836F2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0"/>
        <w:gridCol w:w="2498"/>
      </w:tblGrid>
      <w:tr w:rsidR="009874D5" w:rsidRPr="006569E8" w:rsidTr="001A335D">
        <w:tc>
          <w:tcPr>
            <w:tcW w:w="8020" w:type="dxa"/>
            <w:shd w:val="clear" w:color="auto" w:fill="D9D9D9" w:themeFill="background1" w:themeFillShade="D9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b/>
                <w:sz w:val="18"/>
                <w:szCs w:val="18"/>
                <w:lang w:val="fr-CI"/>
              </w:rPr>
              <w:t>Eléments de données</w:t>
            </w:r>
          </w:p>
        </w:tc>
        <w:tc>
          <w:tcPr>
            <w:tcW w:w="2498" w:type="dxa"/>
            <w:shd w:val="clear" w:color="auto" w:fill="D9D9D9" w:themeFill="background1" w:themeFillShade="D9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 d’accouchements enregistré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rPr>
          <w:trHeight w:val="206"/>
        </w:trPr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 par voie basse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 par ventouse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accouchement à domicile 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césarienne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s assistés par un personnel qualifié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femmes ayant bénéficié de l’application de la GATPA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femmes ayant accouché avec le Partogramme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transfusion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Naissances vivante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nouveau-né  ayant bénéficié des soins essentiels (cordon, enveloppement, mise au sein précoce)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e nouveau née réanimé 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nouveau née réanimé avec succè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Mort-nés frai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Mort-nés Macéré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1A335D">
        <w:tc>
          <w:tcPr>
            <w:tcW w:w="8020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s multiple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1A335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</w:tbl>
    <w:p w:rsidR="009874D5" w:rsidRPr="006569E8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18"/>
          <w:szCs w:val="18"/>
          <w:lang w:val="fr-CI"/>
        </w:rPr>
      </w:pPr>
      <w:r w:rsidRPr="006569E8">
        <w:rPr>
          <w:rFonts w:ascii="Arial" w:hAnsi="Arial" w:cs="Arial"/>
          <w:b/>
          <w:sz w:val="18"/>
          <w:szCs w:val="18"/>
          <w:lang w:val="fr-CI"/>
        </w:rPr>
        <w:t xml:space="preserve">             </w:t>
      </w:r>
    </w:p>
    <w:p w:rsidR="00201A88" w:rsidRDefault="00201A88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9874D5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lastRenderedPageBreak/>
        <w:t>Tableau 1</w:t>
      </w:r>
      <w:r w:rsidR="00201A88">
        <w:rPr>
          <w:rFonts w:ascii="Arial" w:hAnsi="Arial" w:cs="Arial"/>
          <w:b/>
          <w:sz w:val="22"/>
          <w:szCs w:val="22"/>
          <w:lang w:val="fr-CI"/>
        </w:rPr>
        <w:t>2</w:t>
      </w:r>
      <w:r w:rsidRPr="006569E8">
        <w:rPr>
          <w:rFonts w:ascii="Arial" w:hAnsi="Arial" w:cs="Arial"/>
          <w:b/>
          <w:sz w:val="22"/>
          <w:szCs w:val="22"/>
          <w:lang w:val="fr-CI"/>
        </w:rPr>
        <w:t> : Prise en charge des complications obstétricales et néonatales</w:t>
      </w:r>
    </w:p>
    <w:p w:rsidR="0095356F" w:rsidRDefault="0095356F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1E0" w:firstRow="1" w:lastRow="1" w:firstColumn="1" w:lastColumn="1" w:noHBand="0" w:noVBand="0"/>
      </w:tblPr>
      <w:tblGrid>
        <w:gridCol w:w="3726"/>
        <w:gridCol w:w="1340"/>
        <w:gridCol w:w="1283"/>
        <w:gridCol w:w="1351"/>
        <w:gridCol w:w="1360"/>
        <w:gridCol w:w="1458"/>
      </w:tblGrid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6569E8" w:rsidRDefault="0095356F" w:rsidP="00BB4CDE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Complications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6569E8" w:rsidRDefault="0095356F" w:rsidP="00BB4CDE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Reçues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6569E8" w:rsidRDefault="0095356F" w:rsidP="00BB4CDE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Référées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6569E8" w:rsidRDefault="0095356F" w:rsidP="00BB4CDE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Traitées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6569E8" w:rsidRDefault="0095356F" w:rsidP="00BB4CDE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Evacuées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6569E8" w:rsidRDefault="0095356F" w:rsidP="00BB4CDE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Décédées</w:t>
            </w: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Pré Eclampsie et Eclampsi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 xml:space="preserve">Infection puerpérale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Hémorragi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Rupture utérin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Dystocie mécaniqu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 xml:space="preserve">Dystocie dynamique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Complications d’avortement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3400E8" w:rsidRDefault="0095356F" w:rsidP="00BB4CDE">
            <w:pPr>
              <w:spacing w:line="276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Total complication obstétricales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3400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iCs/>
                <w:sz w:val="18"/>
                <w:szCs w:val="18"/>
              </w:rPr>
              <w:t>Malformation congénital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3400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iCs/>
                <w:sz w:val="18"/>
                <w:szCs w:val="18"/>
              </w:rPr>
              <w:t xml:space="preserve">Nombre de nouveau-nés avec signe de danger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3400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iCs/>
                <w:sz w:val="18"/>
                <w:szCs w:val="18"/>
              </w:rPr>
              <w:t>Nombre de nouveau-nés réanimés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5356F" w:rsidRPr="003A607C" w:rsidTr="00BB4CDE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3400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Total complication néonatales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</w:tbl>
    <w:p w:rsidR="0095356F" w:rsidRDefault="0095356F" w:rsidP="00F01A8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pPr w:leftFromText="141" w:rightFromText="141" w:vertAnchor="text" w:horzAnchor="margin" w:tblpY="560"/>
        <w:tblW w:w="4826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3"/>
        <w:gridCol w:w="2029"/>
        <w:gridCol w:w="963"/>
        <w:gridCol w:w="853"/>
        <w:gridCol w:w="963"/>
        <w:gridCol w:w="869"/>
        <w:gridCol w:w="942"/>
        <w:gridCol w:w="959"/>
        <w:gridCol w:w="853"/>
        <w:gridCol w:w="959"/>
      </w:tblGrid>
      <w:tr w:rsidR="0095356F" w:rsidRPr="00062ED4" w:rsidTr="00BB4CDE">
        <w:trPr>
          <w:trHeight w:val="255"/>
        </w:trPr>
        <w:tc>
          <w:tcPr>
            <w:tcW w:w="367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1001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Maladies</w:t>
            </w:r>
          </w:p>
        </w:tc>
        <w:tc>
          <w:tcPr>
            <w:tcW w:w="475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421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12-59mois</w:t>
            </w:r>
          </w:p>
        </w:tc>
        <w:tc>
          <w:tcPr>
            <w:tcW w:w="475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42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15 -24ans</w:t>
            </w:r>
          </w:p>
        </w:tc>
        <w:tc>
          <w:tcPr>
            <w:tcW w:w="465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25-59ans</w:t>
            </w:r>
          </w:p>
        </w:tc>
        <w:tc>
          <w:tcPr>
            <w:tcW w:w="473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421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473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Nombre de cas référés</w:t>
            </w:r>
          </w:p>
        </w:tc>
      </w:tr>
      <w:tr w:rsidR="0095356F" w:rsidRPr="00062ED4" w:rsidTr="00BB4CDE">
        <w:trPr>
          <w:trHeight w:val="254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s de type 1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9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s de type 2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Gestationnel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utres Diabèt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</w:t>
            </w:r>
            <w:proofErr w:type="spellStart"/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Céto</w:t>
            </w:r>
            <w:proofErr w:type="spellEnd"/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 acidose 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364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Hypoglycémi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364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Neuropathi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Néphropathi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Pied diabétiqu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Accident Cardio Vasculair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autres complication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HTA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Tabac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Obésité 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Hypertension artérielle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HTA + AVC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HTA + Insuffisance cardiaqu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HTA + Autres complication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Cardiopathies ischémique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Valvulopathie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Rhumatisme Articulaire Aigu (RAA)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ffections thromboembolique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Troubles du rythme cardiaqu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ccidents vasculaires cérébraux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utres cardiopathie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Vasculaires périphériques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sthm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50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Broncho pneumopathie chronique (BPCO)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e l’appareil respiratoire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Cancers gynécologiques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utres Cancer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répanocytos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Troubles mentaux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Epilepsie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aladie de Parkinson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u système nerveux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Troubles de l’audition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e l’oreille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rthrose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aladie Rénale Chronique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5356F" w:rsidRPr="00062ED4" w:rsidTr="00BB4CDE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95356F" w:rsidRPr="006569E8" w:rsidRDefault="0095356F" w:rsidP="00BB4CDE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Autres complications</w:t>
            </w: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95356F" w:rsidRPr="00D61FB7" w:rsidRDefault="0095356F" w:rsidP="00BB4CD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5356F" w:rsidRDefault="0095356F" w:rsidP="007229F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Tableau 13 </w:t>
      </w:r>
      <w:r w:rsidRPr="004A153A">
        <w:rPr>
          <w:rFonts w:ascii="Arial" w:hAnsi="Arial" w:cs="Arial"/>
          <w:b/>
          <w:color w:val="000000"/>
          <w:sz w:val="22"/>
          <w:szCs w:val="22"/>
        </w:rPr>
        <w:t>: Maladies Chroniques Non Transmissibles par tranche d’âge</w:t>
      </w:r>
    </w:p>
    <w:p w:rsidR="0095356F" w:rsidRDefault="0095356F" w:rsidP="0095356F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95356F" w:rsidRPr="004A153A" w:rsidRDefault="0095356F" w:rsidP="00F01A8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EB6AFA" w:rsidRPr="00A62F20" w:rsidRDefault="00EB6AFA" w:rsidP="00FA7E34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E673AD" w:rsidRPr="006569E8" w:rsidRDefault="00E673AD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Tableau </w:t>
      </w:r>
      <w:r w:rsidR="00947D4B" w:rsidRPr="006569E8">
        <w:rPr>
          <w:rFonts w:ascii="Arial" w:hAnsi="Arial" w:cs="Arial"/>
          <w:b/>
          <w:sz w:val="22"/>
          <w:szCs w:val="22"/>
          <w:lang w:val="fr-CI"/>
        </w:rPr>
        <w:t>1</w:t>
      </w:r>
      <w:r w:rsidR="00201A88">
        <w:rPr>
          <w:rFonts w:ascii="Arial" w:hAnsi="Arial" w:cs="Arial"/>
          <w:b/>
          <w:sz w:val="22"/>
          <w:szCs w:val="22"/>
          <w:lang w:val="fr-CI"/>
        </w:rPr>
        <w:t>4</w:t>
      </w:r>
      <w:r w:rsidR="00AE5918" w:rsidRPr="006569E8">
        <w:rPr>
          <w:rFonts w:ascii="Arial" w:hAnsi="Arial" w:cs="Arial"/>
          <w:b/>
          <w:sz w:val="22"/>
          <w:szCs w:val="22"/>
          <w:lang w:val="fr-CI"/>
        </w:rPr>
        <w:t xml:space="preserve"> : </w:t>
      </w:r>
      <w:r w:rsidR="009F1D06" w:rsidRPr="006569E8">
        <w:rPr>
          <w:rFonts w:ascii="Arial" w:hAnsi="Arial" w:cs="Arial"/>
          <w:b/>
          <w:sz w:val="22"/>
          <w:szCs w:val="22"/>
          <w:lang w:val="fr-CI"/>
        </w:rPr>
        <w:t>Statut vaccinal des</w:t>
      </w:r>
      <w:r w:rsidR="001118EB" w:rsidRPr="006569E8">
        <w:rPr>
          <w:rFonts w:ascii="Arial" w:hAnsi="Arial" w:cs="Arial"/>
          <w:b/>
          <w:sz w:val="22"/>
          <w:szCs w:val="22"/>
          <w:lang w:val="fr-CI"/>
        </w:rPr>
        <w:t xml:space="preserve"> femmes</w:t>
      </w:r>
      <w:r w:rsidR="009F1D06" w:rsidRPr="006569E8">
        <w:rPr>
          <w:rFonts w:ascii="Arial" w:hAnsi="Arial" w:cs="Arial"/>
          <w:b/>
          <w:sz w:val="22"/>
          <w:szCs w:val="22"/>
          <w:lang w:val="fr-CI"/>
        </w:rPr>
        <w:t xml:space="preserve"> reçues pour accouchement </w:t>
      </w:r>
      <w:r w:rsidR="001118EB" w:rsidRPr="006569E8">
        <w:rPr>
          <w:rFonts w:ascii="Arial" w:hAnsi="Arial" w:cs="Arial"/>
          <w:b/>
          <w:sz w:val="22"/>
          <w:szCs w:val="22"/>
          <w:lang w:val="fr-CI"/>
        </w:rPr>
        <w:t>et poids des</w:t>
      </w:r>
      <w:r w:rsidR="00F50007" w:rsidRPr="006569E8"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="001118EB" w:rsidRPr="006569E8">
        <w:rPr>
          <w:rFonts w:ascii="Arial" w:hAnsi="Arial" w:cs="Arial"/>
          <w:b/>
          <w:sz w:val="22"/>
          <w:szCs w:val="22"/>
          <w:lang w:val="fr-CI"/>
        </w:rPr>
        <w:t>enfants à la naissance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541"/>
        <w:gridCol w:w="1603"/>
        <w:gridCol w:w="3371"/>
        <w:gridCol w:w="1998"/>
      </w:tblGrid>
      <w:tr w:rsidR="00E673AD" w:rsidRPr="003A607C" w:rsidTr="00DB2B6E">
        <w:trPr>
          <w:jc w:val="center"/>
        </w:trPr>
        <w:tc>
          <w:tcPr>
            <w:tcW w:w="3432" w:type="dxa"/>
            <w:tcBorders>
              <w:top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E673AD" w:rsidRPr="006569E8" w:rsidRDefault="001118EB" w:rsidP="001118E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Statut vaccinal  anti tétanique</w:t>
            </w:r>
            <w:r w:rsidR="00F50007"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 xml:space="preserve"> </w:t>
            </w:r>
          </w:p>
        </w:tc>
        <w:tc>
          <w:tcPr>
            <w:tcW w:w="1553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E673AD" w:rsidRPr="006569E8" w:rsidRDefault="00E673AD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jc w:val="center"/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Nombre</w:t>
            </w:r>
          </w:p>
        </w:tc>
        <w:tc>
          <w:tcPr>
            <w:tcW w:w="326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E673AD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Poids de l‘enfant à la naissance</w:t>
            </w:r>
          </w:p>
        </w:tc>
        <w:tc>
          <w:tcPr>
            <w:tcW w:w="1936" w:type="dxa"/>
            <w:tcBorders>
              <w:top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E673AD" w:rsidRPr="006569E8" w:rsidRDefault="00E673AD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jc w:val="center"/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Nombre</w:t>
            </w:r>
          </w:p>
        </w:tc>
      </w:tr>
      <w:tr w:rsidR="00F50007" w:rsidRPr="003A607C" w:rsidTr="00DB2B6E">
        <w:trPr>
          <w:trHeight w:val="115"/>
          <w:jc w:val="center"/>
        </w:trPr>
        <w:tc>
          <w:tcPr>
            <w:tcW w:w="3432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Vaccination à jour</w:t>
            </w:r>
          </w:p>
        </w:tc>
        <w:tc>
          <w:tcPr>
            <w:tcW w:w="1553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Enfants nés vivants pesés</w:t>
            </w:r>
          </w:p>
        </w:tc>
        <w:tc>
          <w:tcPr>
            <w:tcW w:w="1936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  <w:tr w:rsidR="00F50007" w:rsidRPr="003A607C" w:rsidTr="00DB2B6E">
        <w:trPr>
          <w:trHeight w:val="147"/>
          <w:jc w:val="center"/>
        </w:trPr>
        <w:tc>
          <w:tcPr>
            <w:tcW w:w="3432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vaccination non à jour</w:t>
            </w:r>
          </w:p>
        </w:tc>
        <w:tc>
          <w:tcPr>
            <w:tcW w:w="1553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Enfants nés vivants dont  le poids de naissance est inférieur à 2500</w:t>
            </w:r>
          </w:p>
        </w:tc>
        <w:tc>
          <w:tcPr>
            <w:tcW w:w="1936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  <w:tr w:rsidR="00F50007" w:rsidRPr="003A607C" w:rsidTr="00DB2B6E">
        <w:trPr>
          <w:trHeight w:val="349"/>
          <w:jc w:val="center"/>
        </w:trPr>
        <w:tc>
          <w:tcPr>
            <w:tcW w:w="3432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Del="00615C97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 xml:space="preserve">Aucune vaccination </w:t>
            </w:r>
          </w:p>
        </w:tc>
        <w:tc>
          <w:tcPr>
            <w:tcW w:w="1553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single" w:sz="6" w:space="0" w:color="auto"/>
              <w:left w:val="double" w:sz="4" w:space="0" w:color="auto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  <w:tr w:rsidR="00F50007" w:rsidRPr="003A607C" w:rsidTr="00DB2B6E">
        <w:trPr>
          <w:jc w:val="center"/>
        </w:trPr>
        <w:tc>
          <w:tcPr>
            <w:tcW w:w="3432" w:type="dxa"/>
            <w:tcBorders>
              <w:top w:val="single" w:sz="6" w:space="0" w:color="auto"/>
              <w:bottom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Statut VAT indéterminé</w:t>
            </w:r>
          </w:p>
        </w:tc>
        <w:tc>
          <w:tcPr>
            <w:tcW w:w="1553" w:type="dxa"/>
            <w:tcBorders>
              <w:top w:val="single" w:sz="6" w:space="0" w:color="auto"/>
              <w:bottom w:val="double" w:sz="4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</w:tbl>
    <w:p w:rsidR="007B61E6" w:rsidRDefault="007B61E6" w:rsidP="000F4C71">
      <w:pPr>
        <w:pStyle w:val="En-tte"/>
        <w:tabs>
          <w:tab w:val="clear" w:pos="4536"/>
          <w:tab w:val="clear" w:pos="9072"/>
          <w:tab w:val="left" w:pos="8505"/>
        </w:tabs>
        <w:ind w:firstLine="2552"/>
        <w:rPr>
          <w:rFonts w:ascii="Arial Narrow" w:hAnsi="Arial Narrow" w:cs="Arial"/>
          <w:sz w:val="16"/>
          <w:lang w:val="fr-CI"/>
        </w:rPr>
      </w:pPr>
    </w:p>
    <w:p w:rsidR="003A607C" w:rsidRDefault="003A607C" w:rsidP="000F4C71">
      <w:pPr>
        <w:pStyle w:val="En-tte"/>
        <w:tabs>
          <w:tab w:val="clear" w:pos="4536"/>
          <w:tab w:val="clear" w:pos="9072"/>
          <w:tab w:val="left" w:pos="8505"/>
        </w:tabs>
        <w:ind w:firstLine="2552"/>
        <w:rPr>
          <w:rFonts w:ascii="Arial Narrow" w:hAnsi="Arial Narrow" w:cs="Arial"/>
          <w:sz w:val="16"/>
          <w:lang w:val="fr-CI"/>
        </w:rPr>
      </w:pPr>
    </w:p>
    <w:p w:rsidR="000F4C71" w:rsidRPr="006569E8" w:rsidRDefault="000C4DD9" w:rsidP="000C4DD9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sz w:val="22"/>
          <w:szCs w:val="22"/>
          <w:lang w:val="fr-CI"/>
        </w:rPr>
        <w:t xml:space="preserve">                                       </w:t>
      </w:r>
      <w:r w:rsidR="006569E8">
        <w:rPr>
          <w:rFonts w:ascii="Arial" w:hAnsi="Arial" w:cs="Arial"/>
          <w:sz w:val="22"/>
          <w:szCs w:val="22"/>
          <w:lang w:val="fr-CI"/>
        </w:rPr>
        <w:t xml:space="preserve">               </w:t>
      </w:r>
      <w:r w:rsidRPr="006569E8">
        <w:rPr>
          <w:rFonts w:ascii="Arial" w:hAnsi="Arial" w:cs="Arial"/>
          <w:sz w:val="22"/>
          <w:szCs w:val="22"/>
          <w:lang w:val="fr-CI"/>
        </w:rPr>
        <w:t xml:space="preserve">  </w:t>
      </w:r>
      <w:r w:rsidR="00575769" w:rsidRPr="006569E8">
        <w:rPr>
          <w:rFonts w:ascii="Arial" w:hAnsi="Arial" w:cs="Arial"/>
          <w:b/>
          <w:sz w:val="22"/>
          <w:szCs w:val="22"/>
          <w:lang w:val="fr-CI"/>
        </w:rPr>
        <w:t>2</w:t>
      </w:r>
      <w:r w:rsidR="000F4C71" w:rsidRPr="006569E8">
        <w:rPr>
          <w:rFonts w:ascii="Arial" w:hAnsi="Arial" w:cs="Arial"/>
          <w:b/>
          <w:sz w:val="22"/>
          <w:szCs w:val="22"/>
          <w:lang w:val="fr-CI"/>
        </w:rPr>
        <w:t>.</w:t>
      </w:r>
      <w:r w:rsidR="00575769" w:rsidRPr="006569E8">
        <w:rPr>
          <w:rFonts w:ascii="Arial" w:hAnsi="Arial" w:cs="Arial"/>
          <w:b/>
          <w:sz w:val="22"/>
          <w:szCs w:val="22"/>
          <w:lang w:val="fr-CI"/>
        </w:rPr>
        <w:t>2</w:t>
      </w:r>
      <w:r w:rsidR="000F4C71" w:rsidRPr="006569E8">
        <w:rPr>
          <w:rFonts w:ascii="Arial" w:hAnsi="Arial" w:cs="Arial"/>
          <w:b/>
          <w:sz w:val="22"/>
          <w:szCs w:val="22"/>
          <w:lang w:val="fr-CI"/>
        </w:rPr>
        <w:t xml:space="preserve"> – Activités de </w:t>
      </w:r>
      <w:r w:rsidR="002F7C1A" w:rsidRPr="006569E8">
        <w:rPr>
          <w:rFonts w:ascii="Arial" w:hAnsi="Arial" w:cs="Arial"/>
          <w:b/>
          <w:sz w:val="22"/>
          <w:szCs w:val="22"/>
          <w:lang w:val="fr-CI"/>
        </w:rPr>
        <w:t>suivi maternel</w:t>
      </w:r>
    </w:p>
    <w:p w:rsidR="00E76BE8" w:rsidRDefault="00E76BE8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2F7C1A" w:rsidRPr="006569E8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0D8CE6" id="Rectangle 80" o:spid="_x0000_s1026" style="position:absolute;margin-left:275.9pt;margin-top:.8pt;width:18.75pt;height:12.75pt;z-index:25182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ddiyj3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668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EDC50" id="Rectangle 81" o:spid="_x0000_s1026" style="position:absolute;margin-left:328.4pt;margin-top:.8pt;width:19.5pt;height:14.25pt;z-index:251826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SEleAIAAEU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6569E8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6569E8" w:rsidRDefault="006569E8" w:rsidP="000F4C7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0F4C71" w:rsidRPr="00512B2E" w:rsidRDefault="000F4C71" w:rsidP="00512B2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Tableau </w:t>
      </w:r>
      <w:r w:rsidR="00947D4B" w:rsidRPr="006569E8">
        <w:rPr>
          <w:rFonts w:ascii="Arial" w:hAnsi="Arial" w:cs="Arial"/>
          <w:b/>
          <w:sz w:val="22"/>
          <w:szCs w:val="22"/>
          <w:lang w:val="fr-CI"/>
        </w:rPr>
        <w:t>1</w:t>
      </w:r>
      <w:r w:rsidR="00E76BE8">
        <w:rPr>
          <w:rFonts w:ascii="Arial" w:hAnsi="Arial" w:cs="Arial"/>
          <w:b/>
          <w:sz w:val="22"/>
          <w:szCs w:val="22"/>
          <w:lang w:val="fr-CI"/>
        </w:rPr>
        <w:t xml:space="preserve">5 </w:t>
      </w:r>
      <w:r w:rsidR="00AE5918" w:rsidRPr="006569E8">
        <w:rPr>
          <w:rFonts w:ascii="Arial" w:hAnsi="Arial" w:cs="Arial"/>
          <w:b/>
          <w:sz w:val="22"/>
          <w:szCs w:val="22"/>
          <w:lang w:val="fr-CI"/>
        </w:rPr>
        <w:t xml:space="preserve">: </w:t>
      </w:r>
      <w:r w:rsidR="00A76963" w:rsidRPr="006569E8">
        <w:rPr>
          <w:rFonts w:ascii="Arial" w:hAnsi="Arial" w:cs="Arial"/>
          <w:b/>
          <w:sz w:val="22"/>
          <w:szCs w:val="22"/>
          <w:lang w:val="fr-CI"/>
        </w:rPr>
        <w:t>Consultations prénatale,</w:t>
      </w: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 postnatales</w:t>
      </w:r>
      <w:r w:rsidR="00A76963" w:rsidRPr="006569E8">
        <w:rPr>
          <w:rFonts w:ascii="Arial" w:hAnsi="Arial" w:cs="Arial"/>
          <w:b/>
          <w:sz w:val="22"/>
          <w:szCs w:val="22"/>
          <w:lang w:val="fr-CI"/>
        </w:rPr>
        <w:t>, Dépistage des grossesses à risque et de la malnutrition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289"/>
        <w:gridCol w:w="1001"/>
        <w:gridCol w:w="3906"/>
        <w:gridCol w:w="1302"/>
      </w:tblGrid>
      <w:tr w:rsidR="00A76963" w:rsidRPr="003A607C" w:rsidTr="00E76BE8">
        <w:trPr>
          <w:jc w:val="center"/>
        </w:trPr>
        <w:tc>
          <w:tcPr>
            <w:tcW w:w="3986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E76BE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Consultations prénatales</w:t>
            </w:r>
          </w:p>
        </w:tc>
        <w:tc>
          <w:tcPr>
            <w:tcW w:w="930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E76BE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  <w:tc>
          <w:tcPr>
            <w:tcW w:w="3630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E76BE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Dépistage des grossesses à risque et de la malnutrition</w:t>
            </w:r>
            <w:r w:rsidR="00B0762A"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en CPN1</w:t>
            </w:r>
          </w:p>
        </w:tc>
        <w:tc>
          <w:tcPr>
            <w:tcW w:w="1210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E76BE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1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r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 consultation prénatale  (CPN1)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Grossesses à risque dépistées </w:t>
            </w: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2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m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consultation prénatale  (CPN2)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Femmes enceintes malnutries dépistées </w:t>
            </w: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3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m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consultation prénatale  (CPN3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Femmes enceintes anémiées dépistées </w:t>
            </w: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4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m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consultation prénatale et plus (CPN4)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Consultation postnatale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AE5918" w:rsidRPr="00D80069" w:rsidRDefault="00AE5918" w:rsidP="00AE5918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 w:cs="Arial"/>
          <w:b/>
          <w:color w:val="FF0000"/>
          <w:sz w:val="24"/>
          <w:lang w:val="fr-CI"/>
        </w:rPr>
      </w:pPr>
    </w:p>
    <w:p w:rsidR="00E76BE8" w:rsidRDefault="00E76BE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E76BE8" w:rsidRDefault="00E76BE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E76BE8" w:rsidRDefault="00E76BE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E76BE8" w:rsidRDefault="00E76BE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E76BE8" w:rsidRDefault="00E76BE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A167F1" w:rsidRDefault="00AE591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094420">
        <w:rPr>
          <w:rFonts w:ascii="Arial" w:hAnsi="Arial" w:cs="Arial"/>
          <w:b/>
          <w:sz w:val="22"/>
          <w:szCs w:val="22"/>
          <w:lang w:val="fr-CI"/>
        </w:rPr>
        <w:t xml:space="preserve">Tableau </w:t>
      </w:r>
      <w:r w:rsidR="00E76BE8">
        <w:rPr>
          <w:rFonts w:ascii="Arial" w:hAnsi="Arial" w:cs="Arial"/>
          <w:b/>
          <w:sz w:val="22"/>
          <w:szCs w:val="22"/>
          <w:lang w:val="fr-CI"/>
        </w:rPr>
        <w:t>16</w:t>
      </w:r>
      <w:r w:rsidRPr="00094420">
        <w:rPr>
          <w:rFonts w:ascii="Arial" w:hAnsi="Arial" w:cs="Arial"/>
          <w:b/>
          <w:sz w:val="22"/>
          <w:szCs w:val="22"/>
          <w:lang w:val="fr-CI"/>
        </w:rPr>
        <w:t xml:space="preserve"> : Prévention </w:t>
      </w:r>
      <w:r w:rsidR="00A167F1" w:rsidRPr="00094420">
        <w:rPr>
          <w:rFonts w:ascii="Arial" w:hAnsi="Arial" w:cs="Arial"/>
          <w:b/>
          <w:sz w:val="22"/>
          <w:szCs w:val="22"/>
          <w:lang w:val="fr-CI"/>
        </w:rPr>
        <w:t xml:space="preserve">des complications au cours de la </w:t>
      </w:r>
      <w:r w:rsidRPr="00094420">
        <w:rPr>
          <w:rFonts w:ascii="Arial" w:hAnsi="Arial" w:cs="Arial"/>
          <w:b/>
          <w:sz w:val="22"/>
          <w:szCs w:val="22"/>
          <w:lang w:val="fr-CI"/>
        </w:rPr>
        <w:t>CPN</w:t>
      </w:r>
    </w:p>
    <w:p w:rsidR="00A014D2" w:rsidRPr="00094420" w:rsidRDefault="00A014D2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914"/>
        <w:gridCol w:w="915"/>
        <w:gridCol w:w="915"/>
        <w:gridCol w:w="3564"/>
        <w:gridCol w:w="1190"/>
      </w:tblGrid>
      <w:tr w:rsidR="000C4DD9" w:rsidRPr="000C4DD9" w:rsidTr="00705722">
        <w:trPr>
          <w:jc w:val="center"/>
        </w:trPr>
        <w:tc>
          <w:tcPr>
            <w:tcW w:w="3986" w:type="dxa"/>
            <w:shd w:val="clear" w:color="auto" w:fill="F2F2F2" w:themeFill="background1" w:themeFillShade="F2"/>
          </w:tcPr>
          <w:p w:rsidR="000C4DD9" w:rsidRPr="00094420" w:rsidRDefault="000C4DD9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femmes enceintes vues en CPN1) et mises sous fer + folate et fluor</w:t>
            </w:r>
          </w:p>
          <w:p w:rsidR="000C4DD9" w:rsidRPr="00094420" w:rsidRDefault="00094420" w:rsidP="00094420">
            <w:pPr>
              <w:pStyle w:val="En-tte"/>
              <w:tabs>
                <w:tab w:val="clear" w:pos="4536"/>
                <w:tab w:val="clear" w:pos="9072"/>
                <w:tab w:val="left" w:pos="1140"/>
              </w:tabs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ab/>
            </w:r>
          </w:p>
        </w:tc>
        <w:tc>
          <w:tcPr>
            <w:tcW w:w="930" w:type="dxa"/>
            <w:shd w:val="clear" w:color="auto" w:fill="F2F2F2" w:themeFill="background1" w:themeFillShade="F2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  <w:tc>
          <w:tcPr>
            <w:tcW w:w="930" w:type="dxa"/>
            <w:shd w:val="clear" w:color="auto" w:fill="F2F2F2" w:themeFill="background1" w:themeFillShade="F2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  <w:tc>
          <w:tcPr>
            <w:tcW w:w="3630" w:type="dxa"/>
            <w:shd w:val="clear" w:color="auto" w:fill="F2F2F2" w:themeFill="background1" w:themeFillShade="F2"/>
          </w:tcPr>
          <w:p w:rsidR="000C4DD9" w:rsidRPr="00094420" w:rsidRDefault="000C4DD9" w:rsidP="00B0762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 de femmes enceintes vues à partir le CPN2 et mises sous Sulfadoxine pyrimétamine (SP)</w:t>
            </w:r>
          </w:p>
        </w:tc>
        <w:tc>
          <w:tcPr>
            <w:tcW w:w="1210" w:type="dxa"/>
            <w:shd w:val="clear" w:color="auto" w:fill="F2F2F2" w:themeFill="background1" w:themeFillShade="F2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</w:tr>
      <w:tr w:rsidR="000C4DD9" w:rsidRPr="000C4DD9" w:rsidTr="00705722">
        <w:trPr>
          <w:jc w:val="center"/>
        </w:trPr>
        <w:tc>
          <w:tcPr>
            <w:tcW w:w="3986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Fer + folate</w:t>
            </w:r>
          </w:p>
        </w:tc>
        <w:tc>
          <w:tcPr>
            <w:tcW w:w="9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9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Sulfadoxine pyrimétamine (1ère dose)</w:t>
            </w:r>
          </w:p>
        </w:tc>
        <w:tc>
          <w:tcPr>
            <w:tcW w:w="121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0C4DD9" w:rsidRPr="000C4DD9" w:rsidTr="00705722">
        <w:trPr>
          <w:jc w:val="center"/>
        </w:trPr>
        <w:tc>
          <w:tcPr>
            <w:tcW w:w="3986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Fluor</w:t>
            </w:r>
          </w:p>
        </w:tc>
        <w:tc>
          <w:tcPr>
            <w:tcW w:w="9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9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Sulfadoxine pyrimétamine (2ème dose)</w:t>
            </w:r>
          </w:p>
        </w:tc>
        <w:tc>
          <w:tcPr>
            <w:tcW w:w="121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0C4DD9" w:rsidRPr="000C4DD9" w:rsidTr="00705722">
        <w:trPr>
          <w:jc w:val="center"/>
        </w:trPr>
        <w:tc>
          <w:tcPr>
            <w:tcW w:w="3986" w:type="dxa"/>
            <w:shd w:val="clear" w:color="auto" w:fill="auto"/>
          </w:tcPr>
          <w:p w:rsidR="000C4DD9" w:rsidRPr="00094420" w:rsidRDefault="000C4DD9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</w:rPr>
              <w:t>N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ombre de femmes enceintes vues CPN1 et ayant reçu une Moustiquaire imprégnée d’insecticide</w:t>
            </w:r>
          </w:p>
        </w:tc>
        <w:tc>
          <w:tcPr>
            <w:tcW w:w="9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9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Sulfadoxine pyrimétamine</w:t>
            </w: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*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(3ème dose)</w:t>
            </w:r>
          </w:p>
        </w:tc>
        <w:tc>
          <w:tcPr>
            <w:tcW w:w="1210" w:type="dxa"/>
          </w:tcPr>
          <w:p w:rsidR="000C4DD9" w:rsidRPr="00094420" w:rsidRDefault="000C4DD9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AE5918" w:rsidRPr="000C4DD9" w:rsidRDefault="00AE5918" w:rsidP="002D4EF2">
      <w:pPr>
        <w:tabs>
          <w:tab w:val="left" w:pos="7725"/>
        </w:tabs>
        <w:rPr>
          <w:rFonts w:asciiTheme="minorHAnsi" w:hAnsiTheme="minorHAnsi"/>
          <w:b/>
          <w:caps/>
          <w:color w:val="FF0000"/>
          <w:sz w:val="16"/>
          <w:szCs w:val="16"/>
        </w:rPr>
      </w:pPr>
    </w:p>
    <w:p w:rsidR="00DD2C62" w:rsidRDefault="00DD2C62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987FD7" w:rsidRPr="00D61FB7" w:rsidRDefault="00E76BE8" w:rsidP="00F471C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Tableau 17 </w:t>
      </w:r>
      <w:r w:rsidR="00987FD7" w:rsidRPr="00D61FB7">
        <w:rPr>
          <w:rFonts w:ascii="Arial" w:hAnsi="Arial" w:cs="Arial"/>
          <w:b/>
          <w:color w:val="000000"/>
          <w:sz w:val="22"/>
          <w:szCs w:val="22"/>
        </w:rPr>
        <w:t>: Répartition des autres maladies selon l’âge</w:t>
      </w:r>
    </w:p>
    <w:p w:rsidR="00987FD7" w:rsidRPr="00D61FB7" w:rsidRDefault="00987FD7" w:rsidP="00987FD7">
      <w:pPr>
        <w:pStyle w:val="En-tte"/>
        <w:tabs>
          <w:tab w:val="clear" w:pos="4536"/>
          <w:tab w:val="clear" w:pos="9072"/>
          <w:tab w:val="left" w:pos="7185"/>
        </w:tabs>
        <w:jc w:val="center"/>
        <w:rPr>
          <w:rFonts w:ascii="Arial" w:hAnsi="Arial" w:cs="Arial"/>
          <w:b/>
          <w:color w:val="000000"/>
          <w:sz w:val="22"/>
          <w:szCs w:val="22"/>
          <w:lang w:val="fr-CI"/>
        </w:rPr>
      </w:pPr>
    </w:p>
    <w:p w:rsidR="00987FD7" w:rsidRPr="00D61FB7" w:rsidRDefault="00F471C2" w:rsidP="00F471C2">
      <w:pPr>
        <w:pStyle w:val="En-tte"/>
        <w:tabs>
          <w:tab w:val="clear" w:pos="4536"/>
          <w:tab w:val="clear" w:pos="9072"/>
          <w:tab w:val="left" w:pos="6015"/>
        </w:tabs>
        <w:jc w:val="center"/>
        <w:rPr>
          <w:rFonts w:ascii="Arial" w:hAnsi="Arial" w:cs="Arial"/>
          <w:sz w:val="22"/>
          <w:szCs w:val="22"/>
          <w:lang w:val="fr-CI"/>
        </w:rPr>
      </w:pPr>
      <w:r w:rsidRPr="00D61FB7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CED366E" wp14:editId="734DEFE7">
                <wp:simplePos x="0" y="0"/>
                <wp:positionH relativeFrom="column">
                  <wp:posOffset>471170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632D47" id="Rectangle 76" o:spid="_x0000_s1026" style="position:absolute;margin-left:371pt;margin-top:.8pt;width:18.75pt;height:12.75pt;z-index:25189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" filled="f" strokecolor="#243f60 [1604]" strokeweight="2pt"/>
            </w:pict>
          </mc:Fallback>
        </mc:AlternateContent>
      </w:r>
      <w:r w:rsidRPr="00D61FB7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0416" behindDoc="0" locked="0" layoutInCell="1" allowOverlap="1" wp14:anchorId="2DD239CE" wp14:editId="75006761">
                <wp:simplePos x="0" y="0"/>
                <wp:positionH relativeFrom="column">
                  <wp:posOffset>549656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0EC96" id="Rectangle 77" o:spid="_x0000_s1026" style="position:absolute;margin-left:432.8pt;margin-top:.8pt;width:19.5pt;height:14.25pt;z-index:251900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" filled="f" strokecolor="#243f60 [1604]" strokeweight="2pt"/>
            </w:pict>
          </mc:Fallback>
        </mc:AlternateContent>
      </w:r>
      <w:r w:rsidR="00987FD7" w:rsidRPr="00D61FB7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987FD7" w:rsidRPr="00D61FB7">
        <w:rPr>
          <w:rFonts w:ascii="Arial" w:hAnsi="Arial" w:cs="Arial"/>
          <w:sz w:val="22"/>
          <w:szCs w:val="22"/>
          <w:lang w:val="fr-CI"/>
        </w:rPr>
        <w:tab/>
        <w:t>Non</w:t>
      </w:r>
    </w:p>
    <w:p w:rsidR="00DD2C62" w:rsidRDefault="00DD2C62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tbl>
      <w:tblPr>
        <w:tblW w:w="5000" w:type="pct"/>
        <w:tblInd w:w="-2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"/>
        <w:gridCol w:w="1842"/>
        <w:gridCol w:w="1006"/>
        <w:gridCol w:w="792"/>
        <w:gridCol w:w="899"/>
        <w:gridCol w:w="1071"/>
        <w:gridCol w:w="1156"/>
        <w:gridCol w:w="1071"/>
        <w:gridCol w:w="610"/>
        <w:gridCol w:w="1178"/>
      </w:tblGrid>
      <w:tr w:rsidR="009E7146" w:rsidRPr="009E7146" w:rsidTr="009E7146">
        <w:trPr>
          <w:trHeight w:val="510"/>
        </w:trPr>
        <w:tc>
          <w:tcPr>
            <w:tcW w:w="857" w:type="dxa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fr-FR"/>
              </w:rPr>
              <w:t>Code CIM</w:t>
            </w:r>
          </w:p>
        </w:tc>
        <w:tc>
          <w:tcPr>
            <w:tcW w:w="1842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aladies</w:t>
            </w:r>
          </w:p>
        </w:tc>
        <w:tc>
          <w:tcPr>
            <w:tcW w:w="1006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-11 mois</w:t>
            </w:r>
          </w:p>
        </w:tc>
        <w:tc>
          <w:tcPr>
            <w:tcW w:w="792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-4 ans</w:t>
            </w:r>
          </w:p>
        </w:tc>
        <w:tc>
          <w:tcPr>
            <w:tcW w:w="899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5-14 ans</w:t>
            </w:r>
          </w:p>
        </w:tc>
        <w:tc>
          <w:tcPr>
            <w:tcW w:w="1071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5 -24 ans</w:t>
            </w:r>
          </w:p>
        </w:tc>
        <w:tc>
          <w:tcPr>
            <w:tcW w:w="1156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25 _ 59 ans</w:t>
            </w:r>
          </w:p>
        </w:tc>
        <w:tc>
          <w:tcPr>
            <w:tcW w:w="1071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60ans et +</w:t>
            </w:r>
          </w:p>
        </w:tc>
        <w:tc>
          <w:tcPr>
            <w:tcW w:w="61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1178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cas référés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elminthiase intestinal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ari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ulp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ésion périapical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alocclusion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ingiv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aradontolys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ellul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oma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des bucco-dent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Bec de lièvr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Ingestion de caustiqu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Œsophagite – Gastrite –Ulcèr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olopathi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épatopathies chroniqu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erni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ppendic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ériton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Occlusion intestinal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pathologies digestiv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maladies du sang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troubles  endocrinien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Dysfonctionnement sexuel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Stérilité, infertilité chez l’homm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lastRenderedPageBreak/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ithiases urin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ydrocèle et spermatocèl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du rein et des voies urin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ypertrophie de la prostat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 de la prosta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12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inflammatoires des organes génitaux de l’homm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térilité, infertilité chez la femm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97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e l’utérus et des annex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u sein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affections du sei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umeurs bénignes de l’appareil génital fémini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Prolapsus utéri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Fistules obstétrical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oubles de la menstruatio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oubles de la ménopause et de la péri ménopaus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97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des organes génitaux de la femm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omplications obstétrical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Malformation congénital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ataract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laucom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Maladie de la Rétin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aumatismes ocul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Vices de réfraction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affections oculair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ractu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lastRenderedPageBreak/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ntorse et luxation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Brûlures thermiqu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Brûlures chimiqu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aumatismes cranio-cérébraux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Lésions traumatiques du rachi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olence Basée sur le Genre  (VBG) enfant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olence Basée sur le Genre  (VBG) femm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olence Basée sur le Genre  (VBG) homm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97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mplications liées aux Violence Basée sur le Genre  (VBG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traumatism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ntoxication médicamenteus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49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Intoxication alcoolique aigu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Intoxication aux substances psychoactiv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735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Envenimation et morsures de serpent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00"/>
        </w:trPr>
        <w:tc>
          <w:tcPr>
            <w:tcW w:w="857" w:type="dxa"/>
            <w:vMerge w:val="restart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intoxications </w:t>
            </w:r>
          </w:p>
        </w:tc>
        <w:tc>
          <w:tcPr>
            <w:tcW w:w="10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vMerge w:val="restart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E7146">
        <w:trPr>
          <w:trHeight w:val="315"/>
        </w:trPr>
        <w:tc>
          <w:tcPr>
            <w:tcW w:w="857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84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9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7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5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71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61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7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D2C62" w:rsidRDefault="00DD2C62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BB4CDE" w:rsidRDefault="00BB4CDE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BB4CDE" w:rsidRDefault="00BB4CDE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BB4CDE" w:rsidRDefault="00BB4CDE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BB4CDE" w:rsidRDefault="00BB4CDE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BB4CDE" w:rsidRDefault="00BB4CDE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BB4CDE" w:rsidRDefault="00BB4CDE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BB4CDE" w:rsidRDefault="00BB4CDE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DD2C62" w:rsidRPr="00512B2E" w:rsidRDefault="00DD2C62" w:rsidP="00DD2C62">
      <w:pPr>
        <w:pStyle w:val="Corpsdetex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ind w:left="-360" w:firstLine="1068"/>
        <w:jc w:val="center"/>
        <w:rPr>
          <w:rFonts w:ascii="Arial" w:eastAsia="Comic Sans MS" w:hAnsi="Arial" w:cs="Arial"/>
          <w:b/>
          <w:w w:val="99"/>
          <w:szCs w:val="22"/>
        </w:rPr>
      </w:pPr>
      <w:r w:rsidRPr="00512B2E">
        <w:rPr>
          <w:rFonts w:ascii="Arial" w:eastAsia="Comic Sans MS" w:hAnsi="Arial" w:cs="Arial"/>
          <w:b/>
          <w:w w:val="99"/>
          <w:szCs w:val="22"/>
        </w:rPr>
        <w:t>2. PROGRAMME NATIONAL DE PRISE EN CHARGE SANITAIRE ET DE PREVENTION DES IST/VIH/SIDA (PNPCSP)</w:t>
      </w:r>
    </w:p>
    <w:p w:rsidR="00E76BE8" w:rsidRDefault="00E76BE8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DD2C62" w:rsidRDefault="00512B2E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512B2E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4BA76DB2" wp14:editId="71281503">
                <wp:simplePos x="0" y="0"/>
                <wp:positionH relativeFrom="column">
                  <wp:posOffset>42087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230DE" id="Rectangle 83" o:spid="_x0000_s1026" style="position:absolute;margin-left:331.4pt;margin-top:.8pt;width:19.5pt;height:14.25pt;z-index:251829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" filled="f" strokecolor="#243f60 [1604]" strokeweight="2pt"/>
            </w:pict>
          </mc:Fallback>
        </mc:AlternateContent>
      </w:r>
      <w:r w:rsidR="003A607C" w:rsidRPr="00512B2E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8736" behindDoc="0" locked="0" layoutInCell="1" allowOverlap="1" wp14:anchorId="7D429821" wp14:editId="7ED32BFC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E8545C" id="Rectangle 82" o:spid="_x0000_s1026" style="position:absolute;margin-left:275.9pt;margin-top:.8pt;width:18.75pt;height:12.75pt;z-index:25182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Zli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kd2ZYn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="003A607C" w:rsidRPr="00512B2E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3A607C" w:rsidRPr="00512B2E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76BE8" w:rsidRPr="00512B2E" w:rsidRDefault="00E76BE8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DD2C62" w:rsidRPr="00512B2E" w:rsidRDefault="00E76BE8" w:rsidP="00DD2C62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pct25" w:color="auto" w:fill="FFFFFF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2.1 </w:t>
      </w:r>
      <w:r w:rsidR="00DD2C62" w:rsidRPr="00512B2E">
        <w:rPr>
          <w:rFonts w:ascii="Arial" w:hAnsi="Arial" w:cs="Arial"/>
          <w:b/>
          <w:color w:val="000000"/>
          <w:sz w:val="22"/>
          <w:szCs w:val="22"/>
        </w:rPr>
        <w:t>- Activités de PTME</w:t>
      </w:r>
    </w:p>
    <w:p w:rsidR="00DD2C62" w:rsidRPr="00512B2E" w:rsidRDefault="00512B2E" w:rsidP="00512B2E">
      <w:pPr>
        <w:pStyle w:val="En-tte"/>
        <w:tabs>
          <w:tab w:val="clear" w:pos="4536"/>
          <w:tab w:val="clear" w:pos="9072"/>
          <w:tab w:val="left" w:pos="4605"/>
        </w:tabs>
        <w:rPr>
          <w:rFonts w:ascii="Arial" w:hAnsi="Arial" w:cs="Arial"/>
          <w:color w:val="000000"/>
          <w:sz w:val="22"/>
          <w:szCs w:val="22"/>
        </w:rPr>
      </w:pPr>
      <w:r w:rsidRPr="00512B2E">
        <w:rPr>
          <w:rFonts w:ascii="Arial" w:hAnsi="Arial" w:cs="Arial"/>
          <w:color w:val="000000"/>
          <w:sz w:val="22"/>
          <w:szCs w:val="22"/>
        </w:rPr>
        <w:tab/>
      </w:r>
    </w:p>
    <w:p w:rsidR="00DD2C62" w:rsidRDefault="00E76BE8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18</w:t>
      </w:r>
      <w:r w:rsidR="00DD2C62" w:rsidRPr="00512B2E">
        <w:rPr>
          <w:rFonts w:ascii="Arial" w:hAnsi="Arial" w:cs="Arial"/>
          <w:b/>
          <w:color w:val="000000"/>
          <w:sz w:val="22"/>
          <w:szCs w:val="22"/>
        </w:rPr>
        <w:t xml:space="preserve"> a : Conseil et dépistage volontaire en CPN et dans la salle d’accouchement </w:t>
      </w:r>
    </w:p>
    <w:p w:rsidR="00E76BE8" w:rsidRPr="00512B2E" w:rsidRDefault="00E76BE8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18"/>
        <w:gridCol w:w="8688"/>
        <w:gridCol w:w="691"/>
        <w:gridCol w:w="721"/>
      </w:tblGrid>
      <w:tr w:rsidR="00DD2C62" w:rsidRPr="00512B2E" w:rsidTr="00675671">
        <w:trPr>
          <w:trHeight w:val="235"/>
          <w:jc w:val="center"/>
        </w:trPr>
        <w:tc>
          <w:tcPr>
            <w:tcW w:w="0" w:type="auto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>N°</w:t>
            </w:r>
          </w:p>
        </w:tc>
        <w:tc>
          <w:tcPr>
            <w:tcW w:w="9088" w:type="dxa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>Indicateurs</w:t>
            </w:r>
          </w:p>
        </w:tc>
        <w:tc>
          <w:tcPr>
            <w:tcW w:w="1452" w:type="dxa"/>
            <w:gridSpan w:val="2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 </w:t>
            </w:r>
          </w:p>
        </w:tc>
      </w:tr>
      <w:tr w:rsidR="00DD2C62" w:rsidRPr="00512B2E" w:rsidTr="00675671">
        <w:trPr>
          <w:trHeight w:val="235"/>
          <w:jc w:val="center"/>
        </w:trPr>
        <w:tc>
          <w:tcPr>
            <w:tcW w:w="0" w:type="auto"/>
            <w:gridSpan w:val="4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>Suivi de la mère</w:t>
            </w:r>
          </w:p>
        </w:tc>
      </w:tr>
      <w:tr w:rsidR="00DD2C62" w:rsidRPr="00512B2E" w:rsidTr="00675671">
        <w:trPr>
          <w:trHeight w:val="144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lastRenderedPageBreak/>
              <w:t>1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première CPN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conseillée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ayant acceptées le test de dépistage VIH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dans le site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qui ont reçu leur résultat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VIH positive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pour la syphili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positives pour la syphili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e Conjoints testés au VIH 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Conjoints testés positifs au VIH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conjoints ayant reçu leur résultat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nouvelles femmes enceintes VIH+ ayant initié la prophylaxie ARV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Nombre total de femmes enceintes VIH+ sous ARV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Nombre total de femmes VIH+ ayant accouché sous ARV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 xml:space="preserve">Nombre total de femmes enceintes VIH+ sous </w:t>
            </w:r>
            <w:proofErr w:type="spellStart"/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 xml:space="preserve">Nombre total de femmes séropositives ayant déjà accouché sous </w:t>
            </w:r>
            <w:proofErr w:type="spellStart"/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total de femmes VIH+ ayant accouché et qui adoptent une méthode de planification familiale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9526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sz w:val="18"/>
                <w:szCs w:val="18"/>
              </w:rPr>
              <w:t>Suivi de l’enfant exposé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sz w:val="18"/>
                <w:szCs w:val="18"/>
              </w:rPr>
              <w:t>M</w:t>
            </w: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nés dans le site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’enfants exposés au VIH sous Prophylaxie ARV 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’enfants exposés au VIH sous </w:t>
            </w:r>
            <w:proofErr w:type="spellStart"/>
            <w:r w:rsidRPr="00512B2E">
              <w:rPr>
                <w:rFonts w:ascii="Arial" w:hAnsi="Arial" w:cs="Arial"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'enfants exposés au VIH suivis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bookmarkStart w:id="0" w:name="OLE_LINK1"/>
            <w:bookmarkStart w:id="1" w:name="OLE_LINK2"/>
            <w:r w:rsidRPr="00512B2E">
              <w:rPr>
                <w:rFonts w:ascii="Arial" w:hAnsi="Arial" w:cs="Arial"/>
                <w:sz w:val="18"/>
                <w:szCs w:val="18"/>
              </w:rPr>
              <w:t xml:space="preserve">Nombre d'enfants exposés au VIH sous allaitement </w:t>
            </w:r>
            <w:bookmarkEnd w:id="0"/>
            <w:bookmarkEnd w:id="1"/>
            <w:r w:rsidRPr="00512B2E">
              <w:rPr>
                <w:rFonts w:ascii="Arial" w:hAnsi="Arial" w:cs="Arial"/>
                <w:sz w:val="18"/>
                <w:szCs w:val="18"/>
              </w:rPr>
              <w:t>exclusif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'enfants exposés au VIH </w:t>
            </w:r>
            <w:proofErr w:type="spellStart"/>
            <w:r w:rsidRPr="00512B2E">
              <w:rPr>
                <w:rFonts w:ascii="Arial" w:hAnsi="Arial" w:cs="Arial"/>
                <w:sz w:val="18"/>
                <w:szCs w:val="18"/>
              </w:rPr>
              <w:t>sous alimentation</w:t>
            </w:r>
            <w:proofErr w:type="spellEnd"/>
            <w:r w:rsidRPr="00512B2E">
              <w:rPr>
                <w:rFonts w:ascii="Arial" w:hAnsi="Arial" w:cs="Arial"/>
                <w:sz w:val="18"/>
                <w:szCs w:val="18"/>
              </w:rPr>
              <w:t xml:space="preserve"> artificielle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dépistés par PCR (dès la 6</w:t>
            </w:r>
            <w:r w:rsidRPr="00512B2E">
              <w:rPr>
                <w:rFonts w:ascii="Arial" w:hAnsi="Arial" w:cs="Arial"/>
                <w:sz w:val="18"/>
                <w:szCs w:val="18"/>
                <w:vertAlign w:val="superscript"/>
              </w:rPr>
              <w:t>ème</w:t>
            </w:r>
            <w:r w:rsidRPr="00512B2E">
              <w:rPr>
                <w:rFonts w:ascii="Arial" w:hAnsi="Arial" w:cs="Arial"/>
                <w:sz w:val="18"/>
                <w:szCs w:val="18"/>
              </w:rPr>
              <w:t xml:space="preserve"> semaine)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dépistés VIH positifs par PCR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yant bénéficié d’un dépistage sérologique (à 18 mois)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confirmés VIH positifs après 18 mois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D2C62" w:rsidRPr="00D371B2" w:rsidRDefault="00DD2C62" w:rsidP="00DD2C62">
      <w:pPr>
        <w:pStyle w:val="En-tte"/>
        <w:tabs>
          <w:tab w:val="clear" w:pos="4536"/>
          <w:tab w:val="clear" w:pos="9072"/>
          <w:tab w:val="left" w:pos="8505"/>
        </w:tabs>
        <w:rPr>
          <w:rFonts w:ascii="Arial Narrow" w:hAnsi="Arial Narrow"/>
          <w:sz w:val="28"/>
          <w:szCs w:val="28"/>
        </w:rPr>
      </w:pPr>
    </w:p>
    <w:p w:rsidR="00DD2C62" w:rsidRDefault="00E76BE8" w:rsidP="003A607C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ableau 18</w:t>
      </w:r>
      <w:r w:rsidR="00DD2C62" w:rsidRPr="00512B2E">
        <w:rPr>
          <w:rFonts w:ascii="Arial" w:hAnsi="Arial" w:cs="Arial"/>
          <w:b/>
          <w:bCs/>
          <w:sz w:val="22"/>
          <w:szCs w:val="22"/>
        </w:rPr>
        <w:t xml:space="preserve"> b : Conseil dépistage Volontaires</w:t>
      </w:r>
    </w:p>
    <w:p w:rsidR="00DD2C62" w:rsidRDefault="00DD2C62" w:rsidP="00DD2C62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tbl>
      <w:tblPr>
        <w:tblW w:w="5034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5"/>
        <w:gridCol w:w="543"/>
        <w:gridCol w:w="432"/>
        <w:gridCol w:w="538"/>
        <w:gridCol w:w="432"/>
        <w:gridCol w:w="444"/>
        <w:gridCol w:w="431"/>
        <w:gridCol w:w="445"/>
        <w:gridCol w:w="432"/>
        <w:gridCol w:w="497"/>
        <w:gridCol w:w="522"/>
        <w:gridCol w:w="450"/>
        <w:gridCol w:w="480"/>
        <w:gridCol w:w="525"/>
        <w:gridCol w:w="504"/>
      </w:tblGrid>
      <w:tr w:rsidR="00BB4CDE" w:rsidRPr="00512B2E" w:rsidTr="00BB4CDE">
        <w:trPr>
          <w:trHeight w:val="370"/>
          <w:tblHeader/>
          <w:jc w:val="center"/>
        </w:trPr>
        <w:tc>
          <w:tcPr>
            <w:tcW w:w="3903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BB4CDE" w:rsidRPr="00512B2E" w:rsidRDefault="00BB4CDE" w:rsidP="00BB4CDE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Indicateurs</w:t>
            </w:r>
          </w:p>
        </w:tc>
        <w:tc>
          <w:tcPr>
            <w:tcW w:w="972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1 – 9 ans</w:t>
            </w:r>
          </w:p>
        </w:tc>
        <w:tc>
          <w:tcPr>
            <w:tcW w:w="967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10 – 14 ans</w:t>
            </w:r>
          </w:p>
        </w:tc>
        <w:tc>
          <w:tcPr>
            <w:tcW w:w="872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– 19 ans</w:t>
            </w:r>
          </w:p>
        </w:tc>
        <w:tc>
          <w:tcPr>
            <w:tcW w:w="874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20 – 24 ans</w:t>
            </w:r>
          </w:p>
        </w:tc>
        <w:tc>
          <w:tcPr>
            <w:tcW w:w="1015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– 49 ans</w:t>
            </w:r>
          </w:p>
        </w:tc>
        <w:tc>
          <w:tcPr>
            <w:tcW w:w="926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50 ans et Plus</w:t>
            </w:r>
          </w:p>
        </w:tc>
        <w:tc>
          <w:tcPr>
            <w:tcW w:w="1025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:rsidR="00BB4CDE" w:rsidRPr="00512B2E" w:rsidRDefault="00BB4CDE" w:rsidP="00BB4CDE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F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F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F</w:t>
            </w:r>
          </w:p>
        </w:tc>
        <w:tc>
          <w:tcPr>
            <w:tcW w:w="4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F</w:t>
            </w:r>
          </w:p>
        </w:tc>
        <w:tc>
          <w:tcPr>
            <w:tcW w:w="4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F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4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F</w:t>
            </w:r>
          </w:p>
        </w:tc>
        <w:tc>
          <w:tcPr>
            <w:tcW w:w="5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M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D8D8D8"/>
            <w:hideMark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color w:val="000000"/>
                <w:sz w:val="18"/>
                <w:szCs w:val="18"/>
              </w:rPr>
              <w:t>F</w:t>
            </w: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e personnes qui ont bénéficié d’un conseil et d’un 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>dépistage</w:t>
            </w:r>
            <w:r w:rsidRPr="00512B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>volontaire</w:t>
            </w:r>
            <w:r w:rsidRPr="00512B2E">
              <w:rPr>
                <w:rFonts w:ascii="Arial" w:hAnsi="Arial" w:cs="Arial"/>
                <w:sz w:val="18"/>
                <w:szCs w:val="18"/>
              </w:rPr>
              <w:t xml:space="preserve"> du VIH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e personnes qui ont bénéficié d’un conseil et d’un 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>dépistage</w:t>
            </w:r>
            <w:r w:rsidRPr="00512B2E">
              <w:rPr>
                <w:rFonts w:ascii="Arial" w:hAnsi="Arial" w:cs="Arial"/>
                <w:sz w:val="18"/>
                <w:szCs w:val="18"/>
              </w:rPr>
              <w:t xml:space="preserve"> du VIH à 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>l’initiative du soignant (CDIS)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e personnes qui ont bénéficié d’un conseil et d’un dépistage 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 xml:space="preserve">volontaire </w:t>
            </w:r>
            <w:r w:rsidRPr="00512B2E">
              <w:rPr>
                <w:rFonts w:ascii="Arial" w:hAnsi="Arial" w:cs="Arial"/>
                <w:sz w:val="18"/>
                <w:szCs w:val="18"/>
              </w:rPr>
              <w:t>du VIH et qui ont reçu/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>connaissent leur résultat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e personnes qui ont bénéficié d’un conseil et d’un dépistage du VIH à 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 xml:space="preserve">l’initiative du soignant (CDIS) </w:t>
            </w:r>
            <w:r w:rsidRPr="00512B2E">
              <w:rPr>
                <w:rFonts w:ascii="Arial" w:hAnsi="Arial" w:cs="Arial"/>
                <w:sz w:val="18"/>
                <w:szCs w:val="18"/>
              </w:rPr>
              <w:t>et qui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512B2E">
              <w:rPr>
                <w:rFonts w:ascii="Arial" w:hAnsi="Arial" w:cs="Arial"/>
                <w:sz w:val="18"/>
                <w:szCs w:val="18"/>
              </w:rPr>
              <w:t>ont reçu/</w:t>
            </w:r>
            <w:r w:rsidRPr="00512B2E">
              <w:rPr>
                <w:rFonts w:ascii="Arial" w:hAnsi="Arial" w:cs="Arial"/>
                <w:b/>
                <w:sz w:val="18"/>
                <w:szCs w:val="18"/>
              </w:rPr>
              <w:t>connaissent leur résultat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personnes séropositives sur l'ensemble des personnes testées (cas positifs)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258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cas de VIH1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cas de VIH2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cas de VIH1+VIH2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BB4CDE" w:rsidRPr="00512B2E" w:rsidTr="00BB4CDE">
        <w:trPr>
          <w:trHeight w:val="324"/>
          <w:tblHeader/>
          <w:jc w:val="center"/>
        </w:trPr>
        <w:tc>
          <w:tcPr>
            <w:tcW w:w="3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préservatifs distribués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4CDE" w:rsidRPr="00512B2E" w:rsidRDefault="00BB4CDE" w:rsidP="00BB4CD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BB4CDE" w:rsidRDefault="00BB4CDE" w:rsidP="00DD2C62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BB4CDE" w:rsidRDefault="00BB4CDE" w:rsidP="00DD2C62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DD2C62" w:rsidRDefault="004116A6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eastAsia="Comic Sans MS" w:hAnsi="Arial" w:cs="Arial"/>
          <w:b/>
          <w:w w:val="99"/>
          <w:sz w:val="22"/>
          <w:szCs w:val="22"/>
        </w:rPr>
      </w:pPr>
      <w:r w:rsidRPr="00512B2E">
        <w:rPr>
          <w:rFonts w:ascii="Arial" w:hAnsi="Arial" w:cs="Arial"/>
          <w:b/>
          <w:bCs/>
          <w:sz w:val="22"/>
          <w:szCs w:val="22"/>
        </w:rPr>
        <w:t>Tableau 1</w:t>
      </w:r>
      <w:r w:rsidR="00BB4CDE">
        <w:rPr>
          <w:rFonts w:ascii="Arial" w:hAnsi="Arial" w:cs="Arial"/>
          <w:b/>
          <w:bCs/>
          <w:sz w:val="22"/>
          <w:szCs w:val="22"/>
        </w:rPr>
        <w:t>8</w:t>
      </w:r>
      <w:r w:rsidR="00DD2C62" w:rsidRPr="00512B2E">
        <w:rPr>
          <w:rFonts w:ascii="Arial" w:hAnsi="Arial" w:cs="Arial"/>
          <w:b/>
          <w:bCs/>
          <w:sz w:val="22"/>
          <w:szCs w:val="22"/>
        </w:rPr>
        <w:t xml:space="preserve"> c :</w:t>
      </w:r>
      <w:r w:rsidR="00DD2C62" w:rsidRPr="00512B2E">
        <w:rPr>
          <w:rFonts w:ascii="Arial" w:eastAsia="Comic Sans MS" w:hAnsi="Arial" w:cs="Arial"/>
          <w:b/>
          <w:w w:val="99"/>
          <w:sz w:val="22"/>
          <w:szCs w:val="22"/>
        </w:rPr>
        <w:t xml:space="preserve"> Rapport mensuel appui psychosocial</w:t>
      </w:r>
    </w:p>
    <w:p w:rsidR="007D43E3" w:rsidRPr="00512B2E" w:rsidRDefault="007D43E3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92"/>
        <w:gridCol w:w="1504"/>
        <w:gridCol w:w="1581"/>
        <w:gridCol w:w="1504"/>
        <w:gridCol w:w="1493"/>
        <w:gridCol w:w="1144"/>
      </w:tblGrid>
      <w:tr w:rsidR="00DD2C62" w:rsidRPr="003A607C" w:rsidTr="00675671">
        <w:trPr>
          <w:trHeight w:val="307"/>
          <w:jc w:val="center"/>
        </w:trPr>
        <w:tc>
          <w:tcPr>
            <w:tcW w:w="3292" w:type="dxa"/>
            <w:vMerge w:val="restart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ctivités</w:t>
            </w:r>
          </w:p>
        </w:tc>
        <w:tc>
          <w:tcPr>
            <w:tcW w:w="3085" w:type="dxa"/>
            <w:gridSpan w:val="2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dultes</w:t>
            </w:r>
          </w:p>
        </w:tc>
        <w:tc>
          <w:tcPr>
            <w:tcW w:w="2997" w:type="dxa"/>
            <w:gridSpan w:val="2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15 ans</w:t>
            </w:r>
          </w:p>
        </w:tc>
        <w:tc>
          <w:tcPr>
            <w:tcW w:w="1144" w:type="dxa"/>
            <w:vMerge w:val="restart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  <w:vMerge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581" w:type="dxa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504" w:type="dxa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493" w:type="dxa"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144" w:type="dxa"/>
            <w:vMerge/>
            <w:shd w:val="clear" w:color="auto" w:fill="D9D9D9" w:themeFill="background1" w:themeFillShade="D9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ducation thérapeutiqu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1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1b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2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3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4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5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Renforcement d’observanc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de 2ème lign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Suivi sous ARV de 2ème lign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TT TB – Mois 1+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TT TB – Mois 2+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initiation ARV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éducation ARV/PTM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Plan d’accouchement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révision plan d’observanc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2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PCR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Test rapid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annonce partielle 1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annonce partielle 2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annonce totale</w:t>
            </w:r>
          </w:p>
        </w:tc>
        <w:tc>
          <w:tcPr>
            <w:tcW w:w="1504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utres sessions ETP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38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cherche de patients en retard de rendez-vous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  <w:vAlign w:val="bottom"/>
          </w:tcPr>
          <w:p w:rsidR="00DD2C62" w:rsidRPr="00512B2E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color w:val="000000"/>
                <w:sz w:val="18"/>
                <w:szCs w:val="18"/>
                <w:lang w:eastAsia="nl-NL"/>
              </w:rPr>
              <w:t>Nombre de patients en RRDV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636"/>
          <w:jc w:val="center"/>
        </w:trPr>
        <w:tc>
          <w:tcPr>
            <w:tcW w:w="3292" w:type="dxa"/>
            <w:vAlign w:val="bottom"/>
          </w:tcPr>
          <w:p w:rsidR="00DD2C62" w:rsidRPr="00512B2E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nl-NL"/>
              </w:rPr>
            </w:pPr>
            <w:r w:rsidRPr="00512B2E">
              <w:rPr>
                <w:rFonts w:ascii="Arial" w:hAnsi="Arial" w:cs="Arial"/>
                <w:color w:val="000000"/>
                <w:sz w:val="18"/>
                <w:szCs w:val="18"/>
                <w:lang w:eastAsia="nl-NL"/>
              </w:rPr>
              <w:lastRenderedPageBreak/>
              <w:t>Nombre des patients en RRDV recherchés et retrouvés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ppui social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visites à domicil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visites à l’hôpital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 xml:space="preserve">Nombre </w:t>
            </w:r>
            <w:proofErr w:type="gramStart"/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de appui</w:t>
            </w:r>
            <w:proofErr w:type="gramEnd"/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 xml:space="preserve"> socio-économiqu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2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préservatifs distribués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615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utres activités d’accompagnement psychosocial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</w:tbl>
    <w:p w:rsidR="00A106CF" w:rsidRPr="00A106CF" w:rsidRDefault="00A106CF" w:rsidP="00A106CF">
      <w:pPr>
        <w:spacing w:line="276" w:lineRule="auto"/>
        <w:rPr>
          <w:rFonts w:ascii="Arial Narrow" w:hAnsi="Arial Narrow" w:cs="Arial"/>
          <w:sz w:val="28"/>
          <w:szCs w:val="28"/>
          <w:lang w:val="fr-CI"/>
        </w:rPr>
      </w:pPr>
      <w:r>
        <w:rPr>
          <w:rFonts w:ascii="Arial Narrow" w:hAnsi="Arial Narrow" w:cs="Arial"/>
          <w:sz w:val="28"/>
          <w:szCs w:val="28"/>
          <w:lang w:val="fr-CI"/>
        </w:rPr>
        <w:t xml:space="preserve">                             </w:t>
      </w:r>
    </w:p>
    <w:p w:rsidR="00F209C4" w:rsidRPr="00A106CF" w:rsidRDefault="00A106CF" w:rsidP="00A106CF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8"/>
          <w:szCs w:val="28"/>
          <w:lang w:val="fr-CI"/>
        </w:rPr>
      </w:pPr>
      <w:r>
        <w:rPr>
          <w:rFonts w:ascii="Arial" w:eastAsia="Comic Sans MS" w:hAnsi="Arial" w:cs="Arial"/>
          <w:b/>
          <w:w w:val="99"/>
          <w:sz w:val="22"/>
          <w:szCs w:val="22"/>
        </w:rPr>
        <w:t xml:space="preserve">              </w:t>
      </w:r>
      <w:r w:rsidRPr="00512B2E">
        <w:rPr>
          <w:rFonts w:ascii="Arial" w:eastAsia="Comic Sans MS" w:hAnsi="Arial" w:cs="Arial"/>
          <w:b/>
          <w:w w:val="99"/>
          <w:sz w:val="22"/>
          <w:szCs w:val="22"/>
        </w:rPr>
        <w:t>Tableau 1</w:t>
      </w:r>
      <w:r w:rsidR="00BB4CDE">
        <w:rPr>
          <w:rFonts w:ascii="Arial" w:eastAsia="Comic Sans MS" w:hAnsi="Arial" w:cs="Arial"/>
          <w:b/>
          <w:w w:val="99"/>
          <w:sz w:val="22"/>
          <w:szCs w:val="22"/>
        </w:rPr>
        <w:t>8</w:t>
      </w:r>
      <w:r w:rsidRPr="00512B2E">
        <w:rPr>
          <w:rFonts w:ascii="Arial" w:eastAsia="Comic Sans MS" w:hAnsi="Arial" w:cs="Arial"/>
          <w:b/>
          <w:w w:val="99"/>
          <w:sz w:val="22"/>
          <w:szCs w:val="22"/>
        </w:rPr>
        <w:t xml:space="preserve"> d : </w:t>
      </w:r>
      <w:r w:rsidR="00010139">
        <w:rPr>
          <w:rFonts w:ascii="Arial" w:eastAsia="Comic Sans MS" w:hAnsi="Arial" w:cs="Arial"/>
          <w:b/>
          <w:w w:val="99"/>
          <w:sz w:val="22"/>
          <w:szCs w:val="22"/>
        </w:rPr>
        <w:t>R</w:t>
      </w:r>
      <w:r w:rsidR="00010139" w:rsidRPr="00512B2E">
        <w:rPr>
          <w:rFonts w:ascii="Arial" w:eastAsia="Comic Sans MS" w:hAnsi="Arial" w:cs="Arial"/>
          <w:b/>
          <w:w w:val="99"/>
          <w:sz w:val="22"/>
          <w:szCs w:val="22"/>
        </w:rPr>
        <w:t>apport mensuel de prise en charg</w:t>
      </w:r>
      <w:r w:rsidR="00010139">
        <w:rPr>
          <w:rFonts w:ascii="Arial" w:eastAsia="Comic Sans MS" w:hAnsi="Arial" w:cs="Arial"/>
          <w:b/>
          <w:w w:val="99"/>
          <w:sz w:val="22"/>
          <w:szCs w:val="22"/>
        </w:rPr>
        <w:t xml:space="preserve">e                </w:t>
      </w:r>
    </w:p>
    <w:p w:rsidR="00010139" w:rsidRDefault="00010139" w:rsidP="00DD2C62">
      <w:pPr>
        <w:spacing w:line="276" w:lineRule="auto"/>
        <w:jc w:val="center"/>
        <w:rPr>
          <w:rFonts w:asciiTheme="minorHAnsi" w:eastAsia="Comic Sans MS" w:hAnsiTheme="minorHAnsi"/>
          <w:b/>
          <w:w w:val="99"/>
        </w:rPr>
      </w:pPr>
    </w:p>
    <w:tbl>
      <w:tblPr>
        <w:tblW w:w="10674" w:type="dxa"/>
        <w:tblInd w:w="-455" w:type="dxa"/>
        <w:tblLook w:val="04A0" w:firstRow="1" w:lastRow="0" w:firstColumn="1" w:lastColumn="0" w:noHBand="0" w:noVBand="1"/>
      </w:tblPr>
      <w:tblGrid>
        <w:gridCol w:w="437"/>
        <w:gridCol w:w="1813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010139" w:rsidRPr="003918AF" w:rsidTr="001A335D">
        <w:trPr>
          <w:trHeight w:val="300"/>
        </w:trPr>
        <w:tc>
          <w:tcPr>
            <w:tcW w:w="4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°</w:t>
            </w:r>
          </w:p>
        </w:tc>
        <w:tc>
          <w:tcPr>
            <w:tcW w:w="18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dicateur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 1 an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 – 4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 – 9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0 – 14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 – 19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 – 24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 – 49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0 ans et Plu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139" w:rsidRPr="003918AF" w:rsidRDefault="00010139" w:rsidP="001A33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0139" w:rsidRPr="003918AF" w:rsidRDefault="00010139" w:rsidP="001A33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</w:tr>
      <w:tr w:rsidR="00010139" w:rsidRPr="003918AF" w:rsidTr="001A335D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Évolution de la file activ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nouveaux patients mis  sous ARV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de retour dans le traitement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transférés Entrant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4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décédé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5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ARV transférés Sortants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6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perdus de vu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 xml:space="preserve">   E7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tuberculeux mis sous ARV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uivi des patient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010139" w:rsidRPr="003918AF" w:rsidTr="001A335D">
        <w:trPr>
          <w:trHeight w:val="72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ersonnes sous traitement ARV chez qui une recherche active de tuberculose a été réalisée à la dernière visit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éropositifs chez qui la tuberculose a été diagnostiquée (cas positif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traitement ARV ayant l’antigène Ag </w:t>
            </w:r>
            <w:proofErr w:type="spellStart"/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HBs</w:t>
            </w:r>
            <w:proofErr w:type="spellEnd"/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+ (cas positif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4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ayant eu un premier comptage de CD4 pour initiation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51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5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patients initiant un 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traitement ARV dont le taux de cellules CD4≤500 cellules/mm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A6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TARV ayant effectué une quantification de la Charge virale (CV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72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7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TARV ayant effectué une  CV à 12 mois et pour lesquels la CV indétectable (≤ 1000 copies/ml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8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recevant du </w:t>
            </w:r>
            <w:proofErr w:type="spellStart"/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9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total de patients VIH+ recevant la prophylaxie à l’Isoniazid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étention sous traitement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S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depuis 12 mo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S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ARV depuis 24 mois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S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ARV depuis 60 mois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ituation à la fin du mo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1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ème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 lign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2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ème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 lign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3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ème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 lign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4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ARV à la fin du mois en cours (file active sous ARV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5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ans ARV à la fin du mo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010139" w:rsidRPr="003918AF" w:rsidTr="001A335D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3918AF" w:rsidRDefault="00010139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6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total de patients suiv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0139" w:rsidRPr="002356BF" w:rsidRDefault="00010139" w:rsidP="001A335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</w:tbl>
    <w:p w:rsidR="00010139" w:rsidRDefault="00010139" w:rsidP="00DD2C62">
      <w:pPr>
        <w:spacing w:line="276" w:lineRule="auto"/>
        <w:jc w:val="center"/>
        <w:rPr>
          <w:rFonts w:asciiTheme="minorHAnsi" w:eastAsia="Comic Sans MS" w:hAnsiTheme="minorHAnsi"/>
          <w:b/>
          <w:w w:val="99"/>
        </w:rPr>
      </w:pPr>
    </w:p>
    <w:p w:rsidR="00DD2C62" w:rsidRPr="00F209C4" w:rsidRDefault="00DD2C62" w:rsidP="00DD2C62">
      <w:pPr>
        <w:pStyle w:val="En-tte"/>
        <w:tabs>
          <w:tab w:val="clear" w:pos="4536"/>
          <w:tab w:val="clear" w:pos="9072"/>
        </w:tabs>
        <w:rPr>
          <w:rFonts w:asciiTheme="minorHAnsi" w:hAnsiTheme="minorHAnsi" w:cs="Arial"/>
          <w:sz w:val="16"/>
          <w:szCs w:val="16"/>
        </w:rPr>
      </w:pPr>
    </w:p>
    <w:p w:rsidR="00DD2C62" w:rsidRPr="00F209C4" w:rsidRDefault="00DD2C62" w:rsidP="00DD2C62">
      <w:pPr>
        <w:pStyle w:val="En-tte"/>
        <w:tabs>
          <w:tab w:val="clear" w:pos="4536"/>
          <w:tab w:val="clear" w:pos="9072"/>
        </w:tabs>
        <w:rPr>
          <w:rFonts w:asciiTheme="minorHAnsi" w:hAnsiTheme="minorHAnsi" w:cs="Arial"/>
          <w:sz w:val="16"/>
          <w:szCs w:val="16"/>
          <w:lang w:val="fr-CI"/>
        </w:rPr>
      </w:pPr>
    </w:p>
    <w:p w:rsidR="00BB4CDE" w:rsidRDefault="00BB4CDE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BB4CDE" w:rsidRDefault="00BB4CDE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4F1D6A" w:rsidRDefault="004F1D6A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4F1D6A" w:rsidRDefault="004F1D6A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4F1D6A" w:rsidRDefault="004F1D6A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4F1D6A" w:rsidRDefault="004F1D6A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4F1D6A" w:rsidRDefault="004F1D6A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4F1D6A" w:rsidRDefault="004F1D6A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BB4CDE" w:rsidRDefault="00BB4CDE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BB4CDE" w:rsidRDefault="00BB4CDE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BB4CDE" w:rsidRDefault="00BB4CDE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highlight w:val="yellow"/>
          <w:lang w:eastAsia="fr-FR"/>
        </w:rPr>
      </w:pPr>
    </w:p>
    <w:p w:rsidR="00F209C4" w:rsidRPr="00BB4CDE" w:rsidRDefault="00BB4CDE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22"/>
          <w:szCs w:val="22"/>
          <w:lang w:eastAsia="fr-FR"/>
        </w:rPr>
      </w:pPr>
      <w:r w:rsidRPr="00BB4CDE">
        <w:rPr>
          <w:rFonts w:ascii="Arial" w:hAnsi="Arial" w:cs="Arial"/>
          <w:b/>
          <w:bCs/>
          <w:color w:val="000000"/>
          <w:sz w:val="22"/>
          <w:szCs w:val="22"/>
          <w:lang w:eastAsia="fr-FR"/>
        </w:rPr>
        <w:lastRenderedPageBreak/>
        <w:t>Tableau 18</w:t>
      </w:r>
      <w:r w:rsidR="00AD3777" w:rsidRPr="00BB4CDE">
        <w:rPr>
          <w:rFonts w:ascii="Arial" w:hAnsi="Arial" w:cs="Arial"/>
          <w:b/>
          <w:bCs/>
          <w:color w:val="000000"/>
          <w:sz w:val="22"/>
          <w:szCs w:val="22"/>
          <w:lang w:eastAsia="fr-FR"/>
        </w:rPr>
        <w:t xml:space="preserve"> e : </w:t>
      </w:r>
      <w:r w:rsidR="00BE3FB8" w:rsidRPr="00BB4CDE">
        <w:rPr>
          <w:rFonts w:ascii="Arial" w:hAnsi="Arial" w:cs="Arial"/>
          <w:b/>
          <w:bCs/>
          <w:color w:val="000000"/>
          <w:sz w:val="22"/>
          <w:szCs w:val="22"/>
          <w:lang w:eastAsia="fr-FR"/>
        </w:rPr>
        <w:t>Rapport mensuel d'état de stock et des régimes thérapeutiques</w:t>
      </w:r>
    </w:p>
    <w:p w:rsidR="00BE3FB8" w:rsidRDefault="00BE3FB8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</w:p>
    <w:tbl>
      <w:tblPr>
        <w:tblW w:w="10814" w:type="dxa"/>
        <w:tblInd w:w="-455" w:type="dxa"/>
        <w:tblLook w:val="04A0" w:firstRow="1" w:lastRow="0" w:firstColumn="1" w:lastColumn="0" w:noHBand="0" w:noVBand="1"/>
      </w:tblPr>
      <w:tblGrid>
        <w:gridCol w:w="440"/>
        <w:gridCol w:w="2166"/>
        <w:gridCol w:w="960"/>
        <w:gridCol w:w="934"/>
        <w:gridCol w:w="1267"/>
        <w:gridCol w:w="1527"/>
        <w:gridCol w:w="960"/>
        <w:gridCol w:w="960"/>
        <w:gridCol w:w="1600"/>
      </w:tblGrid>
      <w:tr w:rsidR="00BE3FB8" w:rsidRPr="00BE3FB8" w:rsidTr="00BE3FB8">
        <w:trPr>
          <w:trHeight w:val="735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°</w:t>
            </w:r>
          </w:p>
        </w:tc>
        <w:tc>
          <w:tcPr>
            <w:tcW w:w="21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EDICAMENT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Unité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Stock initial 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pprovision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ement du mois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onsommation du moi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roduits périmé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2356BF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tock à la fin du mois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BE3FB8" w:rsidRPr="002356BF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jours de rupture (s'il y a lieu)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 300+3FTC 300 + EFV 6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 300 + 3TC 300 + EFV 6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 300 + 3TC 150 + NVP 2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60 +3TC 30 + NVP 5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 60 +3TC 3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PV 200 / R 5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LVP 80 / R 20 mg Sirop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 600 / 3TC 3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 60 / 3TC 3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DE5164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color w:val="000000"/>
                <w:sz w:val="18"/>
                <w:szCs w:val="18"/>
                <w:lang w:val="en-US" w:eastAsia="fr-FR"/>
              </w:rPr>
              <w:t>ABC 60 / 3TC 30+LPV100 /r 25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color w:val="000000"/>
                <w:sz w:val="18"/>
                <w:szCs w:val="18"/>
                <w:lang w:val="en-US"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color w:val="000000"/>
                <w:sz w:val="18"/>
                <w:szCs w:val="18"/>
                <w:lang w:val="en-US"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color w:val="000000"/>
                <w:sz w:val="18"/>
                <w:szCs w:val="18"/>
                <w:lang w:val="en-US"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color w:val="000000"/>
                <w:sz w:val="18"/>
                <w:szCs w:val="18"/>
                <w:lang w:val="en-US"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color w:val="000000"/>
                <w:sz w:val="18"/>
                <w:szCs w:val="18"/>
                <w:lang w:val="en-US"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2356BF">
              <w:rPr>
                <w:rFonts w:ascii="Arial" w:hAnsi="Arial" w:cs="Arial"/>
                <w:color w:val="000000"/>
                <w:sz w:val="18"/>
                <w:szCs w:val="18"/>
                <w:lang w:val="en-US"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VP Siro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nofovir/ Lamivudine Cp 300/3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acavir Cp 3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tazanavir/ Ritonavir Cp 300/1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arunavir Cp 6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favirenz Gél 2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7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favirenz Gél 5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8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favirenz Cp 6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9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amivudine/ Abacavir Cp disp 30/6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0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amivudine/ Abacavir Cp 300/6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1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opinavir/ Ritonavir Cp 100/25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2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evirapine</w:t>
            </w:r>
            <w:proofErr w:type="spellEnd"/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Cp 2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3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proofErr w:type="spellStart"/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altegravir</w:t>
            </w:r>
            <w:proofErr w:type="spellEnd"/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Cp 4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4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itonavir Caps 10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72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5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Zidovudine/ Lamivudine/ Abacavir Cp 60/30/60 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15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6</w:t>
            </w:r>
          </w:p>
        </w:tc>
        <w:tc>
          <w:tcPr>
            <w:tcW w:w="21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trimoxazole C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BE3FB8" w:rsidRDefault="00BE3FB8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</w:p>
    <w:p w:rsidR="00BE3FB8" w:rsidRDefault="00BE3FB8" w:rsidP="00BE3FB8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BE3FB8" w:rsidRDefault="00BE3FB8" w:rsidP="00BE3FB8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BE3FB8" w:rsidRDefault="00BE3FB8" w:rsidP="00BE3FB8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BE3FB8" w:rsidRDefault="00BE3FB8" w:rsidP="00BE3FB8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4F1D6A" w:rsidRDefault="004F1D6A" w:rsidP="00BE3FB8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BE3FB8" w:rsidRDefault="00BE3FB8" w:rsidP="00BE3FB8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BE3FB8" w:rsidRDefault="00BE3FB8" w:rsidP="00BE3FB8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BE3FB8" w:rsidRDefault="00BE3FB8" w:rsidP="00BE3FB8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</w:p>
    <w:p w:rsidR="00BE3FB8" w:rsidRPr="00BB4CDE" w:rsidRDefault="00BB4CDE" w:rsidP="00BE3FB8">
      <w:pPr>
        <w:pStyle w:val="En-tte"/>
        <w:tabs>
          <w:tab w:val="clear" w:pos="4536"/>
          <w:tab w:val="clear" w:pos="9072"/>
          <w:tab w:val="left" w:pos="2115"/>
        </w:tabs>
        <w:spacing w:line="360" w:lineRule="auto"/>
        <w:jc w:val="center"/>
        <w:rPr>
          <w:rFonts w:ascii="Arial" w:hAnsi="Arial" w:cs="Arial"/>
          <w:b/>
          <w:bCs/>
          <w:color w:val="000000"/>
          <w:sz w:val="22"/>
          <w:szCs w:val="22"/>
          <w:lang w:eastAsia="fr-FR"/>
        </w:rPr>
      </w:pPr>
      <w:r w:rsidRPr="00BB4CDE">
        <w:rPr>
          <w:rFonts w:ascii="Arial" w:hAnsi="Arial" w:cs="Arial"/>
          <w:b/>
          <w:bCs/>
          <w:color w:val="000000"/>
          <w:sz w:val="22"/>
          <w:szCs w:val="22"/>
          <w:lang w:eastAsia="fr-FR"/>
        </w:rPr>
        <w:lastRenderedPageBreak/>
        <w:t>Tableau 18</w:t>
      </w:r>
      <w:r w:rsidR="00BE3FB8" w:rsidRPr="00BB4CDE">
        <w:rPr>
          <w:rFonts w:ascii="Arial" w:hAnsi="Arial" w:cs="Arial"/>
          <w:b/>
          <w:bCs/>
          <w:color w:val="000000"/>
          <w:sz w:val="22"/>
          <w:szCs w:val="22"/>
          <w:lang w:eastAsia="fr-FR"/>
        </w:rPr>
        <w:t xml:space="preserve"> f : Rapport mensuel d'état de stock et des régimes thérapeutiques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09"/>
        <w:gridCol w:w="1809"/>
        <w:gridCol w:w="1308"/>
        <w:gridCol w:w="820"/>
        <w:gridCol w:w="820"/>
        <w:gridCol w:w="1325"/>
        <w:gridCol w:w="1042"/>
        <w:gridCol w:w="1272"/>
        <w:gridCol w:w="839"/>
        <w:gridCol w:w="879"/>
      </w:tblGrid>
      <w:tr w:rsidR="00BE3FB8" w:rsidRPr="00BE3FB8" w:rsidTr="00BE3FB8">
        <w:trPr>
          <w:trHeight w:val="300"/>
          <w:jc w:val="center"/>
        </w:trPr>
        <w:tc>
          <w:tcPr>
            <w:tcW w:w="4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°</w:t>
            </w:r>
          </w:p>
        </w:tc>
        <w:tc>
          <w:tcPr>
            <w:tcW w:w="17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1F1F1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EGIMES THERAPEUTIQUES</w:t>
            </w:r>
          </w:p>
        </w:tc>
        <w:tc>
          <w:tcPr>
            <w:tcW w:w="2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1F1F1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fants (0-14 ans)</w:t>
            </w:r>
          </w:p>
        </w:tc>
        <w:tc>
          <w:tcPr>
            <w:tcW w:w="456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1F1F1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dultes (15 ans et plus)</w:t>
            </w:r>
          </w:p>
        </w:tc>
        <w:tc>
          <w:tcPr>
            <w:tcW w:w="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patients suivis</w:t>
            </w:r>
          </w:p>
        </w:tc>
      </w:tr>
      <w:tr w:rsidR="00BE3FB8" w:rsidRPr="00BE3FB8" w:rsidTr="00BE3FB8">
        <w:trPr>
          <w:trHeight w:val="645"/>
          <w:jc w:val="center"/>
        </w:trPr>
        <w:tc>
          <w:tcPr>
            <w:tcW w:w="4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hangements de ligne</w:t>
            </w:r>
          </w:p>
        </w:tc>
        <w:tc>
          <w:tcPr>
            <w:tcW w:w="137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patients suivis</w:t>
            </w:r>
          </w:p>
        </w:tc>
        <w:tc>
          <w:tcPr>
            <w:tcW w:w="101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uveaux patients</w:t>
            </w:r>
          </w:p>
        </w:tc>
        <w:tc>
          <w:tcPr>
            <w:tcW w:w="21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E3FB8" w:rsidRPr="00BE3FB8" w:rsidRDefault="00BE3FB8" w:rsidP="00BE3FB8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hangements de ligne</w:t>
            </w:r>
          </w:p>
        </w:tc>
        <w:tc>
          <w:tcPr>
            <w:tcW w:w="8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</w:tr>
      <w:tr w:rsidR="00BE3FB8" w:rsidRPr="00BE3FB8" w:rsidTr="00BE3FB8">
        <w:trPr>
          <w:trHeight w:val="480"/>
          <w:jc w:val="center"/>
        </w:trPr>
        <w:tc>
          <w:tcPr>
            <w:tcW w:w="4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1F1F1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Nouveaux patients 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trant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ortant</w:t>
            </w:r>
          </w:p>
        </w:tc>
        <w:tc>
          <w:tcPr>
            <w:tcW w:w="137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0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trant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ortant</w:t>
            </w:r>
          </w:p>
        </w:tc>
        <w:tc>
          <w:tcPr>
            <w:tcW w:w="8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FTC+EFV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3TC+EFV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NVP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EFV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ABC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ABC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LPV/r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+3TC+EFV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BC+3TC+LVP 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+3TC+NVP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3TC+LPV/r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ABC+LPV/r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+DDI+LPV/r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: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1F1F1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1F1F1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jc w:val="right"/>
              <w:rPr>
                <w:lang w:val="en-US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</w:tr>
      <w:tr w:rsidR="00BE3FB8" w:rsidRPr="00BE3FB8" w:rsidTr="00BE3FB8">
        <w:trPr>
          <w:trHeight w:val="300"/>
          <w:jc w:val="center"/>
        </w:trPr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3FB8" w:rsidRPr="00BE3FB8" w:rsidRDefault="00BE3FB8" w:rsidP="00BE3FB8">
            <w:pPr>
              <w:rPr>
                <w:lang w:val="en-US"/>
              </w:rPr>
            </w:pPr>
          </w:p>
        </w:tc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 et prénom: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ignature et cachet: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N° Tél: 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ate: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3FB8" w:rsidRPr="00BE3FB8" w:rsidRDefault="00BE3FB8" w:rsidP="00BE3FB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BE3F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3FB8" w:rsidRPr="00BE3FB8" w:rsidRDefault="00BE3FB8" w:rsidP="00BE3FB8">
            <w:pPr>
              <w:rPr>
                <w:color w:val="000000"/>
                <w:lang w:val="en-US"/>
              </w:rPr>
            </w:pPr>
            <w:r w:rsidRPr="00BE3FB8">
              <w:rPr>
                <w:color w:val="000000"/>
                <w:lang w:val="en-US"/>
              </w:rPr>
              <w:t> </w:t>
            </w:r>
          </w:p>
        </w:tc>
      </w:tr>
    </w:tbl>
    <w:p w:rsidR="003A607C" w:rsidRDefault="003A607C" w:rsidP="00DD2C62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1A335D" w:rsidRDefault="001A335D" w:rsidP="00DD2C62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p w:rsidR="003D49C6" w:rsidRPr="004B6011" w:rsidRDefault="00575769" w:rsidP="003A60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>2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>.</w:t>
      </w:r>
      <w:r w:rsidRPr="004B6011">
        <w:rPr>
          <w:rFonts w:ascii="Arial" w:hAnsi="Arial" w:cs="Arial"/>
          <w:b/>
          <w:color w:val="000000"/>
          <w:sz w:val="22"/>
          <w:szCs w:val="22"/>
        </w:rPr>
        <w:t>4</w:t>
      </w:r>
      <w:r w:rsidR="002A4162" w:rsidRPr="004B6011">
        <w:rPr>
          <w:rFonts w:ascii="Arial" w:hAnsi="Arial" w:cs="Arial"/>
          <w:b/>
          <w:color w:val="000000"/>
          <w:sz w:val="22"/>
          <w:szCs w:val="22"/>
        </w:rPr>
        <w:t xml:space="preserve"> – Pesée et état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 nutrition</w:t>
      </w:r>
      <w:r w:rsidR="002A4162" w:rsidRPr="004B6011">
        <w:rPr>
          <w:rFonts w:ascii="Arial" w:hAnsi="Arial" w:cs="Arial"/>
          <w:b/>
          <w:color w:val="000000"/>
          <w:sz w:val="22"/>
          <w:szCs w:val="22"/>
        </w:rPr>
        <w:t>nel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 des enfants</w:t>
      </w:r>
    </w:p>
    <w:p w:rsidR="00BB4CDE" w:rsidRDefault="00BB4CDE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294142" w:rsidRPr="004B6011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23EBF8" id="Rectangle 84" o:spid="_x0000_s1026" style="position:absolute;margin-left:275.9pt;margin-top:.8pt;width:18.75pt;height:12.75pt;z-index:25183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/NWVjn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2832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34C56" id="Rectangle 85" o:spid="_x0000_s1026" style="position:absolute;margin-left:328.4pt;margin-top:.8pt;width:19.5pt;height:14.25pt;z-index:251832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OwQGJHoCAABF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4B6011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4B6011" w:rsidRDefault="004B6011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844018" w:rsidRDefault="00B26BDD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4B6011">
        <w:rPr>
          <w:rFonts w:ascii="Arial" w:hAnsi="Arial" w:cs="Arial"/>
          <w:b/>
          <w:sz w:val="22"/>
          <w:szCs w:val="22"/>
          <w:lang w:val="fr-CI"/>
        </w:rPr>
        <w:t>Tableau 1</w:t>
      </w:r>
      <w:r w:rsidR="00BB4CDE">
        <w:rPr>
          <w:rFonts w:ascii="Arial" w:hAnsi="Arial" w:cs="Arial"/>
          <w:b/>
          <w:sz w:val="22"/>
          <w:szCs w:val="22"/>
          <w:lang w:val="fr-CI"/>
        </w:rPr>
        <w:t>9</w:t>
      </w:r>
      <w:r w:rsidR="00DE2BCD" w:rsidRPr="004B6011">
        <w:rPr>
          <w:rFonts w:ascii="Arial" w:hAnsi="Arial" w:cs="Arial"/>
          <w:b/>
          <w:sz w:val="22"/>
          <w:szCs w:val="22"/>
          <w:lang w:val="fr-CI"/>
        </w:rPr>
        <w:t xml:space="preserve"> : </w:t>
      </w:r>
      <w:r w:rsidRPr="004B6011">
        <w:rPr>
          <w:rFonts w:ascii="Arial" w:hAnsi="Arial" w:cs="Arial"/>
          <w:b/>
          <w:sz w:val="22"/>
          <w:szCs w:val="22"/>
          <w:lang w:val="fr-CI"/>
        </w:rPr>
        <w:t xml:space="preserve">Dépistage </w:t>
      </w:r>
      <w:r w:rsidR="002A4162" w:rsidRPr="004B6011">
        <w:rPr>
          <w:rFonts w:ascii="Arial" w:hAnsi="Arial" w:cs="Arial"/>
          <w:b/>
          <w:sz w:val="22"/>
          <w:szCs w:val="22"/>
          <w:lang w:val="fr-CI"/>
        </w:rPr>
        <w:t xml:space="preserve">selon la tranche d’âge </w:t>
      </w:r>
      <w:r w:rsidRPr="004B6011">
        <w:rPr>
          <w:rFonts w:ascii="Arial" w:hAnsi="Arial" w:cs="Arial"/>
          <w:b/>
          <w:sz w:val="22"/>
          <w:szCs w:val="22"/>
          <w:lang w:val="fr-CI"/>
        </w:rPr>
        <w:t>de la malnutrition</w:t>
      </w:r>
      <w:r w:rsidR="002A4162" w:rsidRPr="004B6011">
        <w:rPr>
          <w:rFonts w:ascii="Arial" w:hAnsi="Arial" w:cs="Arial"/>
          <w:b/>
          <w:sz w:val="22"/>
          <w:szCs w:val="22"/>
          <w:lang w:val="fr-CI"/>
        </w:rPr>
        <w:t xml:space="preserve"> et la réhabilitation nutritionnelle</w:t>
      </w:r>
    </w:p>
    <w:p w:rsidR="00B26BDD" w:rsidRPr="004B6011" w:rsidRDefault="002A4162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4B6011">
        <w:rPr>
          <w:rFonts w:ascii="Arial" w:hAnsi="Arial" w:cs="Arial"/>
          <w:b/>
          <w:sz w:val="22"/>
          <w:szCs w:val="22"/>
          <w:lang w:val="fr-CI"/>
        </w:rPr>
        <w:t xml:space="preserve"> 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409"/>
        <w:gridCol w:w="1427"/>
        <w:gridCol w:w="1285"/>
        <w:gridCol w:w="1285"/>
        <w:gridCol w:w="1092"/>
      </w:tblGrid>
      <w:tr w:rsidR="00B26BDD" w:rsidRPr="003A607C" w:rsidTr="00BB4CDE">
        <w:trPr>
          <w:jc w:val="center"/>
        </w:trPr>
        <w:tc>
          <w:tcPr>
            <w:tcW w:w="5372" w:type="dxa"/>
            <w:shd w:val="clear" w:color="auto" w:fill="F2F2F2" w:themeFill="background1" w:themeFillShade="F2"/>
            <w:vAlign w:val="center"/>
          </w:tcPr>
          <w:p w:rsidR="00B26BDD" w:rsidRPr="004B6011" w:rsidRDefault="009F57F2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Indicateur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:rsidR="00B26BDD" w:rsidRPr="004B6011" w:rsidRDefault="009F57F2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Moins de 6 </w:t>
            </w:r>
            <w:r w:rsidR="00B26BDD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moi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B26BDD" w:rsidRPr="004B6011" w:rsidRDefault="009F57F2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6 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-</w:t>
            </w: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11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moi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B26BDD" w:rsidRPr="004B6011" w:rsidRDefault="009F57F2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12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</w:t>
            </w: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– 59 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mois</w:t>
            </w:r>
          </w:p>
        </w:tc>
        <w:tc>
          <w:tcPr>
            <w:tcW w:w="1084" w:type="dxa"/>
            <w:shd w:val="clear" w:color="auto" w:fill="F2F2F2" w:themeFill="background1" w:themeFillShade="F2"/>
            <w:vAlign w:val="center"/>
          </w:tcPr>
          <w:p w:rsidR="00B26BDD" w:rsidRPr="004B6011" w:rsidRDefault="00B26BDD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Total</w:t>
            </w:r>
          </w:p>
        </w:tc>
      </w:tr>
      <w:tr w:rsidR="00B26BDD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pesés </w:t>
            </w:r>
          </w:p>
        </w:tc>
        <w:tc>
          <w:tcPr>
            <w:tcW w:w="1417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B26BDD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malnutris </w:t>
            </w:r>
            <w:r w:rsidR="00592CA1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modérés 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dépistés</w:t>
            </w:r>
          </w:p>
        </w:tc>
        <w:tc>
          <w:tcPr>
            <w:tcW w:w="1417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592CA1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malnutris sévères 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sans complications 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dépistés</w:t>
            </w:r>
          </w:p>
        </w:tc>
        <w:tc>
          <w:tcPr>
            <w:tcW w:w="1417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587F15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587F15" w:rsidRPr="004B6011" w:rsidRDefault="00587F15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Nombre d’enfants malnutris sévères avec complications dépistés</w:t>
            </w:r>
          </w:p>
        </w:tc>
        <w:tc>
          <w:tcPr>
            <w:tcW w:w="1417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267E4A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267E4A" w:rsidRPr="004B6011" w:rsidRDefault="00267E4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Nombre d’enfants  malnutris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 sévères avec complication 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ayant bénéficiés d’une réhabilitation nutritionnelle dans l’établissement</w:t>
            </w:r>
          </w:p>
        </w:tc>
        <w:tc>
          <w:tcPr>
            <w:tcW w:w="1417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267E4A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267E4A" w:rsidRPr="004B6011" w:rsidRDefault="00267E4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Nombre d’enfants malnutris ayant bénéficiés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 d’une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 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>référence au Centre de Santé</w:t>
            </w:r>
          </w:p>
        </w:tc>
        <w:tc>
          <w:tcPr>
            <w:tcW w:w="1417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9F57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mis au sein dans la demi-heure qui suit l’accouchement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décédés durant la prise en charge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ayant abandonné le programme de prise en charge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sorties guéris de prise en charge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89612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de moins de six mois allaités exclusivement à sein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89612A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89612A" w:rsidRPr="004B6011" w:rsidRDefault="0089612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ayant bénéficié d’une diversification alimentaire </w:t>
            </w:r>
          </w:p>
        </w:tc>
        <w:tc>
          <w:tcPr>
            <w:tcW w:w="1417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424B57" w:rsidRDefault="00424B5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8"/>
          <w:szCs w:val="18"/>
        </w:rPr>
      </w:pPr>
    </w:p>
    <w:p w:rsidR="00BB4CDE" w:rsidRDefault="00BB4CDE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8"/>
          <w:szCs w:val="18"/>
        </w:rPr>
      </w:pPr>
    </w:p>
    <w:p w:rsidR="00327D56" w:rsidRDefault="00327D5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8"/>
          <w:szCs w:val="18"/>
        </w:rPr>
      </w:pPr>
    </w:p>
    <w:p w:rsidR="00327D56" w:rsidRPr="00D80069" w:rsidRDefault="00327D5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8"/>
          <w:szCs w:val="18"/>
        </w:rPr>
      </w:pPr>
    </w:p>
    <w:p w:rsidR="003D49C6" w:rsidRPr="004B6011" w:rsidRDefault="00575769" w:rsidP="0030329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lastRenderedPageBreak/>
        <w:t>2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>.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5 – P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rise en charge des maladies diarrhéiques  </w:t>
      </w:r>
    </w:p>
    <w:p w:rsidR="00B845B0" w:rsidRDefault="00B845B0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3D49C6" w:rsidRPr="004B6011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488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9134A3" id="Rectangle 86" o:spid="_x0000_s1026" style="position:absolute;margin-left:275.9pt;margin-top:.8pt;width:18.75pt;height:12.75pt;z-index:25183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L5j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GNC+Y3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BD6F4E" id="Rectangle 87" o:spid="_x0000_s1026" style="position:absolute;margin-left:328.4pt;margin-top:.8pt;width:19.5pt;height:14.25pt;z-index:251835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DfAS3J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4B6011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4B6011" w:rsidRDefault="004B6011" w:rsidP="00C7771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216F0" w:rsidRPr="004B6011" w:rsidRDefault="003D49C6" w:rsidP="00C7771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20</w:t>
      </w:r>
      <w:r w:rsidR="00AE5918" w:rsidRPr="004B6011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Types de r</w:t>
      </w:r>
      <w:r w:rsidRPr="004B6011">
        <w:rPr>
          <w:rFonts w:ascii="Arial" w:hAnsi="Arial" w:cs="Arial"/>
          <w:b/>
          <w:color w:val="000000"/>
          <w:sz w:val="22"/>
          <w:szCs w:val="22"/>
        </w:rPr>
        <w:t>éhydratation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 xml:space="preserve"> par tranche d’âge</w:t>
      </w:r>
    </w:p>
    <w:tbl>
      <w:tblPr>
        <w:tblpPr w:leftFromText="141" w:rightFromText="141" w:vertAnchor="text" w:horzAnchor="margin" w:tblpXSpec="center" w:tblpY="93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399"/>
        <w:gridCol w:w="1419"/>
        <w:gridCol w:w="1419"/>
        <w:gridCol w:w="1421"/>
        <w:gridCol w:w="1419"/>
        <w:gridCol w:w="1421"/>
      </w:tblGrid>
      <w:tr w:rsidR="003216F0" w:rsidRPr="003A607C" w:rsidTr="009B6281">
        <w:trPr>
          <w:cantSplit/>
        </w:trPr>
        <w:tc>
          <w:tcPr>
            <w:tcW w:w="3189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Voie</w:t>
            </w:r>
          </w:p>
        </w:tc>
        <w:tc>
          <w:tcPr>
            <w:tcW w:w="1332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332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B92E1D" w:rsidRPr="004B6011">
              <w:rPr>
                <w:rFonts w:ascii="Arial" w:hAnsi="Arial" w:cs="Arial"/>
                <w:b/>
                <w:sz w:val="18"/>
                <w:szCs w:val="18"/>
              </w:rPr>
              <w:t>2-59 mois</w:t>
            </w:r>
          </w:p>
        </w:tc>
        <w:tc>
          <w:tcPr>
            <w:tcW w:w="1333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332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15 ans et plus</w:t>
            </w:r>
          </w:p>
        </w:tc>
        <w:tc>
          <w:tcPr>
            <w:tcW w:w="1333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3216F0" w:rsidRPr="003A607C" w:rsidTr="009B6281">
        <w:trPr>
          <w:cantSplit/>
        </w:trPr>
        <w:tc>
          <w:tcPr>
            <w:tcW w:w="3189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Orale</w:t>
            </w: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6F0" w:rsidRPr="003A607C" w:rsidTr="009B6281">
        <w:trPr>
          <w:cantSplit/>
        </w:trPr>
        <w:tc>
          <w:tcPr>
            <w:tcW w:w="3189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 xml:space="preserve">Sonde </w:t>
            </w:r>
            <w:proofErr w:type="spellStart"/>
            <w:r w:rsidR="00B92E1D" w:rsidRPr="004B6011">
              <w:rPr>
                <w:rFonts w:ascii="Arial" w:hAnsi="Arial" w:cs="Arial"/>
                <w:sz w:val="18"/>
                <w:szCs w:val="18"/>
              </w:rPr>
              <w:t>nasogastrique</w:t>
            </w:r>
            <w:proofErr w:type="spellEnd"/>
            <w:r w:rsidR="00B720E9" w:rsidRPr="004B601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6F0" w:rsidRPr="003A607C" w:rsidTr="009B6281">
        <w:trPr>
          <w:cantSplit/>
        </w:trPr>
        <w:tc>
          <w:tcPr>
            <w:tcW w:w="3189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Perfusion</w:t>
            </w:r>
            <w:r w:rsidR="00CB0F0A" w:rsidRPr="004B601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16F0" w:rsidRPr="00D80069" w:rsidRDefault="00CB0F0A" w:rsidP="00D7136C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6"/>
          <w:szCs w:val="16"/>
        </w:rPr>
      </w:pPr>
      <w:r w:rsidRPr="00D80069">
        <w:rPr>
          <w:rFonts w:ascii="Arial Narrow" w:hAnsi="Arial Narrow" w:cs="Arial"/>
          <w:sz w:val="16"/>
          <w:szCs w:val="16"/>
        </w:rPr>
        <w:t xml:space="preserve">          </w:t>
      </w:r>
    </w:p>
    <w:p w:rsidR="003D49C6" w:rsidRPr="00D80069" w:rsidRDefault="003D49C6" w:rsidP="00D7136C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6"/>
        </w:rPr>
      </w:pPr>
    </w:p>
    <w:p w:rsidR="003D49C6" w:rsidRPr="004B6011" w:rsidRDefault="00575769" w:rsidP="0030329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2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.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6 –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 xml:space="preserve"> 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 xml:space="preserve">INFORMATION EDUCATION ET 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C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OMMUNICATION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 xml:space="preserve"> 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POUR LE CHANGEMENT DE COMPORTEMENT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 (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IEC/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>CCC)</w:t>
      </w:r>
    </w:p>
    <w:p w:rsidR="00EA4757" w:rsidRDefault="00EA4757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3D49C6" w:rsidRPr="004B6011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6ECD96" id="Rectangle 88" o:spid="_x0000_s1026" style="position:absolute;margin-left:275.9pt;margin-top:.8pt;width:18.75pt;height:12.75pt;z-index:25183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Z8P8jX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00B3B7" id="Rectangle 89" o:spid="_x0000_s1026" style="position:absolute;margin-left:328.4pt;margin-top:.8pt;width:19.5pt;height:14.25pt;z-index:251838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m8neQIAAEU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CgEm8n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4B6011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A4757" w:rsidRDefault="00EA4757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F5E73" w:rsidRDefault="003D49C6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21</w:t>
      </w:r>
      <w:r w:rsidR="00424B57" w:rsidRPr="004B6011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D1381C" w:rsidRPr="004B6011">
        <w:rPr>
          <w:rFonts w:ascii="Arial" w:hAnsi="Arial" w:cs="Arial"/>
          <w:b/>
          <w:color w:val="000000"/>
          <w:sz w:val="22"/>
          <w:szCs w:val="22"/>
        </w:rPr>
        <w:t>Séances d’IEC réalisées selon le genre</w:t>
      </w:r>
    </w:p>
    <w:p w:rsidR="00C5350F" w:rsidRPr="004B6011" w:rsidRDefault="00C5350F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212"/>
        <w:gridCol w:w="1840"/>
        <w:gridCol w:w="2223"/>
        <w:gridCol w:w="2223"/>
      </w:tblGrid>
      <w:tr w:rsidR="004D5221" w:rsidRPr="004B6011" w:rsidTr="00BB4CDE">
        <w:trPr>
          <w:trHeight w:val="206"/>
          <w:jc w:val="center"/>
        </w:trPr>
        <w:tc>
          <w:tcPr>
            <w:tcW w:w="4290" w:type="dxa"/>
            <w:vMerge w:val="restart"/>
            <w:shd w:val="clear" w:color="auto" w:fill="F2F2F2" w:themeFill="background1" w:themeFillShade="F2"/>
            <w:vAlign w:val="center"/>
          </w:tcPr>
          <w:p w:rsidR="004D5221" w:rsidRPr="004B6011" w:rsidRDefault="004D5221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Thème</w:t>
            </w:r>
          </w:p>
        </w:tc>
        <w:tc>
          <w:tcPr>
            <w:tcW w:w="1873" w:type="dxa"/>
            <w:vMerge w:val="restart"/>
            <w:shd w:val="clear" w:color="auto" w:fill="F2F2F2" w:themeFill="background1" w:themeFillShade="F2"/>
            <w:vAlign w:val="center"/>
          </w:tcPr>
          <w:p w:rsidR="004D5221" w:rsidRPr="004B6011" w:rsidRDefault="004D5221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séances</w:t>
            </w:r>
          </w:p>
        </w:tc>
        <w:tc>
          <w:tcPr>
            <w:tcW w:w="4526" w:type="dxa"/>
            <w:gridSpan w:val="2"/>
            <w:shd w:val="clear" w:color="auto" w:fill="F2F2F2" w:themeFill="background1" w:themeFillShade="F2"/>
            <w:vAlign w:val="center"/>
          </w:tcPr>
          <w:p w:rsidR="004D5221" w:rsidRPr="004B6011" w:rsidRDefault="004D5221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participants</w:t>
            </w:r>
          </w:p>
        </w:tc>
      </w:tr>
      <w:tr w:rsidR="004D5221" w:rsidRPr="004B6011" w:rsidTr="00BB4CDE">
        <w:trPr>
          <w:trHeight w:val="137"/>
          <w:jc w:val="center"/>
        </w:trPr>
        <w:tc>
          <w:tcPr>
            <w:tcW w:w="4290" w:type="dxa"/>
            <w:vMerge/>
            <w:shd w:val="clear" w:color="auto" w:fill="F2F2F2" w:themeFill="background1" w:themeFillShade="F2"/>
            <w:vAlign w:val="center"/>
          </w:tcPr>
          <w:p w:rsidR="004D5221" w:rsidRPr="004B6011" w:rsidRDefault="004D5221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873" w:type="dxa"/>
            <w:vMerge/>
            <w:shd w:val="clear" w:color="auto" w:fill="F2F2F2" w:themeFill="background1" w:themeFillShade="F2"/>
            <w:vAlign w:val="center"/>
          </w:tcPr>
          <w:p w:rsidR="004D5221" w:rsidRPr="004B6011" w:rsidRDefault="004D5221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  <w:shd w:val="clear" w:color="auto" w:fill="F2F2F2" w:themeFill="background1" w:themeFillShade="F2"/>
            <w:vAlign w:val="center"/>
          </w:tcPr>
          <w:p w:rsidR="004D5221" w:rsidRPr="004B6011" w:rsidRDefault="004D5221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Homme</w:t>
            </w:r>
          </w:p>
        </w:tc>
        <w:tc>
          <w:tcPr>
            <w:tcW w:w="2263" w:type="dxa"/>
            <w:shd w:val="clear" w:color="auto" w:fill="F2F2F2" w:themeFill="background1" w:themeFillShade="F2"/>
            <w:vAlign w:val="center"/>
          </w:tcPr>
          <w:p w:rsidR="004D5221" w:rsidRPr="004B6011" w:rsidRDefault="004D5221" w:rsidP="00BB4CD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Femme</w:t>
            </w:r>
          </w:p>
        </w:tc>
      </w:tr>
      <w:tr w:rsidR="004D5221" w:rsidRPr="004B6011" w:rsidTr="00E3187D">
        <w:trPr>
          <w:trHeight w:val="270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Planification familiale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54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Diététique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54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SIDA/ IST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70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 xml:space="preserve">Prévention  Fluorée 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525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Promotion des pratiques familiales essentielles (PCIME-C</w:t>
            </w:r>
            <w:r w:rsidR="00D1381C" w:rsidRPr="004B6011">
              <w:rPr>
                <w:rFonts w:ascii="Arial" w:hAnsi="Arial" w:cs="Arial"/>
                <w:color w:val="000000"/>
                <w:sz w:val="18"/>
                <w:szCs w:val="18"/>
              </w:rPr>
              <w:t>ommunautaire)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358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 xml:space="preserve">Violence basée sur le genre 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65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 xml:space="preserve">Fistules obstétricales 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70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Autres thèmes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D65861" w:rsidRDefault="00064E66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  <w:r w:rsidRPr="004B6011">
        <w:rPr>
          <w:rFonts w:ascii="Arial" w:hAnsi="Arial" w:cs="Arial"/>
          <w:color w:val="000000"/>
          <w:sz w:val="18"/>
          <w:szCs w:val="18"/>
        </w:rPr>
        <w:tab/>
      </w:r>
    </w:p>
    <w:p w:rsidR="00D65861" w:rsidRDefault="00D65861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3D49C6" w:rsidRPr="000F0F1A" w:rsidRDefault="00575769" w:rsidP="0030329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F0F1A">
        <w:rPr>
          <w:rFonts w:ascii="Arial" w:hAnsi="Arial" w:cs="Arial"/>
          <w:b/>
          <w:color w:val="000000"/>
          <w:sz w:val="22"/>
          <w:szCs w:val="22"/>
        </w:rPr>
        <w:t>2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>.</w:t>
      </w:r>
      <w:r w:rsidR="005B22BB" w:rsidRPr="000F0F1A">
        <w:rPr>
          <w:rFonts w:ascii="Arial" w:hAnsi="Arial" w:cs="Arial"/>
          <w:b/>
          <w:color w:val="000000"/>
          <w:sz w:val="22"/>
          <w:szCs w:val="22"/>
        </w:rPr>
        <w:t>7 –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5032AA" w:rsidRPr="000F0F1A">
        <w:rPr>
          <w:rFonts w:ascii="Arial" w:hAnsi="Arial" w:cs="Arial"/>
          <w:b/>
          <w:color w:val="000000"/>
          <w:sz w:val="22"/>
          <w:szCs w:val="22"/>
        </w:rPr>
        <w:t>P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 xml:space="preserve">lanification </w:t>
      </w:r>
      <w:r w:rsidR="005032AA" w:rsidRPr="000F0F1A">
        <w:rPr>
          <w:rFonts w:ascii="Arial" w:hAnsi="Arial" w:cs="Arial"/>
          <w:b/>
          <w:color w:val="000000"/>
          <w:sz w:val="22"/>
          <w:szCs w:val="22"/>
        </w:rPr>
        <w:t>F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>amiliale</w:t>
      </w:r>
    </w:p>
    <w:p w:rsidR="00D65861" w:rsidRDefault="00D65861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303294" w:rsidRPr="000F0F1A" w:rsidRDefault="000F0F1A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  <w:r w:rsidRPr="000F0F1A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79651BEA" wp14:editId="36ECD1C0">
                <wp:simplePos x="0" y="0"/>
                <wp:positionH relativeFrom="column">
                  <wp:posOffset>460883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C17CC" id="Rectangle 93" o:spid="_x0000_s1026" style="position:absolute;margin-left:362.9pt;margin-top:.8pt;width:19.5pt;height:14.25pt;z-index:251842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" filled="f" strokecolor="#243f60 [1604]" strokeweight="2pt"/>
            </w:pict>
          </mc:Fallback>
        </mc:AlternateContent>
      </w:r>
      <w:r w:rsidR="003A607C" w:rsidRPr="000F0F1A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482E2044" wp14:editId="2C989BDC">
                <wp:simplePos x="0" y="0"/>
                <wp:positionH relativeFrom="column">
                  <wp:posOffset>36944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0AA1E" id="Rectangle 92" o:spid="_x0000_s1026" style="position:absolute;margin-left:290.9pt;margin-top:.8pt;width:18.75pt;height:12.75pt;z-index:25184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1wx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" filled="f" strokecolor="#243f60 [1604]" strokeweight="2pt"/>
            </w:pict>
          </mc:Fallback>
        </mc:AlternateConten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 xml:space="preserve">Ces activités sont-elles menées dans le service ? 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 xml:space="preserve">Oui </w: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ab/>
      </w:r>
      <w:r>
        <w:rPr>
          <w:rFonts w:ascii="Arial" w:hAnsi="Arial" w:cs="Arial"/>
          <w:b/>
          <w:color w:val="000000"/>
          <w:sz w:val="22"/>
          <w:szCs w:val="22"/>
        </w:rPr>
        <w:t xml:space="preserve">            </w: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 xml:space="preserve">Non  </w:t>
      </w:r>
    </w:p>
    <w:p w:rsidR="00BB4CDE" w:rsidRDefault="00BB4CDE" w:rsidP="00A8249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D49C6" w:rsidRDefault="003D49C6" w:rsidP="00A8249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22</w:t>
      </w:r>
      <w:r w:rsidR="00B93D36" w:rsidRPr="004B6011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Différentes méthodes PF selon les types d’utilisateurs et par âge</w:t>
      </w:r>
      <w:r w:rsidR="00EF17CF" w:rsidRPr="00D80069">
        <w:rPr>
          <w:rFonts w:ascii="Arial Narrow" w:hAnsi="Arial Narrow"/>
          <w:b/>
          <w:color w:val="000000"/>
          <w:sz w:val="24"/>
        </w:rPr>
        <w:t>.</w:t>
      </w:r>
    </w:p>
    <w:p w:rsidR="00D65861" w:rsidRPr="00D80069" w:rsidRDefault="00D65861" w:rsidP="00A8249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Style w:val="Grilledutableau"/>
        <w:tblW w:w="5000" w:type="pct"/>
        <w:tblInd w:w="-176" w:type="dxa"/>
        <w:tblLook w:val="04A0" w:firstRow="1" w:lastRow="0" w:firstColumn="1" w:lastColumn="0" w:noHBand="0" w:noVBand="1"/>
      </w:tblPr>
      <w:tblGrid>
        <w:gridCol w:w="1930"/>
        <w:gridCol w:w="588"/>
        <w:gridCol w:w="588"/>
        <w:gridCol w:w="800"/>
        <w:gridCol w:w="588"/>
        <w:gridCol w:w="590"/>
        <w:gridCol w:w="804"/>
        <w:gridCol w:w="590"/>
        <w:gridCol w:w="590"/>
        <w:gridCol w:w="719"/>
        <w:gridCol w:w="997"/>
        <w:gridCol w:w="757"/>
        <w:gridCol w:w="977"/>
      </w:tblGrid>
      <w:tr w:rsidR="00C405A2" w:rsidRPr="004B6011" w:rsidTr="00327D56">
        <w:trPr>
          <w:trHeight w:val="225"/>
        </w:trPr>
        <w:tc>
          <w:tcPr>
            <w:tcW w:w="962" w:type="pct"/>
            <w:vMerge w:val="restar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eastAsia="Garamond,Bold" w:hAnsi="Arial" w:cs="Arial"/>
                <w:b/>
                <w:bCs/>
                <w:sz w:val="18"/>
                <w:szCs w:val="18"/>
              </w:rPr>
            </w:pPr>
          </w:p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Produits/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Méthodes</w:t>
            </w:r>
          </w:p>
        </w:tc>
        <w:tc>
          <w:tcPr>
            <w:tcW w:w="1073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Nouveaux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Utilisateurs</w:t>
            </w:r>
          </w:p>
        </w:tc>
        <w:tc>
          <w:tcPr>
            <w:tcW w:w="1076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Utilisateurs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Réguliers</w:t>
            </w:r>
          </w:p>
        </w:tc>
        <w:tc>
          <w:tcPr>
            <w:tcW w:w="1035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Total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Utilisateurs</w:t>
            </w:r>
          </w:p>
        </w:tc>
        <w:tc>
          <w:tcPr>
            <w:tcW w:w="855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autoSpaceDE w:val="0"/>
              <w:autoSpaceDN w:val="0"/>
              <w:adjustRightInd w:val="0"/>
              <w:jc w:val="center"/>
              <w:rPr>
                <w:rFonts w:ascii="Arial" w:eastAsia="Garamond,Bold" w:hAnsi="Arial" w:cs="Arial"/>
                <w:b/>
                <w:bCs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Quantités</w:t>
            </w:r>
          </w:p>
        </w:tc>
      </w:tr>
      <w:tr w:rsidR="00C405A2" w:rsidRPr="004B6011" w:rsidTr="00327D56">
        <w:trPr>
          <w:trHeight w:val="256"/>
        </w:trPr>
        <w:tc>
          <w:tcPr>
            <w:tcW w:w="962" w:type="pct"/>
            <w:vMerge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19 ans</w:t>
            </w:r>
          </w:p>
        </w:tc>
        <w:tc>
          <w:tcPr>
            <w:tcW w:w="3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4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3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19 ans</w:t>
            </w:r>
          </w:p>
        </w:tc>
        <w:tc>
          <w:tcPr>
            <w:tcW w:w="325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427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325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19 ans</w:t>
            </w:r>
          </w:p>
        </w:tc>
        <w:tc>
          <w:tcPr>
            <w:tcW w:w="325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386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30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Distribué</w:t>
            </w:r>
          </w:p>
        </w:tc>
        <w:tc>
          <w:tcPr>
            <w:tcW w:w="252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Reçue</w:t>
            </w:r>
          </w:p>
        </w:tc>
        <w:tc>
          <w:tcPr>
            <w:tcW w:w="298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327D5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Restante</w:t>
            </w: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Microgynon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Microlut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5B22BB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Dé</w:t>
            </w:r>
            <w:r w:rsidR="00C405A2" w:rsidRPr="004B6011">
              <w:rPr>
                <w:rFonts w:ascii="Arial" w:hAnsi="Arial" w:cs="Arial"/>
                <w:sz w:val="18"/>
                <w:szCs w:val="18"/>
              </w:rPr>
              <w:t>po provera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Implants/</w:t>
            </w:r>
          </w:p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B6011">
              <w:rPr>
                <w:rFonts w:ascii="Arial" w:hAnsi="Arial" w:cs="Arial"/>
                <w:sz w:val="18"/>
                <w:szCs w:val="18"/>
              </w:rPr>
              <w:t>Jadelles</w:t>
            </w:r>
            <w:proofErr w:type="spellEnd"/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DIU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  <w:tab w:val="left" w:pos="1246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Condom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B6011">
              <w:rPr>
                <w:rFonts w:ascii="Arial" w:hAnsi="Arial" w:cs="Arial"/>
                <w:sz w:val="18"/>
                <w:szCs w:val="18"/>
              </w:rPr>
              <w:t>Femidom</w:t>
            </w:r>
            <w:proofErr w:type="spellEnd"/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Collier du cycle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MAMA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  <w:shd w:val="clear" w:color="auto" w:fill="auto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Ligature des trompes per-</w:t>
            </w:r>
            <w:r w:rsidR="001D5FEF" w:rsidRPr="004B6011">
              <w:rPr>
                <w:rFonts w:ascii="Arial" w:hAnsi="Arial" w:cs="Arial"/>
                <w:sz w:val="18"/>
                <w:szCs w:val="18"/>
              </w:rPr>
              <w:t>césarienne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  <w:shd w:val="clear" w:color="auto" w:fill="auto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Ligature des trompes sous AL/ML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C405A2" w:rsidRPr="004B6011" w:rsidRDefault="00C405A2" w:rsidP="00C405A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BB4CDE" w:rsidRDefault="00BB4CDE" w:rsidP="001D5F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27D56" w:rsidRDefault="00327D56" w:rsidP="001D5F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1D5FEF" w:rsidRDefault="001D5FEF" w:rsidP="001D5F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23 :</w:t>
      </w: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Soins après avortement par tranche d’âge</w:t>
      </w:r>
    </w:p>
    <w:p w:rsidR="00BB4CDE" w:rsidRDefault="00BB4CDE" w:rsidP="001D5F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27D56" w:rsidRDefault="00327D56" w:rsidP="001D5F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pPr w:leftFromText="141" w:rightFromText="141" w:horzAnchor="margin" w:tblpY="765"/>
        <w:tblW w:w="5000" w:type="pct"/>
        <w:tblLayout w:type="fixed"/>
        <w:tblLook w:val="04A0" w:firstRow="1" w:lastRow="0" w:firstColumn="1" w:lastColumn="0" w:noHBand="0" w:noVBand="1"/>
      </w:tblPr>
      <w:tblGrid>
        <w:gridCol w:w="236"/>
        <w:gridCol w:w="2484"/>
        <w:gridCol w:w="869"/>
        <w:gridCol w:w="1082"/>
        <w:gridCol w:w="741"/>
        <w:gridCol w:w="648"/>
        <w:gridCol w:w="755"/>
        <w:gridCol w:w="585"/>
        <w:gridCol w:w="791"/>
        <w:gridCol w:w="923"/>
        <w:gridCol w:w="638"/>
        <w:gridCol w:w="771"/>
      </w:tblGrid>
      <w:tr w:rsidR="00D7136C" w:rsidRPr="003A607C" w:rsidTr="009C5C16">
        <w:trPr>
          <w:trHeight w:val="33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D5FEF" w:rsidRPr="007C240A" w:rsidRDefault="001D5FEF" w:rsidP="008D6DEC">
            <w:pPr>
              <w:ind w:firstLineChars="200" w:firstLine="361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D5FEF" w:rsidRPr="007C240A" w:rsidRDefault="001D5FEF" w:rsidP="008D6DE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ETHODES</w:t>
            </w:r>
          </w:p>
        </w:tc>
        <w:tc>
          <w:tcPr>
            <w:tcW w:w="19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D5FEF" w:rsidRPr="007C240A" w:rsidRDefault="001D5FEF" w:rsidP="008D6DE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Moins de 15 </w:t>
            </w:r>
            <w:r w:rsidR="00112D47"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ns</w:t>
            </w:r>
          </w:p>
        </w:tc>
        <w:tc>
          <w:tcPr>
            <w:tcW w:w="13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D5FEF" w:rsidRPr="007C240A" w:rsidRDefault="001D5FEF" w:rsidP="008D6DE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</w:t>
            </w:r>
            <w:r w:rsidR="00D7136C"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-19 </w:t>
            </w:r>
            <w:r w:rsidR="00112D47"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ns</w:t>
            </w: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D5FEF" w:rsidRPr="007C240A" w:rsidRDefault="001D5FEF" w:rsidP="008D6DE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20-24 </w:t>
            </w:r>
            <w:r w:rsidR="00112D47"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ns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D5FEF" w:rsidRPr="007C240A" w:rsidRDefault="001D5FEF" w:rsidP="008D6DE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25 </w:t>
            </w:r>
            <w:r w:rsidR="00112D47"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ns et plus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1D5FEF" w:rsidRPr="007C240A" w:rsidRDefault="001D5FEF" w:rsidP="008D6DE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Pilule COC (Lofemenal/Microgenon)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Pilule COP (Ovrette/Microlut)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Depo Provera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Condom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Collier du Cycle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Implant - Jadelle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DIU d'Intervalle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Ligature des trompes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Abstinence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300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 xml:space="preserve">Sans choix de </w:t>
            </w:r>
            <w:r w:rsidR="000F781C" w:rsidRPr="007C240A">
              <w:rPr>
                <w:rFonts w:ascii="Arial" w:hAnsi="Arial" w:cs="Arial"/>
                <w:color w:val="000000"/>
                <w:sz w:val="18"/>
                <w:szCs w:val="18"/>
              </w:rPr>
              <w:t>méthode</w:t>
            </w: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 xml:space="preserve"> PF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1D5FEF" w:rsidRPr="003A607C" w:rsidTr="009C5C16">
        <w:trPr>
          <w:trHeight w:val="224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FEF" w:rsidRPr="007C240A" w:rsidRDefault="001D5FEF" w:rsidP="008D6DE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240A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</w:tbl>
    <w:p w:rsidR="009C5C16" w:rsidRDefault="008D6DEC" w:rsidP="008D6DEC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C240A">
        <w:rPr>
          <w:rFonts w:ascii="Arial" w:hAnsi="Arial" w:cs="Arial"/>
          <w:b/>
          <w:color w:val="000000"/>
          <w:sz w:val="22"/>
          <w:szCs w:val="22"/>
        </w:rPr>
        <w:t xml:space="preserve">Tableau  24 : Nombre d’utilisatrices de méthode PF par tranche d'âge en post-avortement </w:t>
      </w:r>
    </w:p>
    <w:p w:rsidR="00D7136C" w:rsidRDefault="008D6DEC" w:rsidP="008D6DEC">
      <w:pPr>
        <w:jc w:val="center"/>
        <w:rPr>
          <w:rFonts w:ascii="Arial Narrow" w:hAnsi="Arial Narrow"/>
          <w:b/>
          <w:color w:val="000000"/>
          <w:sz w:val="24"/>
        </w:rPr>
      </w:pPr>
      <w:r w:rsidRPr="007C240A">
        <w:rPr>
          <w:rFonts w:ascii="Arial" w:hAnsi="Arial" w:cs="Arial"/>
          <w:b/>
          <w:color w:val="000000"/>
          <w:sz w:val="22"/>
          <w:szCs w:val="22"/>
        </w:rPr>
        <w:t>(</w:t>
      </w:r>
      <w:r w:rsidR="00ED2A45" w:rsidRPr="007C240A">
        <w:rPr>
          <w:rFonts w:ascii="Arial" w:hAnsi="Arial" w:cs="Arial"/>
          <w:b/>
          <w:color w:val="000000"/>
          <w:sz w:val="22"/>
          <w:szCs w:val="22"/>
        </w:rPr>
        <w:t>Inscrire</w:t>
      </w:r>
      <w:r w:rsidRPr="007C240A">
        <w:rPr>
          <w:rFonts w:ascii="Arial" w:hAnsi="Arial" w:cs="Arial"/>
          <w:b/>
          <w:color w:val="000000"/>
          <w:sz w:val="22"/>
          <w:szCs w:val="22"/>
        </w:rPr>
        <w:t xml:space="preserve"> le nombre de femmes  dans les cases appropriées</w:t>
      </w:r>
      <w:r w:rsidRPr="00D80069">
        <w:rPr>
          <w:rFonts w:ascii="Arial Narrow" w:hAnsi="Arial Narrow"/>
          <w:b/>
          <w:color w:val="000000"/>
          <w:sz w:val="24"/>
        </w:rPr>
        <w:t>)</w:t>
      </w:r>
    </w:p>
    <w:p w:rsidR="00327D56" w:rsidRDefault="00327D56" w:rsidP="008D6DEC">
      <w:pPr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431"/>
        <w:gridCol w:w="895"/>
        <w:gridCol w:w="1214"/>
        <w:gridCol w:w="981"/>
        <w:gridCol w:w="953"/>
        <w:gridCol w:w="785"/>
        <w:gridCol w:w="1356"/>
        <w:gridCol w:w="685"/>
        <w:gridCol w:w="1164"/>
        <w:gridCol w:w="1054"/>
      </w:tblGrid>
      <w:tr w:rsidR="00327D56" w:rsidRPr="003340CF" w:rsidTr="00F94D61">
        <w:trPr>
          <w:trHeight w:val="690"/>
          <w:jc w:val="center"/>
        </w:trPr>
        <w:tc>
          <w:tcPr>
            <w:tcW w:w="1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327D56" w:rsidRPr="003340C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Groupe d'âge</w:t>
            </w:r>
          </w:p>
        </w:tc>
        <w:tc>
          <w:tcPr>
            <w:tcW w:w="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2356B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mbre de cas de SAA</w:t>
            </w:r>
          </w:p>
        </w:tc>
        <w:tc>
          <w:tcPr>
            <w:tcW w:w="394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:rsidR="00327D56" w:rsidRPr="002356B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Nombre de complication à l'admission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2356B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Nombre de complications à la sortie</w:t>
            </w:r>
          </w:p>
        </w:tc>
        <w:tc>
          <w:tcPr>
            <w:tcW w:w="11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2356B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 Nombre de cliente ayant reçu le counseling PF 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2356B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Nombre de cliente acceptant  une méthode PF </w:t>
            </w:r>
          </w:p>
        </w:tc>
      </w:tr>
      <w:tr w:rsidR="00327D56" w:rsidRPr="003340CF" w:rsidTr="00F94D61">
        <w:trPr>
          <w:trHeight w:val="480"/>
          <w:jc w:val="center"/>
        </w:trPr>
        <w:tc>
          <w:tcPr>
            <w:tcW w:w="14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7D56" w:rsidRPr="002356BF" w:rsidRDefault="00327D56" w:rsidP="00F94D6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7D56" w:rsidRPr="002356BF" w:rsidRDefault="00327D56" w:rsidP="00F94D6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3340C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émorragie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3340C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3340C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tat de choc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27D56" w:rsidRPr="003340C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327D56" w:rsidRPr="003340C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ost Amiu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327D56" w:rsidRPr="003340CF" w:rsidRDefault="00327D56" w:rsidP="00F94D6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utre</w:t>
            </w:r>
          </w:p>
        </w:tc>
        <w:tc>
          <w:tcPr>
            <w:tcW w:w="11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</w:tr>
      <w:tr w:rsidR="00327D56" w:rsidRPr="003340CF" w:rsidTr="00F94D61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Moins de 15 AN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7D56" w:rsidRPr="003340CF" w:rsidTr="00F94D61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15-19 AN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7D56" w:rsidRPr="003340CF" w:rsidTr="00F94D61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7D56" w:rsidRPr="003340CF" w:rsidTr="00F94D61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25 et plu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27D56" w:rsidRPr="003340CF" w:rsidTr="00F94D61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D56" w:rsidRPr="003340CF" w:rsidRDefault="00327D56" w:rsidP="00F94D61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</w:tbl>
    <w:p w:rsidR="00327D56" w:rsidRPr="00D80069" w:rsidRDefault="00327D56" w:rsidP="008D6DEC">
      <w:pPr>
        <w:jc w:val="center"/>
        <w:rPr>
          <w:rFonts w:ascii="Arial Narrow" w:hAnsi="Arial Narrow"/>
          <w:b/>
          <w:color w:val="000000"/>
          <w:sz w:val="36"/>
        </w:rPr>
      </w:pPr>
    </w:p>
    <w:p w:rsidR="00700152" w:rsidRPr="00D80069" w:rsidRDefault="00700152" w:rsidP="007C240A">
      <w:pPr>
        <w:jc w:val="right"/>
        <w:rPr>
          <w:rFonts w:ascii="Arial Narrow" w:hAnsi="Arial Narrow"/>
          <w:b/>
          <w:color w:val="000000"/>
          <w:sz w:val="36"/>
        </w:rPr>
      </w:pPr>
    </w:p>
    <w:p w:rsidR="00575769" w:rsidRPr="0099762A" w:rsidRDefault="00575769" w:rsidP="008D6DEC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3 – PRISE EN CHARGE MEDICALE DES PVVIH</w:t>
      </w:r>
    </w:p>
    <w:p w:rsidR="00575769" w:rsidRPr="0099762A" w:rsidRDefault="0099762A" w:rsidP="0099762A">
      <w:pPr>
        <w:tabs>
          <w:tab w:val="left" w:pos="3795"/>
        </w:tabs>
        <w:rPr>
          <w:rFonts w:ascii="Arial" w:hAnsi="Arial" w:cs="Arial"/>
          <w:color w:val="000000"/>
          <w:sz w:val="22"/>
          <w:szCs w:val="22"/>
        </w:rPr>
      </w:pPr>
      <w:r w:rsidRPr="0099762A">
        <w:rPr>
          <w:rFonts w:ascii="Arial" w:hAnsi="Arial" w:cs="Arial"/>
          <w:color w:val="000000"/>
          <w:sz w:val="22"/>
          <w:szCs w:val="22"/>
        </w:rPr>
        <w:tab/>
      </w:r>
    </w:p>
    <w:p w:rsidR="003D49C6" w:rsidRPr="0099762A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99762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6A5215" id="Rectangle 94" o:spid="_x0000_s1026" style="position:absolute;margin-left:275.9pt;margin-top:.8pt;width:18.75pt;height:12.75pt;z-index:25184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TtNQ3X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99762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512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79D63" id="Rectangle 95" o:spid="_x0000_s1026" style="position:absolute;margin-left:328.4pt;margin-top:.8pt;width:19.5pt;height:14.25pt;z-index:251845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iQLDd3oCAABF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99762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99762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99762A" w:rsidRDefault="0099762A" w:rsidP="002D4EF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F5E73" w:rsidRDefault="005C37E6" w:rsidP="002D4EF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3.</w:t>
      </w:r>
      <w:r w:rsidR="003F5E73" w:rsidRPr="0099762A">
        <w:rPr>
          <w:rFonts w:ascii="Arial" w:hAnsi="Arial" w:cs="Arial"/>
          <w:b/>
          <w:color w:val="000000"/>
          <w:sz w:val="22"/>
          <w:szCs w:val="22"/>
        </w:rPr>
        <w:t>1 – Activités de Conseils et dépistages</w:t>
      </w:r>
    </w:p>
    <w:p w:rsidR="00B166B1" w:rsidRPr="0099762A" w:rsidRDefault="00B166B1" w:rsidP="002D4EF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2D4EF2" w:rsidRDefault="002B58B3" w:rsidP="003A607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112D47" w:rsidRPr="0099762A">
        <w:rPr>
          <w:rFonts w:ascii="Arial" w:hAnsi="Arial" w:cs="Arial"/>
          <w:b/>
          <w:color w:val="000000"/>
          <w:sz w:val="22"/>
          <w:szCs w:val="22"/>
        </w:rPr>
        <w:t>25</w:t>
      </w:r>
      <w:r w:rsidR="00300A5B" w:rsidRPr="0099762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99762A">
        <w:rPr>
          <w:rFonts w:ascii="Arial" w:hAnsi="Arial" w:cs="Arial"/>
          <w:b/>
          <w:color w:val="000000"/>
          <w:sz w:val="22"/>
          <w:szCs w:val="22"/>
        </w:rPr>
        <w:t>Conseils et dépistage</w:t>
      </w:r>
      <w:r w:rsidR="00112D47" w:rsidRPr="0099762A">
        <w:rPr>
          <w:rFonts w:ascii="Arial" w:hAnsi="Arial" w:cs="Arial"/>
          <w:b/>
          <w:color w:val="000000"/>
          <w:sz w:val="22"/>
          <w:szCs w:val="22"/>
        </w:rPr>
        <w:t xml:space="preserve"> des patients selon les tranches d’âge et le sexe</w:t>
      </w:r>
      <w:r w:rsidR="00C41747" w:rsidRPr="00D80069">
        <w:rPr>
          <w:rFonts w:ascii="Arial Narrow" w:hAnsi="Arial Narrow"/>
          <w:color w:val="000000"/>
          <w:sz w:val="24"/>
        </w:rPr>
        <w:t>.</w:t>
      </w:r>
    </w:p>
    <w:p w:rsidR="00B166B1" w:rsidRPr="003A607C" w:rsidRDefault="00B166B1" w:rsidP="003A607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71"/>
        <w:gridCol w:w="1092"/>
        <w:gridCol w:w="1092"/>
        <w:gridCol w:w="1092"/>
        <w:gridCol w:w="957"/>
        <w:gridCol w:w="1209"/>
        <w:gridCol w:w="915"/>
        <w:gridCol w:w="970"/>
      </w:tblGrid>
      <w:tr w:rsidR="008D6DEC" w:rsidRPr="0099762A" w:rsidTr="00BD3402">
        <w:trPr>
          <w:trHeight w:val="277"/>
        </w:trPr>
        <w:tc>
          <w:tcPr>
            <w:tcW w:w="3171" w:type="dxa"/>
            <w:vMerge w:val="restart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Eléments de données / Indicateurs</w:t>
            </w:r>
          </w:p>
        </w:tc>
        <w:tc>
          <w:tcPr>
            <w:tcW w:w="4233" w:type="dxa"/>
            <w:gridSpan w:val="4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Adultes</w:t>
            </w:r>
          </w:p>
        </w:tc>
        <w:tc>
          <w:tcPr>
            <w:tcW w:w="2124" w:type="dxa"/>
            <w:gridSpan w:val="2"/>
            <w:shd w:val="clear" w:color="auto" w:fill="F2F2F2" w:themeFill="background1" w:themeFillShade="F2"/>
            <w:vAlign w:val="center"/>
          </w:tcPr>
          <w:p w:rsidR="008D6DEC" w:rsidRPr="0099762A" w:rsidRDefault="008D6DEC" w:rsidP="008D6DEC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Enfant de  0-14 ans</w:t>
            </w:r>
          </w:p>
        </w:tc>
        <w:tc>
          <w:tcPr>
            <w:tcW w:w="970" w:type="dxa"/>
            <w:vMerge w:val="restart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8D6DEC" w:rsidRPr="0099762A" w:rsidTr="00BD3402">
        <w:tc>
          <w:tcPr>
            <w:tcW w:w="3171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84" w:type="dxa"/>
            <w:gridSpan w:val="2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Hommes</w:t>
            </w:r>
          </w:p>
        </w:tc>
        <w:tc>
          <w:tcPr>
            <w:tcW w:w="2049" w:type="dxa"/>
            <w:gridSpan w:val="2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Femmes</w:t>
            </w:r>
          </w:p>
        </w:tc>
        <w:tc>
          <w:tcPr>
            <w:tcW w:w="1209" w:type="dxa"/>
            <w:vMerge w:val="restart"/>
            <w:shd w:val="clear" w:color="auto" w:fill="F2F2F2" w:themeFill="background1" w:themeFillShade="F2"/>
            <w:vAlign w:val="center"/>
          </w:tcPr>
          <w:p w:rsidR="008D6DEC" w:rsidRPr="0099762A" w:rsidDel="002D30B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Masculin</w:t>
            </w:r>
          </w:p>
        </w:tc>
        <w:tc>
          <w:tcPr>
            <w:tcW w:w="915" w:type="dxa"/>
            <w:vMerge w:val="restart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Féminin</w:t>
            </w:r>
          </w:p>
        </w:tc>
        <w:tc>
          <w:tcPr>
            <w:tcW w:w="970" w:type="dxa"/>
            <w:vMerge/>
            <w:shd w:val="clear" w:color="auto" w:fill="BFBFBF" w:themeFill="background1" w:themeFillShade="BF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D6DEC" w:rsidRPr="0099762A" w:rsidTr="00BD3402">
        <w:tc>
          <w:tcPr>
            <w:tcW w:w="3171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2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5-24 ans</w:t>
            </w:r>
          </w:p>
        </w:tc>
        <w:tc>
          <w:tcPr>
            <w:tcW w:w="1092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 24 ans</w:t>
            </w:r>
          </w:p>
        </w:tc>
        <w:tc>
          <w:tcPr>
            <w:tcW w:w="1092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5-24 ans</w:t>
            </w:r>
          </w:p>
        </w:tc>
        <w:tc>
          <w:tcPr>
            <w:tcW w:w="957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 24 ans</w:t>
            </w:r>
          </w:p>
        </w:tc>
        <w:tc>
          <w:tcPr>
            <w:tcW w:w="1209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conseillés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dépistés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total de clients dépistés positif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ayant retiré le résultat du test de dépistage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positifs  référés dans les centres de PEC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positifs  contre référés par les centres de PEC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3D49C6" w:rsidRPr="0099762A" w:rsidRDefault="003D49C6" w:rsidP="00A43799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5C37E6" w:rsidRPr="0099762A" w:rsidRDefault="00E76037" w:rsidP="008D6DEC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lastRenderedPageBreak/>
        <w:t>3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>.</w:t>
      </w:r>
      <w:r w:rsidRPr="0099762A">
        <w:rPr>
          <w:rFonts w:ascii="Arial" w:hAnsi="Arial" w:cs="Arial"/>
          <w:b/>
          <w:color w:val="000000"/>
          <w:sz w:val="22"/>
          <w:szCs w:val="22"/>
        </w:rPr>
        <w:t>1</w:t>
      </w:r>
      <w:r w:rsidR="00937D56" w:rsidRPr="0099762A">
        <w:rPr>
          <w:rFonts w:ascii="Arial" w:hAnsi="Arial" w:cs="Arial"/>
          <w:b/>
          <w:color w:val="000000"/>
          <w:sz w:val="22"/>
          <w:szCs w:val="22"/>
        </w:rPr>
        <w:t>-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 xml:space="preserve"> Prise en charge des personnes vivant avec le VIH</w:t>
      </w:r>
    </w:p>
    <w:tbl>
      <w:tblPr>
        <w:tblW w:w="4986" w:type="pct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50"/>
        <w:gridCol w:w="769"/>
        <w:gridCol w:w="21"/>
        <w:gridCol w:w="726"/>
        <w:gridCol w:w="202"/>
        <w:gridCol w:w="12"/>
        <w:gridCol w:w="640"/>
        <w:gridCol w:w="12"/>
        <w:gridCol w:w="497"/>
        <w:gridCol w:w="499"/>
        <w:gridCol w:w="24"/>
        <w:gridCol w:w="790"/>
        <w:gridCol w:w="20"/>
        <w:gridCol w:w="29"/>
        <w:gridCol w:w="775"/>
        <w:gridCol w:w="20"/>
        <w:gridCol w:w="564"/>
        <w:gridCol w:w="542"/>
        <w:gridCol w:w="24"/>
        <w:gridCol w:w="801"/>
        <w:gridCol w:w="24"/>
        <w:gridCol w:w="1074"/>
        <w:gridCol w:w="24"/>
        <w:gridCol w:w="922"/>
        <w:gridCol w:w="14"/>
        <w:gridCol w:w="10"/>
        <w:gridCol w:w="84"/>
      </w:tblGrid>
      <w:tr w:rsidR="005C37E6" w:rsidRPr="0099762A" w:rsidTr="002B4C7A">
        <w:trPr>
          <w:trHeight w:val="539"/>
          <w:jc w:val="center"/>
        </w:trPr>
        <w:tc>
          <w:tcPr>
            <w:tcW w:w="10498" w:type="dxa"/>
            <w:gridSpan w:val="27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:rsidR="008D6DEC" w:rsidRPr="0099762A" w:rsidRDefault="008D6DEC" w:rsidP="00700152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BB3B2F" w:rsidRDefault="00937D56" w:rsidP="003A607C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Tableau 26 : </w:t>
            </w:r>
            <w:r w:rsidR="00BB3B2F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>Administration aux personnes séropositives des s</w:t>
            </w:r>
            <w:r w:rsidR="005C37E6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oins </w:t>
            </w:r>
            <w:r w:rsidR="00BB3B2F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>non</w:t>
            </w:r>
            <w:r w:rsidR="005C37E6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ARV</w:t>
            </w:r>
          </w:p>
          <w:p w:rsidR="0053468A" w:rsidRPr="0099762A" w:rsidRDefault="0053468A" w:rsidP="003A607C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C37E6" w:rsidRPr="003A607C" w:rsidTr="002B4C7A">
        <w:trPr>
          <w:gridAfter w:val="1"/>
          <w:wAfter w:w="84" w:type="dxa"/>
          <w:trHeight w:val="893"/>
          <w:jc w:val="center"/>
        </w:trPr>
        <w:tc>
          <w:tcPr>
            <w:tcW w:w="2146" w:type="dxa"/>
            <w:gridSpan w:val="3"/>
            <w:tcBorders>
              <w:top w:val="double" w:sz="4" w:space="0" w:color="auto"/>
              <w:left w:val="doub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bottom"/>
          </w:tcPr>
          <w:p w:rsidR="005C37E6" w:rsidRPr="0099762A" w:rsidRDefault="00937D5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Genre</w:t>
            </w:r>
          </w:p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2619" w:type="dxa"/>
            <w:gridSpan w:val="8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Nombre cumulé* de patients inscrits dans l'établissement pour les soins du VIH au début du mois</w:t>
            </w:r>
          </w:p>
        </w:tc>
        <w:tc>
          <w:tcPr>
            <w:tcW w:w="2772" w:type="dxa"/>
            <w:gridSpan w:val="8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Nouveaux patients inscrits dans l'établissement pour les soins du VIH au cours du mois</w:t>
            </w:r>
          </w:p>
        </w:tc>
        <w:tc>
          <w:tcPr>
            <w:tcW w:w="2877" w:type="dxa"/>
            <w:gridSpan w:val="7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Nombre cumulé de patients inscrits dans l'établissement pour les soins du VIH à la fin du mois</w:t>
            </w:r>
          </w:p>
        </w:tc>
      </w:tr>
      <w:tr w:rsidR="005C37E6" w:rsidRPr="003A607C" w:rsidTr="002B4C7A">
        <w:trPr>
          <w:gridAfter w:val="1"/>
          <w:wAfter w:w="84" w:type="dxa"/>
          <w:trHeight w:val="390"/>
          <w:jc w:val="center"/>
        </w:trPr>
        <w:tc>
          <w:tcPr>
            <w:tcW w:w="2146" w:type="dxa"/>
            <w:gridSpan w:val="3"/>
            <w:tcBorders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bottom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943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</w:t>
            </w:r>
          </w:p>
        </w:tc>
        <w:tc>
          <w:tcPr>
            <w:tcW w:w="654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2</w:t>
            </w:r>
          </w:p>
        </w:tc>
        <w:tc>
          <w:tcPr>
            <w:tcW w:w="1022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&amp;2</w:t>
            </w:r>
          </w:p>
        </w:tc>
        <w:tc>
          <w:tcPr>
            <w:tcW w:w="812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</w:t>
            </w:r>
          </w:p>
        </w:tc>
        <w:tc>
          <w:tcPr>
            <w:tcW w:w="826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2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&amp;2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</w:t>
            </w:r>
          </w:p>
        </w:tc>
        <w:tc>
          <w:tcPr>
            <w:tcW w:w="110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2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&amp;2</w:t>
            </w: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1. Hommes (0-11moi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2. Hommes (1-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3. Hommes (5-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4. Hommes (&gt;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5. Femmes (0-11 moi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57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6. Femmes (1-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58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7. Femmes (5-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39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8. Femmes (&gt; 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83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Total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2"/>
          <w:wAfter w:w="94" w:type="dxa"/>
          <w:trHeight w:val="117"/>
          <w:jc w:val="center"/>
        </w:trPr>
        <w:tc>
          <w:tcPr>
            <w:tcW w:w="13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5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6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6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2064" w:type="dxa"/>
            <w:gridSpan w:val="5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83"/>
          <w:jc w:val="center"/>
        </w:trPr>
        <w:tc>
          <w:tcPr>
            <w:tcW w:w="2125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 xml:space="preserve">9. Femmes enceintes 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529"/>
          <w:jc w:val="center"/>
        </w:trPr>
        <w:tc>
          <w:tcPr>
            <w:tcW w:w="7513" w:type="dxa"/>
            <w:gridSpan w:val="18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Nombre total de patients VIH positif ayant consulté dans le mois</w:t>
            </w:r>
          </w:p>
        </w:tc>
        <w:tc>
          <w:tcPr>
            <w:tcW w:w="2877" w:type="dxa"/>
            <w:gridSpan w:val="6"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</w:tbl>
    <w:p w:rsidR="005C37E6" w:rsidRPr="002B4C7A" w:rsidRDefault="005C37E6" w:rsidP="00A43799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b/>
          <w:color w:val="000000"/>
        </w:rPr>
      </w:pPr>
    </w:p>
    <w:p w:rsidR="008D6DEC" w:rsidRDefault="005C37E6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2D08A9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BB3B2F" w:rsidRPr="002D08A9">
        <w:rPr>
          <w:rFonts w:ascii="Arial" w:hAnsi="Arial" w:cs="Arial"/>
          <w:b/>
          <w:color w:val="000000"/>
          <w:sz w:val="22"/>
          <w:szCs w:val="22"/>
        </w:rPr>
        <w:t xml:space="preserve">27 : </w:t>
      </w:r>
      <w:r w:rsidR="00FA7A0D" w:rsidRPr="002D08A9">
        <w:rPr>
          <w:rFonts w:ascii="Arial" w:hAnsi="Arial" w:cs="Arial"/>
          <w:b/>
          <w:color w:val="000000"/>
          <w:sz w:val="22"/>
          <w:szCs w:val="22"/>
        </w:rPr>
        <w:t>Traitement préventif par catégories de p</w:t>
      </w:r>
      <w:r w:rsidRPr="002D08A9">
        <w:rPr>
          <w:rFonts w:ascii="Arial" w:hAnsi="Arial" w:cs="Arial"/>
          <w:b/>
          <w:color w:val="000000"/>
          <w:sz w:val="22"/>
          <w:szCs w:val="22"/>
        </w:rPr>
        <w:t xml:space="preserve">atients VIH </w:t>
      </w:r>
      <w:r w:rsidR="00FA7A0D" w:rsidRPr="002D08A9">
        <w:rPr>
          <w:rFonts w:ascii="Arial" w:hAnsi="Arial" w:cs="Arial"/>
          <w:b/>
          <w:color w:val="000000"/>
          <w:sz w:val="22"/>
          <w:szCs w:val="22"/>
        </w:rPr>
        <w:t xml:space="preserve">par sexe et par </w:t>
      </w:r>
      <w:r w:rsidR="008D6DEC" w:rsidRPr="002D08A9">
        <w:rPr>
          <w:rFonts w:ascii="Arial" w:hAnsi="Arial" w:cs="Arial"/>
          <w:b/>
          <w:color w:val="000000"/>
          <w:sz w:val="22"/>
          <w:szCs w:val="22"/>
        </w:rPr>
        <w:t>âge</w:t>
      </w:r>
    </w:p>
    <w:p w:rsidR="0053468A" w:rsidRPr="0099762A" w:rsidRDefault="0053468A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pPr w:leftFromText="141" w:rightFromText="141" w:vertAnchor="text" w:horzAnchor="margin" w:tblpXSpec="center" w:tblpY="27"/>
        <w:tblW w:w="5106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5"/>
        <w:gridCol w:w="889"/>
        <w:gridCol w:w="820"/>
        <w:gridCol w:w="819"/>
        <w:gridCol w:w="724"/>
        <w:gridCol w:w="820"/>
        <w:gridCol w:w="685"/>
        <w:gridCol w:w="820"/>
        <w:gridCol w:w="819"/>
        <w:gridCol w:w="810"/>
        <w:gridCol w:w="830"/>
      </w:tblGrid>
      <w:tr w:rsidR="00700152" w:rsidRPr="002B4C7A" w:rsidTr="00943D3B">
        <w:trPr>
          <w:trHeight w:val="110"/>
        </w:trPr>
        <w:tc>
          <w:tcPr>
            <w:tcW w:w="2685" w:type="dxa"/>
            <w:vMerge w:val="restart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Rubriques</w:t>
            </w:r>
          </w:p>
        </w:tc>
        <w:tc>
          <w:tcPr>
            <w:tcW w:w="3252" w:type="dxa"/>
            <w:gridSpan w:val="4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3144" w:type="dxa"/>
            <w:gridSpan w:val="4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Femmes</w:t>
            </w:r>
          </w:p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vMerge w:val="restart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830" w:type="dxa"/>
            <w:vMerge w:val="restart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*Femmes enceintes</w:t>
            </w:r>
          </w:p>
        </w:tc>
      </w:tr>
      <w:tr w:rsidR="00700152" w:rsidRPr="002B4C7A" w:rsidTr="00943D3B">
        <w:trPr>
          <w:trHeight w:val="334"/>
        </w:trPr>
        <w:tc>
          <w:tcPr>
            <w:tcW w:w="2685" w:type="dxa"/>
            <w:vMerge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89" w:type="dxa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11mois</w:t>
            </w:r>
          </w:p>
        </w:tc>
        <w:tc>
          <w:tcPr>
            <w:tcW w:w="820" w:type="dxa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819" w:type="dxa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724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820" w:type="dxa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</w:t>
            </w:r>
            <w:r w:rsidR="008D6DEC" w:rsidRPr="0099762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9762A">
              <w:rPr>
                <w:rFonts w:ascii="Arial" w:hAnsi="Arial" w:cs="Arial"/>
                <w:b/>
                <w:sz w:val="18"/>
                <w:szCs w:val="18"/>
              </w:rPr>
              <w:t>11mois</w:t>
            </w:r>
          </w:p>
        </w:tc>
        <w:tc>
          <w:tcPr>
            <w:tcW w:w="685" w:type="dxa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820" w:type="dxa"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810" w:type="dxa"/>
            <w:vMerge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  <w:vMerge/>
            <w:shd w:val="clear" w:color="auto" w:fill="C0C0C0"/>
            <w:vAlign w:val="center"/>
          </w:tcPr>
          <w:p w:rsidR="00700152" w:rsidRPr="0099762A" w:rsidRDefault="00700152" w:rsidP="00943D3B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(enfants) de catégorie N au premier contact (CDC)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FF66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0C0C0C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  <w:tcBorders>
              <w:top w:val="single" w:sz="4" w:space="0" w:color="auto"/>
              <w:bottom w:val="single" w:sz="4" w:space="0" w:color="auto"/>
            </w:tcBorders>
            <w:shd w:val="clear" w:color="auto" w:fill="333333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de catégorie A au premier contact (CDC)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  <w:tcBorders>
              <w:top w:val="sing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de catégorie B au premier contact (CDC)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de catégorie C au premier contact (CDC)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’infections opportunistes autre que la tuberculose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e toxoplasmose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e maladie de kaposi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e méningite à Cryptocoque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sous CTX préventif (anciens cas)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sous CTX préventif (nouveau cas)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ersonnes recevant les soins palliatifs incluant la co-infection TB/VIH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éligibles au traitement ARV : nouveaux cas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943D3B">
        <w:tc>
          <w:tcPr>
            <w:tcW w:w="2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éligibles au traitement ARV: anciens cas</w:t>
            </w:r>
          </w:p>
        </w:tc>
        <w:tc>
          <w:tcPr>
            <w:tcW w:w="88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8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3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700152" w:rsidRPr="00D80069" w:rsidRDefault="00700152" w:rsidP="00872788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  <w:szCs w:val="18"/>
        </w:rPr>
      </w:pPr>
    </w:p>
    <w:p w:rsidR="00970BC0" w:rsidRDefault="00970BC0" w:rsidP="003A607C">
      <w:pPr>
        <w:pStyle w:val="En-tte"/>
        <w:tabs>
          <w:tab w:val="clear" w:pos="4536"/>
          <w:tab w:val="clear" w:pos="9072"/>
        </w:tabs>
        <w:ind w:left="360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ableau 28 : Sous ensemble du groupe de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 xml:space="preserve"> Femmes enceintes</w:t>
      </w:r>
    </w:p>
    <w:p w:rsidR="001944C6" w:rsidRPr="0099762A" w:rsidRDefault="001944C6" w:rsidP="003A607C">
      <w:pPr>
        <w:pStyle w:val="En-tte"/>
        <w:tabs>
          <w:tab w:val="clear" w:pos="4536"/>
          <w:tab w:val="clear" w:pos="9072"/>
        </w:tabs>
        <w:ind w:left="360"/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5"/>
        <w:gridCol w:w="923"/>
      </w:tblGrid>
      <w:tr w:rsidR="005C37E6" w:rsidRPr="0099762A" w:rsidTr="00B1682C">
        <w:tc>
          <w:tcPr>
            <w:tcW w:w="957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total de personnes inscrites et éligibles mais qui n'ont pas commencé le Traitement ARV</w:t>
            </w:r>
          </w:p>
        </w:tc>
        <w:tc>
          <w:tcPr>
            <w:tcW w:w="923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99762A" w:rsidTr="00B1682C">
        <w:tc>
          <w:tcPr>
            <w:tcW w:w="957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déjà enregistres pour des soins chroniques VIH dans une autre structure et transfères dans l'établissement</w:t>
            </w:r>
          </w:p>
        </w:tc>
        <w:tc>
          <w:tcPr>
            <w:tcW w:w="923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99762A" w:rsidRDefault="005C37E6" w:rsidP="00A43799">
      <w:pPr>
        <w:pStyle w:val="En-tte"/>
        <w:tabs>
          <w:tab w:val="clear" w:pos="4536"/>
          <w:tab w:val="clear" w:pos="9072"/>
          <w:tab w:val="left" w:pos="8505"/>
        </w:tabs>
        <w:rPr>
          <w:rFonts w:ascii="Arial" w:hAnsi="Arial" w:cs="Arial"/>
          <w:b/>
          <w:color w:val="000000"/>
          <w:sz w:val="18"/>
          <w:szCs w:val="18"/>
        </w:rPr>
      </w:pPr>
    </w:p>
    <w:p w:rsidR="005C37E6" w:rsidRDefault="00970BC0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ableau 29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>a</w:t>
      </w:r>
      <w:r w:rsidR="00700152" w:rsidRPr="0099762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>Traitement ARV - nouveaux patients enregistrés et nombre cumulé sous traitement</w:t>
      </w:r>
    </w:p>
    <w:p w:rsidR="001944C6" w:rsidRPr="0099762A" w:rsidRDefault="001944C6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4"/>
        <w:gridCol w:w="2956"/>
        <w:gridCol w:w="2258"/>
        <w:gridCol w:w="2710"/>
      </w:tblGrid>
      <w:tr w:rsidR="005C37E6" w:rsidRPr="00817C80" w:rsidTr="009C5C16">
        <w:tc>
          <w:tcPr>
            <w:tcW w:w="2574" w:type="dxa"/>
            <w:tcBorders>
              <w:top w:val="double" w:sz="4" w:space="0" w:color="auto"/>
              <w:lef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9C5C16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56" w:type="dxa"/>
            <w:tcBorders>
              <w:top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9C5C16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cumulé de patients au début du mois ayant commencé le Traitement ARV dans l'établissement</w:t>
            </w:r>
          </w:p>
        </w:tc>
        <w:tc>
          <w:tcPr>
            <w:tcW w:w="2258" w:type="dxa"/>
            <w:tcBorders>
              <w:top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9C5C16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uveaux patients ayant commencé le Traitement ARV dans l'établissement au cours du mois</w:t>
            </w:r>
          </w:p>
        </w:tc>
        <w:tc>
          <w:tcPr>
            <w:tcW w:w="2710" w:type="dxa"/>
            <w:tcBorders>
              <w:top w:val="doub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9C5C16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cumulé de patients à la fin du mois ayant commencé le Traitement ARV dans l'établissement</w:t>
            </w: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center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1. Hommes (0-11moi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2. Hommes (1-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3. Hommes (5-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4. Hommes (&gt;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center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5. Femmes (0-11 moi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6. Femmes (1-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7. Femmes (5-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8. Femmes (&gt; 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2956" w:type="dxa"/>
            <w:tcBorders>
              <w:bottom w:val="sing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  <w:tcBorders>
              <w:bottom w:val="sing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99762A" w:rsidTr="00B1682C">
        <w:tc>
          <w:tcPr>
            <w:tcW w:w="257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2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99762A" w:rsidTr="00B1682C">
        <w:tc>
          <w:tcPr>
            <w:tcW w:w="257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5. Femmes enceintes</w:t>
            </w:r>
          </w:p>
        </w:tc>
        <w:tc>
          <w:tcPr>
            <w:tcW w:w="2956" w:type="dxa"/>
            <w:tcBorders>
              <w:top w:val="single" w:sz="4" w:space="0" w:color="auto"/>
              <w:bottom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single" w:sz="4" w:space="0" w:color="auto"/>
              <w:bottom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99762A" w:rsidRDefault="005C37E6" w:rsidP="00A43799">
      <w:pPr>
        <w:pStyle w:val="En-tte"/>
        <w:tabs>
          <w:tab w:val="clear" w:pos="4536"/>
          <w:tab w:val="clear" w:pos="9072"/>
          <w:tab w:val="left" w:pos="8505"/>
        </w:tabs>
        <w:rPr>
          <w:rFonts w:ascii="Arial" w:hAnsi="Arial" w:cs="Arial"/>
          <w:b/>
          <w:color w:val="000000"/>
          <w:sz w:val="18"/>
          <w:szCs w:val="18"/>
        </w:rPr>
      </w:pPr>
    </w:p>
    <w:p w:rsidR="005C37E6" w:rsidRPr="0099762A" w:rsidRDefault="00483742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ableau 29b</w:t>
      </w:r>
      <w:r w:rsidR="00872788" w:rsidRPr="0099762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99762A">
        <w:rPr>
          <w:rFonts w:ascii="Arial" w:hAnsi="Arial" w:cs="Arial"/>
          <w:b/>
          <w:color w:val="000000"/>
          <w:sz w:val="22"/>
          <w:szCs w:val="22"/>
        </w:rPr>
        <w:t>Patients inscrits sous ARV, reprenant le traitement et ayant fait leurs CD4 au cours du mois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77"/>
        <w:gridCol w:w="821"/>
      </w:tblGrid>
      <w:tr w:rsidR="005C37E6" w:rsidRPr="007832EF" w:rsidTr="00817C80">
        <w:trPr>
          <w:trHeight w:val="478"/>
          <w:jc w:val="center"/>
        </w:trPr>
        <w:tc>
          <w:tcPr>
            <w:tcW w:w="877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. de personnes sous ARV, inscrites dans le programme et transférées dans l'établissement au cours de ce mois.</w:t>
            </w:r>
          </w:p>
        </w:tc>
        <w:tc>
          <w:tcPr>
            <w:tcW w:w="74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7832EF" w:rsidTr="00817C80">
        <w:trPr>
          <w:trHeight w:val="524"/>
          <w:jc w:val="center"/>
        </w:trPr>
        <w:tc>
          <w:tcPr>
            <w:tcW w:w="877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ersonnes reprenant le Traitement ARV au cours de ce mois après une interruption d'au moins 1 mois</w:t>
            </w:r>
          </w:p>
        </w:tc>
        <w:tc>
          <w:tcPr>
            <w:tcW w:w="74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D80069" w:rsidRDefault="005C37E6" w:rsidP="00A43799">
      <w:pPr>
        <w:pStyle w:val="En-tte"/>
        <w:tabs>
          <w:tab w:val="clear" w:pos="4536"/>
          <w:tab w:val="clear" w:pos="9072"/>
          <w:tab w:val="left" w:pos="8505"/>
        </w:tabs>
        <w:rPr>
          <w:rFonts w:ascii="Arial Narrow" w:hAnsi="Arial Narrow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03"/>
        <w:gridCol w:w="795"/>
      </w:tblGrid>
      <w:tr w:rsidR="005C37E6" w:rsidRPr="0099762A" w:rsidTr="00817C80">
        <w:trPr>
          <w:trHeight w:val="439"/>
          <w:jc w:val="center"/>
        </w:trPr>
        <w:tc>
          <w:tcPr>
            <w:tcW w:w="877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ersonnes ayant fait leurs CD4+ au début du Traitement ARV pour les patients ayant commencé ce mois</w:t>
            </w:r>
          </w:p>
        </w:tc>
        <w:tc>
          <w:tcPr>
            <w:tcW w:w="7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99762A" w:rsidRDefault="005C37E6" w:rsidP="00A43799">
      <w:pPr>
        <w:rPr>
          <w:rFonts w:ascii="Arial" w:hAnsi="Arial" w:cs="Arial"/>
          <w:sz w:val="18"/>
          <w:szCs w:val="18"/>
        </w:rPr>
      </w:pPr>
    </w:p>
    <w:p w:rsidR="005C37E6" w:rsidRDefault="00B87D8D" w:rsidP="007832EF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 xml:space="preserve">ableau 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>29c</w:t>
      </w:r>
      <w:r w:rsidR="00FB5F0B" w:rsidRPr="0099762A">
        <w:rPr>
          <w:rFonts w:ascii="Arial" w:hAnsi="Arial" w:cs="Arial"/>
          <w:b/>
          <w:color w:val="000000"/>
          <w:sz w:val="22"/>
          <w:szCs w:val="22"/>
        </w:rPr>
        <w:t> : Issue des patients Co infectés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 xml:space="preserve"> VIH/TB</w:t>
      </w:r>
      <w:r w:rsidR="00FB5F0B" w:rsidRPr="0099762A">
        <w:rPr>
          <w:rFonts w:ascii="Arial" w:hAnsi="Arial" w:cs="Arial"/>
          <w:b/>
          <w:color w:val="000000"/>
          <w:sz w:val="22"/>
          <w:szCs w:val="22"/>
        </w:rPr>
        <w:t xml:space="preserve"> mis sous ARV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AD75F6" w:rsidRPr="0099762A" w:rsidRDefault="00AD75F6" w:rsidP="007832EF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72"/>
        <w:gridCol w:w="1132"/>
        <w:gridCol w:w="1258"/>
        <w:gridCol w:w="1129"/>
        <w:gridCol w:w="1129"/>
        <w:gridCol w:w="839"/>
        <w:gridCol w:w="1139"/>
      </w:tblGrid>
      <w:tr w:rsidR="005C37E6" w:rsidRPr="0099762A" w:rsidTr="00F6710A">
        <w:tc>
          <w:tcPr>
            <w:tcW w:w="3872" w:type="dxa"/>
            <w:shd w:val="clear" w:color="auto" w:fill="F2F2F2" w:themeFill="background1" w:themeFillShade="F2"/>
          </w:tcPr>
          <w:p w:rsidR="005C37E6" w:rsidRPr="0099762A" w:rsidRDefault="00FB5F0B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Modalités de prise en charge</w:t>
            </w:r>
          </w:p>
        </w:tc>
        <w:tc>
          <w:tcPr>
            <w:tcW w:w="1132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Hommes (0-14 ans)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Hommes (&gt;14 ans)</w:t>
            </w:r>
          </w:p>
        </w:tc>
        <w:tc>
          <w:tcPr>
            <w:tcW w:w="112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Femmes (0-14 ans)</w:t>
            </w:r>
          </w:p>
        </w:tc>
        <w:tc>
          <w:tcPr>
            <w:tcW w:w="112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Femmes (&gt; 14 ans)</w:t>
            </w:r>
          </w:p>
        </w:tc>
        <w:tc>
          <w:tcPr>
            <w:tcW w:w="83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3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Femmes enceintes</w:t>
            </w:r>
          </w:p>
        </w:tc>
      </w:tr>
      <w:tr w:rsidR="005C37E6" w:rsidRPr="0099762A" w:rsidTr="00F6710A">
        <w:trPr>
          <w:trHeight w:val="573"/>
        </w:trPr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tuberculeux VIH+ sous ARV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VIH+ sous ARV recevant le traitement antituberculeux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rPr>
          <w:trHeight w:val="447"/>
        </w:trPr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VIH+ décédé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VIH+ décédés sous ARV sur une cohorte de six moi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ersonnes sous ARV à 6 moi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ersonnes sous ARV à 12  moi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0357A7" w:rsidRPr="0099762A" w:rsidRDefault="000357A7" w:rsidP="00F430D8">
      <w:pPr>
        <w:rPr>
          <w:rFonts w:ascii="Arial" w:hAnsi="Arial" w:cs="Arial"/>
          <w:b/>
          <w:color w:val="000000"/>
          <w:sz w:val="18"/>
          <w:szCs w:val="18"/>
        </w:rPr>
      </w:pPr>
    </w:p>
    <w:p w:rsidR="00872788" w:rsidRDefault="009F23E6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ableau 29d :</w:t>
      </w:r>
      <w:r w:rsidR="00700152" w:rsidRPr="0099762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99762A">
        <w:rPr>
          <w:rFonts w:ascii="Arial" w:hAnsi="Arial" w:cs="Arial"/>
          <w:b/>
          <w:color w:val="000000"/>
          <w:sz w:val="22"/>
          <w:szCs w:val="22"/>
        </w:rPr>
        <w:t>Patients qui ne sont pas venus chercher leurs ARV</w:t>
      </w:r>
    </w:p>
    <w:p w:rsidR="00AD75F6" w:rsidRPr="0099762A" w:rsidRDefault="00AD75F6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89"/>
        <w:gridCol w:w="1122"/>
        <w:gridCol w:w="900"/>
        <w:gridCol w:w="899"/>
        <w:gridCol w:w="792"/>
        <w:gridCol w:w="900"/>
        <w:gridCol w:w="748"/>
        <w:gridCol w:w="900"/>
        <w:gridCol w:w="899"/>
        <w:gridCol w:w="749"/>
      </w:tblGrid>
      <w:tr w:rsidR="00700152" w:rsidRPr="0099762A" w:rsidTr="00F6710A">
        <w:trPr>
          <w:trHeight w:val="104"/>
        </w:trPr>
        <w:tc>
          <w:tcPr>
            <w:tcW w:w="2589" w:type="dxa"/>
            <w:vMerge w:val="restart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patients qui ne sont pas venus chercher leurs ARV au cours du  mois selon les motifs</w:t>
            </w:r>
          </w:p>
        </w:tc>
        <w:tc>
          <w:tcPr>
            <w:tcW w:w="3713" w:type="dxa"/>
            <w:gridSpan w:val="4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3447" w:type="dxa"/>
            <w:gridSpan w:val="4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Femmes </w:t>
            </w:r>
          </w:p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  <w:vMerge w:val="restart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700152" w:rsidRPr="0099762A" w:rsidTr="00F6710A">
        <w:trPr>
          <w:trHeight w:val="334"/>
        </w:trPr>
        <w:tc>
          <w:tcPr>
            <w:tcW w:w="2589" w:type="dxa"/>
            <w:vMerge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11moi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899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7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11mois</w:t>
            </w:r>
          </w:p>
        </w:tc>
        <w:tc>
          <w:tcPr>
            <w:tcW w:w="748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89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749" w:type="dxa"/>
            <w:vMerge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1. Perdu de vue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FF66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2. Décédé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3. Arrêt Traitement ARV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4. Transfert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5. Autres motifs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7832EF" w:rsidRPr="0099762A" w:rsidRDefault="007832EF" w:rsidP="007832EF">
      <w:pPr>
        <w:pStyle w:val="En-tte"/>
        <w:tabs>
          <w:tab w:val="clear" w:pos="4536"/>
          <w:tab w:val="clear" w:pos="9072"/>
          <w:tab w:val="left" w:pos="8364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9F23E6" w:rsidRPr="000013CD" w:rsidRDefault="009F23E6" w:rsidP="007832EF">
      <w:pPr>
        <w:pStyle w:val="En-t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clear" w:pos="4536"/>
          <w:tab w:val="clear" w:pos="9072"/>
          <w:tab w:val="left" w:pos="8364"/>
        </w:tabs>
        <w:jc w:val="center"/>
        <w:rPr>
          <w:rFonts w:ascii="Arial" w:hAnsi="Arial" w:cs="Arial"/>
          <w:color w:val="000000"/>
          <w:sz w:val="22"/>
          <w:szCs w:val="22"/>
        </w:rPr>
      </w:pPr>
      <w:r w:rsidRPr="000013CD">
        <w:rPr>
          <w:rFonts w:ascii="Arial" w:hAnsi="Arial" w:cs="Arial"/>
          <w:b/>
          <w:color w:val="000000"/>
          <w:sz w:val="22"/>
          <w:szCs w:val="22"/>
        </w:rPr>
        <w:lastRenderedPageBreak/>
        <w:t>4 – CABINET DENTAIRE</w:t>
      </w:r>
    </w:p>
    <w:p w:rsidR="00943D3B" w:rsidRDefault="00943D3B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9F23E6" w:rsidRPr="000013CD" w:rsidRDefault="007832EF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0013CD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58BC9B" id="Rectangle 96" o:spid="_x0000_s1026" style="position:absolute;margin-left:275.9pt;margin-top:.8pt;width:18.75pt;height:12.75pt;z-index:25184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nsw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qtZ7MH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0013CD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328E78" id="Rectangle 97" o:spid="_x0000_s1026" style="position:absolute;margin-left:328.4pt;margin-top:.8pt;width:19.5pt;height:14.25pt;z-index:251848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BtB+ia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0013CD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0013CD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0013CD" w:rsidRDefault="000013CD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0013CD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013CD">
        <w:rPr>
          <w:rFonts w:ascii="Arial" w:hAnsi="Arial" w:cs="Arial"/>
          <w:b/>
          <w:color w:val="000000"/>
          <w:sz w:val="22"/>
          <w:szCs w:val="22"/>
        </w:rPr>
        <w:t>Tableau 30 : Traitements réalisés par affection.</w:t>
      </w:r>
    </w:p>
    <w:p w:rsidR="009F23E6" w:rsidRPr="000013CD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5"/>
        <w:gridCol w:w="888"/>
        <w:gridCol w:w="851"/>
        <w:gridCol w:w="850"/>
        <w:gridCol w:w="724"/>
        <w:gridCol w:w="835"/>
        <w:gridCol w:w="1112"/>
        <w:gridCol w:w="589"/>
        <w:gridCol w:w="985"/>
        <w:gridCol w:w="715"/>
        <w:gridCol w:w="748"/>
        <w:gridCol w:w="748"/>
      </w:tblGrid>
      <w:tr w:rsidR="009F23E6" w:rsidRPr="007832EF" w:rsidTr="00943D3B">
        <w:tc>
          <w:tcPr>
            <w:tcW w:w="1025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  <w:tab w:val="left" w:pos="804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O P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tart</w:t>
            </w:r>
            <w:r w:rsidR="00C850A5"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rage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OC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TR</w:t>
            </w:r>
          </w:p>
        </w:tc>
        <w:tc>
          <w:tcPr>
            <w:tcW w:w="835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TP</w:t>
            </w:r>
          </w:p>
        </w:tc>
        <w:tc>
          <w:tcPr>
            <w:tcW w:w="1112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Extra</w:t>
            </w:r>
            <w:r w:rsidR="00943D3B">
              <w:rPr>
                <w:rFonts w:ascii="Arial" w:hAnsi="Arial" w:cs="Arial"/>
                <w:b/>
                <w:color w:val="000000"/>
                <w:sz w:val="18"/>
                <w:szCs w:val="18"/>
              </w:rPr>
              <w:t>c</w:t>
            </w:r>
            <w:r w:rsidR="00C850A5"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tion</w:t>
            </w: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TC</w:t>
            </w:r>
          </w:p>
        </w:tc>
        <w:tc>
          <w:tcPr>
            <w:tcW w:w="985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Prothèse</w:t>
            </w:r>
          </w:p>
        </w:tc>
        <w:tc>
          <w:tcPr>
            <w:tcW w:w="715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ODF</w:t>
            </w:r>
          </w:p>
        </w:tc>
        <w:tc>
          <w:tcPr>
            <w:tcW w:w="748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Fluor</w:t>
            </w:r>
          </w:p>
        </w:tc>
        <w:tc>
          <w:tcPr>
            <w:tcW w:w="748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Autres</w:t>
            </w:r>
          </w:p>
        </w:tc>
      </w:tr>
      <w:tr w:rsidR="009F23E6" w:rsidRPr="007832EF" w:rsidTr="00943D3B">
        <w:tc>
          <w:tcPr>
            <w:tcW w:w="102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  <w:tc>
          <w:tcPr>
            <w:tcW w:w="888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89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C10F0" w:rsidRDefault="003C10F0" w:rsidP="003C10F0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</w:rPr>
      </w:pPr>
      <w:r>
        <w:rPr>
          <w:rFonts w:ascii="Arial Narrow" w:hAnsi="Arial Narrow"/>
          <w:color w:val="000000"/>
        </w:rPr>
        <w:t xml:space="preserve">                                                            </w:t>
      </w:r>
    </w:p>
    <w:p w:rsidR="009F23E6" w:rsidRPr="00AD75F6" w:rsidRDefault="003C10F0" w:rsidP="00AD75F6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  <w:r>
        <w:rPr>
          <w:rFonts w:ascii="Arial Narrow" w:hAnsi="Arial Narrow"/>
          <w:color w:val="000000"/>
        </w:rPr>
        <w:t xml:space="preserve">                                                                </w:t>
      </w:r>
      <w:r w:rsidR="009F23E6" w:rsidRPr="000013CD">
        <w:rPr>
          <w:rFonts w:ascii="Arial" w:hAnsi="Arial" w:cs="Arial"/>
          <w:b/>
          <w:color w:val="000000"/>
          <w:sz w:val="22"/>
          <w:szCs w:val="22"/>
        </w:rPr>
        <w:t>Tableau 31 : Types d’affections par tranche- Age OHIS par âge</w:t>
      </w:r>
    </w:p>
    <w:tbl>
      <w:tblPr>
        <w:tblpPr w:leftFromText="141" w:rightFromText="141" w:vertAnchor="text" w:horzAnchor="margin" w:tblpY="221"/>
        <w:tblOverlap w:val="never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012"/>
        <w:gridCol w:w="2401"/>
        <w:gridCol w:w="786"/>
        <w:gridCol w:w="787"/>
        <w:gridCol w:w="788"/>
        <w:gridCol w:w="787"/>
        <w:gridCol w:w="787"/>
        <w:gridCol w:w="788"/>
        <w:gridCol w:w="787"/>
        <w:gridCol w:w="787"/>
        <w:gridCol w:w="788"/>
      </w:tblGrid>
      <w:tr w:rsidR="009F23E6" w:rsidRPr="007832EF" w:rsidTr="00943D3B">
        <w:tc>
          <w:tcPr>
            <w:tcW w:w="1029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  <w:vAlign w:val="center"/>
          </w:tcPr>
          <w:p w:rsidR="009F23E6" w:rsidRPr="000013CD" w:rsidRDefault="00872788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ffections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0- 4 ans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5-6  ans</w:t>
            </w:r>
          </w:p>
        </w:tc>
        <w:tc>
          <w:tcPr>
            <w:tcW w:w="804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7-14 ans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12 ans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15-19 ans</w:t>
            </w:r>
          </w:p>
        </w:tc>
        <w:tc>
          <w:tcPr>
            <w:tcW w:w="804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18 ans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34 ans</w:t>
            </w: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35-44 ans</w:t>
            </w:r>
          </w:p>
        </w:tc>
        <w:tc>
          <w:tcPr>
            <w:tcW w:w="804" w:type="dxa"/>
            <w:shd w:val="clear" w:color="auto" w:fill="F2F2F2" w:themeFill="background1" w:themeFillShade="F2"/>
            <w:vAlign w:val="center"/>
          </w:tcPr>
          <w:p w:rsidR="009F23E6" w:rsidRPr="000013CD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45+ ans</w:t>
            </w:r>
          </w:p>
        </w:tc>
      </w:tr>
      <w:tr w:rsidR="009F23E6" w:rsidRPr="007832EF" w:rsidTr="003C10F0">
        <w:tc>
          <w:tcPr>
            <w:tcW w:w="1029" w:type="dxa"/>
            <w:vMerge w:val="restart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Bilan CAO</w:t>
            </w: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 de dents cariée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 de dents obturée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rPr>
          <w:trHeight w:val="265"/>
        </w:trPr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 de dents absente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 w:val="restart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Bilan CPITN</w:t>
            </w: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résence de saignem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bsence de tartre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résence de tartre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bsence de poche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oche de 4-5 mm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oche de 6 mm et plu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 w:val="restart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Bilan OHIS</w:t>
            </w: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bsence de débri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Débris sur toute la face de la d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Débris sur la moitié de la face de la d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Débris sur le 1/3 de la face de la d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</w:rPr>
      </w:pPr>
    </w:p>
    <w:p w:rsidR="009F23E6" w:rsidRPr="00D27840" w:rsidRDefault="009F23E6" w:rsidP="008E4507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5- PRISE EN CHARGE DES MALADES D’ULCERES DE BURULI</w:t>
      </w:r>
    </w:p>
    <w:p w:rsidR="00943D3B" w:rsidRDefault="00943D3B" w:rsidP="008E4507">
      <w:pPr>
        <w:pStyle w:val="En-tte"/>
        <w:tabs>
          <w:tab w:val="clear" w:pos="4536"/>
          <w:tab w:val="clear" w:pos="9072"/>
          <w:tab w:val="left" w:pos="6015"/>
        </w:tabs>
        <w:jc w:val="center"/>
        <w:rPr>
          <w:rFonts w:ascii="Arial" w:hAnsi="Arial" w:cs="Arial"/>
          <w:sz w:val="22"/>
          <w:szCs w:val="22"/>
          <w:lang w:val="fr-CI"/>
        </w:rPr>
      </w:pPr>
    </w:p>
    <w:p w:rsidR="007832EF" w:rsidRPr="00D27840" w:rsidRDefault="008E4507" w:rsidP="008E4507">
      <w:pPr>
        <w:pStyle w:val="En-tte"/>
        <w:tabs>
          <w:tab w:val="clear" w:pos="4536"/>
          <w:tab w:val="clear" w:pos="9072"/>
          <w:tab w:val="left" w:pos="6015"/>
        </w:tabs>
        <w:jc w:val="center"/>
        <w:rPr>
          <w:rFonts w:ascii="Arial" w:hAnsi="Arial" w:cs="Arial"/>
          <w:sz w:val="22"/>
          <w:szCs w:val="22"/>
          <w:lang w:val="fr-CI"/>
        </w:rPr>
      </w:pP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DDF28D9" wp14:editId="152ED7EA">
                <wp:simplePos x="0" y="0"/>
                <wp:positionH relativeFrom="column">
                  <wp:posOffset>4694555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88E90D" id="Rectangle 98" o:spid="_x0000_s1026" style="position:absolute;margin-left:369.65pt;margin-top:.8pt;width:18.75pt;height:12.75pt;z-index:25185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42DF5D2B" wp14:editId="0E060CE5">
                <wp:simplePos x="0" y="0"/>
                <wp:positionH relativeFrom="column">
                  <wp:posOffset>55041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C063D" id="Rectangle 99" o:spid="_x0000_s1026" style="position:absolute;margin-left:433.4pt;margin-top:.8pt;width:19.5pt;height:14.25pt;z-index:251851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" filled="f" strokecolor="#243f60 [1604]" strokeweight="2pt"/>
            </w:pict>
          </mc:Fallback>
        </mc:AlternateContent>
      </w:r>
      <w:r w:rsidR="007832EF" w:rsidRPr="00D2784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7832EF" w:rsidRPr="00D27840">
        <w:rPr>
          <w:rFonts w:ascii="Arial" w:hAnsi="Arial" w:cs="Arial"/>
          <w:sz w:val="22"/>
          <w:szCs w:val="22"/>
          <w:lang w:val="fr-CI"/>
        </w:rPr>
        <w:tab/>
        <w:t>Non</w:t>
      </w:r>
    </w:p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32 : Age et sexe des nouveaux cas, rechutes et récidives</w:t>
      </w:r>
    </w:p>
    <w:p w:rsidR="008E4507" w:rsidRPr="00D27840" w:rsidRDefault="008E4507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492"/>
        <w:gridCol w:w="998"/>
        <w:gridCol w:w="998"/>
        <w:gridCol w:w="998"/>
        <w:gridCol w:w="997"/>
        <w:gridCol w:w="997"/>
        <w:gridCol w:w="997"/>
        <w:gridCol w:w="997"/>
        <w:gridCol w:w="997"/>
        <w:gridCol w:w="1027"/>
      </w:tblGrid>
      <w:tr w:rsidR="009F23E6" w:rsidRPr="00D27840" w:rsidTr="003C10F0">
        <w:trPr>
          <w:jc w:val="center"/>
        </w:trPr>
        <w:tc>
          <w:tcPr>
            <w:tcW w:w="710" w:type="pct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a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 15 an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-49 an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gt; 49 an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  <w:tcMar>
              <w:left w:w="57" w:type="dxa"/>
              <w:right w:w="57" w:type="dxa"/>
            </w:tcMar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ous total  par sexe</w:t>
            </w:r>
          </w:p>
        </w:tc>
        <w:tc>
          <w:tcPr>
            <w:tcW w:w="489" w:type="pct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89" w:type="pct"/>
            <w:vMerge/>
            <w:shd w:val="clear" w:color="auto" w:fill="D9D9D9"/>
          </w:tcPr>
          <w:p w:rsidR="009F23E6" w:rsidRPr="00D27840" w:rsidRDefault="009F23E6" w:rsidP="006A222D">
            <w:pPr>
              <w:spacing w:before="60" w:after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Align w:val="center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9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Align w:val="center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9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Align w:val="center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9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33 : Formes cliniques des nouveaux cas, rechutes et récidives</w:t>
      </w:r>
    </w:p>
    <w:p w:rsidR="008E4507" w:rsidRPr="00D27840" w:rsidRDefault="008E4507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0"/>
        <w:gridCol w:w="827"/>
        <w:gridCol w:w="810"/>
        <w:gridCol w:w="810"/>
        <w:gridCol w:w="860"/>
        <w:gridCol w:w="776"/>
        <w:gridCol w:w="1173"/>
        <w:gridCol w:w="1210"/>
        <w:gridCol w:w="1258"/>
        <w:gridCol w:w="1084"/>
      </w:tblGrid>
      <w:tr w:rsidR="009F23E6" w:rsidRPr="00D80069" w:rsidTr="003C10F0">
        <w:trPr>
          <w:cantSplit/>
          <w:jc w:val="center"/>
        </w:trPr>
        <w:tc>
          <w:tcPr>
            <w:tcW w:w="1608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as</w:t>
            </w:r>
          </w:p>
        </w:tc>
        <w:tc>
          <w:tcPr>
            <w:tcW w:w="787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dule</w:t>
            </w:r>
          </w:p>
        </w:tc>
        <w:tc>
          <w:tcPr>
            <w:tcW w:w="771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pule</w:t>
            </w:r>
          </w:p>
        </w:tc>
        <w:tc>
          <w:tcPr>
            <w:tcW w:w="771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laque</w:t>
            </w:r>
          </w:p>
        </w:tc>
        <w:tc>
          <w:tcPr>
            <w:tcW w:w="819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Œdème</w:t>
            </w:r>
          </w:p>
        </w:tc>
        <w:tc>
          <w:tcPr>
            <w:tcW w:w="739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lcère</w:t>
            </w:r>
          </w:p>
        </w:tc>
        <w:tc>
          <w:tcPr>
            <w:tcW w:w="1116" w:type="dxa"/>
            <w:vMerge w:val="restart"/>
            <w:shd w:val="clear" w:color="auto" w:fill="F2F2F2" w:themeFill="background1" w:themeFillShade="F2"/>
            <w:tcMar>
              <w:right w:w="57" w:type="dxa"/>
            </w:tcMar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tteinte osseuse</w:t>
            </w:r>
          </w:p>
        </w:tc>
        <w:tc>
          <w:tcPr>
            <w:tcW w:w="2349" w:type="dxa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orme  mixte*</w:t>
            </w:r>
          </w:p>
        </w:tc>
        <w:tc>
          <w:tcPr>
            <w:tcW w:w="1032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80069" w:rsidTr="003C10F0">
        <w:trPr>
          <w:cantSplit/>
          <w:jc w:val="center"/>
        </w:trPr>
        <w:tc>
          <w:tcPr>
            <w:tcW w:w="1608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87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39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16" w:type="dxa"/>
            <w:vMerge/>
            <w:shd w:val="clear" w:color="auto" w:fill="F2F2F2" w:themeFill="background1" w:themeFillShade="F2"/>
            <w:tcMar>
              <w:right w:w="57" w:type="dxa"/>
            </w:tcMar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ans ulcère</w:t>
            </w:r>
          </w:p>
        </w:tc>
        <w:tc>
          <w:tcPr>
            <w:tcW w:w="1197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vec ulcère</w:t>
            </w:r>
          </w:p>
        </w:tc>
        <w:tc>
          <w:tcPr>
            <w:tcW w:w="1032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F23E6" w:rsidRPr="00D80069" w:rsidTr="003C10F0">
        <w:trPr>
          <w:cantSplit/>
          <w:jc w:val="center"/>
        </w:trPr>
        <w:tc>
          <w:tcPr>
            <w:tcW w:w="16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78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1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73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16" w:type="dxa"/>
            <w:tcMar>
              <w:right w:w="57" w:type="dxa"/>
            </w:tcMar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5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9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03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</w:tr>
      <w:tr w:rsidR="009F23E6" w:rsidRPr="00D80069" w:rsidTr="003C10F0">
        <w:trPr>
          <w:cantSplit/>
          <w:trHeight w:val="350"/>
          <w:jc w:val="center"/>
        </w:trPr>
        <w:tc>
          <w:tcPr>
            <w:tcW w:w="16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78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1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73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16" w:type="dxa"/>
            <w:tcMar>
              <w:right w:w="57" w:type="dxa"/>
            </w:tcMar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5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9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03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</w:tr>
      <w:tr w:rsidR="009F23E6" w:rsidRPr="00D80069" w:rsidTr="003C10F0">
        <w:trPr>
          <w:cantSplit/>
          <w:jc w:val="center"/>
        </w:trPr>
        <w:tc>
          <w:tcPr>
            <w:tcW w:w="16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78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1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73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16" w:type="dxa"/>
            <w:tcMar>
              <w:right w:w="57" w:type="dxa"/>
            </w:tcMar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5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9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03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943D3B" w:rsidRDefault="00943D3B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43D3B" w:rsidRDefault="00943D3B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43D3B" w:rsidRDefault="00943D3B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43D3B" w:rsidRDefault="00943D3B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lastRenderedPageBreak/>
        <w:t>Tableau 34 : Handicap chez les nouveaux cas, rechutes et récidives</w:t>
      </w:r>
    </w:p>
    <w:p w:rsidR="008E4507" w:rsidRPr="00D27840" w:rsidRDefault="008E4507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1"/>
        <w:gridCol w:w="2863"/>
        <w:gridCol w:w="3098"/>
        <w:gridCol w:w="2916"/>
      </w:tblGrid>
      <w:tr w:rsidR="009F23E6" w:rsidRPr="00D27840" w:rsidTr="004B2B41">
        <w:trPr>
          <w:cantSplit/>
          <w:jc w:val="center"/>
        </w:trPr>
        <w:tc>
          <w:tcPr>
            <w:tcW w:w="1600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2828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cas avec handicap</w:t>
            </w:r>
          </w:p>
        </w:tc>
        <w:tc>
          <w:tcPr>
            <w:tcW w:w="3060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cas sans handicap</w:t>
            </w:r>
          </w:p>
        </w:tc>
        <w:tc>
          <w:tcPr>
            <w:tcW w:w="2880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27840" w:rsidTr="004B2B41">
        <w:trPr>
          <w:cantSplit/>
          <w:jc w:val="center"/>
        </w:trPr>
        <w:tc>
          <w:tcPr>
            <w:tcW w:w="160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2828" w:type="dxa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27840" w:rsidTr="004B2B41">
        <w:trPr>
          <w:cantSplit/>
          <w:jc w:val="center"/>
        </w:trPr>
        <w:tc>
          <w:tcPr>
            <w:tcW w:w="160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282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27840" w:rsidTr="004B2B41">
        <w:trPr>
          <w:cantSplit/>
          <w:jc w:val="center"/>
        </w:trPr>
        <w:tc>
          <w:tcPr>
            <w:tcW w:w="160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282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43D3B" w:rsidRDefault="00943D3B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D27840" w:rsidRDefault="00E02AFD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35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 :</w:t>
      </w:r>
      <w:r w:rsidR="00DD35F5" w:rsidRPr="00D27840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Issue des patients sous traitement d’ulcère de Buruli</w:t>
      </w:r>
    </w:p>
    <w:p w:rsidR="004B2B41" w:rsidRPr="004B2B41" w:rsidRDefault="004B2B41" w:rsidP="007832EF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2"/>
        <w:gridCol w:w="1315"/>
        <w:gridCol w:w="1316"/>
        <w:gridCol w:w="1319"/>
        <w:gridCol w:w="1316"/>
        <w:gridCol w:w="1319"/>
        <w:gridCol w:w="1236"/>
        <w:gridCol w:w="1095"/>
      </w:tblGrid>
      <w:tr w:rsidR="009F23E6" w:rsidRPr="00D80069" w:rsidTr="004B2B41">
        <w:trPr>
          <w:trHeight w:val="680"/>
          <w:jc w:val="center"/>
        </w:trPr>
        <w:tc>
          <w:tcPr>
            <w:tcW w:w="1508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1254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Guéris  sans séquelles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Guéris  avec séquelles</w:t>
            </w:r>
          </w:p>
        </w:tc>
        <w:tc>
          <w:tcPr>
            <w:tcW w:w="1257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Sortis contre avis médical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érés</w:t>
            </w:r>
          </w:p>
        </w:tc>
        <w:tc>
          <w:tcPr>
            <w:tcW w:w="1257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édés  des suites de l’ulcère de Buruli</w:t>
            </w:r>
          </w:p>
        </w:tc>
        <w:tc>
          <w:tcPr>
            <w:tcW w:w="1178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édés d’une autre cause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131459" w:rsidRDefault="0013145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9F23E6" w:rsidRPr="00D27840" w:rsidRDefault="009F23E6" w:rsidP="00DD35F5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6 – HOSPITALISATIONS</w:t>
      </w:r>
    </w:p>
    <w:p w:rsidR="00943D3B" w:rsidRDefault="00943D3B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7832EF" w:rsidRPr="00D27840" w:rsidRDefault="00D27840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3312" behindDoc="0" locked="0" layoutInCell="1" allowOverlap="1" wp14:anchorId="4D527641" wp14:editId="6F8F6D0F">
                <wp:simplePos x="0" y="0"/>
                <wp:positionH relativeFrom="column">
                  <wp:posOffset>363728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490EAD" id="Rectangle 100" o:spid="_x0000_s1026" style="position:absolute;margin-left:286.4pt;margin-top:.8pt;width:18.75pt;height:12.75pt;z-index:25185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551855F0" wp14:editId="21A5B2EE">
                <wp:simplePos x="0" y="0"/>
                <wp:positionH relativeFrom="column">
                  <wp:posOffset>4275455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8DFDC" id="Rectangle 101" o:spid="_x0000_s1026" style="position:absolute;margin-left:336.65pt;margin-top:.8pt;width:19.5pt;height:14.25pt;z-index:251854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QhpeQ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" filled="f" strokecolor="#243f60 [1604]" strokeweight="2pt"/>
            </w:pict>
          </mc:Fallback>
        </mc:AlternateConten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 xml:space="preserve">Ces activités sont-elles menées dans le service ? Oui </w: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ab/>
      </w:r>
      <w:r>
        <w:rPr>
          <w:rFonts w:ascii="Arial" w:hAnsi="Arial" w:cs="Arial"/>
          <w:b/>
          <w:color w:val="000000"/>
          <w:sz w:val="22"/>
          <w:szCs w:val="22"/>
        </w:rPr>
        <w:t xml:space="preserve">    </w: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 xml:space="preserve">Non  </w:t>
      </w:r>
    </w:p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D27840" w:rsidRDefault="009F23E6" w:rsidP="00DD35F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6.1 – Hospitalisations en Médecine</w:t>
      </w:r>
    </w:p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710AD3" w:rsidRPr="00D27840" w:rsidRDefault="004B2B41" w:rsidP="00943D3B">
      <w:pPr>
        <w:pStyle w:val="En-tte"/>
        <w:tabs>
          <w:tab w:val="clear" w:pos="4536"/>
          <w:tab w:val="clear" w:pos="9072"/>
          <w:tab w:val="left" w:pos="2847"/>
          <w:tab w:val="center" w:pos="5264"/>
        </w:tabs>
        <w:spacing w:line="276" w:lineRule="auto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ab/>
      </w:r>
      <w:r w:rsidRPr="00D27840">
        <w:rPr>
          <w:rFonts w:ascii="Arial" w:hAnsi="Arial" w:cs="Arial"/>
          <w:b/>
          <w:color w:val="000000"/>
          <w:sz w:val="22"/>
          <w:szCs w:val="22"/>
        </w:rPr>
        <w:tab/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Tableau 36 :</w:t>
      </w:r>
      <w:r w:rsidR="00DD35F5" w:rsidRPr="00D27840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 xml:space="preserve">Principaux Indicateurs en </w:t>
      </w:r>
      <w:r w:rsidR="00DD35F5" w:rsidRPr="00D27840">
        <w:rPr>
          <w:rFonts w:ascii="Arial" w:hAnsi="Arial" w:cs="Arial"/>
          <w:b/>
          <w:color w:val="000000"/>
          <w:sz w:val="22"/>
          <w:szCs w:val="22"/>
        </w:rPr>
        <w:t>Médecin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9F23E6" w:rsidRPr="00D80069" w:rsidTr="004B2B41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jours</w:t>
            </w:r>
          </w:p>
        </w:tc>
      </w:tr>
      <w:tr w:rsidR="009F23E6" w:rsidRPr="00D80069" w:rsidTr="004B2B41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M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%</w:t>
            </w:r>
          </w:p>
        </w:tc>
      </w:tr>
      <w:tr w:rsidR="009F23E6" w:rsidRPr="00D80069" w:rsidTr="004B2B41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4B2B41" w:rsidRDefault="004B2B41" w:rsidP="000F7823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10AD3" w:rsidRPr="00D27840" w:rsidRDefault="009F23E6" w:rsidP="00943D3B">
      <w:pPr>
        <w:pStyle w:val="En-tte"/>
        <w:tabs>
          <w:tab w:val="clear" w:pos="4536"/>
          <w:tab w:val="clear" w:pos="9072"/>
        </w:tabs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37 : Mode d’admission en Médecine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9F23E6" w:rsidRPr="007832EF" w:rsidTr="000E04A3">
        <w:trPr>
          <w:trHeight w:val="197"/>
          <w:jc w:val="center"/>
        </w:trPr>
        <w:tc>
          <w:tcPr>
            <w:tcW w:w="4795" w:type="dxa"/>
            <w:shd w:val="clear" w:color="auto" w:fill="D9D9D9" w:themeFill="background1" w:themeFillShade="D9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2028" w:type="dxa"/>
            <w:shd w:val="clear" w:color="auto" w:fill="D9D9D9" w:themeFill="background1" w:themeFillShade="D9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7832EF" w:rsidTr="000E04A3">
        <w:trPr>
          <w:trHeight w:val="267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3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3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67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3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39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ind w:left="1416"/>
        <w:rPr>
          <w:rFonts w:ascii="Arial Narrow" w:hAnsi="Arial Narrow"/>
          <w:color w:val="000000"/>
          <w:sz w:val="16"/>
        </w:rPr>
      </w:pPr>
      <w:r w:rsidRPr="00D80069">
        <w:rPr>
          <w:rFonts w:ascii="Arial Narrow" w:hAnsi="Arial Narrow"/>
          <w:color w:val="000000"/>
          <w:sz w:val="16"/>
        </w:rPr>
        <w:t xml:space="preserve">               </w:t>
      </w:r>
    </w:p>
    <w:p w:rsidR="00943D3B" w:rsidRPr="00943D3B" w:rsidRDefault="009F23E6" w:rsidP="00943D3B">
      <w:pPr>
        <w:pStyle w:val="En-tte"/>
        <w:tabs>
          <w:tab w:val="clear" w:pos="4536"/>
          <w:tab w:val="clear" w:pos="9072"/>
        </w:tabs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43D3B">
        <w:rPr>
          <w:rFonts w:ascii="Arial" w:hAnsi="Arial" w:cs="Arial"/>
          <w:b/>
          <w:color w:val="000000"/>
          <w:sz w:val="22"/>
          <w:szCs w:val="22"/>
        </w:rPr>
        <w:t>Ta</w:t>
      </w:r>
      <w:r w:rsidRPr="00D27840">
        <w:rPr>
          <w:rFonts w:ascii="Arial" w:hAnsi="Arial" w:cs="Arial"/>
          <w:b/>
          <w:color w:val="000000"/>
          <w:sz w:val="22"/>
          <w:szCs w:val="22"/>
        </w:rPr>
        <w:t>bleau 38 : Mode de sortie en Médecine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6"/>
        <w:gridCol w:w="2822"/>
      </w:tblGrid>
      <w:tr w:rsidR="009F23E6" w:rsidRPr="007832EF" w:rsidTr="000E04A3">
        <w:trPr>
          <w:trHeight w:val="201"/>
          <w:jc w:val="center"/>
        </w:trPr>
        <w:tc>
          <w:tcPr>
            <w:tcW w:w="5418" w:type="dxa"/>
            <w:shd w:val="clear" w:color="000000" w:fill="D9D9D9"/>
          </w:tcPr>
          <w:p w:rsidR="009F23E6" w:rsidRPr="00D27840" w:rsidRDefault="009F23E6" w:rsidP="000E04A3">
            <w:pPr>
              <w:pStyle w:val="En-tte"/>
              <w:tabs>
                <w:tab w:val="clear" w:pos="4536"/>
                <w:tab w:val="clear" w:pos="9072"/>
                <w:tab w:val="left" w:pos="1658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ode de sortie</w:t>
            </w:r>
            <w:r w:rsidR="000E04A3"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ab/>
            </w:r>
          </w:p>
        </w:tc>
        <w:tc>
          <w:tcPr>
            <w:tcW w:w="1992" w:type="dxa"/>
            <w:shd w:val="clear" w:color="000000" w:fill="D9D9D9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7832EF" w:rsidTr="000E04A3">
        <w:trPr>
          <w:trHeight w:val="273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73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73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44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sz w:val="24"/>
        </w:rPr>
      </w:pPr>
    </w:p>
    <w:p w:rsidR="00943D3B" w:rsidRDefault="00943D3B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7832EF" w:rsidRPr="00943D3B" w:rsidRDefault="00943D3B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color w:val="000000"/>
          <w:sz w:val="22"/>
          <w:szCs w:val="22"/>
        </w:rPr>
      </w:pPr>
      <w:r w:rsidRPr="00943D3B">
        <w:rPr>
          <w:rFonts w:ascii="Arial" w:hAnsi="Arial" w:cs="Arial"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59BED8B4" wp14:editId="098C4E01">
                <wp:simplePos x="0" y="0"/>
                <wp:positionH relativeFrom="column">
                  <wp:posOffset>36563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310895" id="Rectangle 102" o:spid="_x0000_s1026" style="position:absolute;margin-left:287.9pt;margin-top:.8pt;width:18.75pt;height:12.75pt;z-index:25185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" filled="f" strokecolor="#243f60 [1604]" strokeweight="2pt"/>
            </w:pict>
          </mc:Fallback>
        </mc:AlternateContent>
      </w:r>
      <w:r w:rsidRPr="00943D3B">
        <w:rPr>
          <w:rFonts w:ascii="Arial" w:hAnsi="Arial" w:cs="Arial"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4CE69C44" wp14:editId="4605BB56">
                <wp:simplePos x="0" y="0"/>
                <wp:positionH relativeFrom="column">
                  <wp:posOffset>4542155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5F222" id="Rectangle 103" o:spid="_x0000_s1026" style="position:absolute;margin-left:357.65pt;margin-top:.8pt;width:19.5pt;height:14.25pt;z-index:251857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" filled="f" strokecolor="#243f60 [1604]" strokeweight="2pt"/>
            </w:pict>
          </mc:Fallback>
        </mc:AlternateContent>
      </w:r>
      <w:r w:rsidR="007832EF" w:rsidRPr="00943D3B">
        <w:rPr>
          <w:rFonts w:ascii="Arial" w:hAnsi="Arial" w:cs="Arial"/>
          <w:color w:val="000000"/>
          <w:sz w:val="22"/>
          <w:szCs w:val="22"/>
        </w:rPr>
        <w:t xml:space="preserve">Ces activités sont-elles menées dans le service ? Oui </w:t>
      </w:r>
      <w:r w:rsidR="007832EF" w:rsidRPr="00943D3B">
        <w:rPr>
          <w:rFonts w:ascii="Arial" w:hAnsi="Arial" w:cs="Arial"/>
          <w:color w:val="000000"/>
          <w:sz w:val="22"/>
          <w:szCs w:val="22"/>
        </w:rPr>
        <w:tab/>
      </w:r>
      <w:r w:rsidR="00D27840" w:rsidRPr="00943D3B">
        <w:rPr>
          <w:rFonts w:ascii="Arial" w:hAnsi="Arial" w:cs="Arial"/>
          <w:color w:val="000000"/>
          <w:sz w:val="22"/>
          <w:szCs w:val="22"/>
        </w:rPr>
        <w:t xml:space="preserve"> </w:t>
      </w:r>
      <w:r w:rsidRPr="00943D3B">
        <w:rPr>
          <w:rFonts w:ascii="Arial" w:hAnsi="Arial" w:cs="Arial"/>
          <w:color w:val="000000"/>
          <w:sz w:val="22"/>
          <w:szCs w:val="22"/>
        </w:rPr>
        <w:t xml:space="preserve">    </w:t>
      </w:r>
      <w:r w:rsidR="007832EF" w:rsidRPr="00943D3B">
        <w:rPr>
          <w:rFonts w:ascii="Arial" w:hAnsi="Arial" w:cs="Arial"/>
          <w:color w:val="000000"/>
          <w:sz w:val="22"/>
          <w:szCs w:val="22"/>
        </w:rPr>
        <w:t xml:space="preserve">Non  </w:t>
      </w:r>
    </w:p>
    <w:p w:rsidR="00D27840" w:rsidRPr="00943D3B" w:rsidRDefault="00D27840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943D3B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43D3B">
        <w:rPr>
          <w:rFonts w:ascii="Arial" w:hAnsi="Arial" w:cs="Arial"/>
          <w:b/>
          <w:color w:val="000000"/>
          <w:sz w:val="22"/>
          <w:szCs w:val="22"/>
        </w:rPr>
        <w:t>Tableau 39: Notification des ma</w:t>
      </w:r>
      <w:r w:rsidR="00943D3B">
        <w:rPr>
          <w:rFonts w:ascii="Arial" w:hAnsi="Arial" w:cs="Arial"/>
          <w:b/>
          <w:color w:val="000000"/>
          <w:sz w:val="22"/>
          <w:szCs w:val="22"/>
        </w:rPr>
        <w:t xml:space="preserve">ladies infectieuses par tranche </w:t>
      </w:r>
      <w:r w:rsidR="00943D3B" w:rsidRPr="00943D3B">
        <w:rPr>
          <w:rFonts w:ascii="Arial" w:hAnsi="Arial" w:cs="Arial"/>
          <w:b/>
          <w:color w:val="000000"/>
          <w:sz w:val="22"/>
          <w:szCs w:val="22"/>
        </w:rPr>
        <w:t>âge</w:t>
      </w:r>
      <w:r w:rsidRPr="00943D3B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DD35F5" w:rsidRPr="00D80069" w:rsidRDefault="00DD35F5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</w:rPr>
      </w:pPr>
    </w:p>
    <w:tbl>
      <w:tblPr>
        <w:tblW w:w="5000" w:type="pct"/>
        <w:tblInd w:w="21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55"/>
        <w:gridCol w:w="2402"/>
        <w:gridCol w:w="994"/>
        <w:gridCol w:w="993"/>
        <w:gridCol w:w="994"/>
        <w:gridCol w:w="1181"/>
        <w:gridCol w:w="1087"/>
        <w:gridCol w:w="1181"/>
        <w:gridCol w:w="1011"/>
      </w:tblGrid>
      <w:tr w:rsidR="00DD35F5" w:rsidRPr="00D27840" w:rsidTr="00FD4D1A">
        <w:trPr>
          <w:trHeight w:val="181"/>
        </w:trPr>
        <w:tc>
          <w:tcPr>
            <w:tcW w:w="655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2402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994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994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181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15 – 24 ans</w:t>
            </w:r>
          </w:p>
        </w:tc>
        <w:tc>
          <w:tcPr>
            <w:tcW w:w="1087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25-59 ans</w:t>
            </w:r>
          </w:p>
        </w:tc>
        <w:tc>
          <w:tcPr>
            <w:tcW w:w="1181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1011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2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994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994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2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2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ièvre typhoïde -paratyphoïd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27840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D2784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2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nl-NL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98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318"/>
        </w:trPr>
        <w:tc>
          <w:tcPr>
            <w:tcW w:w="65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2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FD4D1A">
        <w:trPr>
          <w:trHeight w:val="304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2402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994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4D1A" w:rsidRPr="00D27840" w:rsidTr="001326E9">
        <w:trPr>
          <w:trHeight w:val="288"/>
        </w:trPr>
        <w:tc>
          <w:tcPr>
            <w:tcW w:w="655" w:type="dxa"/>
            <w:tcBorders>
              <w:right w:val="single" w:sz="4" w:space="0" w:color="auto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2402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lastRenderedPageBreak/>
              <w:t>A87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545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2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994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4D1A" w:rsidRPr="00D27840" w:rsidTr="00FD4D1A">
        <w:trPr>
          <w:trHeight w:val="288"/>
        </w:trPr>
        <w:tc>
          <w:tcPr>
            <w:tcW w:w="655" w:type="dxa"/>
            <w:tcBorders>
              <w:right w:val="single" w:sz="4" w:space="0" w:color="auto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FD4D1A" w:rsidRPr="00D27840" w:rsidRDefault="00FD4D1A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2402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88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72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FD4D1A">
        <w:trPr>
          <w:trHeight w:val="257"/>
        </w:trPr>
        <w:tc>
          <w:tcPr>
            <w:tcW w:w="65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240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8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40 : Notification des maladies non infectieuses par tranche- âge</w:t>
      </w:r>
    </w:p>
    <w:p w:rsidR="000F7823" w:rsidRPr="00D27840" w:rsidRDefault="000F7823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66"/>
        <w:gridCol w:w="2341"/>
        <w:gridCol w:w="1086"/>
        <w:gridCol w:w="983"/>
        <w:gridCol w:w="983"/>
        <w:gridCol w:w="1086"/>
        <w:gridCol w:w="983"/>
        <w:gridCol w:w="1033"/>
        <w:gridCol w:w="1137"/>
      </w:tblGrid>
      <w:tr w:rsidR="009F23E6" w:rsidRPr="007832EF" w:rsidTr="00100662">
        <w:trPr>
          <w:trHeight w:val="127"/>
          <w:jc w:val="center"/>
        </w:trPr>
        <w:tc>
          <w:tcPr>
            <w:tcW w:w="866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IM</w:t>
            </w:r>
          </w:p>
        </w:tc>
        <w:tc>
          <w:tcPr>
            <w:tcW w:w="2341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</w:t>
            </w:r>
          </w:p>
        </w:tc>
        <w:tc>
          <w:tcPr>
            <w:tcW w:w="1086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0-11 mois</w:t>
            </w:r>
          </w:p>
        </w:tc>
        <w:tc>
          <w:tcPr>
            <w:tcW w:w="983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12-59 mois</w:t>
            </w:r>
          </w:p>
        </w:tc>
        <w:tc>
          <w:tcPr>
            <w:tcW w:w="983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5-14</w:t>
            </w:r>
            <w:r w:rsidR="00DD35F5" w:rsidRPr="00D2784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27840">
              <w:rPr>
                <w:rFonts w:ascii="Arial" w:hAnsi="Arial" w:cs="Arial"/>
                <w:sz w:val="18"/>
                <w:szCs w:val="18"/>
              </w:rPr>
              <w:t>ans</w:t>
            </w:r>
          </w:p>
        </w:tc>
        <w:tc>
          <w:tcPr>
            <w:tcW w:w="1086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15 -24 ans</w:t>
            </w:r>
          </w:p>
        </w:tc>
        <w:tc>
          <w:tcPr>
            <w:tcW w:w="983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25 – 59 ans</w:t>
            </w:r>
          </w:p>
        </w:tc>
        <w:tc>
          <w:tcPr>
            <w:tcW w:w="1033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60ans et +</w:t>
            </w:r>
          </w:p>
        </w:tc>
        <w:tc>
          <w:tcPr>
            <w:tcW w:w="1137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943D3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</w:tr>
      <w:tr w:rsidR="009F23E6" w:rsidRPr="007832EF" w:rsidTr="00100662">
        <w:trPr>
          <w:trHeight w:val="266"/>
          <w:jc w:val="center"/>
        </w:trPr>
        <w:tc>
          <w:tcPr>
            <w:tcW w:w="86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u sang</w:t>
            </w:r>
          </w:p>
        </w:tc>
        <w:tc>
          <w:tcPr>
            <w:tcW w:w="108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54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némie nutritionnell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59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némie hémolytiqu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77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du sang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66"/>
          <w:jc w:val="center"/>
        </w:trPr>
        <w:tc>
          <w:tcPr>
            <w:tcW w:w="86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endocriniennes</w:t>
            </w:r>
          </w:p>
        </w:tc>
        <w:tc>
          <w:tcPr>
            <w:tcW w:w="108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01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oitr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s de type 1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9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1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s de type 2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81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O24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Gestationnel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81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3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Diabète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1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Cétoacidose 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Hypoglycémie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3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4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Neuropathie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2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Néphropathie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5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ied diabétique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Accident Cardio Vasculaire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8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autres complications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HTA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Tabac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Obésité 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nutrition modéré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nutrition grav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90</w:t>
            </w:r>
          </w:p>
        </w:tc>
        <w:tc>
          <w:tcPr>
            <w:tcW w:w="234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endocriniennes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00662" w:rsidRPr="000E04A3" w:rsidTr="000972E9">
        <w:trPr>
          <w:trHeight w:val="251"/>
          <w:jc w:val="center"/>
        </w:trPr>
        <w:tc>
          <w:tcPr>
            <w:tcW w:w="866" w:type="dxa"/>
            <w:tcBorders>
              <w:right w:val="single" w:sz="4" w:space="0" w:color="auto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Maladies neurologiques et mentales 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09</w:t>
            </w:r>
          </w:p>
        </w:tc>
        <w:tc>
          <w:tcPr>
            <w:tcW w:w="234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rouble mental organique</w:t>
            </w: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533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60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04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ncéphalit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20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de Parkinson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40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Epilepsie 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64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ffections des nerfs et racin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lastRenderedPageBreak/>
              <w:t>G98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utres maladies neurologiques 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40</w:t>
            </w:r>
          </w:p>
        </w:tc>
        <w:tc>
          <w:tcPr>
            <w:tcW w:w="234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oma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00662" w:rsidRPr="000E04A3" w:rsidTr="00100662">
        <w:trPr>
          <w:trHeight w:val="266"/>
          <w:jc w:val="center"/>
        </w:trPr>
        <w:tc>
          <w:tcPr>
            <w:tcW w:w="866" w:type="dxa"/>
            <w:tcBorders>
              <w:right w:val="single" w:sz="4" w:space="0" w:color="auto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cardio-vasculaires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100662" w:rsidRPr="00D27840" w:rsidRDefault="00100662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51</w:t>
            </w:r>
          </w:p>
        </w:tc>
        <w:tc>
          <w:tcPr>
            <w:tcW w:w="234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ardiopathies</w:t>
            </w: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10 -15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hypertensiv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20-25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ardiopathie ischémiqu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60-69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Maladies </w:t>
            </w:r>
            <w:proofErr w:type="spellStart"/>
            <w:r w:rsidRPr="00D27840">
              <w:rPr>
                <w:rFonts w:ascii="Arial" w:hAnsi="Arial" w:cs="Arial"/>
                <w:sz w:val="18"/>
                <w:szCs w:val="18"/>
              </w:rPr>
              <w:t>cérébro</w:t>
            </w:r>
            <w:proofErr w:type="spellEnd"/>
            <w:r w:rsidRPr="00D27840">
              <w:rPr>
                <w:rFonts w:ascii="Arial" w:hAnsi="Arial" w:cs="Arial"/>
                <w:sz w:val="18"/>
                <w:szCs w:val="18"/>
              </w:rPr>
              <w:t>-vasculair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150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nsuffisance cardiaqu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05-08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Valvulopathi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9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00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humatisme Articulaire Aigue (RAA)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47-49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roubles du rythme cardiaqu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547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87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e la veine et des vaisseaux périphériqu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99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cardio-vasculair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pulmonaires</w:t>
            </w:r>
          </w:p>
        </w:tc>
        <w:tc>
          <w:tcPr>
            <w:tcW w:w="108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45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sthm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42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ronchite chroniqu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533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44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Broncho Pneumopathie Obstructive Chronique (BPCO) 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81492B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98</w:t>
            </w:r>
          </w:p>
        </w:tc>
        <w:tc>
          <w:tcPr>
            <w:tcW w:w="2341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pulmonaires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492B" w:rsidRPr="000E04A3" w:rsidTr="0048432C">
        <w:trPr>
          <w:trHeight w:val="266"/>
          <w:jc w:val="center"/>
        </w:trPr>
        <w:tc>
          <w:tcPr>
            <w:tcW w:w="866" w:type="dxa"/>
            <w:tcBorders>
              <w:right w:val="single" w:sz="4" w:space="0" w:color="auto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e l’appareil digestif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81492B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22</w:t>
            </w:r>
          </w:p>
        </w:tc>
        <w:tc>
          <w:tcPr>
            <w:tcW w:w="234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de l’œsophage</w:t>
            </w: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31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e l’estomac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76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u foi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63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de l’intestin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digestiv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81492B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gestion de caustique 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492B" w:rsidRPr="000E04A3" w:rsidTr="003E004D">
        <w:trPr>
          <w:trHeight w:val="251"/>
          <w:jc w:val="center"/>
        </w:trPr>
        <w:tc>
          <w:tcPr>
            <w:tcW w:w="866" w:type="dxa"/>
            <w:tcBorders>
              <w:right w:val="single" w:sz="4" w:space="0" w:color="auto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Rénales et génito-urinaires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1492B" w:rsidRPr="00D27840" w:rsidRDefault="0081492B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81492B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28</w:t>
            </w:r>
          </w:p>
        </w:tc>
        <w:tc>
          <w:tcPr>
            <w:tcW w:w="234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u rein</w:t>
            </w: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50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appareil génital de l’homm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76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appareil génital de la femm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39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génito-urinair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18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Rénale Chroniqu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20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Lithiases urinair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51"/>
          <w:jc w:val="center"/>
        </w:trPr>
        <w:tc>
          <w:tcPr>
            <w:tcW w:w="866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</w:t>
            </w:r>
          </w:p>
        </w:tc>
        <w:tc>
          <w:tcPr>
            <w:tcW w:w="1086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547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36-50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par médicaments et substance biologique 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51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éthylique aiguë 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62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alimentaire 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63</w:t>
            </w: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ntoxication venimeuse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B3B98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65</w:t>
            </w:r>
          </w:p>
        </w:tc>
        <w:tc>
          <w:tcPr>
            <w:tcW w:w="2341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Intoxication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B3B98">
        <w:trPr>
          <w:trHeight w:val="251"/>
          <w:jc w:val="center"/>
        </w:trPr>
        <w:tc>
          <w:tcPr>
            <w:tcW w:w="866" w:type="dxa"/>
            <w:tcBorders>
              <w:right w:val="single" w:sz="4" w:space="0" w:color="auto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iverses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B3B98">
        <w:trPr>
          <w:trHeight w:val="26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97</w:t>
            </w:r>
          </w:p>
        </w:tc>
        <w:tc>
          <w:tcPr>
            <w:tcW w:w="2341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ancers</w:t>
            </w: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tcBorders>
              <w:top w:val="single" w:sz="4" w:space="0" w:color="auto"/>
            </w:tcBorders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81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68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296"/>
          <w:jc w:val="center"/>
        </w:trPr>
        <w:tc>
          <w:tcPr>
            <w:tcW w:w="86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69</w:t>
            </w:r>
          </w:p>
        </w:tc>
        <w:tc>
          <w:tcPr>
            <w:tcW w:w="234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indéterminées</w:t>
            </w: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100662">
        <w:trPr>
          <w:trHeight w:val="547"/>
          <w:jc w:val="center"/>
        </w:trPr>
        <w:tc>
          <w:tcPr>
            <w:tcW w:w="86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1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237B3" w:rsidRPr="00D27840" w:rsidRDefault="001237B3" w:rsidP="006A222D">
      <w:pPr>
        <w:pStyle w:val="En-tte"/>
        <w:tabs>
          <w:tab w:val="clear" w:pos="4536"/>
          <w:tab w:val="clear" w:pos="9072"/>
          <w:tab w:val="right" w:pos="951"/>
          <w:tab w:val="right" w:pos="3292"/>
          <w:tab w:val="left" w:pos="4378"/>
          <w:tab w:val="left" w:pos="5361"/>
          <w:tab w:val="left" w:pos="6344"/>
          <w:tab w:val="left" w:pos="7430"/>
          <w:tab w:val="left" w:pos="8413"/>
          <w:tab w:val="left" w:pos="9446"/>
        </w:tabs>
        <w:ind w:left="85"/>
        <w:rPr>
          <w:rFonts w:ascii="Arial" w:hAnsi="Arial" w:cs="Arial"/>
          <w:sz w:val="18"/>
          <w:szCs w:val="18"/>
        </w:rPr>
      </w:pPr>
      <w:r w:rsidRPr="00D27840">
        <w:rPr>
          <w:rFonts w:ascii="Arial" w:hAnsi="Arial" w:cs="Arial"/>
          <w:sz w:val="18"/>
          <w:szCs w:val="18"/>
        </w:rPr>
        <w:lastRenderedPageBreak/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</w:p>
    <w:p w:rsidR="009F23E6" w:rsidRPr="00D27840" w:rsidRDefault="009F23E6" w:rsidP="000C4CC0">
      <w:pPr>
        <w:pStyle w:val="En-tte"/>
        <w:pBdr>
          <w:top w:val="single" w:sz="8" w:space="0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6-2- Hospitalisations en Gynécologie - Obstétrique</w:t>
      </w:r>
    </w:p>
    <w:p w:rsidR="000C4CC0" w:rsidRDefault="000C4CC0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9F23E6" w:rsidRPr="00D27840" w:rsidRDefault="007832EF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945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DE2AE3" id="Rectangle 104" o:spid="_x0000_s1026" style="position:absolute;margin-left:275.9pt;margin-top:.8pt;width:18.75pt;height:12.75pt;z-index:25185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N4WO+x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8DD62" id="Rectangle 105" o:spid="_x0000_s1026" style="position:absolute;margin-left:328.4pt;margin-top:.8pt;width:19.5pt;height:14.25pt;z-index:251860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D27840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D27840" w:rsidRDefault="00D2784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41 :</w:t>
      </w:r>
      <w:r w:rsidR="00EE5B5B" w:rsidRPr="00D27840">
        <w:rPr>
          <w:rFonts w:ascii="Arial" w:hAnsi="Arial" w:cs="Arial"/>
          <w:b/>
          <w:color w:val="000000"/>
          <w:sz w:val="22"/>
          <w:szCs w:val="22"/>
        </w:rPr>
        <w:t xml:space="preserve"> Principaux Indicateurs en Gyné</w:t>
      </w:r>
      <w:r w:rsidRPr="00D27840">
        <w:rPr>
          <w:rFonts w:ascii="Arial" w:hAnsi="Arial" w:cs="Arial"/>
          <w:b/>
          <w:color w:val="000000"/>
          <w:sz w:val="22"/>
          <w:szCs w:val="22"/>
        </w:rPr>
        <w:t>cologie-Obstétrique</w:t>
      </w:r>
    </w:p>
    <w:p w:rsidR="000C4CC0" w:rsidRPr="00D27840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9F23E6" w:rsidRPr="007832EF" w:rsidTr="00321ED3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jours</w:t>
            </w:r>
          </w:p>
        </w:tc>
      </w:tr>
      <w:tr w:rsidR="009F23E6" w:rsidRPr="007832EF" w:rsidTr="00321ED3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OM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</w:p>
        </w:tc>
      </w:tr>
      <w:tr w:rsidR="009F23E6" w:rsidRPr="007832EF" w:rsidTr="00321ED3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0C4CC0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E04A3">
        <w:rPr>
          <w:rFonts w:ascii="Arial Narrow" w:hAnsi="Arial Narrow"/>
          <w:b/>
          <w:color w:val="000000"/>
        </w:rPr>
        <w:t>T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ableau 42 : Mode d’admission en Gynécologie </w:t>
      </w:r>
      <w:r w:rsidR="000C4CC0">
        <w:rPr>
          <w:rFonts w:ascii="Arial" w:hAnsi="Arial" w:cs="Arial"/>
          <w:b/>
          <w:color w:val="000000"/>
          <w:sz w:val="22"/>
          <w:szCs w:val="22"/>
        </w:rPr>
        <w:t>–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 Obstétrique</w:t>
      </w:r>
    </w:p>
    <w:p w:rsidR="000C4CC0" w:rsidRPr="000E04A3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9F23E6" w:rsidRPr="007832EF" w:rsidTr="00321ED3">
        <w:trPr>
          <w:jc w:val="center"/>
        </w:trPr>
        <w:tc>
          <w:tcPr>
            <w:tcW w:w="3686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  <w:r w:rsidRPr="00D80069">
        <w:rPr>
          <w:rFonts w:ascii="Arial Narrow" w:hAnsi="Arial Narrow"/>
          <w:color w:val="000000"/>
          <w:sz w:val="16"/>
        </w:rPr>
        <w:t xml:space="preserve">              </w:t>
      </w: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Tableau 43 : Mode de sortie en Gynécologie </w:t>
      </w:r>
      <w:r w:rsidR="00CB59FF">
        <w:rPr>
          <w:rFonts w:ascii="Arial" w:hAnsi="Arial" w:cs="Arial"/>
          <w:b/>
          <w:color w:val="000000"/>
          <w:sz w:val="22"/>
          <w:szCs w:val="22"/>
        </w:rPr>
        <w:t>–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 Obstétrique</w:t>
      </w:r>
    </w:p>
    <w:p w:rsidR="00CB59FF" w:rsidRPr="00321ED3" w:rsidRDefault="00CB59FF" w:rsidP="007832EF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5"/>
        <w:gridCol w:w="2823"/>
      </w:tblGrid>
      <w:tr w:rsidR="009F23E6" w:rsidRPr="00321ED3" w:rsidTr="00321ED3">
        <w:trPr>
          <w:jc w:val="center"/>
        </w:trPr>
        <w:tc>
          <w:tcPr>
            <w:tcW w:w="4405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Mode de sortie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321ED3" w:rsidRDefault="009F23E6" w:rsidP="009F23E6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  <w:sz w:val="16"/>
          <w:szCs w:val="16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sz w:val="22"/>
          <w:szCs w:val="22"/>
        </w:rPr>
        <w:t>Tableau 44 :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 Affections génitales par tranche-âge.</w:t>
      </w:r>
    </w:p>
    <w:p w:rsidR="000C4CC0" w:rsidRPr="00D27840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29"/>
        <w:gridCol w:w="3023"/>
        <w:gridCol w:w="964"/>
        <w:gridCol w:w="964"/>
        <w:gridCol w:w="964"/>
        <w:gridCol w:w="963"/>
        <w:gridCol w:w="959"/>
        <w:gridCol w:w="968"/>
        <w:gridCol w:w="964"/>
      </w:tblGrid>
      <w:tr w:rsidR="009F23E6" w:rsidRPr="00D27840" w:rsidTr="00454794">
        <w:trPr>
          <w:trHeight w:val="327"/>
          <w:jc w:val="center"/>
        </w:trPr>
        <w:tc>
          <w:tcPr>
            <w:tcW w:w="951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4137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0-11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– 24 ans</w:t>
            </w:r>
          </w:p>
        </w:tc>
        <w:tc>
          <w:tcPr>
            <w:tcW w:w="1270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– 59 ans</w:t>
            </w:r>
          </w:p>
        </w:tc>
        <w:tc>
          <w:tcPr>
            <w:tcW w:w="1282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60 ans et plu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du sein 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61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inflammatoires du sein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C50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Tumeur maligne du sein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64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mammaire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587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ffections inflammatoires des organes pelviens de la femme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0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Salpingite et ovarite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1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inflammatoires de l’utéru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ffections inflammatoires du col de l’utéru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3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s affections inflammatoires pelvienne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6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ffections inflammatoires du vagin et de la vulve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571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ffections non inflammatoires des organes génitaux de la femme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1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Prolapsus génital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Fistule appareil génital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3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ffections non inflammatoires des annexe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5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non inflammatoires de l’utéru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s affections non inflammatoires gynécologique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7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Dysplasie du col de l’utéru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C57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dysplasie génitale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diverses 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74.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Complications de l’excision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74.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Violence sexuelle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69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74.9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violence basée sur le genre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AA4BAB" w:rsidRDefault="00AA4BAB" w:rsidP="000C4CC0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b/>
          <w:color w:val="000000"/>
        </w:rPr>
      </w:pPr>
    </w:p>
    <w:p w:rsidR="00AA4BAB" w:rsidRPr="00D27840" w:rsidRDefault="009F23E6" w:rsidP="00AA4BAB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Tableau 45 : </w:t>
      </w:r>
      <w:r w:rsidR="00EE5B5B" w:rsidRPr="00D27840">
        <w:rPr>
          <w:rFonts w:ascii="Arial" w:hAnsi="Arial" w:cs="Arial"/>
          <w:b/>
          <w:color w:val="000000"/>
          <w:sz w:val="22"/>
          <w:szCs w:val="22"/>
        </w:rPr>
        <w:t>Complications de la grossesse</w:t>
      </w:r>
      <w:r w:rsidRPr="00D27840">
        <w:rPr>
          <w:rFonts w:ascii="Arial" w:hAnsi="Arial" w:cs="Arial"/>
          <w:b/>
          <w:color w:val="000000"/>
          <w:sz w:val="22"/>
          <w:szCs w:val="22"/>
        </w:rPr>
        <w:t>, accouchements et suites de couches par tranche-âge.</w:t>
      </w:r>
    </w:p>
    <w:p w:rsidR="009F23E6" w:rsidRPr="00AA4BAB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6"/>
        <w:gridCol w:w="3674"/>
        <w:gridCol w:w="1620"/>
        <w:gridCol w:w="1340"/>
        <w:gridCol w:w="1332"/>
        <w:gridCol w:w="1506"/>
      </w:tblGrid>
      <w:tr w:rsidR="009F23E6" w:rsidRPr="00AA4BAB" w:rsidTr="00E70AC3">
        <w:trPr>
          <w:trHeight w:val="50"/>
          <w:jc w:val="center"/>
        </w:trPr>
        <w:tc>
          <w:tcPr>
            <w:tcW w:w="102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3674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9F23E6" w:rsidRPr="00D27840" w:rsidRDefault="00EE5B5B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 14</w:t>
            </w:r>
            <w:r w:rsidR="009F23E6"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ans</w:t>
            </w:r>
          </w:p>
        </w:tc>
        <w:tc>
          <w:tcPr>
            <w:tcW w:w="1340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- 24 ans</w:t>
            </w:r>
          </w:p>
        </w:tc>
        <w:tc>
          <w:tcPr>
            <w:tcW w:w="1332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150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AA4BAB" w:rsidTr="00E70AC3">
        <w:trPr>
          <w:trHeight w:val="232"/>
          <w:jc w:val="center"/>
        </w:trPr>
        <w:tc>
          <w:tcPr>
            <w:tcW w:w="102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674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Grossesse 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00</w:t>
            </w:r>
          </w:p>
        </w:tc>
        <w:tc>
          <w:tcPr>
            <w:tcW w:w="367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rossesse extra-utérin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03</w:t>
            </w:r>
          </w:p>
        </w:tc>
        <w:tc>
          <w:tcPr>
            <w:tcW w:w="367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vortement spontané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06</w:t>
            </w:r>
          </w:p>
        </w:tc>
        <w:tc>
          <w:tcPr>
            <w:tcW w:w="3674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vortement provoqué 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14 -15</w:t>
            </w:r>
          </w:p>
        </w:tc>
        <w:tc>
          <w:tcPr>
            <w:tcW w:w="367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ré éclampsie et éclampsi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16</w:t>
            </w:r>
          </w:p>
        </w:tc>
        <w:tc>
          <w:tcPr>
            <w:tcW w:w="367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HTA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23</w:t>
            </w:r>
          </w:p>
        </w:tc>
        <w:tc>
          <w:tcPr>
            <w:tcW w:w="367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Infection au cours de la grossess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34</w:t>
            </w:r>
          </w:p>
        </w:tc>
        <w:tc>
          <w:tcPr>
            <w:tcW w:w="367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Rupture utérin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35</w:t>
            </w:r>
          </w:p>
        </w:tc>
        <w:tc>
          <w:tcPr>
            <w:tcW w:w="367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s maladies de la grossess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36</w:t>
            </w:r>
          </w:p>
        </w:tc>
        <w:tc>
          <w:tcPr>
            <w:tcW w:w="367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enace d’accouchement prématuré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36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ort in utéro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8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Grossesse prolongée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47"/>
          <w:jc w:val="center"/>
        </w:trPr>
        <w:tc>
          <w:tcPr>
            <w:tcW w:w="1026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674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ouchement</w:t>
            </w:r>
          </w:p>
        </w:tc>
        <w:tc>
          <w:tcPr>
            <w:tcW w:w="1620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2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Rupture prématurée des membranes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4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Placenta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raevia</w:t>
            </w:r>
            <w:proofErr w:type="spellEnd"/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5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ématome rétro placentair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6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s précédant l’accouchement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0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ouchement avant term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538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2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nomalies de la contraction utérine et de la dilatation du col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3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Travail prolongé, autres causes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4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Présentations dystociques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538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5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ystocie liée à une anomalie pelvienne de la mèr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6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dystocies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524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7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 compliquant le travail et l’accouchement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1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Traumatismes obstétricaux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3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tention placentair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5</w:t>
            </w:r>
          </w:p>
        </w:tc>
        <w:tc>
          <w:tcPr>
            <w:tcW w:w="367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liées à l’accouchement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76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82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ouchement par césarienne</w:t>
            </w:r>
          </w:p>
        </w:tc>
        <w:tc>
          <w:tcPr>
            <w:tcW w:w="1620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91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34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upture utérine</w:t>
            </w:r>
          </w:p>
        </w:tc>
        <w:tc>
          <w:tcPr>
            <w:tcW w:w="1620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553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mplications de l’anesthésie au cours du travail et de l’accouchement</w:t>
            </w:r>
          </w:p>
        </w:tc>
        <w:tc>
          <w:tcPr>
            <w:tcW w:w="1620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674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uites de couches</w:t>
            </w:r>
          </w:p>
        </w:tc>
        <w:tc>
          <w:tcPr>
            <w:tcW w:w="1620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538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91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fections mammaires associées à la grossesse et à la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uerpéralité</w:t>
            </w:r>
            <w:proofErr w:type="spellEnd"/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62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2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Hémorragie du post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artum</w:t>
            </w:r>
            <w:proofErr w:type="spellEnd"/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538"/>
          <w:jc w:val="center"/>
        </w:trPr>
        <w:tc>
          <w:tcPr>
            <w:tcW w:w="1026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85</w:t>
            </w:r>
          </w:p>
        </w:tc>
        <w:tc>
          <w:tcPr>
            <w:tcW w:w="367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ndométrite, pelvipéritonite et péritonite puerpéral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E70AC3">
        <w:trPr>
          <w:trHeight w:val="247"/>
          <w:jc w:val="center"/>
        </w:trPr>
        <w:tc>
          <w:tcPr>
            <w:tcW w:w="102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90</w:t>
            </w:r>
          </w:p>
        </w:tc>
        <w:tc>
          <w:tcPr>
            <w:tcW w:w="367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complications puerpérales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4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B94D8E" w:rsidRPr="00E70AC3" w:rsidRDefault="00E70AC3" w:rsidP="00E70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jc w:val="center"/>
        <w:rPr>
          <w:rFonts w:ascii="Arial" w:hAnsi="Arial" w:cs="Arial"/>
          <w:b/>
          <w:bCs/>
          <w:lang w:eastAsia="fr-FR"/>
        </w:rPr>
      </w:pPr>
      <w:r w:rsidRPr="00384D8D">
        <w:rPr>
          <w:rFonts w:ascii="Arial" w:hAnsi="Arial" w:cs="Arial"/>
          <w:b/>
          <w:color w:val="000000"/>
          <w:sz w:val="22"/>
          <w:szCs w:val="22"/>
        </w:rPr>
        <w:lastRenderedPageBreak/>
        <w:t>12.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D27840">
        <w:rPr>
          <w:rFonts w:ascii="Arial" w:hAnsi="Arial" w:cs="Arial"/>
          <w:b/>
          <w:color w:val="000000"/>
          <w:sz w:val="22"/>
          <w:szCs w:val="22"/>
        </w:rPr>
        <w:t>PRISE EN CHARGE</w:t>
      </w:r>
      <w:r w:rsidRPr="00066F8D">
        <w:rPr>
          <w:rFonts w:ascii="Arial" w:hAnsi="Arial" w:cs="Arial"/>
          <w:b/>
        </w:rPr>
        <w:t xml:space="preserve"> PALUDISME</w:t>
      </w:r>
    </w:p>
    <w:p w:rsidR="000F0F1A" w:rsidRDefault="000F0F1A" w:rsidP="000F0F1A">
      <w:pPr>
        <w:jc w:val="center"/>
        <w:rPr>
          <w:rFonts w:ascii="Arial" w:eastAsia="Batang" w:hAnsi="Arial" w:cs="Arial"/>
          <w:b/>
          <w:sz w:val="22"/>
          <w:szCs w:val="22"/>
        </w:rPr>
      </w:pPr>
    </w:p>
    <w:p w:rsidR="00DB7490" w:rsidRDefault="00DB7490" w:rsidP="00DB7490">
      <w:pPr>
        <w:jc w:val="center"/>
        <w:rPr>
          <w:rFonts w:ascii="Arial Narrow" w:hAnsi="Arial Narrow"/>
          <w:b/>
          <w:sz w:val="24"/>
          <w:szCs w:val="28"/>
        </w:rPr>
      </w:pPr>
      <w:r w:rsidRPr="00542106">
        <w:rPr>
          <w:rFonts w:ascii="Arial Narrow" w:hAnsi="Arial Narrow"/>
          <w:b/>
          <w:sz w:val="24"/>
          <w:szCs w:val="28"/>
        </w:rPr>
        <w:t>Tableau 47 a : Situation épidémiologique</w:t>
      </w:r>
    </w:p>
    <w:p w:rsidR="002976C3" w:rsidRPr="00542106" w:rsidRDefault="002976C3" w:rsidP="00DB7490">
      <w:pPr>
        <w:jc w:val="center"/>
        <w:rPr>
          <w:rFonts w:ascii="Arial Narrow" w:hAnsi="Arial Narrow"/>
          <w:b/>
          <w:sz w:val="24"/>
          <w:szCs w:val="28"/>
        </w:rPr>
      </w:pPr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"/>
        <w:gridCol w:w="1276"/>
        <w:gridCol w:w="1561"/>
        <w:gridCol w:w="824"/>
        <w:gridCol w:w="908"/>
        <w:gridCol w:w="907"/>
        <w:gridCol w:w="1952"/>
        <w:gridCol w:w="1383"/>
        <w:gridCol w:w="1552"/>
      </w:tblGrid>
      <w:tr w:rsidR="00DB7490" w:rsidRPr="00A86B3C" w:rsidTr="001A335D">
        <w:trPr>
          <w:trHeight w:val="241"/>
          <w:jc w:val="center"/>
        </w:trPr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A86B3C" w:rsidRDefault="00DB7490" w:rsidP="001A335D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A86B3C" w:rsidRDefault="00DB7490" w:rsidP="001A335D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Mois/année</w:t>
            </w: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 xml:space="preserve"> :</w:t>
            </w:r>
          </w:p>
        </w:tc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:rsidR="00DB7490" w:rsidRPr="00A86B3C" w:rsidRDefault="00DB7490" w:rsidP="001A335D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9D754A" w:rsidRDefault="00DB7490" w:rsidP="001A335D">
            <w:pPr>
              <w:jc w:val="right"/>
              <w:rPr>
                <w:rFonts w:ascii="Arial Narrow" w:hAnsi="Arial Narrow"/>
                <w:b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Population totale:</w:t>
            </w:r>
          </w:p>
          <w:p w:rsidR="00DB7490" w:rsidRPr="00A86B3C" w:rsidRDefault="00DB7490" w:rsidP="001A335D">
            <w:pPr>
              <w:jc w:val="right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Population couverte: (CS+PS+ASC</w:t>
            </w: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DB7490" w:rsidRPr="00A86B3C" w:rsidRDefault="00DB7490" w:rsidP="001A335D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A86B3C" w:rsidRDefault="00DB7490" w:rsidP="001A335D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DPS/DCS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DB7490" w:rsidRPr="00A86B3C" w:rsidRDefault="00DB7490" w:rsidP="001A335D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9D754A" w:rsidRDefault="00DB7490" w:rsidP="001A335D">
            <w:pPr>
              <w:jc w:val="right"/>
              <w:rPr>
                <w:rFonts w:ascii="Arial Narrow" w:hAnsi="Arial Narrow"/>
                <w:b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Nombre de structures/services: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DB7490" w:rsidRPr="00A86B3C" w:rsidRDefault="00DB7490" w:rsidP="001A335D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</w:tr>
      <w:tr w:rsidR="00DB7490" w:rsidRPr="00A86B3C" w:rsidTr="001A335D">
        <w:trPr>
          <w:trHeight w:val="510"/>
          <w:jc w:val="center"/>
        </w:trPr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A86B3C" w:rsidRDefault="00DB7490" w:rsidP="001A335D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A86B3C" w:rsidRDefault="00DB7490" w:rsidP="001A335D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CS/CMC/Hôpital :</w:t>
            </w:r>
          </w:p>
        </w:tc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DB7490" w:rsidRPr="00A86B3C" w:rsidRDefault="00DB7490" w:rsidP="001A335D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1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A86B3C" w:rsidRDefault="00DB7490" w:rsidP="001A335D">
            <w:pPr>
              <w:jc w:val="right"/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DB7490" w:rsidRPr="00A86B3C" w:rsidRDefault="00DB7490" w:rsidP="001A335D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A86B3C" w:rsidRDefault="00DB7490" w:rsidP="001A335D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DRS/DSVCO 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DB7490" w:rsidRPr="00A86B3C" w:rsidRDefault="00DB7490" w:rsidP="001A335D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9D754A" w:rsidRDefault="00DB7490" w:rsidP="001A335D">
            <w:pPr>
              <w:jc w:val="right"/>
              <w:rPr>
                <w:rFonts w:ascii="Arial Narrow" w:hAnsi="Arial Narrow"/>
                <w:b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Nombre de rapports compilés: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DB7490" w:rsidRPr="00A86B3C" w:rsidRDefault="00DB7490" w:rsidP="001A335D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</w:tr>
    </w:tbl>
    <w:p w:rsidR="00DB7490" w:rsidRPr="00D20CFB" w:rsidRDefault="00DB7490" w:rsidP="00DB7490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tbl>
      <w:tblPr>
        <w:tblW w:w="5000" w:type="pct"/>
        <w:tblInd w:w="-28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1"/>
        <w:gridCol w:w="574"/>
        <w:gridCol w:w="1096"/>
        <w:gridCol w:w="663"/>
        <w:gridCol w:w="300"/>
        <w:gridCol w:w="314"/>
        <w:gridCol w:w="301"/>
        <w:gridCol w:w="332"/>
        <w:gridCol w:w="420"/>
        <w:gridCol w:w="473"/>
        <w:gridCol w:w="305"/>
        <w:gridCol w:w="368"/>
        <w:gridCol w:w="543"/>
        <w:gridCol w:w="305"/>
        <w:gridCol w:w="391"/>
        <w:gridCol w:w="244"/>
        <w:gridCol w:w="244"/>
        <w:gridCol w:w="534"/>
        <w:gridCol w:w="457"/>
        <w:gridCol w:w="513"/>
        <w:gridCol w:w="513"/>
        <w:gridCol w:w="513"/>
        <w:gridCol w:w="425"/>
        <w:gridCol w:w="479"/>
      </w:tblGrid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rPr>
                <w:sz w:val="24"/>
                <w:szCs w:val="24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7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1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2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3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4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6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7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2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21</w:t>
            </w:r>
          </w:p>
        </w:tc>
      </w:tr>
      <w:tr w:rsidR="00DB7490" w:rsidRPr="0002478B" w:rsidTr="001A335D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0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tients consultés - toutes causes confondues</w:t>
            </w:r>
          </w:p>
        </w:tc>
        <w:tc>
          <w:tcPr>
            <w:tcW w:w="835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suspects de Paludisme Simple</w:t>
            </w:r>
          </w:p>
        </w:tc>
        <w:tc>
          <w:tcPr>
            <w:tcW w:w="86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suspects de Paludisme Grave</w:t>
            </w:r>
          </w:p>
        </w:tc>
        <w:tc>
          <w:tcPr>
            <w:tcW w:w="6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</w:t>
            </w:r>
          </w:p>
        </w:tc>
        <w:tc>
          <w:tcPr>
            <w:tcW w:w="164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testés</w:t>
            </w:r>
          </w:p>
        </w:tc>
        <w:tc>
          <w:tcPr>
            <w:tcW w:w="180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Cas confirmés </w:t>
            </w:r>
          </w:p>
        </w:tc>
        <w:tc>
          <w:tcPr>
            <w:tcW w:w="612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traités avec CTA</w:t>
            </w:r>
          </w:p>
        </w:tc>
        <w:tc>
          <w:tcPr>
            <w:tcW w:w="81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traités avec quinine (FE)</w:t>
            </w:r>
          </w:p>
        </w:tc>
        <w:tc>
          <w:tcPr>
            <w:tcW w:w="1457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graves  traités (Hospitalisation)</w:t>
            </w:r>
          </w:p>
        </w:tc>
        <w:tc>
          <w:tcPr>
            <w:tcW w:w="778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 cas traités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 cas référés</w:t>
            </w:r>
          </w:p>
        </w:tc>
        <w:tc>
          <w:tcPr>
            <w:tcW w:w="1341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Décès dus aux cas de  Paludisme confirmés  </w:t>
            </w:r>
          </w:p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(TDR+ et GE +)</w:t>
            </w:r>
          </w:p>
        </w:tc>
      </w:tr>
      <w:tr w:rsidR="00DB7490" w:rsidRPr="0002478B" w:rsidTr="001A335D">
        <w:trPr>
          <w:trHeight w:val="630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0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6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icros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 c</w:t>
            </w: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opie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DR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icros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opie (+)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TDR (+) 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81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778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</w:tr>
      <w:tr w:rsidR="00DB7490" w:rsidRPr="0002478B" w:rsidTr="001A335D">
        <w:trPr>
          <w:trHeight w:val="300"/>
        </w:trPr>
        <w:tc>
          <w:tcPr>
            <w:tcW w:w="25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A</w:t>
            </w:r>
          </w:p>
        </w:tc>
        <w:tc>
          <w:tcPr>
            <w:tcW w:w="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&lt; 5 ans</w:t>
            </w: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</w:t>
            </w:r>
          </w:p>
        </w:tc>
        <w:tc>
          <w:tcPr>
            <w:tcW w:w="10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r la (les) structure(s)</w:t>
            </w:r>
          </w:p>
        </w:tc>
        <w:tc>
          <w:tcPr>
            <w:tcW w:w="10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2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6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08080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1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B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 par les AS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C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 xml:space="preserve">Nombre total enregistré par les ASC et structure(s) = A+B 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D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Total décès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157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23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E</w:t>
            </w:r>
          </w:p>
        </w:tc>
        <w:tc>
          <w:tcPr>
            <w:tcW w:w="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≥ 5ans (sans les femmes enceintes)        </w:t>
            </w: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 par la (les) structure(s)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 par les ASC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G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total enregistré par les ASC et structure(s) = E+F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H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Total décès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rPr>
                <w:lang w:eastAsia="fr-FR"/>
              </w:rPr>
            </w:pPr>
          </w:p>
        </w:tc>
        <w:tc>
          <w:tcPr>
            <w:tcW w:w="623" w:type="dxa"/>
            <w:tcBorders>
              <w:top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00"/>
        </w:trPr>
        <w:tc>
          <w:tcPr>
            <w:tcW w:w="25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I</w:t>
            </w:r>
          </w:p>
        </w:tc>
        <w:tc>
          <w:tcPr>
            <w:tcW w:w="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emmes enceintes (malades)</w:t>
            </w: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</w:t>
            </w:r>
          </w:p>
        </w:tc>
        <w:tc>
          <w:tcPr>
            <w:tcW w:w="10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r la (les) structure(s)</w:t>
            </w:r>
          </w:p>
        </w:tc>
        <w:tc>
          <w:tcPr>
            <w:tcW w:w="10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2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6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</w:tr>
      <w:tr w:rsidR="00DB7490" w:rsidRPr="0002478B" w:rsidTr="001A335D">
        <w:trPr>
          <w:trHeight w:val="300"/>
        </w:trPr>
        <w:tc>
          <w:tcPr>
            <w:tcW w:w="25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J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</w:t>
            </w:r>
          </w:p>
        </w:tc>
        <w:tc>
          <w:tcPr>
            <w:tcW w:w="10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r les ASC</w:t>
            </w:r>
          </w:p>
        </w:tc>
        <w:tc>
          <w:tcPr>
            <w:tcW w:w="10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6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</w:tr>
      <w:tr w:rsidR="00DB7490" w:rsidRPr="0002478B" w:rsidTr="001A335D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K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total enregistré par les ASC et structure(s) = I+J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02478B" w:rsidTr="001A335D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02478B" w:rsidRDefault="00DB7490" w:rsidP="001A335D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L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02478B" w:rsidRDefault="00DB7490" w:rsidP="001A335D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Total décès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02478B" w:rsidRDefault="00DB7490" w:rsidP="001A335D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</w:tbl>
    <w:p w:rsidR="00DB7490" w:rsidRPr="00D20CFB" w:rsidRDefault="00DB7490" w:rsidP="00DB7490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8"/>
        <w:gridCol w:w="3050"/>
        <w:gridCol w:w="493"/>
        <w:gridCol w:w="480"/>
        <w:gridCol w:w="581"/>
        <w:gridCol w:w="480"/>
        <w:gridCol w:w="580"/>
        <w:gridCol w:w="480"/>
        <w:gridCol w:w="480"/>
        <w:gridCol w:w="475"/>
        <w:gridCol w:w="385"/>
        <w:gridCol w:w="480"/>
        <w:gridCol w:w="580"/>
        <w:gridCol w:w="489"/>
        <w:gridCol w:w="586"/>
        <w:gridCol w:w="581"/>
      </w:tblGrid>
      <w:tr w:rsidR="00DB7490" w:rsidRPr="00261A3F" w:rsidTr="001A335D">
        <w:trPr>
          <w:trHeight w:val="545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total de femmes enceintes ayant fait la 1ère CPN (1er contact)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7490" w:rsidRPr="00261A3F" w:rsidTr="001A335D">
        <w:trPr>
          <w:trHeight w:val="411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la 1ère dose de SP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7490" w:rsidRPr="00261A3F" w:rsidTr="001A335D">
        <w:trPr>
          <w:trHeight w:val="417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O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la 2ème dose de SP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7490" w:rsidRPr="00261A3F" w:rsidTr="001A335D">
        <w:trPr>
          <w:trHeight w:val="422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3 doses de SP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7490" w:rsidRPr="00261A3F" w:rsidTr="001A335D">
        <w:trPr>
          <w:trHeight w:val="415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au moins 4 doses de SP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</w:tr>
      <w:tr w:rsidR="00DB7490" w:rsidRPr="00261A3F" w:rsidTr="001A335D">
        <w:trPr>
          <w:trHeight w:val="525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Q</w:t>
            </w:r>
          </w:p>
        </w:tc>
        <w:tc>
          <w:tcPr>
            <w:tcW w:w="59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personnes touchées par les séances de sensibilisation :  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Structure:</w:t>
            </w:r>
          </w:p>
        </w:tc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ASC :</w:t>
            </w:r>
          </w:p>
        </w:tc>
        <w:tc>
          <w:tcPr>
            <w:tcW w:w="7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0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 xml:space="preserve">ONG/OCB locales :  </w:t>
            </w:r>
          </w:p>
        </w:tc>
        <w:tc>
          <w:tcPr>
            <w:tcW w:w="10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DB7490" w:rsidRPr="00261A3F" w:rsidTr="001A335D">
        <w:trPr>
          <w:trHeight w:val="419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 MILDA distribuées au cours de la CPN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7490" w:rsidRPr="00261A3F" w:rsidTr="001A335D">
        <w:trPr>
          <w:trHeight w:val="421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 MILDA distribuées au cours de PEV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B7490" w:rsidRPr="00261A3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DB7490" w:rsidRDefault="00DB7490" w:rsidP="00DB7490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p w:rsidR="00554E4A" w:rsidRPr="00554E4A" w:rsidRDefault="00554E4A" w:rsidP="00554E4A">
      <w:pPr>
        <w:tabs>
          <w:tab w:val="left" w:pos="9630"/>
          <w:tab w:val="left" w:pos="9790"/>
        </w:tabs>
        <w:ind w:left="80"/>
        <w:jc w:val="center"/>
        <w:rPr>
          <w:rFonts w:ascii="Arial" w:hAnsi="Arial" w:cs="Arial"/>
          <w:b/>
          <w:bCs/>
          <w:sz w:val="22"/>
          <w:szCs w:val="16"/>
          <w:lang w:eastAsia="fr-FR"/>
        </w:rPr>
      </w:pPr>
      <w:r>
        <w:rPr>
          <w:rFonts w:ascii="Arial" w:hAnsi="Arial" w:cs="Arial"/>
          <w:b/>
          <w:sz w:val="24"/>
          <w:szCs w:val="28"/>
        </w:rPr>
        <w:t>Tableau 36</w:t>
      </w:r>
      <w:r w:rsidRPr="00066F8D">
        <w:rPr>
          <w:rFonts w:ascii="Arial" w:hAnsi="Arial" w:cs="Arial"/>
          <w:b/>
          <w:sz w:val="24"/>
          <w:szCs w:val="28"/>
        </w:rPr>
        <w:t xml:space="preserve"> b : </w:t>
      </w:r>
      <w:r w:rsidRPr="00066F8D">
        <w:rPr>
          <w:rFonts w:ascii="Arial" w:hAnsi="Arial" w:cs="Arial"/>
          <w:b/>
          <w:bCs/>
          <w:sz w:val="22"/>
          <w:szCs w:val="16"/>
          <w:lang w:eastAsia="fr-FR"/>
        </w:rPr>
        <w:t>Gestion des produits antipaludiques administrés/utilisés</w:t>
      </w:r>
    </w:p>
    <w:p w:rsidR="00554E4A" w:rsidRPr="00D20CFB" w:rsidRDefault="00554E4A" w:rsidP="00DB7490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tbl>
      <w:tblPr>
        <w:tblW w:w="5005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1"/>
        <w:gridCol w:w="771"/>
        <w:gridCol w:w="683"/>
        <w:gridCol w:w="594"/>
        <w:gridCol w:w="861"/>
        <w:gridCol w:w="950"/>
        <w:gridCol w:w="699"/>
        <w:gridCol w:w="767"/>
        <w:gridCol w:w="895"/>
        <w:gridCol w:w="728"/>
        <w:gridCol w:w="861"/>
        <w:gridCol w:w="160"/>
        <w:gridCol w:w="809"/>
      </w:tblGrid>
      <w:tr w:rsidR="00DB7490" w:rsidRPr="007A3A89" w:rsidTr="00957962">
        <w:trPr>
          <w:trHeight w:val="688"/>
          <w:jc w:val="center"/>
        </w:trPr>
        <w:tc>
          <w:tcPr>
            <w:tcW w:w="17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BF1DE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Produits </w:t>
            </w:r>
          </w:p>
        </w:tc>
        <w:tc>
          <w:tcPr>
            <w:tcW w:w="771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EBF1DE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Unités 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tock initial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Quantités reçues 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s consommées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Pertes (détériorée/casse/coulage)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justements positifs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justements négatifs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tock Disponible Utilisable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Nombre de jours de rupture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Consommation Mensuelle Moyenne (CMM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554E4A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Quantité </w:t>
            </w:r>
            <w:r w:rsidR="00DB7490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T</w:t>
            </w: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otale</w:t>
            </w:r>
            <w:r w:rsidR="00DB7490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 consommée = </w:t>
            </w:r>
            <w:r w:rsidR="00DB7490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br/>
            </w: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Quantité </w:t>
            </w:r>
            <w:r w:rsidR="00DB7490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consommée + </w:t>
            </w:r>
            <w:r w:rsidR="00DB7490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br/>
              <w:t>Pertes</w:t>
            </w:r>
          </w:p>
        </w:tc>
      </w:tr>
      <w:tr w:rsidR="00554E4A" w:rsidRPr="007A3A89" w:rsidTr="00957962">
        <w:trPr>
          <w:trHeight w:val="743"/>
          <w:jc w:val="center"/>
        </w:trPr>
        <w:tc>
          <w:tcPr>
            <w:tcW w:w="17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54E4A" w:rsidRPr="00D20CFB" w:rsidRDefault="00554E4A" w:rsidP="00554E4A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771" w:type="dxa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54E4A" w:rsidRPr="00D20CFB" w:rsidRDefault="00554E4A" w:rsidP="00554E4A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Col F du rapport du mois précédent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s reçues au cours de la période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Total colonne C des ASC, PS et points de vente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Total colonne D des ASC, PS + points de vente + magasin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 reçu d’une autre structure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 livrée à une autre structure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tock fin de mois des ASC, PS, points de vente+magasin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Fiche de stock du magasin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 calculer par la formule de la CMM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4E4A" w:rsidRPr="00D20CFB" w:rsidRDefault="00554E4A" w:rsidP="00554E4A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54E4A" w:rsidRPr="00D20CFB" w:rsidRDefault="00554E4A" w:rsidP="00554E4A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</w:tr>
      <w:tr w:rsidR="00DB7490" w:rsidRPr="007A3A89" w:rsidTr="00957962">
        <w:trPr>
          <w:trHeight w:val="137"/>
          <w:jc w:val="center"/>
        </w:trPr>
        <w:tc>
          <w:tcPr>
            <w:tcW w:w="17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771" w:type="dxa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B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C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D</w:t>
            </w:r>
          </w:p>
        </w:tc>
        <w:tc>
          <w:tcPr>
            <w:tcW w:w="146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E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G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H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</w:tr>
      <w:tr w:rsidR="00DB7490" w:rsidRPr="007A3A89" w:rsidTr="00554E4A">
        <w:trPr>
          <w:trHeight w:val="452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Test Diagnostic Rapide Paludisme 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est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545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6 (NN)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600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de 12 (PE)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510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de 18 (GE)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373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de 24 (AD)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273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Sulfadox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50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Pyrimetham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5mg, comprimé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omprimé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141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sunat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60mg/ml, solution injectable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lacon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503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40mg/ml, solution injectable, ampoule 2ml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mpoule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558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80mg/ml, solution injectable, ampoule 2ml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mpoule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552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Quinine sulfate 300mg, comprimé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omprimé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489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ILDA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Pièce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539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lastRenderedPageBreak/>
              <w:t>Artsunat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50 mg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uppositoire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477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sunat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0 mg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uppositoire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DB7490" w:rsidRPr="007A3A89" w:rsidTr="00554E4A">
        <w:trPr>
          <w:trHeight w:val="513"/>
          <w:jc w:val="center"/>
        </w:trPr>
        <w:tc>
          <w:tcPr>
            <w:tcW w:w="1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Quinine 600mg, solution injectable, ampoule 2ml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B7490" w:rsidRPr="00D20CFB" w:rsidRDefault="00DB7490" w:rsidP="001A335D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mpoule</w:t>
            </w:r>
          </w:p>
        </w:tc>
        <w:tc>
          <w:tcPr>
            <w:tcW w:w="6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490" w:rsidRPr="00D20CFB" w:rsidRDefault="00DB7490" w:rsidP="001A335D">
            <w:pPr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</w:tr>
    </w:tbl>
    <w:p w:rsidR="00DB7490" w:rsidRDefault="00DB7490" w:rsidP="00DB7490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DB7490" w:rsidRDefault="00DB7490" w:rsidP="00DB7490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2"/>
        <w:gridCol w:w="1502"/>
        <w:gridCol w:w="1271"/>
        <w:gridCol w:w="1174"/>
        <w:gridCol w:w="993"/>
        <w:gridCol w:w="1704"/>
        <w:gridCol w:w="1369"/>
        <w:gridCol w:w="1353"/>
      </w:tblGrid>
      <w:tr w:rsidR="00DB7490" w:rsidRPr="002C4D1F" w:rsidTr="001A335D">
        <w:trPr>
          <w:trHeight w:val="706"/>
          <w:jc w:val="center"/>
        </w:trPr>
        <w:tc>
          <w:tcPr>
            <w:tcW w:w="548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Rapport</w:t>
            </w:r>
          </w:p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élaboré par :</w:t>
            </w:r>
          </w:p>
        </w:tc>
        <w:tc>
          <w:tcPr>
            <w:tcW w:w="714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Téléphone :</w:t>
            </w:r>
          </w:p>
        </w:tc>
        <w:tc>
          <w:tcPr>
            <w:tcW w:w="558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Rapport</w:t>
            </w:r>
          </w:p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approuvé par :</w:t>
            </w:r>
          </w:p>
        </w:tc>
        <w:tc>
          <w:tcPr>
            <w:tcW w:w="810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51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Téléphone :</w:t>
            </w:r>
          </w:p>
        </w:tc>
        <w:tc>
          <w:tcPr>
            <w:tcW w:w="644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7490" w:rsidRPr="002C4D1F" w:rsidTr="001A335D">
        <w:trPr>
          <w:trHeight w:val="688"/>
          <w:jc w:val="center"/>
        </w:trPr>
        <w:tc>
          <w:tcPr>
            <w:tcW w:w="548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Fonction/</w:t>
            </w:r>
          </w:p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institution :</w:t>
            </w:r>
          </w:p>
        </w:tc>
        <w:tc>
          <w:tcPr>
            <w:tcW w:w="714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Date élaboré :</w:t>
            </w:r>
          </w:p>
        </w:tc>
        <w:tc>
          <w:tcPr>
            <w:tcW w:w="558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Fonction/</w:t>
            </w:r>
          </w:p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institution :</w:t>
            </w:r>
          </w:p>
        </w:tc>
        <w:tc>
          <w:tcPr>
            <w:tcW w:w="810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51" w:type="pct"/>
            <w:shd w:val="clear" w:color="auto" w:fill="auto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Date d'envoi :</w:t>
            </w:r>
          </w:p>
        </w:tc>
        <w:tc>
          <w:tcPr>
            <w:tcW w:w="644" w:type="pct"/>
            <w:shd w:val="clear" w:color="000000" w:fill="F2F2F2"/>
            <w:noWrap/>
            <w:vAlign w:val="center"/>
            <w:hideMark/>
          </w:tcPr>
          <w:p w:rsidR="00DB7490" w:rsidRPr="002C4D1F" w:rsidRDefault="00DB7490" w:rsidP="001A335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</w:tbl>
    <w:p w:rsidR="00420394" w:rsidRPr="00EA496A" w:rsidRDefault="00420394" w:rsidP="000F0F1A">
      <w:pPr>
        <w:jc w:val="center"/>
        <w:rPr>
          <w:rFonts w:ascii="Arial" w:eastAsia="Batang" w:hAnsi="Arial" w:cs="Arial"/>
          <w:b/>
          <w:sz w:val="22"/>
          <w:szCs w:val="22"/>
        </w:rPr>
      </w:pPr>
    </w:p>
    <w:p w:rsidR="000F0F1A" w:rsidRPr="00B94D8E" w:rsidRDefault="000F0F1A" w:rsidP="00B94D8E">
      <w:pPr>
        <w:rPr>
          <w:b/>
        </w:rPr>
      </w:pPr>
    </w:p>
    <w:p w:rsidR="009F23E6" w:rsidRPr="00EA496A" w:rsidRDefault="00274E08" w:rsidP="00274E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jc w:val="center"/>
        <w:rPr>
          <w:rFonts w:ascii="Arial" w:eastAsia="Batang" w:hAnsi="Arial" w:cs="Arial"/>
          <w:b/>
          <w:sz w:val="22"/>
          <w:szCs w:val="22"/>
        </w:rPr>
      </w:pPr>
      <w:r>
        <w:rPr>
          <w:rFonts w:ascii="Arial" w:eastAsia="Batang" w:hAnsi="Arial" w:cs="Arial"/>
          <w:b/>
          <w:sz w:val="22"/>
          <w:szCs w:val="22"/>
        </w:rPr>
        <w:t>13.</w:t>
      </w:r>
      <w:r w:rsidR="009F23E6" w:rsidRPr="00EA496A">
        <w:rPr>
          <w:rFonts w:ascii="Arial" w:eastAsia="Batang" w:hAnsi="Arial" w:cs="Arial"/>
          <w:b/>
          <w:sz w:val="22"/>
          <w:szCs w:val="22"/>
        </w:rPr>
        <w:t xml:space="preserve"> Hospitalisations en Chirurgie</w:t>
      </w:r>
    </w:p>
    <w:p w:rsidR="00274E08" w:rsidRDefault="00274E08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</w:p>
    <w:p w:rsidR="00C305F7" w:rsidRPr="00EA496A" w:rsidRDefault="00274E08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  <w:r w:rsidRPr="00EA496A">
        <w:rPr>
          <w:rFonts w:ascii="Arial" w:eastAsia="Batang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6CC3074F" wp14:editId="10FC511F">
                <wp:simplePos x="0" y="0"/>
                <wp:positionH relativeFrom="column">
                  <wp:posOffset>5675630</wp:posOffset>
                </wp:positionH>
                <wp:positionV relativeFrom="paragraph">
                  <wp:posOffset>11430</wp:posOffset>
                </wp:positionV>
                <wp:extent cx="238125" cy="161925"/>
                <wp:effectExtent l="0" t="0" r="28575" b="28575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5C114A" id="Rectangle 106" o:spid="_x0000_s1026" style="position:absolute;margin-left:446.9pt;margin-top:.9pt;width:18.75pt;height:12.75pt;z-index:251862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" filled="f" strokecolor="#243f60 [1604]" strokeweight="2pt"/>
            </w:pict>
          </mc:Fallback>
        </mc:AlternateContent>
      </w:r>
      <w:r w:rsidR="00EA496A" w:rsidRPr="00EA496A">
        <w:rPr>
          <w:rFonts w:ascii="Arial" w:eastAsia="Batang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3552" behindDoc="0" locked="0" layoutInCell="1" allowOverlap="1" wp14:anchorId="6533357B" wp14:editId="78978985">
                <wp:simplePos x="0" y="0"/>
                <wp:positionH relativeFrom="column">
                  <wp:posOffset>4894580</wp:posOffset>
                </wp:positionH>
                <wp:positionV relativeFrom="paragraph">
                  <wp:posOffset>9525</wp:posOffset>
                </wp:positionV>
                <wp:extent cx="247650" cy="161925"/>
                <wp:effectExtent l="0" t="0" r="19050" b="28575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0F077E" id="Rectangle 107" o:spid="_x0000_s1026" style="position:absolute;margin-left:385.4pt;margin-top:.75pt;width:19.5pt;height:12.75pt;z-index:251863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" filled="f" strokecolor="#243f60 [1604]" strokeweight="2pt"/>
            </w:pict>
          </mc:Fallback>
        </mc:AlternateContent>
      </w:r>
      <w:r w:rsidR="007832EF" w:rsidRPr="00EA496A">
        <w:rPr>
          <w:rFonts w:ascii="Arial" w:eastAsia="Batang" w:hAnsi="Arial" w:cs="Arial"/>
          <w:b/>
          <w:sz w:val="22"/>
          <w:szCs w:val="22"/>
        </w:rPr>
        <w:t xml:space="preserve">Ces activités sont-elles menées dans le service ? </w:t>
      </w:r>
      <w:r w:rsidR="00EA496A">
        <w:rPr>
          <w:rFonts w:ascii="Arial" w:eastAsia="Batang" w:hAnsi="Arial" w:cs="Arial"/>
          <w:b/>
          <w:sz w:val="22"/>
          <w:szCs w:val="22"/>
        </w:rPr>
        <w:t xml:space="preserve"> </w:t>
      </w:r>
      <w:r w:rsidR="007832EF" w:rsidRPr="00EA496A">
        <w:rPr>
          <w:rFonts w:ascii="Arial" w:eastAsia="Batang" w:hAnsi="Arial" w:cs="Arial"/>
          <w:b/>
          <w:sz w:val="22"/>
          <w:szCs w:val="22"/>
        </w:rPr>
        <w:t xml:space="preserve">Oui </w:t>
      </w:r>
      <w:r w:rsidR="007832EF" w:rsidRPr="00EA496A">
        <w:rPr>
          <w:rFonts w:ascii="Arial" w:eastAsia="Batang" w:hAnsi="Arial" w:cs="Arial"/>
          <w:b/>
          <w:sz w:val="22"/>
          <w:szCs w:val="22"/>
        </w:rPr>
        <w:tab/>
        <w:t xml:space="preserve">Non  </w:t>
      </w:r>
    </w:p>
    <w:p w:rsidR="00C33735" w:rsidRDefault="00C33735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</w:p>
    <w:p w:rsidR="009F23E6" w:rsidRDefault="009F23E6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  <w:r w:rsidRPr="00EA496A">
        <w:rPr>
          <w:rFonts w:ascii="Arial" w:eastAsia="Batang" w:hAnsi="Arial" w:cs="Arial"/>
          <w:b/>
          <w:sz w:val="22"/>
          <w:szCs w:val="22"/>
        </w:rPr>
        <w:t xml:space="preserve">Tableau </w:t>
      </w:r>
      <w:r w:rsidR="00EE5B5B" w:rsidRPr="00EA496A">
        <w:rPr>
          <w:rFonts w:ascii="Arial" w:eastAsia="Batang" w:hAnsi="Arial" w:cs="Arial"/>
          <w:b/>
          <w:sz w:val="22"/>
          <w:szCs w:val="22"/>
        </w:rPr>
        <w:t>50</w:t>
      </w:r>
      <w:r w:rsidRPr="00EA496A">
        <w:rPr>
          <w:rFonts w:ascii="Arial" w:eastAsia="Batang" w:hAnsi="Arial" w:cs="Arial"/>
          <w:b/>
          <w:sz w:val="22"/>
          <w:szCs w:val="22"/>
        </w:rPr>
        <w:t> : Principaux Indicateurs en Chirurgie</w:t>
      </w:r>
    </w:p>
    <w:p w:rsidR="00C33735" w:rsidRPr="00EA496A" w:rsidRDefault="00C33735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9F23E6" w:rsidRPr="00EA496A" w:rsidTr="0002496C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ours</w:t>
            </w:r>
          </w:p>
        </w:tc>
      </w:tr>
      <w:tr w:rsidR="009F23E6" w:rsidRPr="00EA496A" w:rsidTr="0002496C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M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</w:p>
        </w:tc>
      </w:tr>
      <w:tr w:rsidR="009F23E6" w:rsidRPr="00EA496A" w:rsidTr="0002496C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C850A5" w:rsidRPr="00EA496A" w:rsidRDefault="00C850A5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D63866" w:rsidRPr="00EA496A">
        <w:rPr>
          <w:rFonts w:ascii="Arial" w:hAnsi="Arial" w:cs="Arial"/>
          <w:b/>
          <w:color w:val="000000"/>
          <w:sz w:val="22"/>
          <w:szCs w:val="22"/>
        </w:rPr>
        <w:t>51</w:t>
      </w:r>
      <w:r w:rsidRPr="00EA496A">
        <w:rPr>
          <w:rFonts w:ascii="Arial" w:hAnsi="Arial" w:cs="Arial"/>
          <w:b/>
          <w:color w:val="000000"/>
          <w:sz w:val="22"/>
          <w:szCs w:val="22"/>
        </w:rPr>
        <w:t> : Mode d’admission en Chirurgie</w:t>
      </w:r>
    </w:p>
    <w:p w:rsidR="00050290" w:rsidRPr="00EA496A" w:rsidRDefault="0005029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9F23E6" w:rsidRPr="00EA496A" w:rsidTr="0002496C">
        <w:trPr>
          <w:jc w:val="center"/>
        </w:trPr>
        <w:tc>
          <w:tcPr>
            <w:tcW w:w="3686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EA496A" w:rsidRDefault="009F23E6" w:rsidP="00EA496A">
      <w:pPr>
        <w:pStyle w:val="En-tte"/>
        <w:tabs>
          <w:tab w:val="clear" w:pos="4536"/>
          <w:tab w:val="clear" w:pos="9072"/>
          <w:tab w:val="left" w:pos="4215"/>
        </w:tabs>
        <w:ind w:left="1416"/>
        <w:rPr>
          <w:rFonts w:ascii="Arial" w:hAnsi="Arial" w:cs="Arial"/>
          <w:color w:val="000000"/>
          <w:sz w:val="18"/>
          <w:szCs w:val="18"/>
        </w:rPr>
      </w:pPr>
      <w:r w:rsidRPr="00EA496A">
        <w:rPr>
          <w:rFonts w:ascii="Arial" w:hAnsi="Arial" w:cs="Arial"/>
          <w:color w:val="000000"/>
          <w:sz w:val="18"/>
          <w:szCs w:val="18"/>
        </w:rPr>
        <w:t xml:space="preserve">               </w:t>
      </w:r>
      <w:r w:rsidR="00EA496A" w:rsidRPr="00EA496A">
        <w:rPr>
          <w:rFonts w:ascii="Arial" w:hAnsi="Arial" w:cs="Arial"/>
          <w:color w:val="000000"/>
          <w:sz w:val="18"/>
          <w:szCs w:val="18"/>
        </w:rPr>
        <w:tab/>
      </w: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D63866" w:rsidRPr="00EA496A">
        <w:rPr>
          <w:rFonts w:ascii="Arial" w:hAnsi="Arial" w:cs="Arial"/>
          <w:b/>
          <w:color w:val="000000"/>
          <w:sz w:val="22"/>
          <w:szCs w:val="22"/>
        </w:rPr>
        <w:t>52</w:t>
      </w:r>
      <w:r w:rsidRPr="00EA496A">
        <w:rPr>
          <w:rFonts w:ascii="Arial" w:hAnsi="Arial" w:cs="Arial"/>
          <w:b/>
          <w:color w:val="000000"/>
          <w:sz w:val="22"/>
          <w:szCs w:val="22"/>
        </w:rPr>
        <w:t> : Mode  de Sortie en Chirurgie</w:t>
      </w:r>
    </w:p>
    <w:p w:rsidR="00050290" w:rsidRPr="00EA496A" w:rsidRDefault="0005029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5"/>
        <w:gridCol w:w="2823"/>
      </w:tblGrid>
      <w:tr w:rsidR="009F23E6" w:rsidRPr="0002496C" w:rsidTr="0002496C">
        <w:trPr>
          <w:jc w:val="center"/>
        </w:trPr>
        <w:tc>
          <w:tcPr>
            <w:tcW w:w="4405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de de sortie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02496C" w:rsidRDefault="00F430D8" w:rsidP="00131459">
      <w:pPr>
        <w:rPr>
          <w:rFonts w:asciiTheme="minorHAnsi" w:hAnsiTheme="minorHAnsi"/>
          <w:color w:val="000000"/>
          <w:sz w:val="16"/>
          <w:szCs w:val="16"/>
        </w:rPr>
      </w:pPr>
      <w:r w:rsidRPr="0002496C">
        <w:rPr>
          <w:rFonts w:asciiTheme="minorHAnsi" w:hAnsiTheme="minorHAnsi"/>
          <w:b/>
          <w:color w:val="000000"/>
          <w:sz w:val="16"/>
          <w:szCs w:val="16"/>
        </w:rPr>
        <w:t xml:space="preserve">  </w:t>
      </w:r>
    </w:p>
    <w:p w:rsidR="00C305F7" w:rsidRPr="0002496C" w:rsidRDefault="00C305F7" w:rsidP="00131459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  <w:sz w:val="16"/>
          <w:szCs w:val="16"/>
        </w:rPr>
        <w:sectPr w:rsidR="00C305F7" w:rsidRPr="0002496C" w:rsidSect="00D80069">
          <w:footerReference w:type="default" r:id="rId13"/>
          <w:footerReference w:type="first" r:id="rId14"/>
          <w:type w:val="continuous"/>
          <w:pgSz w:w="11906" w:h="16838" w:code="9"/>
          <w:pgMar w:top="992" w:right="386" w:bottom="851" w:left="992" w:header="720" w:footer="720" w:gutter="0"/>
          <w:cols w:space="720"/>
          <w:titlePg/>
        </w:sectPr>
      </w:pPr>
    </w:p>
    <w:p w:rsidR="007832EF" w:rsidRPr="00EA496A" w:rsidRDefault="007832EF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A496A">
        <w:rPr>
          <w:rFonts w:ascii="Arial" w:hAnsi="Arial" w:cs="Arial"/>
          <w:noProof/>
          <w:sz w:val="22"/>
          <w:szCs w:val="22"/>
          <w:lang w:eastAsia="fr-FR"/>
        </w:rPr>
        <w:lastRenderedPageBreak/>
        <mc:AlternateContent>
          <mc:Choice Requires="wps">
            <w:drawing>
              <wp:anchor distT="0" distB="0" distL="114300" distR="114300" simplePos="0" relativeHeight="25186560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ED0BE2" id="Rectangle 108" o:spid="_x0000_s1026" style="position:absolute;margin-left:275.9pt;margin-top:.8pt;width:18.75pt;height:12.75pt;z-index:25186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nud3MHgCAABH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A379" id="Rectangle 109" o:spid="_x0000_s1026" style="position:absolute;margin-left:328.4pt;margin-top:.8pt;width:19.5pt;height:14.25pt;z-index:25186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ID+eg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m6CA/n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A496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A496A" w:rsidRDefault="00EA496A" w:rsidP="00131459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E76037" w:rsidRPr="00EA496A" w:rsidRDefault="00E76037" w:rsidP="00131459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131459" w:rsidRPr="00EA496A">
        <w:rPr>
          <w:rFonts w:ascii="Arial" w:hAnsi="Arial" w:cs="Arial"/>
          <w:b/>
          <w:color w:val="000000"/>
          <w:sz w:val="22"/>
          <w:szCs w:val="22"/>
        </w:rPr>
        <w:t>53 : Notification des m</w:t>
      </w:r>
      <w:r w:rsidRPr="00EA496A">
        <w:rPr>
          <w:rFonts w:ascii="Arial" w:hAnsi="Arial" w:cs="Arial"/>
          <w:b/>
          <w:color w:val="000000"/>
          <w:sz w:val="22"/>
          <w:szCs w:val="22"/>
        </w:rPr>
        <w:t>aladies chirurgicales</w:t>
      </w:r>
      <w:r w:rsidR="00131459"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d’âge</w:t>
      </w:r>
    </w:p>
    <w:p w:rsidR="00E76037" w:rsidRPr="0002496C" w:rsidRDefault="00E76037" w:rsidP="00E76037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52"/>
        <w:gridCol w:w="2831"/>
        <w:gridCol w:w="973"/>
        <w:gridCol w:w="973"/>
        <w:gridCol w:w="766"/>
        <w:gridCol w:w="1106"/>
        <w:gridCol w:w="1046"/>
        <w:gridCol w:w="1075"/>
        <w:gridCol w:w="1076"/>
      </w:tblGrid>
      <w:tr w:rsidR="009D79E0" w:rsidRPr="0002496C" w:rsidTr="0002496C">
        <w:trPr>
          <w:trHeight w:val="281"/>
          <w:jc w:val="center"/>
        </w:trPr>
        <w:tc>
          <w:tcPr>
            <w:tcW w:w="836" w:type="dxa"/>
            <w:shd w:val="clear" w:color="auto" w:fill="F2F2F2" w:themeFill="background1" w:themeFillShade="F2"/>
            <w:vAlign w:val="center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D79E0" w:rsidRPr="00EA496A" w:rsidRDefault="009D79E0" w:rsidP="00F3346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0-11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D79E0" w:rsidRPr="00EA496A" w:rsidRDefault="009D79E0" w:rsidP="009D79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9D79E0" w:rsidRPr="00EA496A" w:rsidRDefault="009D79E0" w:rsidP="00F3346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1459" w:type="dxa"/>
            <w:shd w:val="clear" w:color="auto" w:fill="F2F2F2" w:themeFill="background1" w:themeFillShade="F2"/>
          </w:tcPr>
          <w:p w:rsidR="009D79E0" w:rsidRPr="00EA496A" w:rsidRDefault="009D79E0" w:rsidP="009D79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 - 24 ans </w:t>
            </w:r>
          </w:p>
        </w:tc>
        <w:tc>
          <w:tcPr>
            <w:tcW w:w="1376" w:type="dxa"/>
            <w:shd w:val="clear" w:color="auto" w:fill="F2F2F2" w:themeFill="background1" w:themeFillShade="F2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– 59 an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60 ans et plus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umatologi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9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umatisme crânien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2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Fracture du crâne et des os de la face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6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intracrâniens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9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lésions traumatiques de la face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19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du cou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271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29</w:t>
            </w: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du thorax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558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39</w:t>
            </w: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de l’abdomen, des lombes et du bassin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271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Fracture du rachis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286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Fracture des membres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543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lésions traumatiques des membres inférieurs 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558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lésions traumatiques membres supérieurs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C3F4C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ernie discale</w:t>
            </w:r>
          </w:p>
        </w:tc>
        <w:tc>
          <w:tcPr>
            <w:tcW w:w="127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86"/>
          <w:jc w:val="center"/>
        </w:trPr>
        <w:tc>
          <w:tcPr>
            <w:tcW w:w="83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07</w:t>
            </w:r>
          </w:p>
        </w:tc>
        <w:tc>
          <w:tcPr>
            <w:tcW w:w="382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olytraumatisme</w:t>
            </w: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30</w:t>
            </w:r>
          </w:p>
        </w:tc>
        <w:tc>
          <w:tcPr>
            <w:tcW w:w="382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Brûlure</w:t>
            </w: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14</w:t>
            </w:r>
          </w:p>
        </w:tc>
        <w:tc>
          <w:tcPr>
            <w:tcW w:w="382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traumatismes</w:t>
            </w: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BFBFBF" w:themeFill="background1" w:themeFillShade="BF"/>
          </w:tcPr>
          <w:p w:rsidR="00F0298C" w:rsidRPr="00EA496A" w:rsidRDefault="00813A92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auses du </w:t>
            </w:r>
            <w:r w:rsidR="00F0298C"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umatisme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86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V99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umatisme de la voie publique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71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W34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ident par arme à feu et explosif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71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W26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ccident par arme blanche 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86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X39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ident par force de la nature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71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14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traumatismes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génito-urinaire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45</w:t>
            </w:r>
          </w:p>
        </w:tc>
        <w:tc>
          <w:tcPr>
            <w:tcW w:w="3827" w:type="dxa"/>
          </w:tcPr>
          <w:p w:rsidR="009D79E0" w:rsidRPr="00EA496A" w:rsidRDefault="007128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pididymite</w:t>
            </w:r>
            <w:r w:rsidR="009D79E0" w:rsidRPr="00EA496A">
              <w:rPr>
                <w:rFonts w:ascii="Arial" w:hAnsi="Arial" w:cs="Arial"/>
                <w:color w:val="000000"/>
                <w:sz w:val="18"/>
                <w:szCs w:val="18"/>
              </w:rPr>
              <w:t>-orch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44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rsion du testicul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33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tention aiguë d’urin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43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ydrocèle-spermatocèl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31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39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génito-urinaires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igestive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37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ppendic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56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cclusion intestinal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46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erni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65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ériton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81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holécyst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bcès du foie 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</w:tcPr>
          <w:p w:rsidR="009D79E0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Sténose </w:t>
            </w:r>
            <w:r w:rsidR="009D79E0" w:rsidRPr="00EA496A">
              <w:rPr>
                <w:rFonts w:ascii="Arial" w:hAnsi="Arial" w:cs="Arial"/>
                <w:color w:val="000000"/>
                <w:sz w:val="18"/>
                <w:szCs w:val="18"/>
              </w:rPr>
              <w:t>du pylor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92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igestives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813A92" w:rsidRPr="00EA496A" w:rsidRDefault="0027035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br w:type="page"/>
            </w:r>
          </w:p>
        </w:tc>
        <w:tc>
          <w:tcPr>
            <w:tcW w:w="3827" w:type="dxa"/>
            <w:tcBorders>
              <w:bottom w:val="single" w:sz="6" w:space="0" w:color="000000"/>
            </w:tcBorders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Odontostomatologie  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558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04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 de la pulpe et des tissus </w:t>
            </w:r>
            <w:r w:rsidR="00213AC4" w:rsidRPr="00EA496A">
              <w:rPr>
                <w:rFonts w:ascii="Arial" w:hAnsi="Arial" w:cs="Arial"/>
                <w:color w:val="000000"/>
                <w:sz w:val="18"/>
                <w:szCs w:val="18"/>
              </w:rPr>
              <w:t>péri apicaux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0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13A92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péri-odontales 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813A92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Fractures maxillaires 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08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213AC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es dents et de parodonte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213AC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10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de la mâchoire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7654D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Bec de lièvre</w:t>
            </w:r>
          </w:p>
        </w:tc>
        <w:tc>
          <w:tcPr>
            <w:tcW w:w="127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buccodentaires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Ophtalmologiques 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77B9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77B9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l’œil et de l’orbite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02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des paupières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0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ffections de l’orbite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</w:t>
            </w:r>
            <w:r w:rsidR="00C60611" w:rsidRPr="00EA496A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es Kératites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18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e la cornée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2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ataracte Sénile 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60611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26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cataractes </w:t>
            </w:r>
          </w:p>
        </w:tc>
        <w:tc>
          <w:tcPr>
            <w:tcW w:w="127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787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30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horiorétinite </w:t>
            </w: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787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40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Glaucome </w:t>
            </w: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787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57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691787" w:rsidRPr="00EA496A" w:rsidRDefault="00691787" w:rsidP="0069178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affections de l’œil et de ses annexes</w:t>
            </w: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Affections ORL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mygdalite</w:t>
            </w: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41"/>
          <w:jc w:val="center"/>
        </w:trPr>
        <w:tc>
          <w:tcPr>
            <w:tcW w:w="83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Sinusite </w:t>
            </w: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affections ORL</w:t>
            </w: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e la peau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6607A" w:rsidRPr="0002496C" w:rsidTr="0002496C">
        <w:trPr>
          <w:trHeight w:val="271"/>
          <w:jc w:val="center"/>
        </w:trPr>
        <w:tc>
          <w:tcPr>
            <w:tcW w:w="83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46</w:t>
            </w:r>
          </w:p>
        </w:tc>
        <w:tc>
          <w:tcPr>
            <w:tcW w:w="3827" w:type="dxa"/>
          </w:tcPr>
          <w:p w:rsidR="00E6607A" w:rsidRPr="00EA496A" w:rsidRDefault="00E6607A" w:rsidP="00E6607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rysipèle </w:t>
            </w:r>
          </w:p>
        </w:tc>
        <w:tc>
          <w:tcPr>
            <w:tcW w:w="127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31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0</w:t>
            </w:r>
            <w:r w:rsidR="00E6607A"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27" w:type="dxa"/>
          </w:tcPr>
          <w:p w:rsidR="009D79E0" w:rsidRPr="0002496C" w:rsidRDefault="00E6607A" w:rsidP="00E6607A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Abcès, furoncle et anthrax 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E6607A" w:rsidRPr="0002496C" w:rsidTr="0002496C">
        <w:trPr>
          <w:trHeight w:val="286"/>
          <w:jc w:val="center"/>
        </w:trPr>
        <w:tc>
          <w:tcPr>
            <w:tcW w:w="83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03</w:t>
            </w:r>
          </w:p>
        </w:tc>
        <w:tc>
          <w:tcPr>
            <w:tcW w:w="3827" w:type="dxa"/>
          </w:tcPr>
          <w:p w:rsidR="00E6607A" w:rsidRPr="0002496C" w:rsidRDefault="00E6607A" w:rsidP="00E6607A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Phlegmon</w:t>
            </w: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E6607A" w:rsidRPr="0002496C" w:rsidTr="0002496C">
        <w:trPr>
          <w:trHeight w:val="558"/>
          <w:jc w:val="center"/>
        </w:trPr>
        <w:tc>
          <w:tcPr>
            <w:tcW w:w="83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89</w:t>
            </w:r>
          </w:p>
        </w:tc>
        <w:tc>
          <w:tcPr>
            <w:tcW w:w="3827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Ulcère du décubitus et des zones de pression</w:t>
            </w: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98</w:t>
            </w:r>
          </w:p>
        </w:tc>
        <w:tc>
          <w:tcPr>
            <w:tcW w:w="382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Autres maladies de la peau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Maladies diverse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M86</w:t>
            </w:r>
          </w:p>
        </w:tc>
        <w:tc>
          <w:tcPr>
            <w:tcW w:w="382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Ostéomyélites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M01</w:t>
            </w:r>
          </w:p>
        </w:tc>
        <w:tc>
          <w:tcPr>
            <w:tcW w:w="382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Arthrite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C97</w:t>
            </w:r>
          </w:p>
        </w:tc>
        <w:tc>
          <w:tcPr>
            <w:tcW w:w="382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Cancer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R68</w:t>
            </w:r>
          </w:p>
        </w:tc>
        <w:tc>
          <w:tcPr>
            <w:tcW w:w="382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Autres maladies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3C2EFD" w:rsidRPr="0002496C" w:rsidTr="0002496C">
        <w:trPr>
          <w:trHeight w:val="271"/>
          <w:jc w:val="center"/>
        </w:trPr>
        <w:tc>
          <w:tcPr>
            <w:tcW w:w="83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E01</w:t>
            </w:r>
          </w:p>
        </w:tc>
        <w:tc>
          <w:tcPr>
            <w:tcW w:w="3827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Goitre</w:t>
            </w:r>
          </w:p>
        </w:tc>
        <w:tc>
          <w:tcPr>
            <w:tcW w:w="127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R69</w:t>
            </w:r>
          </w:p>
        </w:tc>
        <w:tc>
          <w:tcPr>
            <w:tcW w:w="382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Maladies indéterminées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</w:tbl>
    <w:p w:rsidR="00E76037" w:rsidRDefault="00E76037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4460B7" w:rsidRPr="004460B7" w:rsidRDefault="004460B7" w:rsidP="004460B7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>Tableau 5</w:t>
      </w:r>
      <w:r w:rsidR="003D64C9">
        <w:rPr>
          <w:rFonts w:ascii="Arial" w:hAnsi="Arial" w:cs="Arial"/>
          <w:b/>
          <w:color w:val="000000"/>
          <w:sz w:val="22"/>
          <w:szCs w:val="22"/>
        </w:rPr>
        <w:t>4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 : Notification des maladies </w:t>
      </w:r>
      <w:r>
        <w:rPr>
          <w:rFonts w:ascii="Arial" w:hAnsi="Arial" w:cs="Arial"/>
          <w:b/>
          <w:color w:val="000000"/>
          <w:sz w:val="22"/>
          <w:szCs w:val="22"/>
        </w:rPr>
        <w:t xml:space="preserve">infectieuses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par tranche d’âge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en pédiatrie</w:t>
      </w:r>
    </w:p>
    <w:p w:rsidR="004460B7" w:rsidRPr="00D80069" w:rsidRDefault="004460B7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tbl>
      <w:tblPr>
        <w:tblpPr w:leftFromText="141" w:rightFromText="141" w:vertAnchor="text" w:horzAnchor="margin" w:tblpY="48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4"/>
        <w:gridCol w:w="3951"/>
        <w:gridCol w:w="1317"/>
        <w:gridCol w:w="1463"/>
        <w:gridCol w:w="1267"/>
        <w:gridCol w:w="1476"/>
      </w:tblGrid>
      <w:tr w:rsidR="002174AE" w:rsidRPr="00EA496A" w:rsidTr="003D64C9">
        <w:trPr>
          <w:trHeight w:val="309"/>
        </w:trPr>
        <w:tc>
          <w:tcPr>
            <w:tcW w:w="1024" w:type="dxa"/>
            <w:shd w:val="clear" w:color="auto" w:fill="F2F2F2" w:themeFill="background1" w:themeFillShade="F2"/>
            <w:vAlign w:val="center"/>
          </w:tcPr>
          <w:p w:rsidR="002174AE" w:rsidRPr="00EA496A" w:rsidRDefault="002174AE" w:rsidP="003D64C9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3951" w:type="dxa"/>
            <w:shd w:val="clear" w:color="auto" w:fill="F2F2F2" w:themeFill="background1" w:themeFillShade="F2"/>
            <w:vAlign w:val="center"/>
          </w:tcPr>
          <w:p w:rsidR="002174AE" w:rsidRPr="00EA496A" w:rsidRDefault="002174AE" w:rsidP="003D64C9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1317" w:type="dxa"/>
            <w:shd w:val="clear" w:color="auto" w:fill="F2F2F2" w:themeFill="background1" w:themeFillShade="F2"/>
            <w:vAlign w:val="center"/>
          </w:tcPr>
          <w:p w:rsidR="002174AE" w:rsidRPr="00EA496A" w:rsidRDefault="002174AE" w:rsidP="003D64C9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463" w:type="dxa"/>
            <w:shd w:val="clear" w:color="auto" w:fill="F2F2F2" w:themeFill="background1" w:themeFillShade="F2"/>
            <w:vAlign w:val="center"/>
          </w:tcPr>
          <w:p w:rsidR="002174AE" w:rsidRPr="00EA496A" w:rsidRDefault="002174AE" w:rsidP="003D64C9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1267" w:type="dxa"/>
            <w:shd w:val="clear" w:color="auto" w:fill="F2F2F2" w:themeFill="background1" w:themeFillShade="F2"/>
            <w:vAlign w:val="center"/>
          </w:tcPr>
          <w:p w:rsidR="002174AE" w:rsidRPr="00EA496A" w:rsidRDefault="002174AE" w:rsidP="003D64C9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476" w:type="dxa"/>
            <w:shd w:val="clear" w:color="auto" w:fill="F2F2F2" w:themeFill="background1" w:themeFillShade="F2"/>
            <w:vAlign w:val="center"/>
          </w:tcPr>
          <w:p w:rsidR="002174AE" w:rsidRPr="00EA496A" w:rsidRDefault="002174AE" w:rsidP="003D64C9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131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1317" w:type="dxa"/>
            <w:shd w:val="clear" w:color="auto" w:fill="A6A6A6" w:themeFill="background1" w:themeFillShade="A6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A6A6A6" w:themeFill="background1" w:themeFillShade="A6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1317" w:type="dxa"/>
            <w:shd w:val="clear" w:color="auto" w:fill="A6A6A6" w:themeFill="background1" w:themeFillShade="A6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A6A6A6" w:themeFill="background1" w:themeFillShade="A6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131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lastRenderedPageBreak/>
              <w:t>B24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316"/>
        </w:trPr>
        <w:tc>
          <w:tcPr>
            <w:tcW w:w="1024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131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Fièvre </w:t>
            </w:r>
            <w:proofErr w:type="spellStart"/>
            <w:r w:rsidRPr="00EA496A">
              <w:rPr>
                <w:rFonts w:ascii="Arial" w:hAnsi="Arial" w:cs="Arial"/>
                <w:sz w:val="18"/>
                <w:szCs w:val="18"/>
              </w:rPr>
              <w:t>typhoide-paratyphoide</w:t>
            </w:r>
            <w:proofErr w:type="spellEnd"/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A496A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EA496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131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3951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131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3951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131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3951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131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3951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131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3951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131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63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26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76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98</w:t>
            </w:r>
          </w:p>
        </w:tc>
        <w:tc>
          <w:tcPr>
            <w:tcW w:w="3951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131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131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auto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EA496A" w:rsidTr="002174AE">
        <w:trPr>
          <w:trHeight w:val="301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131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87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541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1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131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C0C0C0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8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70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2174AE">
        <w:trPr>
          <w:trHeight w:val="255"/>
        </w:trPr>
        <w:tc>
          <w:tcPr>
            <w:tcW w:w="1024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3951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131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3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7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D64C9" w:rsidRDefault="003D64C9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D64C9" w:rsidRDefault="003D64C9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3F008A" w:rsidRDefault="003F008A" w:rsidP="003D64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F82A11" w:rsidRPr="00EA496A" w:rsidRDefault="002174AE" w:rsidP="003D64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pos="643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1139">
        <w:rPr>
          <w:rFonts w:asciiTheme="minorHAnsi" w:hAnsiTheme="minorHAnsi"/>
          <w:b/>
          <w:color w:val="000000"/>
        </w:rPr>
        <w:lastRenderedPageBreak/>
        <w:t xml:space="preserve">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6</w:t>
      </w:r>
      <w:r w:rsidR="00F82A11" w:rsidRPr="00EA496A">
        <w:rPr>
          <w:rFonts w:ascii="Arial" w:hAnsi="Arial" w:cs="Arial"/>
          <w:b/>
          <w:color w:val="000000"/>
          <w:sz w:val="22"/>
          <w:szCs w:val="22"/>
        </w:rPr>
        <w:t>.4 – Hospitalisations en Pédiatrie</w:t>
      </w:r>
    </w:p>
    <w:p w:rsidR="003D64C9" w:rsidRDefault="003D64C9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3E5D7A" w:rsidRPr="00EA496A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3719D2" id="Rectangle 110" o:spid="_x0000_s1026" style="position:absolute;margin-left:275.9pt;margin-top:.8pt;width:18.75pt;height:12.75pt;z-index:25186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poc0gXgCAABH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9696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33979B" id="Rectangle 111" o:spid="_x0000_s1026" style="position:absolute;margin-left:328.4pt;margin-top:.8pt;width:19.5pt;height:14.25pt;z-index:25186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MNPeQ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CjwMNPeQIAAEc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A496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76037" w:rsidRPr="00EA496A" w:rsidRDefault="00EA496A" w:rsidP="00EA496A">
      <w:pPr>
        <w:pStyle w:val="En-tte"/>
        <w:tabs>
          <w:tab w:val="clear" w:pos="4536"/>
          <w:tab w:val="clear" w:pos="9072"/>
          <w:tab w:val="left" w:pos="4695"/>
        </w:tabs>
        <w:rPr>
          <w:rFonts w:ascii="Arial" w:hAnsi="Arial" w:cs="Arial"/>
          <w:color w:val="000000"/>
          <w:sz w:val="22"/>
          <w:szCs w:val="22"/>
        </w:rPr>
      </w:pPr>
      <w:r w:rsidRPr="00EA496A">
        <w:rPr>
          <w:rFonts w:ascii="Arial" w:hAnsi="Arial" w:cs="Arial"/>
          <w:color w:val="000000"/>
          <w:sz w:val="22"/>
          <w:szCs w:val="22"/>
        </w:rPr>
        <w:tab/>
      </w:r>
    </w:p>
    <w:p w:rsidR="00E76037" w:rsidRDefault="00E760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55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 : Principaux indicateurs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e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n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 Pédiatrie</w:t>
      </w:r>
    </w:p>
    <w:p w:rsidR="00A54237" w:rsidRPr="003E5D7A" w:rsidRDefault="00A542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E76037" w:rsidRPr="00761139" w:rsidTr="00761139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ours</w:t>
            </w:r>
          </w:p>
        </w:tc>
      </w:tr>
      <w:tr w:rsidR="00E76037" w:rsidRPr="00761139" w:rsidTr="00761139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</w:t>
            </w:r>
            <w:r w:rsidR="00A06D44" w:rsidRPr="00EA496A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</w:p>
        </w:tc>
      </w:tr>
      <w:tr w:rsidR="00E76037" w:rsidRPr="00761139" w:rsidTr="00761139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761139" w:rsidRDefault="00E76037" w:rsidP="00E76037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  <w:sz w:val="16"/>
          <w:szCs w:val="16"/>
        </w:rPr>
      </w:pPr>
    </w:p>
    <w:p w:rsidR="00A06D44" w:rsidRDefault="00E760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56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Mode d’admission e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n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 Pédiatrie</w:t>
      </w:r>
    </w:p>
    <w:p w:rsidR="00A54237" w:rsidRPr="00EA496A" w:rsidRDefault="00A542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A06D44" w:rsidRPr="003E5D7A" w:rsidTr="00761139">
        <w:trPr>
          <w:jc w:val="center"/>
        </w:trPr>
        <w:tc>
          <w:tcPr>
            <w:tcW w:w="3686" w:type="dxa"/>
            <w:shd w:val="clear" w:color="auto" w:fill="F2F2F2" w:themeFill="background1" w:themeFillShade="F2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D80069" w:rsidRDefault="00E76037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A06D44" w:rsidRDefault="00E760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57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 : Mode de sortie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e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n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 Pédiatrie</w:t>
      </w:r>
    </w:p>
    <w:p w:rsidR="00481E82" w:rsidRPr="00EA496A" w:rsidRDefault="00481E82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5"/>
        <w:gridCol w:w="2823"/>
      </w:tblGrid>
      <w:tr w:rsidR="00A06D44" w:rsidRPr="003E5D7A" w:rsidTr="00761139">
        <w:trPr>
          <w:jc w:val="center"/>
        </w:trPr>
        <w:tc>
          <w:tcPr>
            <w:tcW w:w="4405" w:type="dxa"/>
            <w:shd w:val="clear" w:color="000000" w:fill="D9D9D9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de de sortie</w:t>
            </w:r>
          </w:p>
        </w:tc>
        <w:tc>
          <w:tcPr>
            <w:tcW w:w="1620" w:type="dxa"/>
            <w:shd w:val="clear" w:color="000000" w:fill="D9D9D9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761139" w:rsidRDefault="00761139" w:rsidP="00761139">
      <w:pPr>
        <w:pStyle w:val="En-tte"/>
        <w:tabs>
          <w:tab w:val="clear" w:pos="4536"/>
          <w:tab w:val="clear" w:pos="9072"/>
          <w:tab w:val="left" w:pos="5760"/>
        </w:tabs>
        <w:rPr>
          <w:rFonts w:asciiTheme="minorHAnsi" w:hAnsiTheme="minorHAnsi"/>
          <w:color w:val="000000"/>
        </w:rPr>
      </w:pPr>
      <w:r w:rsidRPr="00761139">
        <w:rPr>
          <w:rFonts w:asciiTheme="minorHAnsi" w:hAnsiTheme="minorHAnsi"/>
          <w:color w:val="000000"/>
        </w:rPr>
        <w:tab/>
      </w:r>
    </w:p>
    <w:p w:rsidR="00FB7B44" w:rsidRDefault="00E76037" w:rsidP="003E5D7A">
      <w:pPr>
        <w:pStyle w:val="En-tte"/>
        <w:tabs>
          <w:tab w:val="clear" w:pos="4536"/>
          <w:tab w:val="clear" w:pos="9072"/>
          <w:tab w:val="left" w:pos="3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sz w:val="22"/>
          <w:szCs w:val="22"/>
        </w:rPr>
        <w:t>58</w:t>
      </w:r>
      <w:r w:rsidR="00595B18" w:rsidRPr="00EA496A">
        <w:rPr>
          <w:rFonts w:ascii="Arial" w:hAnsi="Arial" w:cs="Arial"/>
          <w:b/>
          <w:sz w:val="22"/>
          <w:szCs w:val="22"/>
        </w:rPr>
        <w:t xml:space="preserve"> : </w:t>
      </w:r>
      <w:r w:rsidR="00273D3B" w:rsidRPr="00EA496A">
        <w:rPr>
          <w:rFonts w:ascii="Arial" w:hAnsi="Arial" w:cs="Arial"/>
          <w:b/>
          <w:sz w:val="22"/>
          <w:szCs w:val="22"/>
        </w:rPr>
        <w:t>Notification des m</w:t>
      </w:r>
      <w:r w:rsidRPr="00EA496A">
        <w:rPr>
          <w:rFonts w:ascii="Arial" w:hAnsi="Arial" w:cs="Arial"/>
          <w:b/>
          <w:color w:val="000000"/>
          <w:sz w:val="22"/>
          <w:szCs w:val="22"/>
        </w:rPr>
        <w:t>aladies infectieuses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d’âge</w:t>
      </w:r>
    </w:p>
    <w:p w:rsidR="00481E82" w:rsidRDefault="00481E82" w:rsidP="003E5D7A">
      <w:pPr>
        <w:pStyle w:val="En-tte"/>
        <w:tabs>
          <w:tab w:val="clear" w:pos="4536"/>
          <w:tab w:val="clear" w:pos="9072"/>
          <w:tab w:val="left" w:pos="3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3"/>
        <w:gridCol w:w="3952"/>
        <w:gridCol w:w="1317"/>
        <w:gridCol w:w="1463"/>
        <w:gridCol w:w="1267"/>
        <w:gridCol w:w="1476"/>
      </w:tblGrid>
      <w:tr w:rsidR="00D27A22" w:rsidRPr="00D27A22" w:rsidTr="00AE1F26">
        <w:trPr>
          <w:trHeight w:val="309"/>
          <w:jc w:val="center"/>
        </w:trPr>
        <w:tc>
          <w:tcPr>
            <w:tcW w:w="101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390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130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444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125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457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1300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1300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316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Fièvre </w:t>
            </w:r>
            <w:proofErr w:type="spellStart"/>
            <w:r w:rsidRPr="00D27A22">
              <w:rPr>
                <w:rFonts w:ascii="Arial" w:hAnsi="Arial" w:cs="Arial"/>
                <w:sz w:val="18"/>
                <w:szCs w:val="18"/>
              </w:rPr>
              <w:t>typhoide-paratyphoide</w:t>
            </w:r>
            <w:proofErr w:type="spellEnd"/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27A22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D27A2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lastRenderedPageBreak/>
              <w:t>A0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98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301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87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542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5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B7B44" w:rsidRPr="00EA496A" w:rsidRDefault="00FB7B44" w:rsidP="007704EB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p w:rsidR="00FB7B44" w:rsidRDefault="003F008A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59</w:t>
      </w:r>
      <w:r w:rsidR="00595B18" w:rsidRPr="00EA496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Notification des m</w:t>
      </w:r>
      <w:r w:rsidR="00E76037" w:rsidRPr="00EA496A">
        <w:rPr>
          <w:rFonts w:ascii="Arial" w:hAnsi="Arial" w:cs="Arial"/>
          <w:b/>
          <w:color w:val="000000"/>
          <w:sz w:val="22"/>
          <w:szCs w:val="22"/>
        </w:rPr>
        <w:t>aladies non infectieuses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d’âge.</w:t>
      </w:r>
    </w:p>
    <w:p w:rsidR="00AE1F26" w:rsidRPr="00EA496A" w:rsidRDefault="00AE1F26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902"/>
        <w:gridCol w:w="3739"/>
        <w:gridCol w:w="1367"/>
        <w:gridCol w:w="1336"/>
        <w:gridCol w:w="1652"/>
        <w:gridCol w:w="1502"/>
      </w:tblGrid>
      <w:tr w:rsidR="00270355" w:rsidRPr="0076248A" w:rsidTr="0076248A">
        <w:trPr>
          <w:jc w:val="center"/>
        </w:trPr>
        <w:tc>
          <w:tcPr>
            <w:tcW w:w="851" w:type="dxa"/>
            <w:shd w:val="clear" w:color="auto" w:fill="F2F2F2" w:themeFill="background1" w:themeFillShade="F2"/>
            <w:vAlign w:val="center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IM</w:t>
            </w:r>
          </w:p>
        </w:tc>
        <w:tc>
          <w:tcPr>
            <w:tcW w:w="3529" w:type="dxa"/>
            <w:shd w:val="clear" w:color="auto" w:fill="F2F2F2" w:themeFill="background1" w:themeFillShade="F2"/>
            <w:vAlign w:val="center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290" w:type="dxa"/>
            <w:shd w:val="clear" w:color="auto" w:fill="F2F2F2" w:themeFill="background1" w:themeFillShade="F2"/>
          </w:tcPr>
          <w:p w:rsidR="00270355" w:rsidRPr="00EA496A" w:rsidRDefault="00270355" w:rsidP="00975C7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-11 mois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270355" w:rsidRPr="00EA496A" w:rsidRDefault="00270355" w:rsidP="00975C7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u sang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54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némie nutritionnell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5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némie hémolyt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77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u sang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endocrinienn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0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oitr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s de type 1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s de type 2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24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Gestationnel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3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Diabèt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Cétoacidose 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Hypoglycémi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3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4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Neuropathi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2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Néphropathi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5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ied diabétiqu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Accident Cardio Vasculair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8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autres complications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HTA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Tabac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Obésité 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4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nutrition modéré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4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nutrition grav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9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endocrinienn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neurologiques et mentales 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F0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ouble mental organ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F6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04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ncéphalit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trHeight w:val="187"/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2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de Parkinso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4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pilepsi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64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ffections des nerfs et racin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9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maladies neurologiques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4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ma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cardio-vasculair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51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ardiopathi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10 -15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hypertensiv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20-25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ardiopathie ischém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60-6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érébro</w:t>
            </w:r>
            <w:proofErr w:type="spellEnd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-vascul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529" w:type="dxa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nsuffisance cardia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05-0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Valvulopathi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0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humatisme Articulaire Aigue (RAA)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47-4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oubles du rythme cardia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87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e la veine et des vaisseaux périphériqu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9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cardio-vascul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pulmonair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45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sthm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42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Bronchite chron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44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Broncho Pneumopathie Obstructive Chronique (BPCO)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9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pulmon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e l’appareil digestif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22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de l’œsophag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31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e l’estomac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7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u foi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63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de l’intesti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92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igestiv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gestion de caustiqu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Rénales et génito-urinair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2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u rei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5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appareil génital de l’homm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7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appareil génital de la femm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3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génito-urin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18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Rénale Chron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2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Lithiases urin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36-5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par médicaments et substance biologiqu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5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éthylique aiguë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62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alimentair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63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ntoxication venimeus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65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Intoxicatio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ivers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97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ancer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6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6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indéterminé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D0BB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FB7B44" w:rsidRPr="00D80069" w:rsidRDefault="00FB7B44" w:rsidP="0076248A">
      <w:pPr>
        <w:pStyle w:val="En-tte"/>
        <w:tabs>
          <w:tab w:val="clear" w:pos="4536"/>
          <w:tab w:val="clear" w:pos="9072"/>
        </w:tabs>
        <w:jc w:val="right"/>
        <w:rPr>
          <w:rFonts w:ascii="Arial Narrow" w:hAnsi="Arial Narrow"/>
          <w:color w:val="000000"/>
        </w:rPr>
      </w:pPr>
    </w:p>
    <w:p w:rsidR="00D27A22" w:rsidRDefault="00D27A22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D27A22" w:rsidRDefault="00D27A22" w:rsidP="00B4584A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3F008A" w:rsidRDefault="003F008A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F008A" w:rsidRDefault="003F008A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F008A" w:rsidRDefault="003F008A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E76037" w:rsidRDefault="003F008A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lastRenderedPageBreak/>
        <w:t>Tableau 60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 : Notification des m</w:t>
      </w:r>
      <w:r w:rsidR="00E76037" w:rsidRPr="00EA496A">
        <w:rPr>
          <w:rFonts w:ascii="Arial" w:hAnsi="Arial" w:cs="Arial"/>
          <w:b/>
          <w:color w:val="000000"/>
          <w:sz w:val="22"/>
          <w:szCs w:val="22"/>
        </w:rPr>
        <w:t>aladies néonatales et congénitales</w:t>
      </w:r>
    </w:p>
    <w:p w:rsidR="00BF3936" w:rsidRPr="00EA496A" w:rsidRDefault="00BF3936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500"/>
        <w:gridCol w:w="7247"/>
        <w:gridCol w:w="1751"/>
      </w:tblGrid>
      <w:tr w:rsidR="00E76037" w:rsidRPr="003E5D7A" w:rsidTr="0076248A">
        <w:trPr>
          <w:jc w:val="center"/>
        </w:trPr>
        <w:tc>
          <w:tcPr>
            <w:tcW w:w="851" w:type="dxa"/>
            <w:shd w:val="clear" w:color="auto" w:fill="999999"/>
            <w:vAlign w:val="center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IM</w:t>
            </w:r>
          </w:p>
        </w:tc>
        <w:tc>
          <w:tcPr>
            <w:tcW w:w="4110" w:type="dxa"/>
            <w:shd w:val="clear" w:color="auto" w:fill="999999"/>
            <w:vAlign w:val="center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993" w:type="dxa"/>
            <w:shd w:val="clear" w:color="auto" w:fill="999999"/>
            <w:vAlign w:val="center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-11</w:t>
            </w:r>
          </w:p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is</w:t>
            </w: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07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rématurité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22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étresse respiratoire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15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umatisme obstétrical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54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émorragie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36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59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ctère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95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néonatales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Q89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formations congénitales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Default="00E76037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7704EB" w:rsidRPr="00D80069" w:rsidRDefault="007704EB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E76037" w:rsidRPr="00EA496A" w:rsidRDefault="00273D3B" w:rsidP="004224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left" w:pos="427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>7</w:t>
      </w:r>
      <w:r w:rsidR="00E76037" w:rsidRPr="00EA496A">
        <w:rPr>
          <w:rFonts w:ascii="Arial" w:hAnsi="Arial" w:cs="Arial"/>
          <w:b/>
          <w:color w:val="000000"/>
          <w:sz w:val="22"/>
          <w:szCs w:val="22"/>
        </w:rPr>
        <w:t xml:space="preserve"> - MORTALITE</w:t>
      </w:r>
    </w:p>
    <w:p w:rsidR="007704EB" w:rsidRDefault="007704EB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E76037" w:rsidRPr="00EA496A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174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59B07E" id="Rectangle 112" o:spid="_x0000_s1026" style="position:absolute;margin-left:275.9pt;margin-top:.8pt;width:18.75pt;height:12.75pt;z-index:25187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9ak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Mav1qR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7836CA" id="Rectangle 113" o:spid="_x0000_s1026" style="position:absolute;margin-left:328.4pt;margin-top:.8pt;width:19.5pt;height:14.25pt;z-index:251872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w+ghan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A496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A496A" w:rsidRDefault="00EA496A" w:rsidP="002D46B0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E31A8" w:rsidRPr="00EA496A" w:rsidRDefault="00E76037" w:rsidP="002D46B0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A15AAF" w:rsidRPr="00EA496A">
        <w:rPr>
          <w:rFonts w:ascii="Arial" w:hAnsi="Arial" w:cs="Arial"/>
          <w:b/>
          <w:color w:val="000000"/>
          <w:sz w:val="22"/>
          <w:szCs w:val="22"/>
        </w:rPr>
        <w:t>6</w:t>
      </w:r>
      <w:r w:rsidR="003F008A">
        <w:rPr>
          <w:rFonts w:ascii="Arial" w:hAnsi="Arial" w:cs="Arial"/>
          <w:b/>
          <w:color w:val="000000"/>
          <w:sz w:val="22"/>
          <w:szCs w:val="22"/>
        </w:rPr>
        <w:t>1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 : Notification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des décès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 liés aux maladies infectieuses par tranche </w:t>
      </w:r>
      <w:r w:rsidR="00EE0AE5" w:rsidRPr="00EA496A">
        <w:rPr>
          <w:rFonts w:ascii="Arial" w:hAnsi="Arial" w:cs="Arial"/>
          <w:b/>
          <w:color w:val="000000"/>
          <w:sz w:val="22"/>
          <w:szCs w:val="22"/>
        </w:rPr>
        <w:t>d’âge</w:t>
      </w:r>
    </w:p>
    <w:p w:rsidR="005E31A8" w:rsidRPr="00EA496A" w:rsidRDefault="005E31A8" w:rsidP="005E31A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65"/>
        <w:gridCol w:w="2520"/>
        <w:gridCol w:w="1007"/>
        <w:gridCol w:w="911"/>
        <w:gridCol w:w="1006"/>
        <w:gridCol w:w="1007"/>
        <w:gridCol w:w="1006"/>
        <w:gridCol w:w="1101"/>
        <w:gridCol w:w="1075"/>
      </w:tblGrid>
      <w:tr w:rsidR="003E238B" w:rsidRPr="00EA496A" w:rsidTr="00B4584A">
        <w:trPr>
          <w:trHeight w:val="456"/>
          <w:jc w:val="center"/>
        </w:trPr>
        <w:tc>
          <w:tcPr>
            <w:tcW w:w="1209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3667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5E31A8" w:rsidRPr="00EA496A" w:rsidRDefault="005E31A8" w:rsidP="003E238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5E31A8" w:rsidRPr="00EA496A" w:rsidRDefault="005E31A8" w:rsidP="003E238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15 – 24 an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25-59 ans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1519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1418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1418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typhoïde -paratyphoïd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A496A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EA496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304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nl-NL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lastRenderedPageBreak/>
              <w:t>J98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305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87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562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58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E31A8" w:rsidRPr="00EA496A" w:rsidRDefault="005E31A8" w:rsidP="005E31A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5E31A8" w:rsidRDefault="005E31A8" w:rsidP="003E5D7A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62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EE0AE5" w:rsidRPr="00EA496A">
        <w:rPr>
          <w:rFonts w:ascii="Arial" w:hAnsi="Arial" w:cs="Arial"/>
          <w:b/>
          <w:color w:val="000000"/>
          <w:sz w:val="22"/>
          <w:szCs w:val="22"/>
        </w:rPr>
        <w:t>Notification des décès liés aux m</w:t>
      </w:r>
      <w:r w:rsidRPr="00EA496A">
        <w:rPr>
          <w:rFonts w:ascii="Arial" w:hAnsi="Arial" w:cs="Arial"/>
          <w:b/>
          <w:color w:val="000000"/>
          <w:sz w:val="22"/>
          <w:szCs w:val="22"/>
        </w:rPr>
        <w:t>aladies non infectieuses</w:t>
      </w:r>
      <w:r w:rsidR="00EE0AE5"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d’âge</w:t>
      </w:r>
      <w:r w:rsidR="00EE0AE5" w:rsidRPr="00D80069">
        <w:rPr>
          <w:rFonts w:ascii="Arial Narrow" w:hAnsi="Arial Narrow"/>
          <w:b/>
          <w:color w:val="000000"/>
          <w:sz w:val="24"/>
        </w:rPr>
        <w:t>.</w:t>
      </w:r>
    </w:p>
    <w:p w:rsidR="008B66A0" w:rsidRPr="003E5D7A" w:rsidRDefault="008B66A0" w:rsidP="003E5D7A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31"/>
        <w:gridCol w:w="2619"/>
        <w:gridCol w:w="1098"/>
        <w:gridCol w:w="992"/>
        <w:gridCol w:w="991"/>
        <w:gridCol w:w="946"/>
        <w:gridCol w:w="1038"/>
        <w:gridCol w:w="886"/>
        <w:gridCol w:w="1097"/>
      </w:tblGrid>
      <w:tr w:rsidR="005E31A8" w:rsidRPr="00FF7065" w:rsidTr="00FF7065">
        <w:trPr>
          <w:trHeight w:val="200"/>
          <w:jc w:val="center"/>
        </w:trPr>
        <w:tc>
          <w:tcPr>
            <w:tcW w:w="1071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IM</w:t>
            </w:r>
          </w:p>
        </w:tc>
        <w:tc>
          <w:tcPr>
            <w:tcW w:w="3503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</w:t>
            </w:r>
          </w:p>
        </w:tc>
        <w:tc>
          <w:tcPr>
            <w:tcW w:w="1435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0-11 mois</w:t>
            </w:r>
          </w:p>
        </w:tc>
        <w:tc>
          <w:tcPr>
            <w:tcW w:w="1291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12-59 mois</w:t>
            </w:r>
          </w:p>
        </w:tc>
        <w:tc>
          <w:tcPr>
            <w:tcW w:w="1290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5-14 ans</w:t>
            </w:r>
          </w:p>
        </w:tc>
        <w:tc>
          <w:tcPr>
            <w:tcW w:w="1228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15 -24 ans</w:t>
            </w:r>
          </w:p>
        </w:tc>
        <w:tc>
          <w:tcPr>
            <w:tcW w:w="1354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25 – 59 ans</w:t>
            </w:r>
          </w:p>
        </w:tc>
        <w:tc>
          <w:tcPr>
            <w:tcW w:w="1147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60ans et +</w:t>
            </w:r>
          </w:p>
        </w:tc>
        <w:tc>
          <w:tcPr>
            <w:tcW w:w="1434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u sang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5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némie nutritionnell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5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némie hémolyt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77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du sang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endocrinienn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69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01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oitr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s de type 1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1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s de type 2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O24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Gestationnel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3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Diabèt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1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Cétoacidose 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Hypoglycémi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3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4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Neuropathi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2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Néphropathi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5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ied diabétiqu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Accident Cardio Vasculair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8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autres complications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HTA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Tabac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Obésité 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nutrition modéré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nutrition grav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lastRenderedPageBreak/>
              <w:t>E9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endocrinienn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Maladies neurologiques et mentales 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0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rouble mental organ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75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6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ncéphalit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2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de Parkinso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4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Epilepsi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6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ffections des nerfs et racin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9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utres maladies neurologiques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R4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oma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cardio-vasculair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51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ardiopathi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10 -15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hypertensiv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20-25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ardiopathie ischém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60-6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Maladies </w:t>
            </w:r>
            <w:proofErr w:type="spellStart"/>
            <w:r w:rsidRPr="00EA496A">
              <w:rPr>
                <w:rFonts w:ascii="Arial" w:hAnsi="Arial" w:cs="Arial"/>
                <w:sz w:val="18"/>
                <w:szCs w:val="18"/>
              </w:rPr>
              <w:t>cérébro</w:t>
            </w:r>
            <w:proofErr w:type="spellEnd"/>
            <w:r w:rsidRPr="00EA496A">
              <w:rPr>
                <w:rFonts w:ascii="Arial" w:hAnsi="Arial" w:cs="Arial"/>
                <w:sz w:val="18"/>
                <w:szCs w:val="18"/>
              </w:rPr>
              <w:t>-vascul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56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15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nsuffisance cardia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05-0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Valvulopathi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0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Rhumatisme Articulaire Aigue (RAA)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47-4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roubles du rythme cardia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75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87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e la veine et des vaisseaux périphériqu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9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cardio-vascul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pulmonair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45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sthm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42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ronchite chron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75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4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Broncho Pneumopathie Obstructive Chronique (BPCO)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9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pulmon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e l’appareil digestif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22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de l’œsophag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31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e l’estomac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7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u foi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63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de l’intesti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digestiv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gestion de caustiqu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Rénales et génito-urinair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2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u rei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5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appareil génital de l’homm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7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appareil génital de la femm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3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génito-urin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18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Rénale Chron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20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ithiases urin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</w:t>
            </w:r>
          </w:p>
        </w:tc>
        <w:tc>
          <w:tcPr>
            <w:tcW w:w="1435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62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36-50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par médicaments et substance biologiqu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51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éthylique aiguë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62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alimentair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63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ntoxication venimeus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65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Intoxicatio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ivers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97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ancer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56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R6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lastRenderedPageBreak/>
              <w:t>R6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indéterminé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62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B66A0" w:rsidRDefault="008B66A0" w:rsidP="00F35B8C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FF7065" w:rsidRDefault="003F008A" w:rsidP="00F35B8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63</w:t>
      </w:r>
      <w:r w:rsidR="00A956BA" w:rsidRPr="00A956BA">
        <w:rPr>
          <w:rFonts w:ascii="Arial" w:hAnsi="Arial" w:cs="Arial"/>
          <w:b/>
          <w:color w:val="000000"/>
          <w:sz w:val="22"/>
          <w:szCs w:val="22"/>
        </w:rPr>
        <w:t> : Notification des décès liés aux mala</w:t>
      </w:r>
      <w:r w:rsidR="00F35B8C">
        <w:rPr>
          <w:rFonts w:ascii="Arial" w:hAnsi="Arial" w:cs="Arial"/>
          <w:b/>
          <w:color w:val="000000"/>
          <w:sz w:val="22"/>
          <w:szCs w:val="22"/>
        </w:rPr>
        <w:t>dies génitales par tranche d’âge</w:t>
      </w:r>
    </w:p>
    <w:p w:rsidR="00C87F17" w:rsidRDefault="00C87F17" w:rsidP="00F35B8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2"/>
        <w:gridCol w:w="1741"/>
        <w:gridCol w:w="1127"/>
        <w:gridCol w:w="1327"/>
        <w:gridCol w:w="1052"/>
        <w:gridCol w:w="1352"/>
        <w:gridCol w:w="1352"/>
        <w:gridCol w:w="1102"/>
        <w:gridCol w:w="677"/>
      </w:tblGrid>
      <w:tr w:rsidR="00C87F17" w:rsidRPr="00C87F17" w:rsidTr="00C87F17">
        <w:trPr>
          <w:trHeight w:val="510"/>
          <w:jc w:val="center"/>
        </w:trPr>
        <w:tc>
          <w:tcPr>
            <w:tcW w:w="580" w:type="dxa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IM</w:t>
            </w:r>
          </w:p>
        </w:tc>
        <w:tc>
          <w:tcPr>
            <w:tcW w:w="120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aladie</w:t>
            </w:r>
          </w:p>
        </w:tc>
        <w:tc>
          <w:tcPr>
            <w:tcW w:w="90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0-11mois</w:t>
            </w:r>
          </w:p>
        </w:tc>
        <w:tc>
          <w:tcPr>
            <w:tcW w:w="10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12-59 mois</w:t>
            </w:r>
          </w:p>
        </w:tc>
        <w:tc>
          <w:tcPr>
            <w:tcW w:w="84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5-14 ans</w:t>
            </w:r>
          </w:p>
        </w:tc>
        <w:tc>
          <w:tcPr>
            <w:tcW w:w="108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15 – 24 ans  </w:t>
            </w:r>
          </w:p>
        </w:tc>
        <w:tc>
          <w:tcPr>
            <w:tcW w:w="108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25 – 59 ans</w:t>
            </w:r>
          </w:p>
        </w:tc>
        <w:tc>
          <w:tcPr>
            <w:tcW w:w="88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60 ans et plus</w:t>
            </w:r>
          </w:p>
        </w:tc>
        <w:tc>
          <w:tcPr>
            <w:tcW w:w="520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du sei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6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inflammatoires du sei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umeur maligne du sei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6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affections mammaire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45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es organes pelviens de la femm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alpingite et ovarit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inflammatoires de l’utéru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u col de l’utéru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21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inflammatoires pelvienn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u vagin et de la vulv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6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non inflammatoires des organes génitaux de la femm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rolapsus génita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stule appareil génita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21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lastRenderedPageBreak/>
              <w:t>N8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non inflammatoires des annex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21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non inflammatoires de l’utéru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6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non inflammatoires gynécologiqu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Dysplasie du col de l’utéru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5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dysplasie génitale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diverse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74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omplications de l’excisio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74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Violence sexuelle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74.9</w:t>
            </w:r>
          </w:p>
        </w:tc>
        <w:tc>
          <w:tcPr>
            <w:tcW w:w="120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violence basée sur le genre </w:t>
            </w:r>
          </w:p>
        </w:tc>
        <w:tc>
          <w:tcPr>
            <w:tcW w:w="90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7F215B" w:rsidRDefault="007F215B" w:rsidP="003F1D3A">
      <w:pPr>
        <w:tabs>
          <w:tab w:val="left" w:pos="7680"/>
        </w:tabs>
        <w:rPr>
          <w:rFonts w:ascii="Arial Narrow" w:hAnsi="Arial Narrow"/>
          <w:b/>
          <w:color w:val="000000"/>
          <w:sz w:val="24"/>
        </w:rPr>
      </w:pPr>
    </w:p>
    <w:p w:rsidR="007704EB" w:rsidRDefault="003F008A" w:rsidP="003E5D7A">
      <w:pPr>
        <w:tabs>
          <w:tab w:val="left" w:pos="768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64</w:t>
      </w:r>
      <w:r w:rsidR="00EE0AE5" w:rsidRPr="008013BC">
        <w:rPr>
          <w:rFonts w:ascii="Arial" w:hAnsi="Arial" w:cs="Arial"/>
          <w:b/>
          <w:color w:val="000000"/>
          <w:sz w:val="22"/>
          <w:szCs w:val="22"/>
        </w:rPr>
        <w:t> : Notification des décès liés aux complications</w:t>
      </w:r>
      <w:r w:rsidR="005D772E" w:rsidRPr="008013BC">
        <w:rPr>
          <w:rFonts w:ascii="Arial" w:hAnsi="Arial" w:cs="Arial"/>
          <w:b/>
          <w:color w:val="000000"/>
          <w:sz w:val="22"/>
          <w:szCs w:val="22"/>
        </w:rPr>
        <w:t xml:space="preserve"> de la grossesse, accouchement et suites de couches</w:t>
      </w:r>
      <w:r w:rsidR="00EE0AE5" w:rsidRPr="008013BC">
        <w:rPr>
          <w:rFonts w:ascii="Arial" w:hAnsi="Arial" w:cs="Arial"/>
          <w:b/>
          <w:color w:val="000000"/>
          <w:sz w:val="22"/>
          <w:szCs w:val="22"/>
        </w:rPr>
        <w:t xml:space="preserve"> par tranche </w:t>
      </w:r>
      <w:r w:rsidR="003E5D7A" w:rsidRPr="008013BC">
        <w:rPr>
          <w:rFonts w:ascii="Arial" w:hAnsi="Arial" w:cs="Arial"/>
          <w:b/>
          <w:color w:val="000000"/>
          <w:sz w:val="22"/>
          <w:szCs w:val="22"/>
        </w:rPr>
        <w:t>d’âge</w:t>
      </w:r>
      <w:r w:rsidR="00EE0AE5" w:rsidRPr="008013BC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8B66A0" w:rsidRPr="008013BC" w:rsidRDefault="008B66A0" w:rsidP="003E5D7A">
      <w:pPr>
        <w:tabs>
          <w:tab w:val="left" w:pos="768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50"/>
        <w:gridCol w:w="3408"/>
        <w:gridCol w:w="1758"/>
        <w:gridCol w:w="1597"/>
        <w:gridCol w:w="1407"/>
        <w:gridCol w:w="1278"/>
      </w:tblGrid>
      <w:tr w:rsidR="005D772E" w:rsidRPr="003E5D7A" w:rsidTr="009F4D5E">
        <w:trPr>
          <w:jc w:val="center"/>
        </w:trPr>
        <w:tc>
          <w:tcPr>
            <w:tcW w:w="931" w:type="dxa"/>
            <w:shd w:val="clear" w:color="auto" w:fill="F2F2F2" w:themeFill="background1" w:themeFillShade="F2"/>
            <w:vAlign w:val="center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3023" w:type="dxa"/>
            <w:shd w:val="clear" w:color="auto" w:fill="F2F2F2" w:themeFill="background1" w:themeFillShade="F2"/>
            <w:vAlign w:val="center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oins de 15 an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 - 24 ans </w:t>
            </w:r>
          </w:p>
        </w:tc>
        <w:tc>
          <w:tcPr>
            <w:tcW w:w="1248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Grossesse </w:t>
            </w:r>
          </w:p>
        </w:tc>
        <w:tc>
          <w:tcPr>
            <w:tcW w:w="1560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00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Grossesse extra-utérin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03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Avortement spontané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0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Avortement provoqué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14 -15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Pré éclampsie et éclampsi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16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HTA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23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au cours de la grossess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34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upture utérin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35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de la grossess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36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enace d’accouchement prématuré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O3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Mort in utéro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O48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Grossesse prolongée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Accouchement</w:t>
            </w:r>
          </w:p>
        </w:tc>
        <w:tc>
          <w:tcPr>
            <w:tcW w:w="1560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Rupture prématurée des membran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4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Placenta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aevia</w:t>
            </w:r>
            <w:proofErr w:type="spellEnd"/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5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ématome rétro placentair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s précédant l’accouchement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0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couchement avant term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nomalies de la contraction utérine et de la dilatation du col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3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Travail prolongé, autres caus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4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Présentations dystociqu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O65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ystocie liée à une anomalie pelvienne de la mèr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dystoci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7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 compliquant le travail et l’accouchement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1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Traumatismes obstétricaux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3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tention placentair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5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liées à l’accouchement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8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couchement par césarienne</w:t>
            </w:r>
          </w:p>
        </w:tc>
        <w:tc>
          <w:tcPr>
            <w:tcW w:w="1560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034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Rupture utérine</w:t>
            </w:r>
          </w:p>
        </w:tc>
        <w:tc>
          <w:tcPr>
            <w:tcW w:w="1560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Complications de l’anesthésie au cours du travail et de l’accouchement</w:t>
            </w:r>
          </w:p>
        </w:tc>
        <w:tc>
          <w:tcPr>
            <w:tcW w:w="1560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Suites de couches</w:t>
            </w:r>
          </w:p>
        </w:tc>
        <w:tc>
          <w:tcPr>
            <w:tcW w:w="1560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091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Infections mammaires associées à la grossesse et à la </w:t>
            </w:r>
            <w:proofErr w:type="spellStart"/>
            <w:r w:rsidRPr="008013BC">
              <w:rPr>
                <w:rFonts w:ascii="Arial" w:hAnsi="Arial" w:cs="Arial"/>
                <w:sz w:val="18"/>
                <w:szCs w:val="18"/>
              </w:rPr>
              <w:t>puerpéralité</w:t>
            </w:r>
            <w:proofErr w:type="spellEnd"/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Hémorragie du post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rtum</w:t>
            </w:r>
            <w:proofErr w:type="spellEnd"/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85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ndométrite, pelvipéritonite et péritonite puerpéral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90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complications puerpéral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C33AB3" w:rsidRDefault="00C33AB3" w:rsidP="009F4D5E">
      <w:pPr>
        <w:pStyle w:val="En-tte"/>
        <w:tabs>
          <w:tab w:val="clear" w:pos="4536"/>
          <w:tab w:val="clear" w:pos="9072"/>
          <w:tab w:val="left" w:pos="2964"/>
          <w:tab w:val="center" w:pos="5264"/>
        </w:tabs>
        <w:rPr>
          <w:rFonts w:asciiTheme="minorHAnsi" w:hAnsiTheme="minorHAnsi"/>
          <w:b/>
          <w:color w:val="000000"/>
        </w:rPr>
      </w:pPr>
    </w:p>
    <w:p w:rsidR="005D772E" w:rsidRDefault="009F4D5E" w:rsidP="009F4D5E">
      <w:pPr>
        <w:pStyle w:val="En-tte"/>
        <w:tabs>
          <w:tab w:val="clear" w:pos="4536"/>
          <w:tab w:val="clear" w:pos="9072"/>
          <w:tab w:val="left" w:pos="2964"/>
          <w:tab w:val="center" w:pos="5264"/>
        </w:tabs>
        <w:rPr>
          <w:rFonts w:ascii="Arial" w:hAnsi="Arial" w:cs="Arial"/>
          <w:b/>
          <w:color w:val="000000"/>
          <w:sz w:val="22"/>
          <w:szCs w:val="22"/>
        </w:rPr>
      </w:pPr>
      <w:r w:rsidRPr="009F4D5E">
        <w:rPr>
          <w:rFonts w:asciiTheme="minorHAnsi" w:hAnsiTheme="minorHAnsi"/>
          <w:b/>
          <w:color w:val="000000"/>
        </w:rPr>
        <w:tab/>
      </w:r>
      <w:r w:rsidR="003F008A">
        <w:rPr>
          <w:rFonts w:ascii="Arial" w:hAnsi="Arial" w:cs="Arial"/>
          <w:b/>
          <w:color w:val="000000"/>
          <w:sz w:val="22"/>
          <w:szCs w:val="22"/>
        </w:rPr>
        <w:t>Tableau 65</w:t>
      </w:r>
      <w:r w:rsidR="00EE0AE5" w:rsidRPr="008013BC">
        <w:rPr>
          <w:rFonts w:ascii="Arial" w:hAnsi="Arial" w:cs="Arial"/>
          <w:b/>
          <w:color w:val="000000"/>
          <w:sz w:val="22"/>
          <w:szCs w:val="22"/>
        </w:rPr>
        <w:t xml:space="preserve"> : Notification des </w:t>
      </w:r>
      <w:r w:rsidR="005D772E" w:rsidRPr="008013BC">
        <w:rPr>
          <w:rFonts w:ascii="Arial" w:hAnsi="Arial" w:cs="Arial"/>
          <w:b/>
          <w:color w:val="000000"/>
          <w:sz w:val="22"/>
          <w:szCs w:val="22"/>
        </w:rPr>
        <w:t>décès par service</w:t>
      </w:r>
    </w:p>
    <w:p w:rsidR="0028701F" w:rsidRPr="008013BC" w:rsidRDefault="0028701F" w:rsidP="009F4D5E">
      <w:pPr>
        <w:pStyle w:val="En-tte"/>
        <w:tabs>
          <w:tab w:val="clear" w:pos="4536"/>
          <w:tab w:val="clear" w:pos="9072"/>
          <w:tab w:val="left" w:pos="2964"/>
          <w:tab w:val="center" w:pos="5264"/>
        </w:tabs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767"/>
        <w:gridCol w:w="7438"/>
        <w:gridCol w:w="2313"/>
      </w:tblGrid>
      <w:tr w:rsidR="005D772E" w:rsidRPr="003E5D7A" w:rsidTr="009F4D5E">
        <w:trPr>
          <w:trHeight w:val="292"/>
        </w:trPr>
        <w:tc>
          <w:tcPr>
            <w:tcW w:w="742" w:type="dxa"/>
            <w:shd w:val="clear" w:color="auto" w:fill="F2F2F2" w:themeFill="background1" w:themeFillShade="F2"/>
          </w:tcPr>
          <w:p w:rsidR="005D772E" w:rsidRPr="008013BC" w:rsidRDefault="005D772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°</w:t>
            </w:r>
          </w:p>
        </w:tc>
        <w:tc>
          <w:tcPr>
            <w:tcW w:w="7191" w:type="dxa"/>
            <w:shd w:val="clear" w:color="auto" w:fill="F2F2F2" w:themeFill="background1" w:themeFillShade="F2"/>
          </w:tcPr>
          <w:p w:rsidR="005D772E" w:rsidRPr="008013BC" w:rsidRDefault="005D772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Service</w:t>
            </w:r>
          </w:p>
        </w:tc>
        <w:tc>
          <w:tcPr>
            <w:tcW w:w="2236" w:type="dxa"/>
            <w:shd w:val="clear" w:color="auto" w:fill="F2F2F2" w:themeFill="background1" w:themeFillShade="F2"/>
          </w:tcPr>
          <w:p w:rsidR="005D772E" w:rsidRPr="008013BC" w:rsidRDefault="005D772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décès</w:t>
            </w: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édecine et Spécialité</w:t>
            </w: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rdi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erma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ndocrinologie Diabé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Hématologi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infectieuses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decine Général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decine Intern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decine Légal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76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éphr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eur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neumophtisi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animation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Rhumatologi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Chirurgie et Spécialité</w:t>
            </w:r>
            <w:r w:rsidR="00EE0AE5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s</w:t>
            </w: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irurgie Général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hirurgie Pédiatriqu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hirurgie plastiqu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irurgie thoraciqu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hirurgie Viscéral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dontostoma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nc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RL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rauma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Ophtalmologi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4E597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Urgences </w:t>
            </w:r>
            <w:r w:rsidR="004E597C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animation</w:t>
            </w: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rgences médicales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rgences chirurgicales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animation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Pédiatrie et Spécialité</w:t>
            </w: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éonatologie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345B6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 xml:space="preserve">Maternité </w:t>
            </w: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  <w:vMerge w:val="restart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ynéco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  <w:vMerge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Obstétrique 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  <w:vMerge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décès revus 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310"/>
        </w:trPr>
        <w:tc>
          <w:tcPr>
            <w:tcW w:w="7933" w:type="dxa"/>
            <w:gridSpan w:val="2"/>
          </w:tcPr>
          <w:p w:rsidR="004E597C" w:rsidRPr="008013BC" w:rsidRDefault="004E597C" w:rsidP="004E597C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Total décès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930D5" w:rsidRDefault="00E930D5" w:rsidP="00E930D5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7704EB" w:rsidRPr="00D80069" w:rsidRDefault="007704EB" w:rsidP="00E930D5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A073A5" w:rsidRPr="008013BC" w:rsidRDefault="00C432AC" w:rsidP="00737B2E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8</w:t>
      </w:r>
      <w:r w:rsidR="00A073A5" w:rsidRPr="008013BC">
        <w:rPr>
          <w:rFonts w:ascii="Arial" w:hAnsi="Arial" w:cs="Arial"/>
          <w:b/>
          <w:color w:val="000000"/>
          <w:sz w:val="22"/>
          <w:szCs w:val="22"/>
        </w:rPr>
        <w:t>– PLATEAU TECHNIQUE</w:t>
      </w:r>
    </w:p>
    <w:p w:rsidR="00BF357E" w:rsidRDefault="00BF357E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A073A5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16BFE7" id="Rectangle 114" o:spid="_x0000_s1026" style="position:absolute;margin-left:275.9pt;margin-top:.8pt;width:18.75pt;height:12.75pt;z-index:25187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GbX8Mp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6EE1D" id="Rectangle 115" o:spid="_x0000_s1026" style="position:absolute;margin-left:328.4pt;margin-top:.8pt;width:19.5pt;height:14.25pt;z-index:251875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7704EB" w:rsidRDefault="007704EB" w:rsidP="00737B2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A073A5" w:rsidRPr="008013BC" w:rsidRDefault="00C432AC" w:rsidP="00737B2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8</w:t>
      </w:r>
      <w:r w:rsidR="00A073A5" w:rsidRPr="008013BC">
        <w:rPr>
          <w:rFonts w:ascii="Arial" w:hAnsi="Arial" w:cs="Arial"/>
          <w:b/>
          <w:color w:val="000000"/>
          <w:sz w:val="22"/>
          <w:szCs w:val="22"/>
        </w:rPr>
        <w:t>.1 – Bloc opératoire</w:t>
      </w:r>
    </w:p>
    <w:p w:rsidR="009F4D5E" w:rsidRPr="008013BC" w:rsidRDefault="009F4D5E" w:rsidP="00BF357E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A073A5" w:rsidRPr="008013BC" w:rsidRDefault="00A073A5" w:rsidP="00C432A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66</w:t>
      </w:r>
      <w:r w:rsidR="00C432AC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Type</w:t>
      </w:r>
      <w:r w:rsidR="00C432AC" w:rsidRPr="008013BC">
        <w:rPr>
          <w:rFonts w:ascii="Arial" w:hAnsi="Arial" w:cs="Arial"/>
          <w:b/>
          <w:color w:val="000000"/>
          <w:sz w:val="22"/>
          <w:szCs w:val="22"/>
        </w:rPr>
        <w:t>s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 d’interventions chirurgicales</w:t>
      </w:r>
    </w:p>
    <w:p w:rsidR="00A073A5" w:rsidRPr="009F4D5E" w:rsidRDefault="00A073A5" w:rsidP="00A073A5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18"/>
        <w:gridCol w:w="3080"/>
      </w:tblGrid>
      <w:tr w:rsidR="00A073A5" w:rsidRPr="003E5D7A" w:rsidTr="00737B2E">
        <w:trPr>
          <w:jc w:val="center"/>
        </w:trPr>
        <w:tc>
          <w:tcPr>
            <w:tcW w:w="3533" w:type="pct"/>
            <w:shd w:val="clear" w:color="auto" w:fill="F2F2F2" w:themeFill="background1" w:themeFillShade="F2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Interventions chirurgicales</w:t>
            </w:r>
          </w:p>
        </w:tc>
        <w:tc>
          <w:tcPr>
            <w:tcW w:w="1467" w:type="pct"/>
            <w:shd w:val="clear" w:color="auto" w:fill="F2F2F2" w:themeFill="background1" w:themeFillShade="F2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umatologie-orthopédie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ractur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uxation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Plaie 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lation de matériel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putation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stéomyélite-ostéi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cès-phlegmon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interventions traumatologi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igestives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ppendici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cclusion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erni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stule digestiv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éritoni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aparotomi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ncers digestif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digestiv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Obstétrique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ésarienn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rossesse extra-utérin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vision utérin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uture-déchirur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upture utéru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obstétriqu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génito-urinaires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brom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Kys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stul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dénome prosta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ydrocèl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ncers génito-urinair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génito-urinair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iverses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tarac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de l'</w:t>
            </w:r>
            <w:r w:rsidR="00831FC9" w:rsidRPr="008013BC">
              <w:rPr>
                <w:rFonts w:ascii="Arial" w:hAnsi="Arial" w:cs="Arial"/>
                <w:color w:val="000000"/>
                <w:sz w:val="18"/>
                <w:szCs w:val="18"/>
              </w:rPr>
              <w:t>œil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et de ses annex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inusi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ygdali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ORL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dontostomatologiques</w:t>
            </w:r>
            <w:proofErr w:type="spellEnd"/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lcère de Buruli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E5D7A" w:rsidRDefault="003E5D7A" w:rsidP="00514CFC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514CFC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514CFC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523B6E" w:rsidRPr="008013BC" w:rsidRDefault="008F67EE" w:rsidP="003E5D7A">
      <w:pPr>
        <w:pStyle w:val="En-t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lastRenderedPageBreak/>
        <w:t>8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>.2 – Laboratoire</w:t>
      </w:r>
    </w:p>
    <w:p w:rsidR="007704EB" w:rsidRDefault="007704EB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737B2E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7888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7A1F06" id="Rectangle 116" o:spid="_x0000_s1026" style="position:absolute;margin-left:275.9pt;margin-top:.8pt;width:18.75pt;height:12.75pt;z-index:25187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xLv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Ab/Eu9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F67F2" id="Rectangle 117" o:spid="_x0000_s1026" style="position:absolute;margin-left:328.4pt;margin-top:.8pt;width:19.5pt;height:14.25pt;z-index:251878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ADuOUheQIAAEc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8013BC" w:rsidRDefault="008013BC" w:rsidP="008F67E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4D5E" w:rsidRPr="008013BC" w:rsidRDefault="00523B6E" w:rsidP="008013B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67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> :</w:t>
      </w:r>
      <w:r w:rsidR="00AB2215" w:rsidRPr="008013BC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Type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>s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 d’examens de l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>aboratoire par unit</w:t>
      </w:r>
      <w:r w:rsidRPr="008013BC">
        <w:rPr>
          <w:rFonts w:ascii="Arial" w:hAnsi="Arial" w:cs="Arial"/>
          <w:b/>
          <w:color w:val="000000"/>
          <w:sz w:val="22"/>
          <w:szCs w:val="22"/>
        </w:rPr>
        <w:t>é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 xml:space="preserve"> et par niveau</w:t>
      </w:r>
    </w:p>
    <w:p w:rsidR="009F4D5E" w:rsidRPr="009F4D5E" w:rsidRDefault="009F4D5E" w:rsidP="00523B6E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6"/>
        <w:gridCol w:w="5528"/>
        <w:gridCol w:w="1986"/>
        <w:gridCol w:w="2158"/>
      </w:tblGrid>
      <w:tr w:rsidR="00716283" w:rsidRPr="009F4D5E" w:rsidTr="00737B2E">
        <w:trPr>
          <w:trHeight w:val="27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716283" w:rsidRPr="008013BC" w:rsidRDefault="00716283" w:rsidP="0071628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 -NIVEAU INTERMEDIAIRE</w:t>
            </w:r>
            <w:r w:rsidR="00445D39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(</w:t>
            </w:r>
            <w:r w:rsidR="00EA7094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P-</w:t>
            </w: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R)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37B2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émat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37B2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OSITIFS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37B2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émogramm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tesse de sédimentation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st d’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mmel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aux des réticulocyt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mps de saignemen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32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mps de Quick</w:t>
            </w:r>
            <w:r w:rsidR="003E6DEB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(Taux de prothrombine et INR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8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mps de céphaline activée(TCA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osage du fibrinogè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186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roupe sanguin dans les systèmes ABO et Rhésu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osage des PDF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osage du D-Dimè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echerche de l’antigène D faibl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est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ombs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direc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est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ombsag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 indirec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32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st de compatibilité au laboratoire entre poche de sang et receveur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132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épistage et identification des agglutinines irrégulièr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ARASIT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ell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E+FM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ypanosom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icrofilair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C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chisto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ématobium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ichomonas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aginalis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evur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xamens des sell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CR/Cryptocoqu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evu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iochi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iochimie-sang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lyc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ot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estérol Tota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estérol HD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iglycérid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réatin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8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onogramme (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a</w:t>
            </w:r>
            <w:proofErr w:type="gram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,K,Cl</w:t>
            </w:r>
            <w:proofErr w:type="spellEnd"/>
            <w:proofErr w:type="gram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rotid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alc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Bilirubin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ansaminases (ASATA-ALAT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mylagémie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agnes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émie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hosphore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ie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hosphatases alcalin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lastRenderedPageBreak/>
              <w:t>II-3-1-1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er sériqu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lectrophorèse des Protéin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lectrophorèse de l’hémoglobi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iochimie-Uri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lbumi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uc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rps cétoniqu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8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actéri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era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éningite (Cérébro-spinale)- LCR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higellos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CBU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CBSV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CBU+ATB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u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ecrétions broncho-pulmonai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ecrétions OR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permogramm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permogramme+ATB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ér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BW </w:t>
            </w:r>
            <w:r w:rsidR="003E6DEB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(RPR, VDRL, TPHA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SLO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WIDAL (TO</w:t>
            </w:r>
            <w:r w:rsidR="003E6DEB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, TH, VI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ntigène HB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st biologique de grossesse(TBG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ARGE VIRA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IV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IV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IV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RP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ubéol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C25E2E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lamydia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oxoplasmos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acteur rhumatoïd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RP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B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D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523B6E" w:rsidRPr="008B5C5F" w:rsidRDefault="003F008A" w:rsidP="00523B6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68</w:t>
      </w:r>
      <w:r w:rsidR="00737B2E" w:rsidRPr="008B5C5F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3B6E" w:rsidRPr="008B5C5F">
        <w:rPr>
          <w:rFonts w:ascii="Arial" w:hAnsi="Arial" w:cs="Arial"/>
          <w:b/>
          <w:color w:val="000000"/>
          <w:sz w:val="22"/>
          <w:szCs w:val="22"/>
        </w:rPr>
        <w:t>Diagnostics posés par le laboratoire</w:t>
      </w:r>
    </w:p>
    <w:p w:rsidR="004D7383" w:rsidRPr="008013BC" w:rsidRDefault="004D7383" w:rsidP="00523B6E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802"/>
        <w:gridCol w:w="4696"/>
      </w:tblGrid>
      <w:tr w:rsidR="00523B6E" w:rsidRPr="003E5D7A" w:rsidTr="009F4D5E">
        <w:trPr>
          <w:trHeight w:val="210"/>
          <w:jc w:val="center"/>
        </w:trPr>
        <w:tc>
          <w:tcPr>
            <w:tcW w:w="3892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Diagnostic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cas confirmés</w:t>
            </w: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ludism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à VIH1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à VIH2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à VIH1&amp;2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épatite B</w:t>
            </w:r>
          </w:p>
        </w:tc>
        <w:tc>
          <w:tcPr>
            <w:tcW w:w="31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CR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PR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rypanosomias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nchocercos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ilharziose urinair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ilharziose intestinal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Tuberculos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Ulcère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uruli</w:t>
            </w:r>
            <w:proofErr w:type="spellEnd"/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èpr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ningite à méningocoqu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5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lariose lymphatiqu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2017BE" w:rsidRPr="00D80069" w:rsidRDefault="009F4D5E" w:rsidP="009F4D5E">
      <w:pPr>
        <w:pStyle w:val="En-tte"/>
        <w:tabs>
          <w:tab w:val="clear" w:pos="4536"/>
          <w:tab w:val="clear" w:pos="9072"/>
          <w:tab w:val="left" w:pos="7568"/>
        </w:tabs>
        <w:rPr>
          <w:rFonts w:ascii="Arial Narrow" w:hAnsi="Arial Narrow"/>
          <w:color w:val="000000"/>
          <w:sz w:val="24"/>
        </w:rPr>
      </w:pPr>
      <w:r>
        <w:rPr>
          <w:rFonts w:ascii="Arial Narrow" w:hAnsi="Arial Narrow"/>
          <w:color w:val="000000"/>
          <w:sz w:val="24"/>
        </w:rPr>
        <w:tab/>
      </w:r>
    </w:p>
    <w:p w:rsidR="00F35B8C" w:rsidRDefault="00F35B8C" w:rsidP="003E5D7A">
      <w:pPr>
        <w:pStyle w:val="En-tte"/>
        <w:tabs>
          <w:tab w:val="clear" w:pos="4536"/>
          <w:tab w:val="clear" w:pos="9072"/>
          <w:tab w:val="left" w:pos="7575"/>
        </w:tabs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:rsidR="00523B6E" w:rsidRPr="008013BC" w:rsidRDefault="008F67EE" w:rsidP="003E5D7A">
      <w:pPr>
        <w:pStyle w:val="En-tte"/>
        <w:tabs>
          <w:tab w:val="clear" w:pos="4536"/>
          <w:tab w:val="clear" w:pos="9072"/>
          <w:tab w:val="left" w:pos="7575"/>
        </w:tabs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8.3 </w:t>
      </w:r>
      <w:r w:rsidR="00523B6E"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Diagnostic </w:t>
      </w:r>
      <w:r w:rsidR="006A222D"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biologique </w:t>
      </w:r>
      <w:r w:rsidR="00523B6E"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>des IST</w:t>
      </w:r>
    </w:p>
    <w:p w:rsidR="00523B6E" w:rsidRPr="008013BC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23B6E" w:rsidRPr="008013BC" w:rsidRDefault="00523B6E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69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Localisation des prélèvements pour IST</w:t>
      </w: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35"/>
        <w:gridCol w:w="1229"/>
        <w:gridCol w:w="1962"/>
        <w:gridCol w:w="1440"/>
        <w:gridCol w:w="1535"/>
        <w:gridCol w:w="1442"/>
      </w:tblGrid>
      <w:tr w:rsidR="00523B6E" w:rsidRPr="009F4D5E" w:rsidTr="00737B2E">
        <w:trPr>
          <w:jc w:val="center"/>
        </w:trPr>
        <w:tc>
          <w:tcPr>
            <w:tcW w:w="1535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élèvements urétraux :</w:t>
            </w:r>
          </w:p>
        </w:tc>
        <w:tc>
          <w:tcPr>
            <w:tcW w:w="122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62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élèvements cervico-vaginaux :</w:t>
            </w:r>
          </w:p>
        </w:tc>
        <w:tc>
          <w:tcPr>
            <w:tcW w:w="14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35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élèvements sur ulcération :</w:t>
            </w:r>
          </w:p>
        </w:tc>
        <w:tc>
          <w:tcPr>
            <w:tcW w:w="144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013BC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523B6E" w:rsidRPr="008013BC" w:rsidRDefault="00523B6E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F008A">
        <w:rPr>
          <w:rFonts w:ascii="Arial" w:hAnsi="Arial" w:cs="Arial"/>
          <w:b/>
          <w:color w:val="000000"/>
          <w:sz w:val="22"/>
          <w:szCs w:val="22"/>
        </w:rPr>
        <w:t>70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Agents pathogènes isolés par sexe </w:t>
      </w: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872"/>
        <w:gridCol w:w="3313"/>
        <w:gridCol w:w="3313"/>
      </w:tblGrid>
      <w:tr w:rsidR="00523B6E" w:rsidRPr="003E5D7A" w:rsidTr="009F4D5E">
        <w:trPr>
          <w:jc w:val="center"/>
        </w:trPr>
        <w:tc>
          <w:tcPr>
            <w:tcW w:w="2873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agnostics</w:t>
            </w: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e cas confirmés</w:t>
            </w:r>
          </w:p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ez les femmes</w:t>
            </w: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e cas confirmés</w:t>
            </w:r>
          </w:p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ez les hommes</w:t>
            </w: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Trichomonas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ginalis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andida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lbicans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eisseria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onorrhoea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ginose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  <w:shd w:val="clear" w:color="auto" w:fill="C0C0C0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lamydiae (antigène)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ancre mou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ellules à inclusions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eucocytes sans spécificité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523B6E" w:rsidRPr="008013BC" w:rsidRDefault="006A222D" w:rsidP="003E5D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jc w:val="center"/>
        <w:rPr>
          <w:rFonts w:ascii="Arial" w:hAnsi="Arial" w:cs="Arial"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8.4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 –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D</w:t>
      </w:r>
      <w:r w:rsidRPr="008013BC">
        <w:rPr>
          <w:rFonts w:ascii="Arial" w:hAnsi="Arial" w:cs="Arial"/>
          <w:b/>
          <w:sz w:val="22"/>
          <w:szCs w:val="22"/>
        </w:rPr>
        <w:t>iagnostic par i</w:t>
      </w:r>
      <w:r w:rsidR="00523B6E" w:rsidRPr="008013BC">
        <w:rPr>
          <w:rFonts w:ascii="Arial" w:hAnsi="Arial" w:cs="Arial"/>
          <w:b/>
          <w:sz w:val="22"/>
          <w:szCs w:val="22"/>
        </w:rPr>
        <w:t>magerie</w:t>
      </w:r>
      <w:r w:rsidRPr="008013BC">
        <w:rPr>
          <w:rFonts w:ascii="Arial" w:hAnsi="Arial" w:cs="Arial"/>
          <w:b/>
          <w:sz w:val="22"/>
          <w:szCs w:val="22"/>
        </w:rPr>
        <w:t xml:space="preserve"> médicale</w:t>
      </w:r>
    </w:p>
    <w:p w:rsidR="007704EB" w:rsidRDefault="007704EB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737B2E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6480E3" id="Rectangle 118" o:spid="_x0000_s1026" style="position:absolute;margin-left:275.9pt;margin-top:.8pt;width:18.75pt;height:12.75pt;z-index:25188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rwW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CYmvBZ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198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DAD83" id="Rectangle 119" o:spid="_x0000_s1026" style="position:absolute;margin-left:328.4pt;margin-top:.8pt;width:19.5pt;height:14.25pt;z-index:251881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I2FL2H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606F04" w:rsidRPr="008013BC" w:rsidRDefault="00606F04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23B6E" w:rsidRPr="008013BC" w:rsidRDefault="003F008A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71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>Type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s </w:t>
      </w:r>
      <w:r w:rsidR="00737B2E" w:rsidRPr="008013BC">
        <w:rPr>
          <w:rFonts w:ascii="Arial" w:hAnsi="Arial" w:cs="Arial"/>
          <w:b/>
          <w:color w:val="000000"/>
          <w:sz w:val="22"/>
          <w:szCs w:val="22"/>
        </w:rPr>
        <w:t>d’examens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 de radiologie</w:t>
      </w:r>
    </w:p>
    <w:p w:rsidR="00523B6E" w:rsidRPr="00606F04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418"/>
        <w:gridCol w:w="2478"/>
        <w:gridCol w:w="2301"/>
        <w:gridCol w:w="2301"/>
      </w:tblGrid>
      <w:tr w:rsidR="00523B6E" w:rsidRPr="003E5D7A" w:rsidTr="00606F04">
        <w:trPr>
          <w:trHeight w:val="479"/>
          <w:jc w:val="center"/>
        </w:trPr>
        <w:tc>
          <w:tcPr>
            <w:tcW w:w="2986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2165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’examens pour externes</w:t>
            </w:r>
          </w:p>
        </w:tc>
        <w:tc>
          <w:tcPr>
            <w:tcW w:w="2010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'examens pour internes</w:t>
            </w:r>
          </w:p>
        </w:tc>
        <w:tc>
          <w:tcPr>
            <w:tcW w:w="2010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otal des examens</w:t>
            </w: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s et articulation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oumon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SP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domen avec préparation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ous total radiologie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chographie digestive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3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chographie gynéco obstétricale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Echographie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ous total échographie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canner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CG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EG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type d’examens 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37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otal Général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B900D2" w:rsidRDefault="00B900D2" w:rsidP="00B900D2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B900D2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523B6E" w:rsidRPr="008013BC" w:rsidRDefault="006A222D" w:rsidP="003E5D7A">
      <w:pPr>
        <w:pStyle w:val="En-tte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–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 GESTION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 DES RESSOURCES</w:t>
      </w:r>
    </w:p>
    <w:p w:rsidR="003F008A" w:rsidRDefault="003E5D7A" w:rsidP="003F008A">
      <w:pPr>
        <w:pStyle w:val="En-tte"/>
        <w:tabs>
          <w:tab w:val="clear" w:pos="4536"/>
          <w:tab w:val="clear" w:pos="9072"/>
          <w:tab w:val="left" w:pos="6015"/>
        </w:tabs>
        <w:ind w:left="720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4032" behindDoc="0" locked="0" layoutInCell="1" allowOverlap="1" wp14:anchorId="75453249" wp14:editId="7AA711CD">
                <wp:simplePos x="0" y="0"/>
                <wp:positionH relativeFrom="column">
                  <wp:posOffset>4999355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F447F5" id="Rectangle 120" o:spid="_x0000_s1026" style="position:absolute;margin-left:393.65pt;margin-top:.8pt;width:18.75pt;height:12.75pt;z-index:25188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7662EC44" wp14:editId="4C0EE437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FC413" id="Rectangle 121" o:spid="_x0000_s1026" style="position:absolute;margin-left:328.4pt;margin-top:.8pt;width:19.5pt;height:14.25pt;z-index:251885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p8keQ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Brgp8keQIAAEc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</w:p>
    <w:p w:rsidR="00523B6E" w:rsidRPr="008013BC" w:rsidRDefault="003E5D7A" w:rsidP="003F008A">
      <w:pPr>
        <w:pStyle w:val="En-tte"/>
        <w:tabs>
          <w:tab w:val="clear" w:pos="4536"/>
          <w:tab w:val="clear" w:pos="9072"/>
          <w:tab w:val="left" w:pos="6015"/>
        </w:tabs>
        <w:ind w:left="720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Ces activités sont-elles menées dans le service ? </w:t>
      </w:r>
      <w:r w:rsidR="008013BC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Oui </w:t>
      </w:r>
      <w:r w:rsidRPr="008013BC">
        <w:rPr>
          <w:rFonts w:ascii="Arial" w:hAnsi="Arial" w:cs="Arial"/>
          <w:b/>
          <w:color w:val="000000"/>
          <w:sz w:val="22"/>
          <w:szCs w:val="22"/>
        </w:rPr>
        <w:tab/>
      </w:r>
      <w:r w:rsidR="008013BC">
        <w:rPr>
          <w:rFonts w:ascii="Arial" w:hAnsi="Arial" w:cs="Arial"/>
          <w:b/>
          <w:color w:val="000000"/>
          <w:sz w:val="22"/>
          <w:szCs w:val="22"/>
        </w:rPr>
        <w:t xml:space="preserve">   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Non  </w:t>
      </w:r>
    </w:p>
    <w:p w:rsidR="003F008A" w:rsidRDefault="003F008A" w:rsidP="003F008A">
      <w:pPr>
        <w:pStyle w:val="Lgende"/>
        <w:rPr>
          <w:rFonts w:ascii="Arial" w:hAnsi="Arial" w:cs="Arial"/>
        </w:rPr>
      </w:pPr>
      <w:bookmarkStart w:id="2" w:name="_Toc468801266"/>
    </w:p>
    <w:p w:rsidR="00606F04" w:rsidRPr="003F008A" w:rsidRDefault="003F008A" w:rsidP="003F008A">
      <w:pPr>
        <w:pStyle w:val="Lgende"/>
        <w:rPr>
          <w:rFonts w:ascii="Arial" w:hAnsi="Arial" w:cs="Arial"/>
        </w:rPr>
      </w:pPr>
      <w:r>
        <w:rPr>
          <w:rFonts w:ascii="Arial" w:hAnsi="Arial" w:cs="Arial"/>
        </w:rPr>
        <w:t xml:space="preserve">9.1 </w:t>
      </w:r>
      <w:r w:rsidR="006A222D" w:rsidRPr="003F008A">
        <w:rPr>
          <w:rFonts w:ascii="Arial" w:hAnsi="Arial" w:cs="Arial"/>
        </w:rPr>
        <w:t>Gestion des Médicaments</w:t>
      </w:r>
      <w:bookmarkEnd w:id="2"/>
    </w:p>
    <w:p w:rsidR="00606F04" w:rsidRDefault="00606F04" w:rsidP="003E5D7A">
      <w:pPr>
        <w:tabs>
          <w:tab w:val="left" w:pos="8145"/>
        </w:tabs>
        <w:jc w:val="center"/>
        <w:rPr>
          <w:rFonts w:asciiTheme="minorHAnsi" w:hAnsiTheme="minorHAnsi"/>
          <w:b/>
          <w:color w:val="000000"/>
        </w:rPr>
      </w:pPr>
    </w:p>
    <w:p w:rsidR="00523B6E" w:rsidRDefault="00523B6E" w:rsidP="003E5D7A">
      <w:pPr>
        <w:tabs>
          <w:tab w:val="left" w:pos="814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Table</w:t>
      </w:r>
      <w:r w:rsidR="003F008A">
        <w:rPr>
          <w:rFonts w:ascii="Arial" w:hAnsi="Arial" w:cs="Arial"/>
          <w:b/>
          <w:color w:val="000000"/>
          <w:sz w:val="22"/>
          <w:szCs w:val="22"/>
        </w:rPr>
        <w:t>au 72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> : Gestion du stock des produits de santé</w:t>
      </w:r>
    </w:p>
    <w:p w:rsidR="008119AC" w:rsidRPr="008013BC" w:rsidRDefault="008119AC" w:rsidP="003E5D7A">
      <w:pPr>
        <w:tabs>
          <w:tab w:val="left" w:pos="814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903"/>
        <w:gridCol w:w="1392"/>
        <w:gridCol w:w="1390"/>
        <w:gridCol w:w="1252"/>
        <w:gridCol w:w="1252"/>
        <w:gridCol w:w="835"/>
        <w:gridCol w:w="1474"/>
      </w:tblGrid>
      <w:tr w:rsidR="00523B6E" w:rsidRPr="003E5D7A" w:rsidTr="003F008A">
        <w:tc>
          <w:tcPr>
            <w:tcW w:w="2962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Produits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om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br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e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unités commandées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om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br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e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unités</w:t>
            </w:r>
          </w:p>
          <w:p w:rsidR="00523B6E" w:rsidRPr="008013BC" w:rsidRDefault="00523B6E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Reçue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523B6E" w:rsidRPr="008013BC" w:rsidRDefault="003F008A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ombre </w:t>
            </w:r>
            <w:r w:rsidR="00523B6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unités distribuée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:rsidR="00523B6E" w:rsidRPr="008013BC" w:rsidRDefault="003F008A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ombre 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  <w:r w:rsidR="00523B6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unités périmées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23B6E" w:rsidRPr="008013BC" w:rsidRDefault="003F008A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523B6E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 ruptures</w:t>
            </w:r>
          </w:p>
        </w:tc>
        <w:tc>
          <w:tcPr>
            <w:tcW w:w="1503" w:type="dxa"/>
            <w:shd w:val="clear" w:color="auto" w:fill="F2F2F2" w:themeFill="background1" w:themeFillShade="F2"/>
            <w:vAlign w:val="center"/>
          </w:tcPr>
          <w:p w:rsidR="00523B6E" w:rsidRPr="008013BC" w:rsidRDefault="003F008A" w:rsidP="003F008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523B6E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 de jour de ruptures</w:t>
            </w:r>
          </w:p>
        </w:tc>
      </w:tr>
      <w:tr w:rsidR="00523B6E" w:rsidRPr="003E5D7A" w:rsidTr="00606F04">
        <w:tc>
          <w:tcPr>
            <w:tcW w:w="296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édicaments</w:t>
            </w:r>
          </w:p>
        </w:tc>
        <w:tc>
          <w:tcPr>
            <w:tcW w:w="1418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ulfadoxine pyrimétamine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3F008A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diaqu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rtésunate</w:t>
            </w:r>
            <w:proofErr w:type="spellEnd"/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uméfantr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rtémether</w:t>
            </w:r>
            <w:proofErr w:type="spellEnd"/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AS 500 mg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racétamol 500 mg Cp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racétamol 250 mg Sirop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er + folate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500 mg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250 mg Sirop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+ Acide Clavulanique 500 mg Cp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+ Acide Clavulanique 250 mg Sirop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enzy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énicell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Gentamycin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tronidazole 250 mg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bendazol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ou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lbendazole</w:t>
            </w:r>
            <w:proofErr w:type="spellEnd"/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étracycline collyre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iolet de gentiane ou Bleu de méthylène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hiamphénico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. 750 mg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azépam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Quinine résorcine 400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RO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Solution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inger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lactate 500 ml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nc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itamine A 100 000 UI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itamine A 200 000 UI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aceptif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2 mois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etformine 500, 850, 1000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limepirid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1, 2, 3 et 4mg ou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liclazid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60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nalapri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5, 10, 20  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ydrochlorothiazid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25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lodip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5 et 10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tenelo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50 et 100 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spirine 100 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torvastatine 20 et 40 mg ou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imvastat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10, 20, 40 m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Insulin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trapid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100UI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suline Mixtard30 100 UI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eringue à Insuline 100UI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KC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injectable 2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Glucosé hypertonique 30% ampoule 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Sérum Glucosé 5% 500ml 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ccins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CG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TCHép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B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ib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PO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VAT</w:t>
            </w:r>
          </w:p>
        </w:tc>
        <w:tc>
          <w:tcPr>
            <w:tcW w:w="1418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A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Kits</w:t>
            </w:r>
          </w:p>
        </w:tc>
        <w:tc>
          <w:tcPr>
            <w:tcW w:w="1418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RO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ST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couchement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606F04">
        <w:tc>
          <w:tcPr>
            <w:tcW w:w="296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ustiquaire imprégnée</w:t>
            </w:r>
          </w:p>
        </w:tc>
        <w:tc>
          <w:tcPr>
            <w:tcW w:w="1418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7704EB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523B6E" w:rsidRDefault="00207BBD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73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Gestion du stock et de 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rupture des molécules ARV </w:t>
      </w:r>
    </w:p>
    <w:p w:rsidR="00EB2177" w:rsidRPr="008013BC" w:rsidRDefault="00EB217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71"/>
        <w:gridCol w:w="649"/>
        <w:gridCol w:w="1221"/>
        <w:gridCol w:w="918"/>
        <w:gridCol w:w="1084"/>
        <w:gridCol w:w="1032"/>
        <w:gridCol w:w="916"/>
        <w:gridCol w:w="1207"/>
      </w:tblGrid>
      <w:tr w:rsidR="00523B6E" w:rsidRPr="00BE54C1" w:rsidTr="00BE54C1">
        <w:trPr>
          <w:cantSplit/>
          <w:jc w:val="center"/>
        </w:trPr>
        <w:tc>
          <w:tcPr>
            <w:tcW w:w="3246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lécules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nité</w:t>
            </w:r>
          </w:p>
        </w:tc>
        <w:tc>
          <w:tcPr>
            <w:tcW w:w="1189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br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unités commandées</w:t>
            </w:r>
          </w:p>
        </w:tc>
        <w:tc>
          <w:tcPr>
            <w:tcW w:w="1079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br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unités reçues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br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unités distribuées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br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unités périmées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br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de ruptures</w:t>
            </w:r>
          </w:p>
        </w:tc>
        <w:tc>
          <w:tcPr>
            <w:tcW w:w="1482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br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total de jour de ruptures</w:t>
            </w: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ACAVIR (ABC) 3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ACAVIR+LAMIVUDINE+ZIDOVUDINE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5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100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150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200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FAVIRENZ 2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FAVIRENZ 6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YDROXYCARBAMIDE 5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DINAVIR 4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1237B3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237B3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LAMIVUDINE (3TC) 10 MG/ML SIROP 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AMIVUDINE (3TC) 150 MG/ML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AMIVUDINE (3TC) 150 MG/ML ORAL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OPINAVIR 133,33+RITONAVIR 33,3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NELFINAVIR 250 MG 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ELFINAVIR 5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ITONAVIR 1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AQUINAVIR 2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1 MG/ML SIROP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 2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3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30 MG ORAL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4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40 MG ORAL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ALCITABINE (DDC) 0,375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1237B3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1237B3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ZIDOVUDINE (AZT) 10 MG/ML SIROP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(AZT) 1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(AZT) 3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300 + LAMIVUDINE 150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300 + LAMIVUDINE 150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013BC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p w:rsidR="00523B6E" w:rsidRPr="008013BC" w:rsidRDefault="00207BBD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74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Gestion financière des médicaments </w:t>
      </w: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999"/>
        <w:gridCol w:w="4499"/>
      </w:tblGrid>
      <w:tr w:rsidR="00523B6E" w:rsidRPr="006B1071" w:rsidTr="00BE54C1">
        <w:trPr>
          <w:jc w:val="center"/>
        </w:trPr>
        <w:tc>
          <w:tcPr>
            <w:tcW w:w="2187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Valeur</w:t>
            </w: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commandé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reçu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vendu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du stock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E5D7A" w:rsidRDefault="003E5D7A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7704EB" w:rsidRDefault="007704EB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207BBD" w:rsidRPr="00D80069" w:rsidRDefault="00207BBD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523B6E" w:rsidRPr="008013BC" w:rsidRDefault="00870D14" w:rsidP="003E5D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tabs>
          <w:tab w:val="left" w:pos="7695"/>
        </w:tabs>
        <w:jc w:val="center"/>
        <w:rPr>
          <w:rFonts w:ascii="Arial" w:hAnsi="Arial" w:cs="Arial"/>
          <w:b/>
          <w:sz w:val="22"/>
          <w:szCs w:val="22"/>
        </w:rPr>
      </w:pPr>
      <w:r w:rsidRPr="008013BC">
        <w:rPr>
          <w:rFonts w:ascii="Arial" w:hAnsi="Arial" w:cs="Arial"/>
          <w:b/>
          <w:sz w:val="22"/>
          <w:szCs w:val="22"/>
        </w:rPr>
        <w:lastRenderedPageBreak/>
        <w:t xml:space="preserve">9.2 </w:t>
      </w:r>
      <w:r w:rsidR="00523B6E" w:rsidRPr="008013BC">
        <w:rPr>
          <w:rFonts w:ascii="Arial" w:hAnsi="Arial" w:cs="Arial"/>
          <w:b/>
          <w:sz w:val="22"/>
          <w:szCs w:val="22"/>
        </w:rPr>
        <w:t>GESTION DES RESSOURCES HUMAINES</w:t>
      </w:r>
    </w:p>
    <w:p w:rsidR="00207BBD" w:rsidRDefault="00207BBD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870D14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710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1C3692" id="Rectangle 122" o:spid="_x0000_s1026" style="position:absolute;margin-left:275.9pt;margin-top:.8pt;width:18.75pt;height:12.75pt;z-index:25188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Du2Kz3gCAABH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812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7B4ED" id="Rectangle 123" o:spid="_x0000_s1026" style="position:absolute;margin-left:328.4pt;margin-top:.8pt;width:19.5pt;height:14.25pt;z-index:251888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C6p9AX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B2177" w:rsidRDefault="00EB2177" w:rsidP="0029702C">
      <w:pPr>
        <w:jc w:val="center"/>
        <w:rPr>
          <w:rFonts w:ascii="Arial" w:hAnsi="Arial" w:cs="Arial"/>
          <w:b/>
          <w:sz w:val="22"/>
          <w:szCs w:val="22"/>
        </w:rPr>
      </w:pPr>
    </w:p>
    <w:p w:rsidR="00523B6E" w:rsidRDefault="00207BBD" w:rsidP="0029702C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ableau 75</w:t>
      </w:r>
      <w:r w:rsidR="001B268D" w:rsidRPr="008013BC">
        <w:rPr>
          <w:rFonts w:ascii="Arial" w:hAnsi="Arial" w:cs="Arial"/>
          <w:b/>
          <w:sz w:val="22"/>
          <w:szCs w:val="22"/>
        </w:rPr>
        <w:t> : Répartition des agents par catégorie professionnelle et par sexe selon leur régularité au poste de travail</w:t>
      </w:r>
    </w:p>
    <w:p w:rsidR="00EB2177" w:rsidRPr="008013BC" w:rsidRDefault="00EB2177" w:rsidP="0029702C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Grilledutableau"/>
        <w:tblW w:w="5000" w:type="pct"/>
        <w:tblLayout w:type="fixed"/>
        <w:tblLook w:val="04A0" w:firstRow="1" w:lastRow="0" w:firstColumn="1" w:lastColumn="0" w:noHBand="0" w:noVBand="1"/>
      </w:tblPr>
      <w:tblGrid>
        <w:gridCol w:w="1684"/>
        <w:gridCol w:w="1104"/>
        <w:gridCol w:w="1104"/>
        <w:gridCol w:w="1105"/>
        <w:gridCol w:w="1104"/>
        <w:gridCol w:w="1104"/>
        <w:gridCol w:w="1105"/>
        <w:gridCol w:w="1104"/>
        <w:gridCol w:w="1104"/>
      </w:tblGrid>
      <w:tr w:rsidR="00523B6E" w:rsidRPr="008F6010" w:rsidTr="00207BBD">
        <w:trPr>
          <w:trHeight w:val="235"/>
        </w:trPr>
        <w:tc>
          <w:tcPr>
            <w:tcW w:w="1682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atégories</w:t>
            </w:r>
          </w:p>
        </w:tc>
        <w:tc>
          <w:tcPr>
            <w:tcW w:w="3307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ffectifs</w:t>
            </w:r>
          </w:p>
        </w:tc>
        <w:tc>
          <w:tcPr>
            <w:tcW w:w="3307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Jours d'absences</w:t>
            </w:r>
          </w:p>
        </w:tc>
        <w:tc>
          <w:tcPr>
            <w:tcW w:w="1102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 jours de travail prévus</w:t>
            </w:r>
          </w:p>
        </w:tc>
        <w:tc>
          <w:tcPr>
            <w:tcW w:w="1102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aux d'absentéisme</w:t>
            </w:r>
          </w:p>
        </w:tc>
      </w:tr>
      <w:tr w:rsidR="00523B6E" w:rsidRPr="008F6010" w:rsidTr="00207BBD">
        <w:trPr>
          <w:trHeight w:val="310"/>
        </w:trPr>
        <w:tc>
          <w:tcPr>
            <w:tcW w:w="1682" w:type="dxa"/>
            <w:vMerge/>
            <w:shd w:val="clear" w:color="auto" w:fill="BFBFBF" w:themeFill="background1" w:themeFillShade="BF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02" w:type="dxa"/>
            <w:vMerge/>
            <w:shd w:val="clear" w:color="auto" w:fill="BFBFBF" w:themeFill="background1" w:themeFillShade="BF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vMerge/>
            <w:shd w:val="clear" w:color="auto" w:fill="BFBFBF" w:themeFill="background1" w:themeFillShade="BF"/>
            <w:vAlign w:val="center"/>
          </w:tcPr>
          <w:p w:rsidR="00523B6E" w:rsidRPr="008F6010" w:rsidRDefault="00523B6E" w:rsidP="00207BB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Médecin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ages-femmes et infirmier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AT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721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ersonnel des services médico technique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ersonnel administratif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ersonnel de nettoyage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Autres agent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 jours de travail prévu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aux d'absentéisme</w:t>
            </w: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F6010" w:rsidRDefault="00523B6E" w:rsidP="008F6010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754B3A" w:rsidRDefault="00207BBD" w:rsidP="00EE7ACD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ableau 76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 : </w:t>
      </w:r>
      <w:r w:rsidR="00523B6E" w:rsidRPr="008F6010">
        <w:rPr>
          <w:rFonts w:ascii="Arial" w:hAnsi="Arial" w:cs="Arial"/>
          <w:b/>
          <w:sz w:val="22"/>
          <w:szCs w:val="22"/>
        </w:rPr>
        <w:t>Charge de travail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et </w:t>
      </w:r>
      <w:r w:rsidR="00523B6E" w:rsidRPr="008F6010">
        <w:rPr>
          <w:rFonts w:ascii="Arial" w:hAnsi="Arial" w:cs="Arial"/>
          <w:b/>
          <w:sz w:val="22"/>
          <w:szCs w:val="22"/>
        </w:rPr>
        <w:t>productivité des services médicaux</w:t>
      </w:r>
    </w:p>
    <w:p w:rsidR="00E31E83" w:rsidRPr="008F6010" w:rsidRDefault="00E31E83" w:rsidP="00EE7ACD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Grilledutableau"/>
        <w:tblW w:w="5000" w:type="pct"/>
        <w:tblLayout w:type="fixed"/>
        <w:tblLook w:val="04A0" w:firstRow="1" w:lastRow="0" w:firstColumn="1" w:lastColumn="0" w:noHBand="0" w:noVBand="1"/>
      </w:tblPr>
      <w:tblGrid>
        <w:gridCol w:w="2567"/>
        <w:gridCol w:w="1012"/>
        <w:gridCol w:w="1386"/>
        <w:gridCol w:w="1361"/>
        <w:gridCol w:w="1012"/>
        <w:gridCol w:w="1445"/>
        <w:gridCol w:w="1735"/>
      </w:tblGrid>
      <w:tr w:rsidR="00523B6E" w:rsidRPr="00EE7ACD" w:rsidTr="00207BBD">
        <w:tc>
          <w:tcPr>
            <w:tcW w:w="2518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3686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onsultations</w:t>
            </w:r>
          </w:p>
        </w:tc>
        <w:tc>
          <w:tcPr>
            <w:tcW w:w="4110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Hospitalisations</w:t>
            </w:r>
          </w:p>
        </w:tc>
      </w:tr>
      <w:tr w:rsidR="00523B6E" w:rsidRPr="00EE7ACD" w:rsidTr="00207BBD">
        <w:tc>
          <w:tcPr>
            <w:tcW w:w="2518" w:type="dxa"/>
            <w:vMerge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359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335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Médecine générale et spécialités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hirurgie et spécialités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rPr>
          <w:rFonts w:ascii="Arial Narrow" w:hAnsi="Arial Narrow"/>
        </w:rPr>
      </w:pPr>
    </w:p>
    <w:p w:rsidR="00523B6E" w:rsidRDefault="00D35628" w:rsidP="00EE7ACD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Theme="minorHAnsi" w:hAnsiTheme="minorHAnsi"/>
          <w:b/>
        </w:rPr>
        <w:t>T</w:t>
      </w:r>
      <w:r w:rsidR="00207BBD">
        <w:rPr>
          <w:rFonts w:ascii="Arial" w:hAnsi="Arial" w:cs="Arial"/>
          <w:b/>
          <w:sz w:val="22"/>
          <w:szCs w:val="22"/>
        </w:rPr>
        <w:t>ableau 77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 : </w:t>
      </w:r>
      <w:r w:rsidR="00523B6E" w:rsidRPr="008F6010">
        <w:rPr>
          <w:rFonts w:ascii="Arial" w:hAnsi="Arial" w:cs="Arial"/>
          <w:b/>
          <w:sz w:val="22"/>
          <w:szCs w:val="22"/>
        </w:rPr>
        <w:t>Charge de travail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et </w:t>
      </w:r>
      <w:r w:rsidR="00523B6E" w:rsidRPr="008F6010">
        <w:rPr>
          <w:rFonts w:ascii="Arial" w:hAnsi="Arial" w:cs="Arial"/>
          <w:b/>
          <w:sz w:val="22"/>
          <w:szCs w:val="22"/>
        </w:rPr>
        <w:t>productivité des services médico techniques</w:t>
      </w:r>
    </w:p>
    <w:p w:rsidR="00E31E83" w:rsidRPr="00BE54C1" w:rsidRDefault="00E31E83" w:rsidP="00EE7ACD">
      <w:pPr>
        <w:jc w:val="center"/>
        <w:rPr>
          <w:rFonts w:asciiTheme="minorHAnsi" w:hAnsiTheme="minorHAnsi"/>
          <w:b/>
        </w:rPr>
      </w:pPr>
    </w:p>
    <w:tbl>
      <w:tblPr>
        <w:tblStyle w:val="Grilledutableau"/>
        <w:tblW w:w="5000" w:type="pct"/>
        <w:tblLayout w:type="fixed"/>
        <w:tblLook w:val="04A0" w:firstRow="1" w:lastRow="0" w:firstColumn="1" w:lastColumn="0" w:noHBand="0" w:noVBand="1"/>
      </w:tblPr>
      <w:tblGrid>
        <w:gridCol w:w="3013"/>
        <w:gridCol w:w="1251"/>
        <w:gridCol w:w="1251"/>
        <w:gridCol w:w="1251"/>
        <w:gridCol w:w="1250"/>
        <w:gridCol w:w="1251"/>
        <w:gridCol w:w="1251"/>
      </w:tblGrid>
      <w:tr w:rsidR="00523B6E" w:rsidRPr="00EE7ACD" w:rsidTr="00207BBD">
        <w:trPr>
          <w:trHeight w:val="230"/>
        </w:trPr>
        <w:tc>
          <w:tcPr>
            <w:tcW w:w="2944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3668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xamens</w:t>
            </w:r>
          </w:p>
        </w:tc>
        <w:tc>
          <w:tcPr>
            <w:tcW w:w="3668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Ordonnances servies</w:t>
            </w:r>
          </w:p>
        </w:tc>
      </w:tr>
      <w:tr w:rsidR="00523B6E" w:rsidRPr="00EE7ACD" w:rsidTr="00207BBD">
        <w:trPr>
          <w:trHeight w:val="141"/>
        </w:trPr>
        <w:tc>
          <w:tcPr>
            <w:tcW w:w="2944" w:type="dxa"/>
            <w:vMerge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223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223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  <w:tc>
          <w:tcPr>
            <w:tcW w:w="122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223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223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</w:tr>
      <w:tr w:rsidR="00523B6E" w:rsidRPr="00EE7ACD" w:rsidTr="00BE54C1">
        <w:trPr>
          <w:trHeight w:val="214"/>
        </w:trPr>
        <w:tc>
          <w:tcPr>
            <w:tcW w:w="2944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122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rPr>
          <w:trHeight w:val="230"/>
        </w:trPr>
        <w:tc>
          <w:tcPr>
            <w:tcW w:w="2944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122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rPr>
          <w:trHeight w:val="230"/>
        </w:trPr>
        <w:tc>
          <w:tcPr>
            <w:tcW w:w="2944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1222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rPr>
          <w:rFonts w:ascii="Arial Narrow" w:hAnsi="Arial Narrow"/>
        </w:rPr>
      </w:pPr>
    </w:p>
    <w:p w:rsidR="006B1071" w:rsidRDefault="00D35628" w:rsidP="00EE7ACD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Theme="minorHAnsi" w:hAnsiTheme="minorHAnsi"/>
          <w:b/>
        </w:rPr>
        <w:t>T</w:t>
      </w:r>
      <w:r w:rsidR="00207BBD">
        <w:rPr>
          <w:rFonts w:ascii="Arial" w:hAnsi="Arial" w:cs="Arial"/>
          <w:b/>
          <w:sz w:val="22"/>
          <w:szCs w:val="22"/>
        </w:rPr>
        <w:t>ableau 78</w:t>
      </w:r>
      <w:r w:rsidR="00754B3A" w:rsidRPr="008F6010">
        <w:rPr>
          <w:rFonts w:ascii="Arial" w:hAnsi="Arial" w:cs="Arial"/>
          <w:b/>
          <w:sz w:val="22"/>
          <w:szCs w:val="22"/>
        </w:rPr>
        <w:t> : Situation de la f</w:t>
      </w:r>
      <w:r w:rsidR="00523B6E" w:rsidRPr="008F6010">
        <w:rPr>
          <w:rFonts w:ascii="Arial" w:hAnsi="Arial" w:cs="Arial"/>
          <w:b/>
          <w:sz w:val="22"/>
          <w:szCs w:val="22"/>
        </w:rPr>
        <w:t>ormation continue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du personnel</w:t>
      </w:r>
    </w:p>
    <w:p w:rsidR="00E31E83" w:rsidRPr="00D65101" w:rsidRDefault="00E31E83" w:rsidP="00EE7ACD">
      <w:pPr>
        <w:jc w:val="center"/>
        <w:rPr>
          <w:rFonts w:asciiTheme="minorHAnsi" w:hAnsiTheme="minorHAnsi"/>
          <w:b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9"/>
        <w:gridCol w:w="2013"/>
        <w:gridCol w:w="2339"/>
        <w:gridCol w:w="1977"/>
      </w:tblGrid>
      <w:tr w:rsidR="00523B6E" w:rsidRPr="008F6010" w:rsidTr="00207BBD">
        <w:trPr>
          <w:trHeight w:val="263"/>
        </w:trPr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hèmes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total de personnes formées</w:t>
            </w:r>
          </w:p>
        </w:tc>
        <w:tc>
          <w:tcPr>
            <w:tcW w:w="2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atégories professionnelles concernées</w:t>
            </w:r>
          </w:p>
        </w:tc>
        <w:tc>
          <w:tcPr>
            <w:tcW w:w="18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207BB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Durée (nombre de jours)</w:t>
            </w: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F6010" w:rsidRDefault="00523B6E" w:rsidP="00523B6E">
      <w:pPr>
        <w:rPr>
          <w:rFonts w:ascii="Arial" w:hAnsi="Arial" w:cs="Arial"/>
          <w:color w:val="000000"/>
          <w:sz w:val="18"/>
          <w:szCs w:val="18"/>
        </w:rPr>
      </w:pPr>
    </w:p>
    <w:p w:rsidR="00EE7ACD" w:rsidRDefault="0029702C" w:rsidP="0029702C">
      <w:pPr>
        <w:tabs>
          <w:tab w:val="left" w:pos="7815"/>
        </w:tabs>
        <w:rPr>
          <w:rFonts w:ascii="Arial Narrow" w:hAnsi="Arial Narrow"/>
          <w:b/>
        </w:rPr>
      </w:pPr>
      <w:r>
        <w:rPr>
          <w:rFonts w:ascii="Arial Narrow" w:hAnsi="Arial Narrow"/>
          <w:b/>
        </w:rPr>
        <w:lastRenderedPageBreak/>
        <w:tab/>
      </w:r>
    </w:p>
    <w:p w:rsidR="00523B6E" w:rsidRPr="008F6010" w:rsidRDefault="00207BBD" w:rsidP="00EE7A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9.3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</w:t>
      </w:r>
      <w:r w:rsidR="00523B6E" w:rsidRPr="008F6010">
        <w:rPr>
          <w:rFonts w:ascii="Arial" w:hAnsi="Arial" w:cs="Arial"/>
          <w:b/>
          <w:sz w:val="22"/>
          <w:szCs w:val="22"/>
        </w:rPr>
        <w:t>GESTION FINANCIERE</w:t>
      </w:r>
    </w:p>
    <w:p w:rsidR="007704EB" w:rsidRDefault="007704EB" w:rsidP="00EE7ACD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</w:rPr>
      </w:pPr>
    </w:p>
    <w:p w:rsidR="00754B3A" w:rsidRPr="008F6010" w:rsidRDefault="00207BBD" w:rsidP="00EE7ACD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</w:rPr>
      </w:pPr>
      <w:r w:rsidRPr="008F6010"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0176" behindDoc="0" locked="0" layoutInCell="1" allowOverlap="1" wp14:anchorId="1110DD60" wp14:editId="4F09681E">
                <wp:simplePos x="0" y="0"/>
                <wp:positionH relativeFrom="column">
                  <wp:posOffset>3665855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E78F60" id="Rectangle 124" o:spid="_x0000_s1026" style="position:absolute;margin-left:288.65pt;margin-top:.8pt;width:18.75pt;height:12.75pt;z-index:25189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" filled="f" strokecolor="#243f60 [1604]" strokeweight="2pt"/>
            </w:pict>
          </mc:Fallback>
        </mc:AlternateContent>
      </w:r>
      <w:r w:rsidRPr="008F6010"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1200" behindDoc="0" locked="0" layoutInCell="1" allowOverlap="1" wp14:anchorId="4A66F4E7" wp14:editId="6ACE2472">
                <wp:simplePos x="0" y="0"/>
                <wp:positionH relativeFrom="column">
                  <wp:posOffset>44373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1BCD6" id="Rectangle 125" o:spid="_x0000_s1026" style="position:absolute;margin-left:349.4pt;margin-top:.8pt;width:19.5pt;height:14.25pt;z-index:251891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" filled="f" strokecolor="#243f60 [1604]" strokeweight="2pt"/>
            </w:pict>
          </mc:Fallback>
        </mc:AlternateContent>
      </w:r>
      <w:r w:rsidR="00EE7ACD" w:rsidRPr="008F6010">
        <w:rPr>
          <w:rFonts w:ascii="Arial" w:hAnsi="Arial" w:cs="Arial"/>
          <w:b/>
          <w:sz w:val="22"/>
          <w:szCs w:val="22"/>
        </w:rPr>
        <w:t xml:space="preserve">Ces activités sont-elles menées dans le service ? Oui </w:t>
      </w:r>
      <w:r w:rsidR="00EE7ACD" w:rsidRPr="008F6010">
        <w:rPr>
          <w:rFonts w:ascii="Arial" w:hAnsi="Arial" w:cs="Arial"/>
          <w:b/>
          <w:sz w:val="22"/>
          <w:szCs w:val="22"/>
        </w:rPr>
        <w:tab/>
      </w:r>
      <w:r w:rsidR="008F6010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    </w:t>
      </w:r>
      <w:r w:rsidR="00EE7ACD" w:rsidRPr="008F6010">
        <w:rPr>
          <w:rFonts w:ascii="Arial" w:hAnsi="Arial" w:cs="Arial"/>
          <w:b/>
          <w:sz w:val="22"/>
          <w:szCs w:val="22"/>
        </w:rPr>
        <w:t xml:space="preserve">Non  </w:t>
      </w:r>
    </w:p>
    <w:p w:rsidR="008F6010" w:rsidRDefault="008F6010" w:rsidP="00EE7ACD">
      <w:pPr>
        <w:jc w:val="center"/>
        <w:rPr>
          <w:rFonts w:ascii="Arial" w:hAnsi="Arial" w:cs="Arial"/>
          <w:b/>
          <w:sz w:val="22"/>
          <w:szCs w:val="22"/>
        </w:rPr>
      </w:pPr>
    </w:p>
    <w:p w:rsidR="00754B3A" w:rsidRDefault="00207BBD" w:rsidP="00EE7ACD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ableau 79</w:t>
      </w:r>
      <w:r w:rsidR="00754B3A" w:rsidRPr="008F6010">
        <w:rPr>
          <w:rFonts w:ascii="Arial" w:hAnsi="Arial" w:cs="Arial"/>
          <w:b/>
          <w:sz w:val="22"/>
          <w:szCs w:val="22"/>
        </w:rPr>
        <w:t> : R</w:t>
      </w:r>
      <w:r w:rsidR="00523B6E" w:rsidRPr="008F6010">
        <w:rPr>
          <w:rFonts w:ascii="Arial" w:hAnsi="Arial" w:cs="Arial"/>
          <w:b/>
          <w:sz w:val="22"/>
          <w:szCs w:val="22"/>
        </w:rPr>
        <w:t>ecettes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encaissées</w:t>
      </w:r>
    </w:p>
    <w:p w:rsidR="00E31E83" w:rsidRPr="008F6010" w:rsidRDefault="00E31E83" w:rsidP="00EE7ACD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83"/>
        <w:gridCol w:w="2719"/>
        <w:gridCol w:w="2339"/>
        <w:gridCol w:w="1977"/>
      </w:tblGrid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est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Recettes attendues par rapport à l'activité</w:t>
            </w: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Recettes réalisées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aux d'encaissement</w:t>
            </w: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Hospitalis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onsult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xamens de laboratoire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xamens d'imagerie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Vente de médicament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Autres prest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B1071" w:rsidRDefault="006B1071" w:rsidP="0035401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35401E" w:rsidRDefault="00D35628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Theme="minorHAnsi" w:hAnsiTheme="minorHAnsi"/>
          <w:b/>
          <w:color w:val="000000"/>
        </w:rPr>
        <w:t>T</w:t>
      </w:r>
      <w:r w:rsidR="00207BBD">
        <w:rPr>
          <w:rFonts w:ascii="Arial" w:hAnsi="Arial" w:cs="Arial"/>
          <w:b/>
          <w:sz w:val="22"/>
          <w:szCs w:val="22"/>
        </w:rPr>
        <w:t xml:space="preserve">ableau </w:t>
      </w:r>
      <w:r w:rsidRPr="008F6010">
        <w:rPr>
          <w:rFonts w:ascii="Arial" w:hAnsi="Arial" w:cs="Arial"/>
          <w:b/>
          <w:sz w:val="22"/>
          <w:szCs w:val="22"/>
        </w:rPr>
        <w:t>8</w:t>
      </w:r>
      <w:r w:rsidR="00207BBD">
        <w:rPr>
          <w:rFonts w:ascii="Arial" w:hAnsi="Arial" w:cs="Arial"/>
          <w:b/>
          <w:sz w:val="22"/>
          <w:szCs w:val="22"/>
        </w:rPr>
        <w:t>0</w:t>
      </w:r>
      <w:r w:rsidR="0035401E" w:rsidRPr="008F6010">
        <w:rPr>
          <w:rFonts w:ascii="Arial" w:hAnsi="Arial" w:cs="Arial"/>
          <w:b/>
          <w:sz w:val="22"/>
          <w:szCs w:val="22"/>
        </w:rPr>
        <w:t> : Etat des subventions reçues au cours du mois</w:t>
      </w:r>
    </w:p>
    <w:p w:rsidR="008E543F" w:rsidRPr="00D65101" w:rsidRDefault="008E543F" w:rsidP="00EE7ACD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851"/>
        <w:gridCol w:w="3647"/>
      </w:tblGrid>
      <w:tr w:rsidR="0035401E" w:rsidRPr="00EE7ACD" w:rsidTr="00D65101">
        <w:trPr>
          <w:trHeight w:val="208"/>
          <w:jc w:val="center"/>
        </w:trPr>
        <w:tc>
          <w:tcPr>
            <w:tcW w:w="4161" w:type="dxa"/>
            <w:shd w:val="clear" w:color="auto" w:fill="F2F2F2" w:themeFill="background1" w:themeFillShade="F2"/>
          </w:tcPr>
          <w:p w:rsidR="0035401E" w:rsidRPr="008F6010" w:rsidRDefault="0035401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ature des subventions</w:t>
            </w:r>
          </w:p>
        </w:tc>
        <w:tc>
          <w:tcPr>
            <w:tcW w:w="2215" w:type="dxa"/>
            <w:shd w:val="clear" w:color="auto" w:fill="F2F2F2" w:themeFill="background1" w:themeFillShade="F2"/>
          </w:tcPr>
          <w:p w:rsidR="0035401E" w:rsidRPr="008F6010" w:rsidRDefault="0035401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Montant </w:t>
            </w: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ubvention de l'Eta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Médicaments 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matériel d'injection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ntretien et nettoyage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ntretien des immobilisation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urnitures consommabl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ds  césarienne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d d'indigence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ous total subvention de l'Eta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ubvention des collectivité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alaires contractuel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ctionn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Investiss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ous total subvention des collectivité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ubvention des autres partenair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rmation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its pharmaceutiqu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ctionn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Investiss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ous total subvention des autres partenair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5401E" w:rsidRDefault="0035401E" w:rsidP="0035401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35401E" w:rsidRPr="008F6010" w:rsidRDefault="00207BBD" w:rsidP="0035401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ableau 81</w:t>
      </w:r>
      <w:r w:rsidR="0035401E" w:rsidRPr="008F6010">
        <w:rPr>
          <w:rFonts w:ascii="Arial" w:hAnsi="Arial" w:cs="Arial"/>
          <w:b/>
          <w:sz w:val="22"/>
          <w:szCs w:val="22"/>
        </w:rPr>
        <w:t> : Etat des ressources totales mobilisées par l'hôpital</w:t>
      </w:r>
    </w:p>
    <w:p w:rsidR="0035401E" w:rsidRPr="008F6010" w:rsidRDefault="0035401E" w:rsidP="0035401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35401E" w:rsidRPr="00D65101" w:rsidRDefault="0035401E" w:rsidP="0035401E">
      <w:pPr>
        <w:pStyle w:val="En-tte"/>
        <w:tabs>
          <w:tab w:val="clear" w:pos="4536"/>
          <w:tab w:val="clear" w:pos="9072"/>
        </w:tabs>
        <w:ind w:left="567"/>
        <w:rPr>
          <w:rFonts w:asciiTheme="minorHAnsi" w:hAnsiTheme="minorHAnsi"/>
          <w:color w:val="000000"/>
        </w:rPr>
      </w:pPr>
      <w:r w:rsidRPr="00924338">
        <w:rPr>
          <w:rFonts w:ascii="Arial" w:hAnsi="Arial" w:cs="Arial"/>
          <w:noProof/>
          <w:color w:val="000000"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8256" behindDoc="0" locked="0" layoutInCell="0" allowOverlap="1" wp14:anchorId="1BF51D54" wp14:editId="2572E979">
                <wp:simplePos x="0" y="0"/>
                <wp:positionH relativeFrom="column">
                  <wp:posOffset>2757170</wp:posOffset>
                </wp:positionH>
                <wp:positionV relativeFrom="paragraph">
                  <wp:posOffset>10160</wp:posOffset>
                </wp:positionV>
                <wp:extent cx="2011680" cy="365760"/>
                <wp:effectExtent l="0" t="0" r="26670" b="15240"/>
                <wp:wrapNone/>
                <wp:docPr id="72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168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DEAD64" id="Rectangle 72" o:spid="_x0000_s1026" style="position:absolute;margin-left:217.1pt;margin-top:.8pt;width:158.4pt;height:28.8pt;z-index: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" o:allowincell="f"/>
            </w:pict>
          </mc:Fallback>
        </mc:AlternateContent>
      </w:r>
      <w:r w:rsidRPr="00924338">
        <w:rPr>
          <w:rFonts w:ascii="Arial" w:hAnsi="Arial" w:cs="Arial"/>
          <w:color w:val="000000"/>
          <w:sz w:val="18"/>
          <w:szCs w:val="18"/>
        </w:rPr>
        <w:t>Montant total des ressources</w:t>
      </w:r>
      <w:r w:rsidRPr="00D65101">
        <w:rPr>
          <w:rFonts w:asciiTheme="minorHAnsi" w:hAnsiTheme="minorHAnsi"/>
          <w:color w:val="000000"/>
        </w:rPr>
        <w:t xml:space="preserve"> : </w:t>
      </w:r>
    </w:p>
    <w:p w:rsidR="0035401E" w:rsidRPr="00D65101" w:rsidRDefault="0035401E" w:rsidP="0035401E">
      <w:pPr>
        <w:pStyle w:val="En-tte"/>
        <w:tabs>
          <w:tab w:val="clear" w:pos="4536"/>
          <w:tab w:val="clear" w:pos="9072"/>
        </w:tabs>
        <w:ind w:left="567"/>
        <w:rPr>
          <w:rFonts w:asciiTheme="minorHAnsi" w:hAnsiTheme="minorHAnsi"/>
          <w:color w:val="000000"/>
        </w:rPr>
      </w:pPr>
    </w:p>
    <w:p w:rsidR="0035401E" w:rsidRPr="00D65101" w:rsidRDefault="0035401E" w:rsidP="0035401E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</w:rPr>
      </w:pPr>
    </w:p>
    <w:p w:rsidR="00F35B8C" w:rsidRDefault="00F35B8C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207BBD" w:rsidRDefault="00207BBD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207BBD" w:rsidRDefault="00207BBD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207BBD" w:rsidRDefault="00207BBD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207BBD" w:rsidRDefault="00207BBD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207BBD" w:rsidRDefault="00207BBD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207BBD" w:rsidRDefault="00207BBD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35401E" w:rsidRDefault="00D35628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  <w:r w:rsidRPr="00924338">
        <w:rPr>
          <w:rFonts w:ascii="Arial" w:hAnsi="Arial" w:cs="Arial"/>
          <w:b/>
          <w:sz w:val="22"/>
          <w:szCs w:val="22"/>
        </w:rPr>
        <w:lastRenderedPageBreak/>
        <w:t>Tab</w:t>
      </w:r>
      <w:r w:rsidR="00207BBD">
        <w:rPr>
          <w:rFonts w:ascii="Arial" w:hAnsi="Arial" w:cs="Arial"/>
          <w:b/>
          <w:sz w:val="22"/>
          <w:szCs w:val="22"/>
        </w:rPr>
        <w:t>leau 82</w:t>
      </w:r>
      <w:r w:rsidR="0035401E" w:rsidRPr="00924338">
        <w:rPr>
          <w:rFonts w:ascii="Arial" w:hAnsi="Arial" w:cs="Arial"/>
          <w:b/>
          <w:sz w:val="22"/>
          <w:szCs w:val="22"/>
        </w:rPr>
        <w:t> : Dépenses exécutées au cours du mois</w:t>
      </w:r>
    </w:p>
    <w:p w:rsidR="008E543F" w:rsidRPr="00924338" w:rsidRDefault="008E543F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802"/>
        <w:gridCol w:w="1540"/>
        <w:gridCol w:w="1539"/>
        <w:gridCol w:w="1539"/>
        <w:gridCol w:w="1539"/>
        <w:gridCol w:w="1539"/>
      </w:tblGrid>
      <w:tr w:rsidR="0035401E" w:rsidRPr="00EE7ACD" w:rsidTr="00D65101">
        <w:trPr>
          <w:jc w:val="center"/>
        </w:trPr>
        <w:tc>
          <w:tcPr>
            <w:tcW w:w="1334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ature</w:t>
            </w:r>
          </w:p>
        </w:tc>
        <w:tc>
          <w:tcPr>
            <w:tcW w:w="733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BND</w:t>
            </w:r>
          </w:p>
        </w:tc>
        <w:tc>
          <w:tcPr>
            <w:tcW w:w="733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Ressources propres</w:t>
            </w:r>
          </w:p>
        </w:tc>
        <w:tc>
          <w:tcPr>
            <w:tcW w:w="733" w:type="pct"/>
            <w:shd w:val="clear" w:color="auto" w:fill="D9D9D9" w:themeFill="background1" w:themeFillShade="D9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ollectivités locales</w:t>
            </w:r>
          </w:p>
        </w:tc>
        <w:tc>
          <w:tcPr>
            <w:tcW w:w="733" w:type="pct"/>
            <w:shd w:val="clear" w:color="auto" w:fill="D9D9D9" w:themeFill="background1" w:themeFillShade="D9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partenaires</w:t>
            </w:r>
          </w:p>
        </w:tc>
        <w:tc>
          <w:tcPr>
            <w:tcW w:w="733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roduits pharmaceutiqu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roduits lessiviels et phytosanitair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Fournitures de bureau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utils de gestion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électricité, eau, gaz, énergie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arburants et lubrifiant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produits non médicaux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ransports diver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bâtiments et VRD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matériel médica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groupes électrogèn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véhicul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matériel non médica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 xml:space="preserve">Interventions </w:t>
            </w:r>
            <w:proofErr w:type="spellStart"/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socio économiques</w:t>
            </w:r>
            <w:proofErr w:type="spellEnd"/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servic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Salaires des contractuel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rimes de motivation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Frais de formation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frais de personne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Dépenses d'investissement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447"/>
          <w:jc w:val="center"/>
        </w:trPr>
        <w:tc>
          <w:tcPr>
            <w:tcW w:w="1334" w:type="pct"/>
            <w:shd w:val="clear" w:color="auto" w:fill="auto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5401E" w:rsidRPr="00D80069" w:rsidRDefault="0035401E" w:rsidP="0035401E">
      <w:pPr>
        <w:pStyle w:val="Pieddepage"/>
        <w:tabs>
          <w:tab w:val="clear" w:pos="4536"/>
          <w:tab w:val="clear" w:pos="9072"/>
        </w:tabs>
        <w:rPr>
          <w:rFonts w:ascii="Arial Narrow" w:hAnsi="Arial Narrow"/>
          <w:color w:val="000000"/>
        </w:rPr>
      </w:pPr>
    </w:p>
    <w:p w:rsidR="00523B6E" w:rsidRPr="00D80069" w:rsidRDefault="00523B6E" w:rsidP="00523B6E">
      <w:pPr>
        <w:rPr>
          <w:rFonts w:ascii="Arial Narrow" w:hAnsi="Arial Narrow"/>
        </w:rPr>
      </w:pPr>
    </w:p>
    <w:p w:rsidR="00754B3A" w:rsidRDefault="00754B3A" w:rsidP="00EE7ACD">
      <w:pPr>
        <w:jc w:val="center"/>
        <w:rPr>
          <w:rFonts w:ascii="Arial" w:hAnsi="Arial" w:cs="Arial"/>
          <w:b/>
          <w:sz w:val="22"/>
          <w:szCs w:val="22"/>
        </w:rPr>
      </w:pPr>
      <w:r w:rsidRPr="00924338">
        <w:rPr>
          <w:rFonts w:ascii="Arial" w:hAnsi="Arial" w:cs="Arial"/>
          <w:b/>
          <w:sz w:val="22"/>
          <w:szCs w:val="22"/>
        </w:rPr>
        <w:t xml:space="preserve">Tableau </w:t>
      </w:r>
      <w:r w:rsidR="00D35628" w:rsidRPr="00924338">
        <w:rPr>
          <w:rFonts w:ascii="Arial" w:hAnsi="Arial" w:cs="Arial"/>
          <w:b/>
          <w:sz w:val="22"/>
          <w:szCs w:val="22"/>
        </w:rPr>
        <w:t>8</w:t>
      </w:r>
      <w:r w:rsidR="00207BBD">
        <w:rPr>
          <w:rFonts w:ascii="Arial" w:hAnsi="Arial" w:cs="Arial"/>
          <w:b/>
          <w:sz w:val="22"/>
          <w:szCs w:val="22"/>
        </w:rPr>
        <w:t>3</w:t>
      </w:r>
      <w:r w:rsidRPr="00924338">
        <w:rPr>
          <w:rFonts w:ascii="Arial" w:hAnsi="Arial" w:cs="Arial"/>
          <w:b/>
          <w:sz w:val="22"/>
          <w:szCs w:val="22"/>
        </w:rPr>
        <w:t> : Situation des rapports statistiques transmis par les services (</w:t>
      </w:r>
      <w:r w:rsidR="00523B6E" w:rsidRPr="00924338">
        <w:rPr>
          <w:rFonts w:ascii="Arial" w:hAnsi="Arial" w:cs="Arial"/>
          <w:b/>
          <w:sz w:val="22"/>
          <w:szCs w:val="22"/>
        </w:rPr>
        <w:t>Promptitude et complétude</w:t>
      </w:r>
      <w:r w:rsidRPr="00924338">
        <w:rPr>
          <w:rFonts w:ascii="Arial" w:hAnsi="Arial" w:cs="Arial"/>
          <w:b/>
          <w:sz w:val="22"/>
          <w:szCs w:val="22"/>
        </w:rPr>
        <w:t>)</w:t>
      </w:r>
    </w:p>
    <w:p w:rsidR="00A05294" w:rsidRPr="00924338" w:rsidRDefault="00A05294" w:rsidP="00EE7ACD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39"/>
        <w:gridCol w:w="2296"/>
        <w:gridCol w:w="1993"/>
        <w:gridCol w:w="1595"/>
        <w:gridCol w:w="1595"/>
      </w:tblGrid>
      <w:tr w:rsidR="00EE7ACD" w:rsidRPr="00EE7ACD" w:rsidTr="00E70D00">
        <w:trPr>
          <w:trHeight w:val="633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ombre de rapports fournis à temps</w:t>
            </w: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ombre total de rapports fournis</w:t>
            </w: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 xml:space="preserve">Promptitude </w:t>
            </w: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omplétude</w:t>
            </w: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Médecine général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hirur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phtalm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dontostomat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Diabét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RL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eur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ardi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Ur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ransfusion sanguin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Maintenanc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Service financier et comptabl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rPr>
          <w:rFonts w:ascii="Arial Narrow" w:hAnsi="Arial Narrow"/>
          <w:b/>
        </w:rPr>
      </w:pPr>
    </w:p>
    <w:p w:rsidR="004A2D8E" w:rsidRDefault="003C2368" w:rsidP="00EE7ACD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1DFD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Tableau </w:t>
      </w:r>
      <w:r w:rsidR="00D35628" w:rsidRPr="00EA1DFD">
        <w:rPr>
          <w:rFonts w:ascii="Arial" w:hAnsi="Arial" w:cs="Arial"/>
          <w:b/>
          <w:color w:val="000000"/>
          <w:sz w:val="22"/>
          <w:szCs w:val="22"/>
        </w:rPr>
        <w:t>8</w:t>
      </w:r>
      <w:r w:rsidR="00207BBD">
        <w:rPr>
          <w:rFonts w:ascii="Arial" w:hAnsi="Arial" w:cs="Arial"/>
          <w:b/>
          <w:color w:val="000000"/>
          <w:sz w:val="22"/>
          <w:szCs w:val="22"/>
        </w:rPr>
        <w:t>4</w:t>
      </w:r>
      <w:r w:rsidRPr="00EA1DFD">
        <w:rPr>
          <w:rFonts w:ascii="Arial" w:hAnsi="Arial" w:cs="Arial"/>
          <w:b/>
          <w:color w:val="000000"/>
          <w:sz w:val="22"/>
          <w:szCs w:val="22"/>
        </w:rPr>
        <w:t> : E</w:t>
      </w:r>
      <w:r w:rsidR="00207BBD" w:rsidRPr="00EA1DFD">
        <w:rPr>
          <w:rFonts w:ascii="Arial" w:hAnsi="Arial" w:cs="Arial"/>
          <w:b/>
          <w:color w:val="000000"/>
          <w:sz w:val="22"/>
          <w:szCs w:val="22"/>
        </w:rPr>
        <w:t>tat de fonctionnement des organes de cogestion</w:t>
      </w:r>
    </w:p>
    <w:p w:rsidR="00A05294" w:rsidRPr="00EA1DFD" w:rsidRDefault="00A05294" w:rsidP="00EE7ACD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48"/>
        <w:gridCol w:w="2415"/>
        <w:gridCol w:w="2415"/>
        <w:gridCol w:w="2440"/>
      </w:tblGrid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rgan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réunions tenu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supervisions réalisées</w:t>
            </w: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'autres actions menées</w:t>
            </w: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Direction Général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ité médical consultatif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mission budgétair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ité d'hygiène et de sécurité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ité de relation avec les usager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Default="00523B6E" w:rsidP="00523B6E">
      <w:pPr>
        <w:rPr>
          <w:rFonts w:ascii="Arial Narrow" w:hAnsi="Arial Narrow"/>
          <w:b/>
        </w:rPr>
      </w:pPr>
    </w:p>
    <w:p w:rsidR="00EE7ACD" w:rsidRPr="00D65101" w:rsidRDefault="00E70D00" w:rsidP="00523B6E">
      <w:pPr>
        <w:rPr>
          <w:rFonts w:asciiTheme="minorHAnsi" w:hAnsiTheme="minorHAnsi"/>
          <w:b/>
        </w:rPr>
      </w:pP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4272" behindDoc="0" locked="0" layoutInCell="1" allowOverlap="1" wp14:anchorId="704735E2" wp14:editId="76EB145C">
                <wp:simplePos x="0" y="0"/>
                <wp:positionH relativeFrom="column">
                  <wp:posOffset>4199255</wp:posOffset>
                </wp:positionH>
                <wp:positionV relativeFrom="paragraph">
                  <wp:posOffset>98425</wp:posOffset>
                </wp:positionV>
                <wp:extent cx="247650" cy="180975"/>
                <wp:effectExtent l="0" t="0" r="19050" b="28575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17F52" id="Rectangle 127" o:spid="_x0000_s1026" style="position:absolute;margin-left:330.65pt;margin-top:7.75pt;width:19.5pt;height:14.25pt;z-index:251894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" filled="f" strokecolor="#243f60 [1604]" strokeweight="2pt"/>
            </w:pict>
          </mc:Fallback>
        </mc:AlternateContent>
      </w: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56043745" wp14:editId="7AC940CF">
                <wp:simplePos x="0" y="0"/>
                <wp:positionH relativeFrom="column">
                  <wp:posOffset>3408680</wp:posOffset>
                </wp:positionH>
                <wp:positionV relativeFrom="paragraph">
                  <wp:posOffset>117475</wp:posOffset>
                </wp:positionV>
                <wp:extent cx="238125" cy="161925"/>
                <wp:effectExtent l="0" t="0" r="28575" b="28575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62402B" id="Rectangle 126" o:spid="_x0000_s1026" style="position:absolute;margin-left:268.4pt;margin-top:9.25pt;width:18.75pt;height:12.75pt;z-index:25189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U6E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" filled="f" strokecolor="#243f60 [1604]" strokeweight="2pt"/>
            </w:pict>
          </mc:Fallback>
        </mc:AlternateContent>
      </w:r>
    </w:p>
    <w:p w:rsidR="0074533A" w:rsidRPr="00E70D00" w:rsidRDefault="0074533A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70D0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70D00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70D00" w:rsidRDefault="00E70D00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23B6E" w:rsidRDefault="003C2368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70D00">
        <w:rPr>
          <w:rFonts w:ascii="Arial" w:hAnsi="Arial" w:cs="Arial"/>
          <w:b/>
          <w:color w:val="000000"/>
          <w:sz w:val="22"/>
          <w:szCs w:val="22"/>
        </w:rPr>
        <w:t>T</w:t>
      </w:r>
      <w:r w:rsidR="0068636D">
        <w:rPr>
          <w:rFonts w:ascii="Arial" w:hAnsi="Arial" w:cs="Arial"/>
          <w:b/>
          <w:color w:val="000000"/>
          <w:sz w:val="22"/>
          <w:szCs w:val="22"/>
        </w:rPr>
        <w:t xml:space="preserve">ableau 85 </w:t>
      </w:r>
      <w:r w:rsidRPr="00E70D00">
        <w:rPr>
          <w:rFonts w:ascii="Arial" w:hAnsi="Arial" w:cs="Arial"/>
          <w:b/>
          <w:color w:val="000000"/>
          <w:sz w:val="22"/>
          <w:szCs w:val="22"/>
        </w:rPr>
        <w:t xml:space="preserve">: </w:t>
      </w:r>
      <w:r w:rsidR="00207BBD" w:rsidRPr="00E70D00">
        <w:rPr>
          <w:rFonts w:ascii="Arial" w:hAnsi="Arial" w:cs="Arial"/>
          <w:b/>
          <w:color w:val="000000"/>
          <w:sz w:val="22"/>
          <w:szCs w:val="22"/>
        </w:rPr>
        <w:t>Disponibilité des principaux équipements médicaux</w:t>
      </w:r>
    </w:p>
    <w:p w:rsidR="00795B33" w:rsidRDefault="00795B33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Style w:val="Grilledutableau"/>
        <w:tblW w:w="5000" w:type="pct"/>
        <w:tblInd w:w="-34" w:type="dxa"/>
        <w:tblLayout w:type="fixed"/>
        <w:tblLook w:val="04A0" w:firstRow="1" w:lastRow="0" w:firstColumn="1" w:lastColumn="0" w:noHBand="0" w:noVBand="1"/>
      </w:tblPr>
      <w:tblGrid>
        <w:gridCol w:w="1083"/>
        <w:gridCol w:w="3520"/>
        <w:gridCol w:w="3288"/>
        <w:gridCol w:w="2627"/>
      </w:tblGrid>
      <w:tr w:rsidR="00795B33" w:rsidRPr="00EE7ACD" w:rsidTr="0068636D">
        <w:trPr>
          <w:trHeight w:val="204"/>
        </w:trPr>
        <w:tc>
          <w:tcPr>
            <w:tcW w:w="1083" w:type="dxa"/>
            <w:shd w:val="clear" w:color="auto" w:fill="D9D9D9" w:themeFill="background1" w:themeFillShade="D9"/>
            <w:vAlign w:val="center"/>
          </w:tcPr>
          <w:p w:rsidR="00795B33" w:rsidRPr="00E70D00" w:rsidRDefault="00795B33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° d’ordre</w:t>
            </w:r>
          </w:p>
        </w:tc>
        <w:tc>
          <w:tcPr>
            <w:tcW w:w="3520" w:type="dxa"/>
            <w:shd w:val="clear" w:color="auto" w:fill="D9D9D9" w:themeFill="background1" w:themeFillShade="D9"/>
            <w:vAlign w:val="center"/>
          </w:tcPr>
          <w:p w:rsidR="00795B33" w:rsidRPr="00E70D00" w:rsidRDefault="00795B33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ype d’équipement</w:t>
            </w:r>
          </w:p>
        </w:tc>
        <w:tc>
          <w:tcPr>
            <w:tcW w:w="3288" w:type="dxa"/>
            <w:shd w:val="clear" w:color="auto" w:fill="D9D9D9" w:themeFill="background1" w:themeFillShade="D9"/>
            <w:vAlign w:val="center"/>
          </w:tcPr>
          <w:p w:rsidR="00795B33" w:rsidRPr="00E70D00" w:rsidRDefault="00795B33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jours de fonctionnement</w:t>
            </w:r>
          </w:p>
        </w:tc>
        <w:tc>
          <w:tcPr>
            <w:tcW w:w="2627" w:type="dxa"/>
            <w:shd w:val="clear" w:color="auto" w:fill="D9D9D9" w:themeFill="background1" w:themeFillShade="D9"/>
            <w:vAlign w:val="center"/>
          </w:tcPr>
          <w:p w:rsidR="0068636D" w:rsidRDefault="0068636D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795B33" w:rsidRPr="00E70D00" w:rsidRDefault="00795B33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bservations</w:t>
            </w:r>
          </w:p>
          <w:p w:rsidR="00795B33" w:rsidRPr="00E70D00" w:rsidRDefault="00795B33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307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ppareil radiologi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Unité dentaire complète 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88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chograph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oites chirurgicales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able opératoir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clairage opératoire (Scialytique, mobile)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utoclav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able d’accouchement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Ventouse/forceps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xygénateur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oite césarienn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icroscope binoculair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pectrophotomètr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canner (HR et HN)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spirateur chirurgical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ncinérateur électriqu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utomate de Biochimi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Automate d’Hématologie 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entrifugeuse électriqu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Hémoglobinomètr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oniteur de surveillanc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ppareil d’anesthési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Défibrillateur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istouri électriqu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mbulance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Réfrigérateur  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35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Electrocardiogramme 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95B33" w:rsidRPr="00EE7ACD" w:rsidTr="00BB4CDE">
        <w:trPr>
          <w:trHeight w:val="250"/>
        </w:trPr>
        <w:tc>
          <w:tcPr>
            <w:tcW w:w="1083" w:type="dxa"/>
            <w:shd w:val="clear" w:color="auto" w:fill="auto"/>
          </w:tcPr>
          <w:p w:rsidR="00795B33" w:rsidRPr="00E70D00" w:rsidRDefault="00795B33" w:rsidP="00BB4CD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520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ombre de lits </w:t>
            </w:r>
          </w:p>
        </w:tc>
        <w:tc>
          <w:tcPr>
            <w:tcW w:w="3288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795B33" w:rsidRPr="00E70D00" w:rsidRDefault="00795B33" w:rsidP="00BB4CD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795B33" w:rsidRDefault="00795B33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A05294" w:rsidRPr="00E70D00" w:rsidRDefault="00A05294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7704EB" w:rsidRDefault="007704EB" w:rsidP="004E25D3">
      <w:pPr>
        <w:rPr>
          <w:rFonts w:asciiTheme="minorHAnsi" w:hAnsiTheme="minorHAnsi"/>
          <w:sz w:val="16"/>
          <w:szCs w:val="16"/>
        </w:rPr>
      </w:pPr>
    </w:p>
    <w:p w:rsidR="00833471" w:rsidRDefault="00833471" w:rsidP="004E25D3">
      <w:pPr>
        <w:rPr>
          <w:rFonts w:asciiTheme="minorHAnsi" w:hAnsiTheme="minorHAnsi"/>
          <w:sz w:val="16"/>
          <w:szCs w:val="16"/>
        </w:rPr>
      </w:pPr>
    </w:p>
    <w:p w:rsidR="00833471" w:rsidRDefault="00833471" w:rsidP="004E25D3">
      <w:pPr>
        <w:rPr>
          <w:rFonts w:asciiTheme="minorHAnsi" w:hAnsiTheme="minorHAnsi"/>
          <w:sz w:val="16"/>
          <w:szCs w:val="16"/>
        </w:rPr>
      </w:pPr>
    </w:p>
    <w:p w:rsidR="00833471" w:rsidRPr="00D65101" w:rsidRDefault="00833471" w:rsidP="004E25D3">
      <w:pPr>
        <w:rPr>
          <w:rFonts w:asciiTheme="minorHAnsi" w:hAnsiTheme="minorHAnsi"/>
          <w:sz w:val="16"/>
          <w:szCs w:val="16"/>
        </w:rPr>
      </w:pPr>
    </w:p>
    <w:tbl>
      <w:tblPr>
        <w:tblStyle w:val="Grilledutableau"/>
        <w:tblpPr w:leftFromText="180" w:rightFromText="180" w:horzAnchor="margin" w:tblpY="360"/>
        <w:tblW w:w="4995" w:type="pct"/>
        <w:tblLayout w:type="fixed"/>
        <w:tblLook w:val="04A0" w:firstRow="1" w:lastRow="0" w:firstColumn="1" w:lastColumn="0" w:noHBand="0" w:noVBand="1"/>
      </w:tblPr>
      <w:tblGrid>
        <w:gridCol w:w="2852"/>
        <w:gridCol w:w="2581"/>
        <w:gridCol w:w="1201"/>
        <w:gridCol w:w="1202"/>
        <w:gridCol w:w="2671"/>
      </w:tblGrid>
      <w:tr w:rsidR="00D80069" w:rsidRPr="00EE7ACD" w:rsidTr="007704EB">
        <w:trPr>
          <w:trHeight w:val="235"/>
        </w:trPr>
        <w:tc>
          <w:tcPr>
            <w:tcW w:w="1051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80069" w:rsidRPr="00E70D00" w:rsidRDefault="00D80069" w:rsidP="007704E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23B6E" w:rsidRPr="00EE7ACD" w:rsidTr="0068636D">
        <w:trPr>
          <w:trHeight w:val="287"/>
        </w:trPr>
        <w:tc>
          <w:tcPr>
            <w:tcW w:w="10518" w:type="dxa"/>
            <w:gridSpan w:val="5"/>
            <w:shd w:val="clear" w:color="auto" w:fill="D9D9D9" w:themeFill="background1" w:themeFillShade="D9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 Interventions de maintenance :</w:t>
            </w:r>
          </w:p>
        </w:tc>
      </w:tr>
      <w:tr w:rsidR="00523B6E" w:rsidRPr="00EE7ACD" w:rsidTr="0068636D">
        <w:trPr>
          <w:trHeight w:val="222"/>
        </w:trPr>
        <w:tc>
          <w:tcPr>
            <w:tcW w:w="5439" w:type="dxa"/>
            <w:gridSpan w:val="2"/>
            <w:shd w:val="clear" w:color="auto" w:fill="D9D9D9" w:themeFill="background1" w:themeFillShade="D9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05" w:type="dxa"/>
            <w:gridSpan w:val="2"/>
            <w:shd w:val="clear" w:color="auto" w:fill="D9D9D9" w:themeFill="background1" w:themeFillShade="D9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CTIVITES REALISEES</w:t>
            </w:r>
          </w:p>
        </w:tc>
        <w:tc>
          <w:tcPr>
            <w:tcW w:w="2674" w:type="dxa"/>
            <w:vMerge w:val="restart"/>
            <w:shd w:val="clear" w:color="auto" w:fill="D9D9D9" w:themeFill="background1" w:themeFillShade="D9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bservations</w:t>
            </w:r>
          </w:p>
        </w:tc>
      </w:tr>
      <w:tr w:rsidR="00523B6E" w:rsidRPr="00EE7ACD" w:rsidTr="0068636D">
        <w:trPr>
          <w:trHeight w:val="222"/>
        </w:trPr>
        <w:tc>
          <w:tcPr>
            <w:tcW w:w="5439" w:type="dxa"/>
            <w:gridSpan w:val="2"/>
            <w:shd w:val="clear" w:color="auto" w:fill="D9D9D9" w:themeFill="background1" w:themeFillShade="D9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ENCLATURE</w:t>
            </w:r>
          </w:p>
        </w:tc>
        <w:tc>
          <w:tcPr>
            <w:tcW w:w="1202" w:type="dxa"/>
            <w:shd w:val="clear" w:color="auto" w:fill="D9D9D9" w:themeFill="background1" w:themeFillShade="D9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réventive</w:t>
            </w:r>
          </w:p>
        </w:tc>
        <w:tc>
          <w:tcPr>
            <w:tcW w:w="1203" w:type="dxa"/>
            <w:shd w:val="clear" w:color="auto" w:fill="D9D9D9" w:themeFill="background1" w:themeFillShade="D9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rrective</w:t>
            </w:r>
          </w:p>
        </w:tc>
        <w:tc>
          <w:tcPr>
            <w:tcW w:w="2674" w:type="dxa"/>
            <w:vMerge/>
            <w:shd w:val="clear" w:color="auto" w:fill="auto"/>
            <w:vAlign w:val="center"/>
          </w:tcPr>
          <w:p w:rsidR="00523B6E" w:rsidRPr="00E70D00" w:rsidRDefault="00523B6E" w:rsidP="0068636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486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Equipements biomédicaux (imagerie, technique opératoire, laboratoire, stérilisation, surveillance, etc.) 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501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généraux, de froid et climatisation (climatiseurs, réfrigérateurs, chambre froide, morgue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486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nstallations électriques (éclairage, panneaux  solaires, groupe électrogène, ascenseurs, coffrets divers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737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nstallations de plomberie et d’eau (traitement de l’eau, station d’épuration, puits d’eau, forage, réservoirs d’eau, robinetterie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737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’informatique, communication et logistique roulante (ordinateurs, radios, téléphones, véhicules, motos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501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e gestion des déchets (incinérateurs, fosses à déchets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Alimentation en fluides médicaux 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e cuisine et buanderie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50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obilier et autres Matériels de bureaux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âtiments (menuiserie, maçonnerie, peinture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50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urs, parkings,  espaces verts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486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écurité, gestion des risques, sécurité électrique, incendie, etc.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50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Sous Total 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1 (Préventive + Corrective)</w:t>
            </w:r>
          </w:p>
        </w:tc>
        <w:tc>
          <w:tcPr>
            <w:tcW w:w="2405" w:type="dxa"/>
            <w:gridSpan w:val="2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220"/>
        </w:trPr>
        <w:tc>
          <w:tcPr>
            <w:tcW w:w="10518" w:type="dxa"/>
            <w:gridSpan w:val="5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I Autres activités (formation, gestion, supervision, etc.)</w:t>
            </w:r>
          </w:p>
        </w:tc>
      </w:tr>
      <w:tr w:rsidR="00523B6E" w:rsidRPr="00EE7ACD" w:rsidTr="007704EB">
        <w:trPr>
          <w:trHeight w:val="235"/>
        </w:trPr>
        <w:tc>
          <w:tcPr>
            <w:tcW w:w="2855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2</w:t>
            </w:r>
          </w:p>
        </w:tc>
        <w:tc>
          <w:tcPr>
            <w:tcW w:w="7663" w:type="dxa"/>
            <w:gridSpan w:val="4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7704EB">
        <w:trPr>
          <w:trHeight w:val="566"/>
        </w:trPr>
        <w:tc>
          <w:tcPr>
            <w:tcW w:w="7844" w:type="dxa"/>
            <w:gridSpan w:val="4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général des activités de maintenance (T1+ T2)</w:t>
            </w:r>
          </w:p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7704E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68636D" w:rsidP="0029702C">
      <w:pPr>
        <w:pStyle w:val="Paragraphedeliste"/>
        <w:tabs>
          <w:tab w:val="left" w:pos="7260"/>
        </w:tabs>
        <w:rPr>
          <w:rFonts w:ascii="Arial Narrow" w:hAnsi="Arial Narrow"/>
          <w:color w:val="000000"/>
          <w:sz w:val="16"/>
        </w:rPr>
      </w:pPr>
      <w:r>
        <w:rPr>
          <w:rFonts w:ascii="Arial" w:hAnsi="Arial" w:cs="Arial"/>
          <w:b/>
          <w:sz w:val="22"/>
          <w:szCs w:val="22"/>
        </w:rPr>
        <w:lastRenderedPageBreak/>
        <w:t>Tableau 86</w:t>
      </w:r>
      <w:r w:rsidR="007704EB" w:rsidRPr="00E70D00">
        <w:rPr>
          <w:rFonts w:ascii="Arial" w:hAnsi="Arial" w:cs="Arial"/>
          <w:b/>
          <w:sz w:val="22"/>
          <w:szCs w:val="22"/>
        </w:rPr>
        <w:t> </w:t>
      </w:r>
      <w:r w:rsidR="007704EB" w:rsidRPr="00E70D00">
        <w:rPr>
          <w:rFonts w:ascii="Arial" w:hAnsi="Arial" w:cs="Arial"/>
          <w:sz w:val="22"/>
          <w:szCs w:val="22"/>
        </w:rPr>
        <w:t xml:space="preserve">: </w:t>
      </w:r>
      <w:r w:rsidR="007704EB" w:rsidRPr="00E70D00">
        <w:rPr>
          <w:rFonts w:ascii="Arial" w:hAnsi="Arial" w:cs="Arial"/>
          <w:b/>
          <w:sz w:val="22"/>
          <w:szCs w:val="22"/>
        </w:rPr>
        <w:t>Rapport mensuel des activités de  maintenance, infrastructures et équipements</w:t>
      </w:r>
      <w:r w:rsidR="0029702C">
        <w:rPr>
          <w:rFonts w:ascii="Arial Narrow" w:hAnsi="Arial Narrow"/>
          <w:b/>
        </w:rPr>
        <w:tab/>
      </w:r>
    </w:p>
    <w:p w:rsidR="00523B6E" w:rsidRPr="00D80069" w:rsidRDefault="00523B6E" w:rsidP="00523B6E">
      <w:pPr>
        <w:rPr>
          <w:rFonts w:ascii="Arial Narrow" w:hAnsi="Arial Narrow"/>
          <w:color w:val="000000"/>
          <w:sz w:val="16"/>
        </w:rPr>
      </w:pPr>
    </w:p>
    <w:p w:rsidR="00523B6E" w:rsidRPr="00E70D00" w:rsidRDefault="0035401E" w:rsidP="00745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70D00">
        <w:rPr>
          <w:rFonts w:ascii="Arial" w:hAnsi="Arial" w:cs="Arial"/>
          <w:b/>
          <w:color w:val="000000"/>
          <w:sz w:val="22"/>
          <w:szCs w:val="22"/>
        </w:rPr>
        <w:t xml:space="preserve">9.4 </w:t>
      </w:r>
      <w:r w:rsidR="00523B6E" w:rsidRPr="00E70D00">
        <w:rPr>
          <w:rFonts w:ascii="Arial" w:hAnsi="Arial" w:cs="Arial"/>
          <w:b/>
          <w:color w:val="000000"/>
          <w:sz w:val="22"/>
          <w:szCs w:val="22"/>
        </w:rPr>
        <w:t>Prévention et Contrôle des Infections (PCI)</w:t>
      </w:r>
    </w:p>
    <w:p w:rsidR="0068636D" w:rsidRDefault="0068636D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523B6E" w:rsidRDefault="0074533A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632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DCC57E" id="Rectangle 128" o:spid="_x0000_s1026" style="position:absolute;margin-left:275.9pt;margin-top:.8pt;width:18.75pt;height:12.75pt;z-index:25189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OB9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O5k4H1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734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9ABC1" id="Rectangle 129" o:spid="_x0000_s1026" style="position:absolute;margin-left:328.4pt;margin-top:.8pt;width:19.5pt;height:14.25pt;z-index:251897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xezeg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6yMXs3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E70D0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70D00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C05E65" w:rsidRDefault="00C05E65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C05E65" w:rsidRPr="00C05E65" w:rsidRDefault="00C05E65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  <w:lang w:val="fr-CI"/>
        </w:rPr>
      </w:pPr>
      <w:r>
        <w:rPr>
          <w:rFonts w:ascii="Arial" w:hAnsi="Arial" w:cs="Arial"/>
          <w:sz w:val="22"/>
          <w:szCs w:val="22"/>
          <w:lang w:val="fr-CI"/>
        </w:rPr>
        <w:t xml:space="preserve">                                    </w:t>
      </w:r>
      <w:r w:rsidR="0068636D">
        <w:rPr>
          <w:rFonts w:ascii="Arial" w:hAnsi="Arial" w:cs="Arial"/>
          <w:b/>
          <w:sz w:val="22"/>
          <w:szCs w:val="22"/>
          <w:lang w:val="fr-CI"/>
        </w:rPr>
        <w:t>Tableau 87</w:t>
      </w:r>
      <w:r w:rsidRPr="00C05E65">
        <w:rPr>
          <w:rFonts w:ascii="Arial" w:hAnsi="Arial" w:cs="Arial"/>
          <w:b/>
          <w:sz w:val="22"/>
          <w:szCs w:val="22"/>
          <w:lang w:val="fr-CI"/>
        </w:rPr>
        <w:t> : DISPONIBILITE DES INTRANTS DE PCI</w:t>
      </w:r>
    </w:p>
    <w:p w:rsidR="00523B6E" w:rsidRPr="00D65101" w:rsidRDefault="00523B6E" w:rsidP="00D80069">
      <w:pPr>
        <w:jc w:val="center"/>
        <w:rPr>
          <w:rFonts w:asciiTheme="minorHAnsi" w:hAnsiTheme="minorHAnsi"/>
          <w:b/>
        </w:rPr>
      </w:pPr>
    </w:p>
    <w:tbl>
      <w:tblPr>
        <w:tblStyle w:val="Grilledutableau"/>
        <w:tblpPr w:leftFromText="141" w:rightFromText="141" w:vertAnchor="text" w:horzAnchor="margin" w:tblpY="-21"/>
        <w:tblW w:w="5000" w:type="pct"/>
        <w:tblLook w:val="04A0" w:firstRow="1" w:lastRow="0" w:firstColumn="1" w:lastColumn="0" w:noHBand="0" w:noVBand="1"/>
      </w:tblPr>
      <w:tblGrid>
        <w:gridCol w:w="6436"/>
        <w:gridCol w:w="4082"/>
      </w:tblGrid>
      <w:tr w:rsidR="00815C17" w:rsidRPr="0074533A" w:rsidTr="00815C17">
        <w:tc>
          <w:tcPr>
            <w:tcW w:w="6436" w:type="dxa"/>
            <w:shd w:val="clear" w:color="auto" w:fill="D9D9D9" w:themeFill="background1" w:themeFillShade="D9"/>
          </w:tcPr>
          <w:p w:rsidR="00815C17" w:rsidRPr="00E70D00" w:rsidRDefault="00815C17" w:rsidP="00815C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Ressources</w:t>
            </w:r>
          </w:p>
        </w:tc>
        <w:tc>
          <w:tcPr>
            <w:tcW w:w="4082" w:type="dxa"/>
            <w:shd w:val="clear" w:color="auto" w:fill="D9D9D9" w:themeFill="background1" w:themeFillShade="D9"/>
          </w:tcPr>
          <w:p w:rsidR="00815C17" w:rsidRPr="00E70D00" w:rsidRDefault="00815C17" w:rsidP="00815C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jours de disponibilité</w:t>
            </w: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au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Hypochlorite de calcium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avon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olution hydro alcoolique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Gant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e protection individuelle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atériel d'assainissement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piquants et coupant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mous contaminé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anatomique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 ménager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non contaminé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atériel de transport des déchet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Autoclave 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pinel</w:t>
            </w:r>
            <w:proofErr w:type="spellEnd"/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Incinérateur 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jours de disponibilité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5401E" w:rsidRDefault="0035401E" w:rsidP="00523B6E">
      <w:pPr>
        <w:rPr>
          <w:rFonts w:asciiTheme="minorHAnsi" w:hAnsiTheme="minorHAnsi"/>
          <w:b/>
        </w:rPr>
      </w:pPr>
    </w:p>
    <w:p w:rsidR="0035401E" w:rsidRDefault="0035401E" w:rsidP="0074533A">
      <w:pPr>
        <w:jc w:val="center"/>
        <w:rPr>
          <w:rFonts w:ascii="Arial" w:hAnsi="Arial" w:cs="Arial"/>
          <w:b/>
          <w:sz w:val="22"/>
          <w:szCs w:val="22"/>
        </w:rPr>
      </w:pPr>
      <w:r w:rsidRPr="00C05E65">
        <w:rPr>
          <w:rFonts w:ascii="Arial" w:hAnsi="Arial" w:cs="Arial"/>
          <w:b/>
          <w:sz w:val="22"/>
          <w:szCs w:val="22"/>
        </w:rPr>
        <w:lastRenderedPageBreak/>
        <w:t xml:space="preserve">Tableau </w:t>
      </w:r>
      <w:r w:rsidR="0068636D">
        <w:rPr>
          <w:rFonts w:ascii="Arial" w:hAnsi="Arial" w:cs="Arial"/>
          <w:b/>
          <w:sz w:val="22"/>
          <w:szCs w:val="22"/>
        </w:rPr>
        <w:t>88</w:t>
      </w:r>
      <w:r w:rsidRPr="00C05E65">
        <w:rPr>
          <w:rFonts w:ascii="Arial" w:hAnsi="Arial" w:cs="Arial"/>
          <w:b/>
          <w:sz w:val="22"/>
          <w:szCs w:val="22"/>
        </w:rPr>
        <w:t xml:space="preserve"> : </w:t>
      </w:r>
      <w:r w:rsidR="0068636D" w:rsidRPr="00C05E65">
        <w:rPr>
          <w:rFonts w:ascii="Arial" w:hAnsi="Arial" w:cs="Arial"/>
          <w:b/>
          <w:sz w:val="22"/>
          <w:szCs w:val="22"/>
        </w:rPr>
        <w:t>Activités de traitement et d'élimination des déchets</w:t>
      </w:r>
    </w:p>
    <w:p w:rsidR="001F5AD0" w:rsidRPr="00C05E65" w:rsidRDefault="001F5AD0" w:rsidP="0074533A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4979"/>
        <w:gridCol w:w="2752"/>
        <w:gridCol w:w="2787"/>
      </w:tblGrid>
      <w:tr w:rsidR="00523B6E" w:rsidRPr="0074533A" w:rsidTr="00D65101">
        <w:tc>
          <w:tcPr>
            <w:tcW w:w="4361" w:type="dxa"/>
            <w:shd w:val="clear" w:color="auto" w:fill="D9D9D9" w:themeFill="background1" w:themeFillShade="D9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Nombre de charges de stérilisation</w:t>
            </w:r>
          </w:p>
        </w:tc>
        <w:tc>
          <w:tcPr>
            <w:tcW w:w="2441" w:type="dxa"/>
            <w:shd w:val="clear" w:color="auto" w:fill="D9D9D9" w:themeFill="background1" w:themeFillShade="D9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Nombre de charges d'incinération</w:t>
            </w: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Médecine générale et spécialité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Chirurgie et spécialité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Total des charge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027571" w:rsidRDefault="00027571" w:rsidP="00A37663">
      <w:pPr>
        <w:rPr>
          <w:rFonts w:ascii="Arial" w:hAnsi="Arial" w:cs="Arial"/>
          <w:b/>
          <w:sz w:val="22"/>
          <w:szCs w:val="22"/>
        </w:rPr>
      </w:pPr>
    </w:p>
    <w:p w:rsidR="00027571" w:rsidRDefault="00027571" w:rsidP="00D80069">
      <w:pPr>
        <w:jc w:val="center"/>
        <w:rPr>
          <w:rFonts w:ascii="Arial" w:hAnsi="Arial" w:cs="Arial"/>
          <w:b/>
          <w:sz w:val="22"/>
          <w:szCs w:val="22"/>
        </w:rPr>
      </w:pPr>
    </w:p>
    <w:p w:rsidR="00523B6E" w:rsidRPr="00027571" w:rsidRDefault="0035401E" w:rsidP="00D80069">
      <w:pPr>
        <w:jc w:val="center"/>
        <w:rPr>
          <w:rFonts w:ascii="Arial" w:hAnsi="Arial" w:cs="Arial"/>
          <w:b/>
          <w:sz w:val="22"/>
          <w:szCs w:val="22"/>
        </w:rPr>
      </w:pPr>
      <w:r w:rsidRPr="00027571">
        <w:rPr>
          <w:rFonts w:ascii="Arial" w:hAnsi="Arial" w:cs="Arial"/>
          <w:b/>
          <w:sz w:val="22"/>
          <w:szCs w:val="22"/>
        </w:rPr>
        <w:t xml:space="preserve">Tableau </w:t>
      </w:r>
      <w:r w:rsidR="0068636D">
        <w:rPr>
          <w:rFonts w:ascii="Arial" w:hAnsi="Arial" w:cs="Arial"/>
          <w:b/>
          <w:sz w:val="22"/>
          <w:szCs w:val="22"/>
        </w:rPr>
        <w:t>89</w:t>
      </w:r>
      <w:r w:rsidRPr="00027571">
        <w:rPr>
          <w:rFonts w:ascii="Arial" w:hAnsi="Arial" w:cs="Arial"/>
          <w:b/>
          <w:sz w:val="22"/>
          <w:szCs w:val="22"/>
        </w:rPr>
        <w:t xml:space="preserve"> : </w:t>
      </w:r>
      <w:r w:rsidR="00523B6E" w:rsidRPr="00027571">
        <w:rPr>
          <w:rFonts w:ascii="Arial" w:hAnsi="Arial" w:cs="Arial"/>
          <w:b/>
          <w:sz w:val="22"/>
          <w:szCs w:val="22"/>
        </w:rPr>
        <w:t>A</w:t>
      </w:r>
      <w:r w:rsidR="0068636D" w:rsidRPr="00027571">
        <w:rPr>
          <w:rFonts w:ascii="Arial" w:hAnsi="Arial" w:cs="Arial"/>
          <w:b/>
          <w:sz w:val="22"/>
          <w:szCs w:val="22"/>
        </w:rPr>
        <w:t>ccidents d'exposition au sang</w:t>
      </w:r>
    </w:p>
    <w:p w:rsidR="00017369" w:rsidRPr="00815C17" w:rsidRDefault="00017369" w:rsidP="00D80069">
      <w:pPr>
        <w:jc w:val="center"/>
        <w:rPr>
          <w:rFonts w:asciiTheme="minorHAnsi" w:hAnsiTheme="minorHAnsi"/>
          <w:b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4979"/>
        <w:gridCol w:w="1762"/>
        <w:gridCol w:w="3777"/>
      </w:tblGrid>
      <w:tr w:rsidR="00523B6E" w:rsidRPr="00027571" w:rsidTr="00815C17">
        <w:trPr>
          <w:trHeight w:val="423"/>
        </w:trPr>
        <w:tc>
          <w:tcPr>
            <w:tcW w:w="4708" w:type="dxa"/>
            <w:shd w:val="clear" w:color="auto" w:fill="D9D9D9" w:themeFill="background1" w:themeFillShade="D9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1666" w:type="dxa"/>
            <w:shd w:val="clear" w:color="auto" w:fill="D9D9D9" w:themeFill="background1" w:themeFillShade="D9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Nombre de cas</w:t>
            </w:r>
          </w:p>
        </w:tc>
        <w:tc>
          <w:tcPr>
            <w:tcW w:w="3571" w:type="dxa"/>
            <w:shd w:val="clear" w:color="auto" w:fill="D9D9D9" w:themeFill="background1" w:themeFillShade="D9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Catégories professionnelles concernées</w:t>
            </w: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Médecine générale et spécialité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Chirurgie et spécialité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 xml:space="preserve">Total 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  <w:shd w:val="clear" w:color="auto" w:fill="404040" w:themeFill="text1" w:themeFillTint="BF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Default="00523B6E" w:rsidP="00BC4BE1">
      <w:pPr>
        <w:rPr>
          <w:rFonts w:ascii="Arial Narrow" w:hAnsi="Arial Narrow" w:cs="Arial"/>
          <w:sz w:val="24"/>
          <w:lang w:val="fr-CI"/>
        </w:rPr>
      </w:pPr>
    </w:p>
    <w:p w:rsidR="00BC4BE1" w:rsidRDefault="00BC4BE1" w:rsidP="00BC4BE1">
      <w:pPr>
        <w:rPr>
          <w:rFonts w:ascii="Arial Narrow" w:hAnsi="Arial Narrow" w:cs="Arial"/>
          <w:sz w:val="24"/>
          <w:lang w:val="fr-CI"/>
        </w:rPr>
      </w:pPr>
    </w:p>
    <w:p w:rsidR="00BC4BE1" w:rsidRDefault="00BC4BE1" w:rsidP="00BC4BE1">
      <w:pPr>
        <w:rPr>
          <w:rFonts w:ascii="Arial Narrow" w:hAnsi="Arial Narrow" w:cs="Arial"/>
          <w:sz w:val="24"/>
          <w:lang w:val="fr-CI"/>
        </w:rPr>
      </w:pPr>
    </w:p>
    <w:p w:rsidR="003764F8" w:rsidRPr="00027571" w:rsidRDefault="003764F8" w:rsidP="003764F8">
      <w:pPr>
        <w:rPr>
          <w:rFonts w:ascii="Arial" w:hAnsi="Arial" w:cs="Arial"/>
          <w:color w:val="000000"/>
          <w:sz w:val="18"/>
          <w:szCs w:val="18"/>
        </w:rPr>
      </w:pPr>
    </w:p>
    <w:p w:rsidR="003764F8" w:rsidRPr="009B77E9" w:rsidRDefault="003764F8" w:rsidP="003764F8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FFFFF" w:themeFill="background1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B77E9">
        <w:rPr>
          <w:rFonts w:ascii="Arial" w:hAnsi="Arial" w:cs="Arial"/>
          <w:b/>
          <w:color w:val="000000"/>
          <w:sz w:val="22"/>
          <w:szCs w:val="22"/>
        </w:rPr>
        <w:t>10 – Gestion du rapport mensuel</w:t>
      </w:r>
    </w:p>
    <w:p w:rsidR="003764F8" w:rsidRPr="00D80069" w:rsidRDefault="003764F8" w:rsidP="003764F8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3764F8" w:rsidRPr="00D80069" w:rsidRDefault="003764F8" w:rsidP="003764F8">
      <w:pPr>
        <w:pStyle w:val="En-tte"/>
        <w:pBdr>
          <w:top w:val="thinThickSmallGap" w:sz="24" w:space="1" w:color="auto"/>
        </w:pBdr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33F9B4EA" wp14:editId="0D9E5418">
                <wp:simplePos x="0" y="0"/>
                <wp:positionH relativeFrom="column">
                  <wp:posOffset>59937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8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19CD2" id="Rectangle 132" o:spid="_x0000_s1026" style="position:absolute;margin-left:471.95pt;margin-top:9.55pt;width:27pt;height:18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4752" behindDoc="0" locked="0" layoutInCell="1" allowOverlap="1" wp14:anchorId="0E0CE374" wp14:editId="1F7E9E9A">
                <wp:simplePos x="0" y="0"/>
                <wp:positionH relativeFrom="column">
                  <wp:posOffset>56508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7" name="Rectangl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6A0579" id="Rectangle 131" o:spid="_x0000_s1026" style="position:absolute;margin-left:444.95pt;margin-top:9.55pt;width:27pt;height:18pt;z-index:25191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xitYAIAAMQ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57973C08" wp14:editId="5FE6E0B0">
                <wp:simplePos x="0" y="0"/>
                <wp:positionH relativeFrom="column">
                  <wp:posOffset>53079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6" name="Rectangle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BEDFD0" id="Rectangle 130" o:spid="_x0000_s1026" style="position:absolute;margin-left:417.95pt;margin-top:9.55pt;width:27pt;height:18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3QqXw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2704" behindDoc="0" locked="0" layoutInCell="1" allowOverlap="1" wp14:anchorId="37469B5A" wp14:editId="2AC29640">
                <wp:simplePos x="0" y="0"/>
                <wp:positionH relativeFrom="column">
                  <wp:posOffset>49650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5" name="Rectangl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9ACF0A" id="Rectangle 129" o:spid="_x0000_s1026" style="position:absolute;margin-left:390.95pt;margin-top:9.55pt;width:27pt;height:18pt;z-index:25191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uIE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jqbU2JY&#10;jz36jFVjptWSFOUy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060AE4D4" wp14:editId="6AF948BE">
                <wp:simplePos x="0" y="0"/>
                <wp:positionH relativeFrom="column">
                  <wp:posOffset>42792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4" name="Rectangle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7B114C" id="Rectangle 128" o:spid="_x0000_s1026" style="position:absolute;margin-left:336.95pt;margin-top:9.55pt;width:27pt;height:18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o6D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jqbUWJY&#10;jz36jFVjptWSFOU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0656" behindDoc="0" locked="0" layoutInCell="1" allowOverlap="1" wp14:anchorId="786895E9" wp14:editId="5F4BF345">
                <wp:simplePos x="0" y="0"/>
                <wp:positionH relativeFrom="column">
                  <wp:posOffset>39363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3" name="Rectangle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503810" id="Rectangle 127" o:spid="_x0000_s1026" style="position:absolute;margin-left:309.95pt;margin-top:9.55pt;width:27pt;height:18pt;z-index:25191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xWq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tMLSgzr&#10;sUefsWrMtFqSoryK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7FC07FFE" wp14:editId="16FB42FD">
                <wp:simplePos x="0" y="0"/>
                <wp:positionH relativeFrom="column">
                  <wp:posOffset>31362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2" name="Rectangl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324562" id="Rectangle 126" o:spid="_x0000_s1026" style="position:absolute;margin-left:246.95pt;margin-top:9.55pt;width:27pt;height:18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3kt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jorKTGs&#10;xx59xqox02pJivI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08608" behindDoc="0" locked="0" layoutInCell="1" allowOverlap="1" wp14:anchorId="4045A65F" wp14:editId="4B0C68C5">
                <wp:simplePos x="0" y="0"/>
                <wp:positionH relativeFrom="column">
                  <wp:posOffset>27933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1" name="Rectangl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F6C8FF" id="Rectangle 125" o:spid="_x0000_s1026" style="position:absolute;margin-left:219.95pt;margin-top:9.55pt;width:27pt;height:18pt;z-index:25190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b/>
          <w:sz w:val="18"/>
          <w:szCs w:val="18"/>
          <w:lang w:val="fr-CI"/>
        </w:rPr>
        <w:t>Gestion du rapport au niveau de l’établissement 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Date de fin de remplissage du rapport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3543" w:firstLine="705"/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Jour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année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56736" behindDoc="0" locked="0" layoutInCell="1" allowOverlap="1" wp14:anchorId="361C3ABD" wp14:editId="74063116">
                <wp:simplePos x="0" y="0"/>
                <wp:positionH relativeFrom="column">
                  <wp:posOffset>59937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3" name="Rectangl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D5BBA5" id="Rectangle 172" o:spid="_x0000_s1026" style="position:absolute;margin-left:471.95pt;margin-top:5.1pt;width:27pt;height:18pt;z-index:25195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2C95FD53" wp14:editId="11241506">
                <wp:simplePos x="0" y="0"/>
                <wp:positionH relativeFrom="column">
                  <wp:posOffset>56508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4" name="Rectangle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453838" id="Rectangle 171" o:spid="_x0000_s1026" style="position:absolute;margin-left:444.95pt;margin-top:5.1pt;width:27pt;height:18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+LLYAIAAMQ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54688" behindDoc="0" locked="0" layoutInCell="1" allowOverlap="1" wp14:anchorId="30473FAD" wp14:editId="3862A80A">
                <wp:simplePos x="0" y="0"/>
                <wp:positionH relativeFrom="column">
                  <wp:posOffset>53079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5" name="Rectangle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0FCFD8" id="Rectangle 170" o:spid="_x0000_s1026" style="position:absolute;margin-left:417.95pt;margin-top:5.1pt;width:27pt;height:18pt;z-index:25195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45MXw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53664" behindDoc="0" locked="0" layoutInCell="1" allowOverlap="1" wp14:anchorId="3BD55975" wp14:editId="02D59E79">
                <wp:simplePos x="0" y="0"/>
                <wp:positionH relativeFrom="column">
                  <wp:posOffset>49650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6" name="Rectangle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68C28B" id="Rectangle 169" o:spid="_x0000_s1026" style="position:absolute;margin-left:390.95pt;margin-top:5.1pt;width:27pt;height:18pt;z-index:25195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52640" behindDoc="0" locked="0" layoutInCell="1" allowOverlap="1" wp14:anchorId="582D2793" wp14:editId="57542545">
                <wp:simplePos x="0" y="0"/>
                <wp:positionH relativeFrom="column">
                  <wp:posOffset>43935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7" name="Rectangle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64682A" id="Rectangle 168" o:spid="_x0000_s1026" style="position:absolute;margin-left:345.95pt;margin-top:5.1pt;width:27pt;height:18pt;z-index:25195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nTlYA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5226A401" wp14:editId="2F6E8F55">
                <wp:simplePos x="0" y="0"/>
                <wp:positionH relativeFrom="column">
                  <wp:posOffset>40506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8" name="Rectangle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CE8451" id="Rectangle 167" o:spid="_x0000_s1026" style="position:absolute;margin-left:318.95pt;margin-top:5.1pt;width:27pt;height:18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3F7D88F8" wp14:editId="4DFC6ACF">
                <wp:simplePos x="0" y="0"/>
                <wp:positionH relativeFrom="column">
                  <wp:posOffset>27933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9" name="Rectangl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D87C22" id="Rectangle 165" o:spid="_x0000_s1026" style="position:absolute;margin-left:219.95pt;margin-top:5.1pt;width:27pt;height:18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fVYA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50592" behindDoc="0" locked="0" layoutInCell="1" allowOverlap="1" wp14:anchorId="679A636F" wp14:editId="28E58A2B">
                <wp:simplePos x="0" y="0"/>
                <wp:positionH relativeFrom="column">
                  <wp:posOffset>31362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40" name="Rectangle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EEFF75" id="Rectangle 166" o:spid="_x0000_s1026" style="position:absolute;margin-left:246.95pt;margin-top:5.1pt;width:27pt;height:18pt;z-index:25195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">
                <v:shadow on="t"/>
              </v:rect>
            </w:pict>
          </mc:Fallback>
        </mc:AlternateConten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Date de départ du rapport de l’établissement 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     Jour                               mois 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année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>Moyen d’acheminement du rapport : _________________________________________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pBdr>
          <w:top w:val="thinThickSmallGap" w:sz="24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pBdr>
          <w:top w:val="thinThickSmallGap" w:sz="24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  <w:tab w:val="left" w:pos="993"/>
          <w:tab w:val="center" w:pos="9070"/>
        </w:tabs>
        <w:ind w:right="-2"/>
        <w:rPr>
          <w:rFonts w:ascii="Arial" w:hAnsi="Arial" w:cs="Arial"/>
          <w:b/>
          <w:sz w:val="18"/>
          <w:szCs w:val="18"/>
          <w:lang w:val="fr-CI"/>
        </w:rPr>
      </w:pPr>
      <w:r w:rsidRPr="009B77E9">
        <w:rPr>
          <w:rFonts w:ascii="Arial" w:hAnsi="Arial" w:cs="Arial"/>
          <w:b/>
          <w:sz w:val="18"/>
          <w:szCs w:val="18"/>
          <w:lang w:val="fr-CI"/>
        </w:rPr>
        <w:t>Au niveau de la BSD – Section Statistique et information Sanitaire (SSIS)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  <w:tab w:val="left" w:pos="993"/>
          <w:tab w:val="center" w:pos="9070"/>
        </w:tabs>
        <w:ind w:right="-2"/>
        <w:rPr>
          <w:rFonts w:ascii="Arial" w:hAnsi="Arial" w:cs="Arial"/>
          <w:b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08F25C3B" wp14:editId="54C8F748">
                <wp:simplePos x="0" y="0"/>
                <wp:positionH relativeFrom="column">
                  <wp:posOffset>58991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32" name="Rectangle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210988" id="Rectangle 140" o:spid="_x0000_s1026" style="position:absolute;margin-left:464.5pt;margin-top:10pt;width:27pt;height:18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hJtXw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2944" behindDoc="0" locked="0" layoutInCell="1" allowOverlap="1" wp14:anchorId="3CC379AC" wp14:editId="321F8045">
                <wp:simplePos x="0" y="0"/>
                <wp:positionH relativeFrom="column">
                  <wp:posOffset>55562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31" name="Rectangle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042036" id="Rectangle 139" o:spid="_x0000_s1026" style="position:absolute;margin-left:437.5pt;margin-top:10pt;width:27pt;height:18pt;z-index:25192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88A729" wp14:editId="7E81D6C3">
                <wp:simplePos x="0" y="0"/>
                <wp:positionH relativeFrom="column">
                  <wp:posOffset>52133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30" name="Rectangle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614254" id="Rectangle 138" o:spid="_x0000_s1026" style="position:absolute;margin-left:410.5pt;margin-top:10pt;width:27pt;height:18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0896" behindDoc="0" locked="0" layoutInCell="1" allowOverlap="1" wp14:anchorId="5618F53E" wp14:editId="168535D9">
                <wp:simplePos x="0" y="0"/>
                <wp:positionH relativeFrom="column">
                  <wp:posOffset>48704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9" name="Rectangl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53139D" id="Rectangle 137" o:spid="_x0000_s1026" style="position:absolute;margin-left:383.5pt;margin-top:10pt;width:27pt;height:18pt;z-index:25192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IB4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WCEsN6&#10;7NFnrBozrZakuLiK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0F6F9602" wp14:editId="46DA8BD7">
                <wp:simplePos x="0" y="0"/>
                <wp:positionH relativeFrom="column">
                  <wp:posOffset>44132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8" name="Rectangle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4B5782" id="Rectangle 136" o:spid="_x0000_s1026" style="position:absolute;margin-left:347.5pt;margin-top:10pt;width:27pt;height:18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8848" behindDoc="0" locked="0" layoutInCell="1" allowOverlap="1" wp14:anchorId="49338B06" wp14:editId="59694FCD">
                <wp:simplePos x="0" y="0"/>
                <wp:positionH relativeFrom="column">
                  <wp:posOffset>40703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7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37EE16" id="Rectangle 135" o:spid="_x0000_s1026" style="position:absolute;margin-left:320.5pt;margin-top:10pt;width:27pt;height:18pt;z-index:25191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I0z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UVJYb1&#10;2KPPWDVmWi1JcTGL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38275785" wp14:editId="5855604F">
                <wp:simplePos x="0" y="0"/>
                <wp:positionH relativeFrom="column">
                  <wp:posOffset>36131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6" name="Rectangl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798974" id="Rectangle 134" o:spid="_x0000_s1026" style="position:absolute;margin-left:284.5pt;margin-top:10pt;width:27pt;height:18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OG0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UlJYb1&#10;2KPPWDVmWi1JcTGN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16800" behindDoc="0" locked="0" layoutInCell="1" allowOverlap="1" wp14:anchorId="5E5C8C1E" wp14:editId="1F783770">
                <wp:simplePos x="0" y="0"/>
                <wp:positionH relativeFrom="column">
                  <wp:posOffset>32702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5" name="Rectangl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AA7725" id="Rectangle 133" o:spid="_x0000_s1026" style="position:absolute;margin-left:257.5pt;margin-top:10pt;width:27pt;height:18pt;z-index:25191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">
                <v:shadow on="t"/>
              </v:rect>
            </w:pict>
          </mc:Fallback>
        </mc:AlternateConten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Date d’arrivée du rapport au BSD/SSIS : 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3543" w:firstLine="705"/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         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année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>Rapport réceptionné par : _____________________________________________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Erreurs constatées : </w:t>
      </w:r>
    </w:p>
    <w:p w:rsidR="003764F8" w:rsidRPr="009B77E9" w:rsidRDefault="003764F8" w:rsidP="003764F8">
      <w:pPr>
        <w:pStyle w:val="En-tte"/>
        <w:numPr>
          <w:ilvl w:val="0"/>
          <w:numId w:val="40"/>
        </w:numP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numPr>
          <w:ilvl w:val="0"/>
          <w:numId w:val="40"/>
        </w:numP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numPr>
          <w:ilvl w:val="0"/>
          <w:numId w:val="40"/>
        </w:numP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Le rapport est–il retourné dans l’établissement : oui : </w:t>
      </w:r>
      <w:r w:rsidRPr="009B77E9">
        <w:rPr>
          <w:rFonts w:ascii="Arial" w:hAnsi="Arial" w:cs="Arial"/>
          <w:sz w:val="18"/>
          <w:szCs w:val="18"/>
          <w:lang w:val="fr-CI"/>
        </w:rPr>
        <w:sym w:font="ZapfDingbats" w:char="F070"/>
      </w:r>
      <w:r w:rsidRPr="009B77E9">
        <w:rPr>
          <w:rFonts w:ascii="Arial" w:hAnsi="Arial" w:cs="Arial"/>
          <w:sz w:val="18"/>
          <w:szCs w:val="18"/>
          <w:lang w:val="fr-CI"/>
        </w:rPr>
        <w:t xml:space="preserve">       non : </w:t>
      </w:r>
      <w:r w:rsidRPr="009B77E9">
        <w:rPr>
          <w:rFonts w:ascii="Arial" w:hAnsi="Arial" w:cs="Arial"/>
          <w:sz w:val="18"/>
          <w:szCs w:val="18"/>
          <w:lang w:val="fr-CI"/>
        </w:rPr>
        <w:sym w:font="ZapfDingbats" w:char="F070"/>
      </w:r>
    </w:p>
    <w:p w:rsidR="003764F8" w:rsidRDefault="003764F8" w:rsidP="003764F8">
      <w:pPr>
        <w:pStyle w:val="En-tte"/>
        <w:tabs>
          <w:tab w:val="clear" w:pos="4536"/>
          <w:tab w:val="clear" w:pos="9072"/>
        </w:tabs>
        <w:ind w:firstLine="567"/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lastRenderedPageBreak/>
        <w:t>Si oui, préciser les motifs</w:t>
      </w:r>
      <w:r w:rsidRPr="009B77E9">
        <w:rPr>
          <w:rFonts w:ascii="Arial" w:hAnsi="Arial" w:cs="Arial"/>
          <w:sz w:val="18"/>
          <w:szCs w:val="18"/>
          <w:lang w:val="fr-CI"/>
        </w:rPr>
        <w:t>: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firstLine="567"/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2160" behindDoc="0" locked="0" layoutInCell="1" allowOverlap="1" wp14:anchorId="61F383AD" wp14:editId="560F6255">
                <wp:simplePos x="0" y="0"/>
                <wp:positionH relativeFrom="column">
                  <wp:posOffset>56699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4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20ED50" id="Rectangle 148" o:spid="_x0000_s1026" style="position:absolute;margin-left:446.45pt;margin-top:8.25pt;width:27pt;height:18pt;z-index:25193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vf/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lrOKDGs&#10;xx59xqox02pJitk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1136" behindDoc="0" locked="0" layoutInCell="1" allowOverlap="1" wp14:anchorId="273C3298" wp14:editId="4B6DB148">
                <wp:simplePos x="0" y="0"/>
                <wp:positionH relativeFrom="column">
                  <wp:posOffset>53270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3" name="Rectangle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D39F4" id="Rectangle 147" o:spid="_x0000_s1026" style="position:absolute;margin-left:419.45pt;margin-top:8.25pt;width:27pt;height:18pt;z-index:25193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22zW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UFJYb1&#10;2KPPWDVmWi1JMb2K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0112" behindDoc="0" locked="0" layoutInCell="1" allowOverlap="1" wp14:anchorId="4A36FC9C" wp14:editId="3A85C444">
                <wp:simplePos x="0" y="0"/>
                <wp:positionH relativeFrom="column">
                  <wp:posOffset>49841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2" name="Rectangle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ED127" id="Rectangle 146" o:spid="_x0000_s1026" style="position:absolute;margin-left:392.45pt;margin-top:8.25pt;width:27pt;height:18pt;z-index:25193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wBR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lqWlBjW&#10;Y48+Y9WYabUkxew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9088" behindDoc="0" locked="0" layoutInCell="1" allowOverlap="1" wp14:anchorId="38C72524" wp14:editId="4AE8B802">
                <wp:simplePos x="0" y="0"/>
                <wp:positionH relativeFrom="column">
                  <wp:posOffset>46412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1" name="Rectangle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3AEFBC" id="Rectangle 145" o:spid="_x0000_s1026" style="position:absolute;margin-left:365.45pt;margin-top:8.25pt;width:27pt;height:18pt;z-index:25192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MUDXw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8064" behindDoc="0" locked="0" layoutInCell="1" allowOverlap="1" wp14:anchorId="5CE80E13" wp14:editId="4D70D794">
                <wp:simplePos x="0" y="0"/>
                <wp:positionH relativeFrom="column">
                  <wp:posOffset>40697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0" name="Rectangle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8DBE7A" id="Rectangle 144" o:spid="_x0000_s1026" style="position:absolute;margin-left:320.45pt;margin-top:8.25pt;width:27pt;height:18pt;z-index:25192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7040" behindDoc="0" locked="0" layoutInCell="1" allowOverlap="1" wp14:anchorId="7D0B1916" wp14:editId="2DCE5668">
                <wp:simplePos x="0" y="0"/>
                <wp:positionH relativeFrom="column">
                  <wp:posOffset>37268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19" name="Rectangle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865C2F" id="Rectangle 143" o:spid="_x0000_s1026" style="position:absolute;margin-left:293.45pt;margin-top:8.25pt;width:27pt;height:18pt;z-index:25192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FD59F88" wp14:editId="215616C0">
                <wp:simplePos x="0" y="0"/>
                <wp:positionH relativeFrom="column">
                  <wp:posOffset>30410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18" name="Rectangle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9FCF47" id="Rectangle 142" o:spid="_x0000_s1026" style="position:absolute;margin-left:239.45pt;margin-top:8.25pt;width:27pt;height:18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2UlXg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24992" behindDoc="0" locked="0" layoutInCell="1" allowOverlap="1" wp14:anchorId="7EB37E44" wp14:editId="46FFF196">
                <wp:simplePos x="0" y="0"/>
                <wp:positionH relativeFrom="column">
                  <wp:posOffset>26981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17" name="Rectangl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15C118" id="Rectangle 141" o:spid="_x0000_s1026" style="position:absolute;margin-left:212.45pt;margin-top:8.25pt;width:27pt;height:18pt;z-index:25192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wTpXwIAAMQ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">
                <v:shadow on="t"/>
              </v:rect>
            </w:pict>
          </mc:Fallback>
        </mc:AlternateContent>
      </w:r>
    </w:p>
    <w:p w:rsidR="003764F8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t>Date de départ de la SSIS/</w:t>
      </w:r>
      <w:r>
        <w:rPr>
          <w:rFonts w:ascii="Arial" w:hAnsi="Arial" w:cs="Arial"/>
          <w:i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i/>
          <w:sz w:val="18"/>
          <w:szCs w:val="18"/>
          <w:lang w:val="fr-CI"/>
        </w:rPr>
        <w:t>BSD</w:t>
      </w:r>
      <w:r w:rsidRPr="009B77E9">
        <w:rPr>
          <w:rFonts w:ascii="Arial" w:hAnsi="Arial" w:cs="Arial"/>
          <w:sz w:val="18"/>
          <w:szCs w:val="18"/>
          <w:lang w:val="fr-CI"/>
        </w:rPr>
        <w:t xml:space="preserve"> 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i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année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3184" behindDoc="0" locked="0" layoutInCell="1" allowOverlap="1" wp14:anchorId="63E3DD22" wp14:editId="37A752CB">
                <wp:simplePos x="0" y="0"/>
                <wp:positionH relativeFrom="column">
                  <wp:posOffset>26981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9" name="Rectangl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A9912F" id="Rectangle 149" o:spid="_x0000_s1026" style="position:absolute;margin-left:212.45pt;margin-top:8pt;width:27pt;height:18pt;z-index:25193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4208" behindDoc="0" locked="0" layoutInCell="1" allowOverlap="1" wp14:anchorId="29200FBD" wp14:editId="4E087EE8">
                <wp:simplePos x="0" y="0"/>
                <wp:positionH relativeFrom="column">
                  <wp:posOffset>30410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0" name="Rectangl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C23FDD" id="Rectangle 150" o:spid="_x0000_s1026" style="position:absolute;margin-left:239.45pt;margin-top:8pt;width:27pt;height:18pt;z-index:25193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3K5XQ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5232" behindDoc="0" locked="0" layoutInCell="1" allowOverlap="1" wp14:anchorId="36F95B6E" wp14:editId="173559F0">
                <wp:simplePos x="0" y="0"/>
                <wp:positionH relativeFrom="column">
                  <wp:posOffset>37268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1" name="Rectangle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608801" id="Rectangle 151" o:spid="_x0000_s1026" style="position:absolute;margin-left:293.45pt;margin-top:8pt;width:27pt;height:18pt;z-index:25193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6256" behindDoc="0" locked="0" layoutInCell="1" allowOverlap="1" wp14:anchorId="74C810E5" wp14:editId="3A3D10AF">
                <wp:simplePos x="0" y="0"/>
                <wp:positionH relativeFrom="column">
                  <wp:posOffset>40697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2" name="Rectangl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1684B8" id="Rectangle 152" o:spid="_x0000_s1026" style="position:absolute;margin-left:320.45pt;margin-top:8pt;width:27pt;height:18pt;z-index:25193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NtsXw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7280" behindDoc="0" locked="0" layoutInCell="1" allowOverlap="1" wp14:anchorId="53B5EE34" wp14:editId="05801890">
                <wp:simplePos x="0" y="0"/>
                <wp:positionH relativeFrom="column">
                  <wp:posOffset>46412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3" name="Rectangl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D8E6AA" id="Rectangle 153" o:spid="_x0000_s1026" style="position:absolute;margin-left:365.45pt;margin-top:8pt;width:27pt;height:18pt;z-index:25193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8304" behindDoc="0" locked="0" layoutInCell="1" allowOverlap="1" wp14:anchorId="1E3AED5C" wp14:editId="55B099DE">
                <wp:simplePos x="0" y="0"/>
                <wp:positionH relativeFrom="column">
                  <wp:posOffset>49841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4" name="Rectangl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05D69C" id="Rectangle 154" o:spid="_x0000_s1026" style="position:absolute;margin-left:392.45pt;margin-top:8pt;width:27pt;height:18pt;z-index:25193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lDJXw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39328" behindDoc="0" locked="0" layoutInCell="1" allowOverlap="1" wp14:anchorId="730BC35F" wp14:editId="2552F8AB">
                <wp:simplePos x="0" y="0"/>
                <wp:positionH relativeFrom="column">
                  <wp:posOffset>53270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5" name="Rectangl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DCE8A8" id="Rectangle 155" o:spid="_x0000_s1026" style="position:absolute;margin-left:419.45pt;margin-top:8pt;width:27pt;height:18pt;z-index:25193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0352" behindDoc="0" locked="0" layoutInCell="1" allowOverlap="1" wp14:anchorId="7B1A73FC" wp14:editId="40E08FC5">
                <wp:simplePos x="0" y="0"/>
                <wp:positionH relativeFrom="column">
                  <wp:posOffset>56699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6" name="Rectangl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75C228" id="Rectangle 156" o:spid="_x0000_s1026" style="position:absolute;margin-left:446.45pt;margin-top:8pt;width:27pt;height:18pt;z-index:25194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">
                <v:shadow on="t"/>
              </v:rect>
            </w:pict>
          </mc:Fallback>
        </mc:AlternateConten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t>Date de retour à la SSIS/BSD</w:t>
      </w:r>
      <w:r w:rsidRPr="009B77E9">
        <w:rPr>
          <w:rFonts w:ascii="Arial" w:hAnsi="Arial" w:cs="Arial"/>
          <w:sz w:val="18"/>
          <w:szCs w:val="18"/>
          <w:lang w:val="fr-CI"/>
        </w:rPr>
        <w:t xml:space="preserve"> 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sz w:val="18"/>
          <w:szCs w:val="18"/>
          <w:lang w:val="fr-CI"/>
        </w:rPr>
      </w:pPr>
      <w:r>
        <w:rPr>
          <w:rFonts w:ascii="Arial" w:hAnsi="Arial" w:cs="Arial"/>
          <w:i/>
          <w:sz w:val="18"/>
          <w:szCs w:val="18"/>
          <w:lang w:val="fr-CI"/>
        </w:rPr>
        <w:t xml:space="preserve">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année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8544" behindDoc="0" locked="0" layoutInCell="1" allowOverlap="1" wp14:anchorId="01F850E9" wp14:editId="2E44B40A">
                <wp:simplePos x="0" y="0"/>
                <wp:positionH relativeFrom="column">
                  <wp:posOffset>57277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8" name="Rectangle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7D8841" id="Rectangle 164" o:spid="_x0000_s1026" style="position:absolute;margin-left:451pt;margin-top:9.15pt;width:27pt;height:18pt;z-index:25194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7520" behindDoc="0" locked="0" layoutInCell="1" allowOverlap="1" wp14:anchorId="1CBBC2B9" wp14:editId="6A29EA94">
                <wp:simplePos x="0" y="0"/>
                <wp:positionH relativeFrom="column">
                  <wp:posOffset>53848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7" name="Rectangle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EA1A54" id="Rectangle 163" o:spid="_x0000_s1026" style="position:absolute;margin-left:424pt;margin-top:9.15pt;width:27pt;height:18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BH/XwIAAMM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6496" behindDoc="0" locked="0" layoutInCell="1" allowOverlap="1" wp14:anchorId="65191285" wp14:editId="0DE86198">
                <wp:simplePos x="0" y="0"/>
                <wp:positionH relativeFrom="column">
                  <wp:posOffset>50419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6" name="Rectangl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992E84" id="Rectangle 162" o:spid="_x0000_s1026" style="position:absolute;margin-left:397pt;margin-top:9.15pt;width:27pt;height:18pt;z-index:25194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5472" behindDoc="0" locked="0" layoutInCell="1" allowOverlap="1" wp14:anchorId="26F4BF90" wp14:editId="1665CBC2">
                <wp:simplePos x="0" y="0"/>
                <wp:positionH relativeFrom="column">
                  <wp:posOffset>46990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5" name="Rectangl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BEB855" id="Rectangle 161" o:spid="_x0000_s1026" style="position:absolute;margin-left:370pt;margin-top:9.15pt;width:27pt;height:18pt;z-index:25194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7gqXwIAAMM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4448" behindDoc="0" locked="0" layoutInCell="1" allowOverlap="1" wp14:anchorId="5A46A026" wp14:editId="627AC75E">
                <wp:simplePos x="0" y="0"/>
                <wp:positionH relativeFrom="column">
                  <wp:posOffset>40132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4" name="Rectangl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9F0805" id="Rectangle 160" o:spid="_x0000_s1026" style="position:absolute;margin-left:316pt;margin-top:9.15pt;width:27pt;height:18pt;z-index:2519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9StXgIAAMM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3424" behindDoc="0" locked="0" layoutInCell="1" allowOverlap="1" wp14:anchorId="1B3F3AC4" wp14:editId="63BE2DF8">
                <wp:simplePos x="0" y="0"/>
                <wp:positionH relativeFrom="column">
                  <wp:posOffset>36703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3" name="Rectangl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F45DE7" id="Rectangle 159" o:spid="_x0000_s1026" style="position:absolute;margin-left:289pt;margin-top:9.15pt;width:27pt;height:18pt;z-index:25194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11F668D9" wp14:editId="352119EF">
                <wp:simplePos x="0" y="0"/>
                <wp:positionH relativeFrom="column">
                  <wp:posOffset>30988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2" name="Rectangl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44E861" id="Rectangle 158" o:spid="_x0000_s1026" style="position:absolute;margin-left:244pt;margin-top:9.15pt;width:27pt;height:18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VOaXgIAAMM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41376" behindDoc="0" locked="0" layoutInCell="1" allowOverlap="1" wp14:anchorId="51ECBC24" wp14:editId="01FA9483">
                <wp:simplePos x="0" y="0"/>
                <wp:positionH relativeFrom="column">
                  <wp:posOffset>27559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1" name="Rectangl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033CD3" id="Rectangle 157" o:spid="_x0000_s1026" style="position:absolute;margin-left:217pt;margin-top:9.15pt;width:27pt;height:18pt;z-index:25194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">
                <v:shadow on="t"/>
              </v:rect>
            </w:pict>
          </mc:Fallback>
        </mc:AlternateConten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>Date de saisie :</w:t>
      </w: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sz w:val="18"/>
          <w:szCs w:val="18"/>
          <w:lang w:val="fr-CI"/>
        </w:rPr>
      </w:pPr>
    </w:p>
    <w:p w:rsidR="003764F8" w:rsidRPr="009B77E9" w:rsidRDefault="003764F8" w:rsidP="003764F8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                                         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mois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année</w:t>
      </w:r>
    </w:p>
    <w:p w:rsidR="00BC4BE1" w:rsidRDefault="00BC4BE1" w:rsidP="00BC4BE1">
      <w:pPr>
        <w:rPr>
          <w:rFonts w:ascii="Arial Narrow" w:hAnsi="Arial Narrow" w:cs="Arial"/>
          <w:sz w:val="24"/>
          <w:lang w:val="fr-CI"/>
        </w:rPr>
      </w:pPr>
    </w:p>
    <w:p w:rsidR="00BC4BE1" w:rsidRDefault="00BC4BE1" w:rsidP="00BC4BE1">
      <w:pPr>
        <w:rPr>
          <w:rFonts w:ascii="Arial Narrow" w:hAnsi="Arial Narrow" w:cs="Arial"/>
          <w:sz w:val="24"/>
          <w:lang w:val="fr-CI"/>
        </w:rPr>
      </w:pPr>
    </w:p>
    <w:p w:rsidR="0099630B" w:rsidRDefault="0099630B" w:rsidP="0099630B">
      <w:pPr>
        <w:pStyle w:val="Pieddepag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</w:rPr>
      </w:pPr>
    </w:p>
    <w:p w:rsidR="0099630B" w:rsidRDefault="0099630B" w:rsidP="0099630B">
      <w:pPr>
        <w:pStyle w:val="Pieddepag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</w:rPr>
      </w:pPr>
    </w:p>
    <w:p w:rsidR="0099630B" w:rsidRDefault="0099630B" w:rsidP="0099630B">
      <w:pPr>
        <w:pStyle w:val="Pieddepag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</w:rPr>
      </w:pPr>
    </w:p>
    <w:p w:rsidR="0099630B" w:rsidRPr="00DE5164" w:rsidRDefault="00DE5164" w:rsidP="0099630B">
      <w:pPr>
        <w:pStyle w:val="Pieddepag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</w:rPr>
      </w:pPr>
      <w:r w:rsidRPr="00DE5164">
        <w:rPr>
          <w:rFonts w:ascii="Arial" w:hAnsi="Arial" w:cs="Arial"/>
          <w:b/>
          <w:color w:val="000000"/>
          <w:sz w:val="22"/>
        </w:rPr>
        <w:t>Tableau 90</w:t>
      </w:r>
      <w:r w:rsidR="0099630B" w:rsidRPr="00DE5164">
        <w:rPr>
          <w:rFonts w:ascii="Arial" w:hAnsi="Arial" w:cs="Arial"/>
          <w:b/>
          <w:color w:val="000000"/>
          <w:sz w:val="22"/>
        </w:rPr>
        <w:t> : SITUATION DU PERSONNEL SOIGNANT</w:t>
      </w:r>
    </w:p>
    <w:p w:rsidR="00DE5164" w:rsidRDefault="00DE5164" w:rsidP="0099630B">
      <w:pPr>
        <w:pStyle w:val="Pieddepag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2900"/>
        <w:gridCol w:w="465"/>
        <w:gridCol w:w="435"/>
        <w:gridCol w:w="1161"/>
        <w:gridCol w:w="1855"/>
        <w:gridCol w:w="1853"/>
        <w:gridCol w:w="1849"/>
      </w:tblGrid>
      <w:tr w:rsidR="00DE5164" w:rsidTr="00DE5164">
        <w:tc>
          <w:tcPr>
            <w:tcW w:w="13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Catégorie professionnelle</w:t>
            </w:r>
          </w:p>
        </w:tc>
        <w:tc>
          <w:tcPr>
            <w:tcW w:w="4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Genre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Total </w:t>
            </w:r>
          </w:p>
        </w:tc>
        <w:tc>
          <w:tcPr>
            <w:tcW w:w="17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Nationalité 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Observations</w:t>
            </w:r>
          </w:p>
        </w:tc>
      </w:tr>
      <w:tr w:rsidR="00DE5164" w:rsidTr="00DE516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E5164" w:rsidRDefault="00DE5164">
            <w:pPr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H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F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Guinéenne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Expatrié 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édecin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Pharmacien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Biologiste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echnicien sup. labo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Infirmiers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age-femme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ide de santé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gent Technique de la Santé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Stagiaires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Matrone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Garçon / fille de salle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gent d’entretien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DE5164" w:rsidTr="00DE5164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Contractuels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5164" w:rsidRDefault="00DE5164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</w:tbl>
    <w:p w:rsidR="00DE5164" w:rsidRPr="00A8292B" w:rsidRDefault="00DE5164" w:rsidP="00DE5164">
      <w:pPr>
        <w:pStyle w:val="Pieddepage"/>
        <w:tabs>
          <w:tab w:val="clear" w:pos="4536"/>
          <w:tab w:val="clear" w:pos="9072"/>
        </w:tabs>
        <w:rPr>
          <w:rFonts w:ascii="Arial" w:hAnsi="Arial" w:cs="Arial"/>
          <w:b/>
          <w:color w:val="000000"/>
        </w:rPr>
      </w:pPr>
    </w:p>
    <w:p w:rsidR="0099630B" w:rsidRDefault="0099630B" w:rsidP="0099630B">
      <w:pPr>
        <w:pStyle w:val="Pieddepage"/>
        <w:tabs>
          <w:tab w:val="clear" w:pos="4536"/>
          <w:tab w:val="clear" w:pos="9072"/>
        </w:tabs>
        <w:rPr>
          <w:rFonts w:ascii="Arial" w:hAnsi="Arial" w:cs="Arial"/>
          <w:color w:val="000000"/>
        </w:rPr>
      </w:pPr>
    </w:p>
    <w:p w:rsidR="00BC4BE1" w:rsidRPr="00D80069" w:rsidRDefault="00BC4BE1" w:rsidP="00BC4BE1">
      <w:pPr>
        <w:rPr>
          <w:rFonts w:ascii="Arial Narrow" w:hAnsi="Arial Narrow" w:cs="Arial"/>
          <w:sz w:val="24"/>
          <w:lang w:val="fr-CI"/>
        </w:rPr>
      </w:pPr>
      <w:bookmarkStart w:id="3" w:name="_GoBack"/>
      <w:bookmarkEnd w:id="3"/>
    </w:p>
    <w:sectPr w:rsidR="00BC4BE1" w:rsidRPr="00D80069" w:rsidSect="00C305F7">
      <w:pgSz w:w="11906" w:h="16838" w:code="9"/>
      <w:pgMar w:top="992" w:right="386" w:bottom="851" w:left="99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29C1" w:rsidRDefault="009029C1">
      <w:pPr>
        <w:pStyle w:val="En-tte"/>
      </w:pPr>
      <w:r>
        <w:separator/>
      </w:r>
    </w:p>
  </w:endnote>
  <w:endnote w:type="continuationSeparator" w:id="0">
    <w:p w:rsidR="009029C1" w:rsidRDefault="009029C1">
      <w:pPr>
        <w:pStyle w:val="En-tt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aramond Pro">
    <w:altName w:val="Adobe Garamond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Garamond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CDE" w:rsidRDefault="00BB4CDE" w:rsidP="00772E22">
    <w:pPr>
      <w:pStyle w:val="Pieddepage"/>
      <w:jc w:val="center"/>
      <w:rPr>
        <w:smallCaps/>
        <w:sz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CDE" w:rsidRPr="00FB10A3" w:rsidRDefault="00BB4CDE" w:rsidP="00F93D5F">
    <w:pPr>
      <w:pStyle w:val="Pieddepage"/>
    </w:pPr>
  </w:p>
  <w:p w:rsidR="00BB4CDE" w:rsidRPr="00F93D5F" w:rsidRDefault="00BB4CDE" w:rsidP="00F93D5F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CDE" w:rsidRPr="00BB4CDE" w:rsidRDefault="00BB4CDE" w:rsidP="00BB4CDE">
    <w:pPr>
      <w:pStyle w:val="Pieddepag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CDE" w:rsidRPr="00F93D5F" w:rsidRDefault="00BB4CDE" w:rsidP="00F93D5F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29C1" w:rsidRDefault="009029C1">
      <w:pPr>
        <w:pStyle w:val="En-tte"/>
      </w:pPr>
      <w:r>
        <w:separator/>
      </w:r>
    </w:p>
  </w:footnote>
  <w:footnote w:type="continuationSeparator" w:id="0">
    <w:p w:rsidR="009029C1" w:rsidRDefault="009029C1">
      <w:pPr>
        <w:pStyle w:val="En-tte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D08FF"/>
    <w:multiLevelType w:val="hybridMultilevel"/>
    <w:tmpl w:val="8D3A7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04534A"/>
    <w:multiLevelType w:val="singleLevel"/>
    <w:tmpl w:val="A3D6C928"/>
    <w:lvl w:ilvl="0"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ZapfDingbats" w:hAnsi="ZapfDingbats" w:hint="default"/>
      </w:rPr>
    </w:lvl>
  </w:abstractNum>
  <w:abstractNum w:abstractNumId="2">
    <w:nsid w:val="03B553E3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>
    <w:nsid w:val="047F2634"/>
    <w:multiLevelType w:val="hybridMultilevel"/>
    <w:tmpl w:val="B186FE14"/>
    <w:lvl w:ilvl="0" w:tplc="0E925D84">
      <w:start w:val="1"/>
      <w:numFmt w:val="lowerLetter"/>
      <w:lvlText w:val="%1)"/>
      <w:lvlJc w:val="left"/>
      <w:pPr>
        <w:ind w:left="2160" w:hanging="360"/>
      </w:pPr>
    </w:lvl>
    <w:lvl w:ilvl="1" w:tplc="040C0019" w:tentative="1">
      <w:start w:val="1"/>
      <w:numFmt w:val="lowerLetter"/>
      <w:lvlText w:val="%2."/>
      <w:lvlJc w:val="left"/>
      <w:pPr>
        <w:ind w:left="2880" w:hanging="360"/>
      </w:pPr>
    </w:lvl>
    <w:lvl w:ilvl="2" w:tplc="040C001B" w:tentative="1">
      <w:start w:val="1"/>
      <w:numFmt w:val="lowerRoman"/>
      <w:lvlText w:val="%3."/>
      <w:lvlJc w:val="right"/>
      <w:pPr>
        <w:ind w:left="3600" w:hanging="180"/>
      </w:pPr>
    </w:lvl>
    <w:lvl w:ilvl="3" w:tplc="040C000F" w:tentative="1">
      <w:start w:val="1"/>
      <w:numFmt w:val="decimal"/>
      <w:lvlText w:val="%4."/>
      <w:lvlJc w:val="left"/>
      <w:pPr>
        <w:ind w:left="4320" w:hanging="360"/>
      </w:pPr>
    </w:lvl>
    <w:lvl w:ilvl="4" w:tplc="040C0019" w:tentative="1">
      <w:start w:val="1"/>
      <w:numFmt w:val="lowerLetter"/>
      <w:lvlText w:val="%5."/>
      <w:lvlJc w:val="left"/>
      <w:pPr>
        <w:ind w:left="5040" w:hanging="360"/>
      </w:pPr>
    </w:lvl>
    <w:lvl w:ilvl="5" w:tplc="040C001B" w:tentative="1">
      <w:start w:val="1"/>
      <w:numFmt w:val="lowerRoman"/>
      <w:lvlText w:val="%6."/>
      <w:lvlJc w:val="right"/>
      <w:pPr>
        <w:ind w:left="5760" w:hanging="180"/>
      </w:pPr>
    </w:lvl>
    <w:lvl w:ilvl="6" w:tplc="040C000F" w:tentative="1">
      <w:start w:val="1"/>
      <w:numFmt w:val="decimal"/>
      <w:lvlText w:val="%7."/>
      <w:lvlJc w:val="left"/>
      <w:pPr>
        <w:ind w:left="6480" w:hanging="360"/>
      </w:pPr>
    </w:lvl>
    <w:lvl w:ilvl="7" w:tplc="040C0019" w:tentative="1">
      <w:start w:val="1"/>
      <w:numFmt w:val="lowerLetter"/>
      <w:lvlText w:val="%8."/>
      <w:lvlJc w:val="left"/>
      <w:pPr>
        <w:ind w:left="7200" w:hanging="360"/>
      </w:pPr>
    </w:lvl>
    <w:lvl w:ilvl="8" w:tplc="040C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096236AA"/>
    <w:multiLevelType w:val="hybridMultilevel"/>
    <w:tmpl w:val="5D20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C15276"/>
    <w:multiLevelType w:val="hybridMultilevel"/>
    <w:tmpl w:val="6A747EB8"/>
    <w:lvl w:ilvl="0" w:tplc="D8AA7A6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24D35ED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>
    <w:nsid w:val="13E72AA0"/>
    <w:multiLevelType w:val="multilevel"/>
    <w:tmpl w:val="CCD0EA02"/>
    <w:lvl w:ilvl="0"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1"/>
      <w:numFmt w:val="decimal"/>
      <w:lvlText w:val="%1-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6C83D5C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1A001BB1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1A0A2BA4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0896F6C"/>
    <w:multiLevelType w:val="hybridMultilevel"/>
    <w:tmpl w:val="96DCE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C333B2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>
    <w:nsid w:val="26F00343"/>
    <w:multiLevelType w:val="hybridMultilevel"/>
    <w:tmpl w:val="9FDEA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BFB648D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>
    <w:nsid w:val="33C84519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>
    <w:nsid w:val="36B75447"/>
    <w:multiLevelType w:val="hybridMultilevel"/>
    <w:tmpl w:val="E26E4240"/>
    <w:lvl w:ilvl="0" w:tplc="D94E2AF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7">
    <w:nsid w:val="371A0CBE"/>
    <w:multiLevelType w:val="hybridMultilevel"/>
    <w:tmpl w:val="71E0FF48"/>
    <w:lvl w:ilvl="0" w:tplc="D42C35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790AE6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>
    <w:nsid w:val="442C21CE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>
    <w:nsid w:val="4496715B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>
    <w:nsid w:val="4845532C"/>
    <w:multiLevelType w:val="singleLevel"/>
    <w:tmpl w:val="A3D6C928"/>
    <w:lvl w:ilvl="0"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ZapfDingbats" w:hAnsi="ZapfDingbats" w:hint="default"/>
      </w:rPr>
    </w:lvl>
  </w:abstractNum>
  <w:abstractNum w:abstractNumId="22">
    <w:nsid w:val="497D11BD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>
    <w:nsid w:val="4A40380F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>
    <w:nsid w:val="4B147E92"/>
    <w:multiLevelType w:val="multilevel"/>
    <w:tmpl w:val="06702EC6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6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0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1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312" w:hanging="2160"/>
      </w:pPr>
      <w:rPr>
        <w:rFonts w:hint="default"/>
      </w:rPr>
    </w:lvl>
  </w:abstractNum>
  <w:abstractNum w:abstractNumId="25">
    <w:nsid w:val="4C730F10"/>
    <w:multiLevelType w:val="singleLevel"/>
    <w:tmpl w:val="D8AA7A60"/>
    <w:lvl w:ilvl="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</w:abstractNum>
  <w:abstractNum w:abstractNumId="26">
    <w:nsid w:val="4D70060D"/>
    <w:multiLevelType w:val="singleLevel"/>
    <w:tmpl w:val="D8AA7A60"/>
    <w:lvl w:ilvl="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</w:abstractNum>
  <w:abstractNum w:abstractNumId="27">
    <w:nsid w:val="535C48B3"/>
    <w:multiLevelType w:val="hybridMultilevel"/>
    <w:tmpl w:val="83F6DA5C"/>
    <w:lvl w:ilvl="0" w:tplc="57829D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082AE2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9">
    <w:nsid w:val="59FF56CF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>
    <w:nsid w:val="5C1C768A"/>
    <w:multiLevelType w:val="hybridMultilevel"/>
    <w:tmpl w:val="EA5EB758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D92A36"/>
    <w:multiLevelType w:val="singleLevel"/>
    <w:tmpl w:val="D8AA7A60"/>
    <w:lvl w:ilvl="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</w:abstractNum>
  <w:abstractNum w:abstractNumId="32">
    <w:nsid w:val="649F06D1"/>
    <w:multiLevelType w:val="multilevel"/>
    <w:tmpl w:val="84F40F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66E521AE"/>
    <w:multiLevelType w:val="singleLevel"/>
    <w:tmpl w:val="B4A0CBA0"/>
    <w:lvl w:ilvl="0"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ZapfDingbats" w:hAnsi="ZapfDingbats" w:hint="default"/>
      </w:rPr>
    </w:lvl>
  </w:abstractNum>
  <w:abstractNum w:abstractNumId="34">
    <w:nsid w:val="6FF144C3"/>
    <w:multiLevelType w:val="hybridMultilevel"/>
    <w:tmpl w:val="5F3E6084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>
    <w:nsid w:val="7370571A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6">
    <w:nsid w:val="73F95553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7">
    <w:nsid w:val="73FE344C"/>
    <w:multiLevelType w:val="hybridMultilevel"/>
    <w:tmpl w:val="B9766638"/>
    <w:lvl w:ilvl="0" w:tplc="A52ADA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>
    <w:nsid w:val="74DA15FE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9">
    <w:nsid w:val="78E37345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>
    <w:nsid w:val="7C302061"/>
    <w:multiLevelType w:val="hybridMultilevel"/>
    <w:tmpl w:val="D3E23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3"/>
  </w:num>
  <w:num w:numId="3">
    <w:abstractNumId w:val="10"/>
  </w:num>
  <w:num w:numId="4">
    <w:abstractNumId w:val="39"/>
  </w:num>
  <w:num w:numId="5">
    <w:abstractNumId w:val="15"/>
  </w:num>
  <w:num w:numId="6">
    <w:abstractNumId w:val="12"/>
  </w:num>
  <w:num w:numId="7">
    <w:abstractNumId w:val="28"/>
  </w:num>
  <w:num w:numId="8">
    <w:abstractNumId w:val="21"/>
  </w:num>
  <w:num w:numId="9">
    <w:abstractNumId w:val="3"/>
    <w:lvlOverride w:ilvl="0">
      <w:startOverride w:val="1"/>
    </w:lvlOverride>
  </w:num>
  <w:num w:numId="10">
    <w:abstractNumId w:val="4"/>
  </w:num>
  <w:num w:numId="11">
    <w:abstractNumId w:val="11"/>
  </w:num>
  <w:num w:numId="12">
    <w:abstractNumId w:val="13"/>
  </w:num>
  <w:num w:numId="13">
    <w:abstractNumId w:val="24"/>
  </w:num>
  <w:num w:numId="14">
    <w:abstractNumId w:val="14"/>
  </w:num>
  <w:num w:numId="15">
    <w:abstractNumId w:val="23"/>
  </w:num>
  <w:num w:numId="16">
    <w:abstractNumId w:val="20"/>
  </w:num>
  <w:num w:numId="17">
    <w:abstractNumId w:val="38"/>
  </w:num>
  <w:num w:numId="18">
    <w:abstractNumId w:val="36"/>
  </w:num>
  <w:num w:numId="19">
    <w:abstractNumId w:val="9"/>
  </w:num>
  <w:num w:numId="20">
    <w:abstractNumId w:val="6"/>
  </w:num>
  <w:num w:numId="21">
    <w:abstractNumId w:val="2"/>
  </w:num>
  <w:num w:numId="22">
    <w:abstractNumId w:val="31"/>
  </w:num>
  <w:num w:numId="23">
    <w:abstractNumId w:val="26"/>
  </w:num>
  <w:num w:numId="24">
    <w:abstractNumId w:val="25"/>
  </w:num>
  <w:num w:numId="25">
    <w:abstractNumId w:val="35"/>
  </w:num>
  <w:num w:numId="26">
    <w:abstractNumId w:val="22"/>
  </w:num>
  <w:num w:numId="27">
    <w:abstractNumId w:val="18"/>
  </w:num>
  <w:num w:numId="28">
    <w:abstractNumId w:val="16"/>
  </w:num>
  <w:num w:numId="29">
    <w:abstractNumId w:val="5"/>
  </w:num>
  <w:num w:numId="30">
    <w:abstractNumId w:val="27"/>
  </w:num>
  <w:num w:numId="31">
    <w:abstractNumId w:val="17"/>
  </w:num>
  <w:num w:numId="32">
    <w:abstractNumId w:val="7"/>
  </w:num>
  <w:num w:numId="33">
    <w:abstractNumId w:val="30"/>
  </w:num>
  <w:num w:numId="34">
    <w:abstractNumId w:val="37"/>
  </w:num>
  <w:num w:numId="35">
    <w:abstractNumId w:val="29"/>
  </w:num>
  <w:num w:numId="36">
    <w:abstractNumId w:val="8"/>
  </w:num>
  <w:num w:numId="37">
    <w:abstractNumId w:val="1"/>
  </w:num>
  <w:num w:numId="38">
    <w:abstractNumId w:val="34"/>
  </w:num>
  <w:num w:numId="39">
    <w:abstractNumId w:val="40"/>
  </w:num>
  <w:num w:numId="40">
    <w:abstractNumId w:val="0"/>
  </w:num>
  <w:num w:numId="41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c1NjGzMDMztzBU0lEKTi0uzszPAykwqwUAAtmsbSwAAAA="/>
  </w:docVars>
  <w:rsids>
    <w:rsidRoot w:val="00327662"/>
    <w:rsid w:val="000013CD"/>
    <w:rsid w:val="00002C0C"/>
    <w:rsid w:val="0000754B"/>
    <w:rsid w:val="00010139"/>
    <w:rsid w:val="00010353"/>
    <w:rsid w:val="00013472"/>
    <w:rsid w:val="00017369"/>
    <w:rsid w:val="00020037"/>
    <w:rsid w:val="0002496C"/>
    <w:rsid w:val="00027571"/>
    <w:rsid w:val="00030F1B"/>
    <w:rsid w:val="0003360C"/>
    <w:rsid w:val="000357A7"/>
    <w:rsid w:val="00037963"/>
    <w:rsid w:val="00041836"/>
    <w:rsid w:val="00047815"/>
    <w:rsid w:val="00050290"/>
    <w:rsid w:val="00054283"/>
    <w:rsid w:val="00056FB5"/>
    <w:rsid w:val="0006225E"/>
    <w:rsid w:val="00062ED4"/>
    <w:rsid w:val="00064E66"/>
    <w:rsid w:val="00081A15"/>
    <w:rsid w:val="00082997"/>
    <w:rsid w:val="00083901"/>
    <w:rsid w:val="00087045"/>
    <w:rsid w:val="00087288"/>
    <w:rsid w:val="000875CA"/>
    <w:rsid w:val="0009001E"/>
    <w:rsid w:val="00094193"/>
    <w:rsid w:val="00094420"/>
    <w:rsid w:val="0009764C"/>
    <w:rsid w:val="000A4808"/>
    <w:rsid w:val="000A4F9C"/>
    <w:rsid w:val="000B2C6F"/>
    <w:rsid w:val="000B5A95"/>
    <w:rsid w:val="000C146E"/>
    <w:rsid w:val="000C21C1"/>
    <w:rsid w:val="000C37D4"/>
    <w:rsid w:val="000C4CC0"/>
    <w:rsid w:val="000C4DD9"/>
    <w:rsid w:val="000C6927"/>
    <w:rsid w:val="000D293C"/>
    <w:rsid w:val="000E04A3"/>
    <w:rsid w:val="000E2DE7"/>
    <w:rsid w:val="000F0B8E"/>
    <w:rsid w:val="000F0F1A"/>
    <w:rsid w:val="000F1314"/>
    <w:rsid w:val="000F2754"/>
    <w:rsid w:val="000F4C71"/>
    <w:rsid w:val="000F6616"/>
    <w:rsid w:val="000F6DC2"/>
    <w:rsid w:val="000F71DE"/>
    <w:rsid w:val="000F781C"/>
    <w:rsid w:val="000F7823"/>
    <w:rsid w:val="00100662"/>
    <w:rsid w:val="00101C62"/>
    <w:rsid w:val="00103064"/>
    <w:rsid w:val="00106CE1"/>
    <w:rsid w:val="00107184"/>
    <w:rsid w:val="00110435"/>
    <w:rsid w:val="001118EB"/>
    <w:rsid w:val="00112D47"/>
    <w:rsid w:val="001237B3"/>
    <w:rsid w:val="00125AF7"/>
    <w:rsid w:val="00131459"/>
    <w:rsid w:val="00133572"/>
    <w:rsid w:val="00134889"/>
    <w:rsid w:val="00135073"/>
    <w:rsid w:val="00145411"/>
    <w:rsid w:val="00146D0B"/>
    <w:rsid w:val="0014723C"/>
    <w:rsid w:val="00147B67"/>
    <w:rsid w:val="00152CBA"/>
    <w:rsid w:val="001532A5"/>
    <w:rsid w:val="00153481"/>
    <w:rsid w:val="001551C6"/>
    <w:rsid w:val="00157D1F"/>
    <w:rsid w:val="00161E74"/>
    <w:rsid w:val="00171F00"/>
    <w:rsid w:val="00172F14"/>
    <w:rsid w:val="00183585"/>
    <w:rsid w:val="00190129"/>
    <w:rsid w:val="00193DFA"/>
    <w:rsid w:val="001944C6"/>
    <w:rsid w:val="0019563A"/>
    <w:rsid w:val="0019678F"/>
    <w:rsid w:val="001A335D"/>
    <w:rsid w:val="001A4AC4"/>
    <w:rsid w:val="001A6121"/>
    <w:rsid w:val="001A78A7"/>
    <w:rsid w:val="001B0906"/>
    <w:rsid w:val="001B268D"/>
    <w:rsid w:val="001B3B98"/>
    <w:rsid w:val="001B76D2"/>
    <w:rsid w:val="001D2990"/>
    <w:rsid w:val="001D54F9"/>
    <w:rsid w:val="001D5FEF"/>
    <w:rsid w:val="001D67B2"/>
    <w:rsid w:val="001D6E0D"/>
    <w:rsid w:val="001D6FBE"/>
    <w:rsid w:val="001F3469"/>
    <w:rsid w:val="001F3BDF"/>
    <w:rsid w:val="001F5A08"/>
    <w:rsid w:val="001F5AD0"/>
    <w:rsid w:val="001F785E"/>
    <w:rsid w:val="002017BE"/>
    <w:rsid w:val="00201A88"/>
    <w:rsid w:val="00203BA4"/>
    <w:rsid w:val="002070D2"/>
    <w:rsid w:val="00207BBD"/>
    <w:rsid w:val="00213AC4"/>
    <w:rsid w:val="00215744"/>
    <w:rsid w:val="002168C0"/>
    <w:rsid w:val="002174AE"/>
    <w:rsid w:val="0022456C"/>
    <w:rsid w:val="002267A3"/>
    <w:rsid w:val="00232AAF"/>
    <w:rsid w:val="00232C47"/>
    <w:rsid w:val="00233C34"/>
    <w:rsid w:val="00234CEF"/>
    <w:rsid w:val="00234DC6"/>
    <w:rsid w:val="002356BF"/>
    <w:rsid w:val="002359D8"/>
    <w:rsid w:val="0023689C"/>
    <w:rsid w:val="00243791"/>
    <w:rsid w:val="00243CF8"/>
    <w:rsid w:val="00246ED7"/>
    <w:rsid w:val="00252647"/>
    <w:rsid w:val="00257244"/>
    <w:rsid w:val="002605E8"/>
    <w:rsid w:val="00263BCC"/>
    <w:rsid w:val="00266453"/>
    <w:rsid w:val="00267E4A"/>
    <w:rsid w:val="00270355"/>
    <w:rsid w:val="0027202D"/>
    <w:rsid w:val="002734CC"/>
    <w:rsid w:val="00273D3B"/>
    <w:rsid w:val="00274E08"/>
    <w:rsid w:val="00276CD7"/>
    <w:rsid w:val="00277475"/>
    <w:rsid w:val="00282FD9"/>
    <w:rsid w:val="002852D1"/>
    <w:rsid w:val="00285ED3"/>
    <w:rsid w:val="0028701F"/>
    <w:rsid w:val="00291F4E"/>
    <w:rsid w:val="00294142"/>
    <w:rsid w:val="00295FCE"/>
    <w:rsid w:val="0029702C"/>
    <w:rsid w:val="002976C3"/>
    <w:rsid w:val="002A27B0"/>
    <w:rsid w:val="002A318B"/>
    <w:rsid w:val="002A4162"/>
    <w:rsid w:val="002A4E97"/>
    <w:rsid w:val="002B086A"/>
    <w:rsid w:val="002B1455"/>
    <w:rsid w:val="002B1E71"/>
    <w:rsid w:val="002B3796"/>
    <w:rsid w:val="002B4C7A"/>
    <w:rsid w:val="002B500F"/>
    <w:rsid w:val="002B58B3"/>
    <w:rsid w:val="002B6375"/>
    <w:rsid w:val="002B65B1"/>
    <w:rsid w:val="002C0731"/>
    <w:rsid w:val="002C4A69"/>
    <w:rsid w:val="002C4C5E"/>
    <w:rsid w:val="002D08A9"/>
    <w:rsid w:val="002D2DEF"/>
    <w:rsid w:val="002D30BA"/>
    <w:rsid w:val="002D46B0"/>
    <w:rsid w:val="002D4EF2"/>
    <w:rsid w:val="002D60DF"/>
    <w:rsid w:val="002D7106"/>
    <w:rsid w:val="002D7899"/>
    <w:rsid w:val="002D7E3D"/>
    <w:rsid w:val="002E3EBF"/>
    <w:rsid w:val="002E5EC4"/>
    <w:rsid w:val="002E73D9"/>
    <w:rsid w:val="002F1896"/>
    <w:rsid w:val="002F224C"/>
    <w:rsid w:val="002F2EBB"/>
    <w:rsid w:val="002F5F20"/>
    <w:rsid w:val="002F7C1A"/>
    <w:rsid w:val="003008CA"/>
    <w:rsid w:val="00300A5B"/>
    <w:rsid w:val="00302358"/>
    <w:rsid w:val="00302E1D"/>
    <w:rsid w:val="00303294"/>
    <w:rsid w:val="00313DE3"/>
    <w:rsid w:val="003174A4"/>
    <w:rsid w:val="00320554"/>
    <w:rsid w:val="00320E19"/>
    <w:rsid w:val="003216F0"/>
    <w:rsid w:val="00321ED3"/>
    <w:rsid w:val="00323694"/>
    <w:rsid w:val="003255CD"/>
    <w:rsid w:val="003256E5"/>
    <w:rsid w:val="00325CAF"/>
    <w:rsid w:val="00326278"/>
    <w:rsid w:val="00327662"/>
    <w:rsid w:val="00327D56"/>
    <w:rsid w:val="0033023E"/>
    <w:rsid w:val="0033193E"/>
    <w:rsid w:val="0033349A"/>
    <w:rsid w:val="0034176A"/>
    <w:rsid w:val="00345B6E"/>
    <w:rsid w:val="003473F3"/>
    <w:rsid w:val="00351D60"/>
    <w:rsid w:val="0035401E"/>
    <w:rsid w:val="00355352"/>
    <w:rsid w:val="00355D62"/>
    <w:rsid w:val="003576E0"/>
    <w:rsid w:val="00362523"/>
    <w:rsid w:val="003704E9"/>
    <w:rsid w:val="003749BC"/>
    <w:rsid w:val="003764F8"/>
    <w:rsid w:val="00380F70"/>
    <w:rsid w:val="00381058"/>
    <w:rsid w:val="003813F4"/>
    <w:rsid w:val="00381F78"/>
    <w:rsid w:val="003859B2"/>
    <w:rsid w:val="00387C0B"/>
    <w:rsid w:val="00390F64"/>
    <w:rsid w:val="00393DF1"/>
    <w:rsid w:val="003978A4"/>
    <w:rsid w:val="003A1810"/>
    <w:rsid w:val="003A1CD8"/>
    <w:rsid w:val="003A21BC"/>
    <w:rsid w:val="003A607C"/>
    <w:rsid w:val="003B18FF"/>
    <w:rsid w:val="003B1B5A"/>
    <w:rsid w:val="003B2359"/>
    <w:rsid w:val="003B2EC0"/>
    <w:rsid w:val="003B48EE"/>
    <w:rsid w:val="003B6F02"/>
    <w:rsid w:val="003C10F0"/>
    <w:rsid w:val="003C2368"/>
    <w:rsid w:val="003C2EFD"/>
    <w:rsid w:val="003D0337"/>
    <w:rsid w:val="003D084E"/>
    <w:rsid w:val="003D11C1"/>
    <w:rsid w:val="003D1FD8"/>
    <w:rsid w:val="003D30FA"/>
    <w:rsid w:val="003D314B"/>
    <w:rsid w:val="003D3F8F"/>
    <w:rsid w:val="003D47C0"/>
    <w:rsid w:val="003D49C6"/>
    <w:rsid w:val="003D64C9"/>
    <w:rsid w:val="003E238B"/>
    <w:rsid w:val="003E5C9B"/>
    <w:rsid w:val="003E5D7A"/>
    <w:rsid w:val="003E6DEB"/>
    <w:rsid w:val="003F008A"/>
    <w:rsid w:val="003F1D3A"/>
    <w:rsid w:val="003F25F4"/>
    <w:rsid w:val="003F2B3D"/>
    <w:rsid w:val="003F3DB3"/>
    <w:rsid w:val="003F59A1"/>
    <w:rsid w:val="003F5E73"/>
    <w:rsid w:val="00400287"/>
    <w:rsid w:val="004046AB"/>
    <w:rsid w:val="00405A61"/>
    <w:rsid w:val="00407299"/>
    <w:rsid w:val="0040773E"/>
    <w:rsid w:val="00407B9D"/>
    <w:rsid w:val="0041137B"/>
    <w:rsid w:val="004116A6"/>
    <w:rsid w:val="004130CB"/>
    <w:rsid w:val="00420394"/>
    <w:rsid w:val="00420B16"/>
    <w:rsid w:val="004224FE"/>
    <w:rsid w:val="0042455C"/>
    <w:rsid w:val="00424B57"/>
    <w:rsid w:val="00427846"/>
    <w:rsid w:val="00430B7C"/>
    <w:rsid w:val="00435856"/>
    <w:rsid w:val="00436539"/>
    <w:rsid w:val="00437F0E"/>
    <w:rsid w:val="00445D39"/>
    <w:rsid w:val="004460B7"/>
    <w:rsid w:val="0045119D"/>
    <w:rsid w:val="0045281F"/>
    <w:rsid w:val="00453988"/>
    <w:rsid w:val="00454794"/>
    <w:rsid w:val="0046216D"/>
    <w:rsid w:val="00463C16"/>
    <w:rsid w:val="004731CA"/>
    <w:rsid w:val="00475116"/>
    <w:rsid w:val="00481510"/>
    <w:rsid w:val="00481818"/>
    <w:rsid w:val="00481E82"/>
    <w:rsid w:val="00483742"/>
    <w:rsid w:val="004858E6"/>
    <w:rsid w:val="0048636A"/>
    <w:rsid w:val="00486DD4"/>
    <w:rsid w:val="00490434"/>
    <w:rsid w:val="00490FE5"/>
    <w:rsid w:val="00496579"/>
    <w:rsid w:val="004A153A"/>
    <w:rsid w:val="004A2D8E"/>
    <w:rsid w:val="004A49B1"/>
    <w:rsid w:val="004B0A37"/>
    <w:rsid w:val="004B2626"/>
    <w:rsid w:val="004B2B41"/>
    <w:rsid w:val="004B57EF"/>
    <w:rsid w:val="004B6011"/>
    <w:rsid w:val="004B6851"/>
    <w:rsid w:val="004B7B0A"/>
    <w:rsid w:val="004C39B3"/>
    <w:rsid w:val="004C5302"/>
    <w:rsid w:val="004D3E86"/>
    <w:rsid w:val="004D4157"/>
    <w:rsid w:val="004D44C1"/>
    <w:rsid w:val="004D5221"/>
    <w:rsid w:val="004D7383"/>
    <w:rsid w:val="004E1B4F"/>
    <w:rsid w:val="004E25D3"/>
    <w:rsid w:val="004E2AE6"/>
    <w:rsid w:val="004E597C"/>
    <w:rsid w:val="004E6A7E"/>
    <w:rsid w:val="004E7A9B"/>
    <w:rsid w:val="004F0F2D"/>
    <w:rsid w:val="004F1172"/>
    <w:rsid w:val="004F1D6A"/>
    <w:rsid w:val="004F2C9E"/>
    <w:rsid w:val="004F3412"/>
    <w:rsid w:val="004F573D"/>
    <w:rsid w:val="004F7737"/>
    <w:rsid w:val="005023E6"/>
    <w:rsid w:val="005032AA"/>
    <w:rsid w:val="00506EC9"/>
    <w:rsid w:val="0051102C"/>
    <w:rsid w:val="00512B2E"/>
    <w:rsid w:val="00514CFC"/>
    <w:rsid w:val="005201F4"/>
    <w:rsid w:val="00523B6E"/>
    <w:rsid w:val="00525BB9"/>
    <w:rsid w:val="00525F15"/>
    <w:rsid w:val="0053468A"/>
    <w:rsid w:val="0054042D"/>
    <w:rsid w:val="00542E98"/>
    <w:rsid w:val="00546183"/>
    <w:rsid w:val="005507F5"/>
    <w:rsid w:val="00550FA3"/>
    <w:rsid w:val="00552D1F"/>
    <w:rsid w:val="00554E4A"/>
    <w:rsid w:val="00556019"/>
    <w:rsid w:val="00556E4D"/>
    <w:rsid w:val="00561968"/>
    <w:rsid w:val="005622A2"/>
    <w:rsid w:val="00563505"/>
    <w:rsid w:val="00564A38"/>
    <w:rsid w:val="005668B5"/>
    <w:rsid w:val="005670F6"/>
    <w:rsid w:val="00571F48"/>
    <w:rsid w:val="0057219E"/>
    <w:rsid w:val="00574C13"/>
    <w:rsid w:val="00575769"/>
    <w:rsid w:val="005766DC"/>
    <w:rsid w:val="005826C1"/>
    <w:rsid w:val="00584F08"/>
    <w:rsid w:val="00586547"/>
    <w:rsid w:val="00587F15"/>
    <w:rsid w:val="00591FE4"/>
    <w:rsid w:val="00592CA1"/>
    <w:rsid w:val="00593D46"/>
    <w:rsid w:val="00593E58"/>
    <w:rsid w:val="00594593"/>
    <w:rsid w:val="00594639"/>
    <w:rsid w:val="00595B18"/>
    <w:rsid w:val="005A0782"/>
    <w:rsid w:val="005A2104"/>
    <w:rsid w:val="005A3779"/>
    <w:rsid w:val="005A5879"/>
    <w:rsid w:val="005A6CBA"/>
    <w:rsid w:val="005A7EF4"/>
    <w:rsid w:val="005B067C"/>
    <w:rsid w:val="005B22BB"/>
    <w:rsid w:val="005B239E"/>
    <w:rsid w:val="005B4DD9"/>
    <w:rsid w:val="005B536D"/>
    <w:rsid w:val="005B5BDB"/>
    <w:rsid w:val="005C37E6"/>
    <w:rsid w:val="005C4532"/>
    <w:rsid w:val="005C5276"/>
    <w:rsid w:val="005C6DD0"/>
    <w:rsid w:val="005D0BB5"/>
    <w:rsid w:val="005D13BC"/>
    <w:rsid w:val="005D4077"/>
    <w:rsid w:val="005D772E"/>
    <w:rsid w:val="005D7B2B"/>
    <w:rsid w:val="005E089B"/>
    <w:rsid w:val="005E11F1"/>
    <w:rsid w:val="005E31A8"/>
    <w:rsid w:val="005E3A37"/>
    <w:rsid w:val="005E42DD"/>
    <w:rsid w:val="005F03F5"/>
    <w:rsid w:val="005F20C1"/>
    <w:rsid w:val="005F630E"/>
    <w:rsid w:val="005F703E"/>
    <w:rsid w:val="00602175"/>
    <w:rsid w:val="00605DA6"/>
    <w:rsid w:val="00606F04"/>
    <w:rsid w:val="0061212A"/>
    <w:rsid w:val="0061637E"/>
    <w:rsid w:val="0061648C"/>
    <w:rsid w:val="00621056"/>
    <w:rsid w:val="00625498"/>
    <w:rsid w:val="00627794"/>
    <w:rsid w:val="006316EE"/>
    <w:rsid w:val="00633846"/>
    <w:rsid w:val="006352E5"/>
    <w:rsid w:val="006415A2"/>
    <w:rsid w:val="006419BE"/>
    <w:rsid w:val="00652F0C"/>
    <w:rsid w:val="006563A8"/>
    <w:rsid w:val="006569E8"/>
    <w:rsid w:val="00657609"/>
    <w:rsid w:val="006609FD"/>
    <w:rsid w:val="00662CF1"/>
    <w:rsid w:val="00665E4F"/>
    <w:rsid w:val="00666E0C"/>
    <w:rsid w:val="00670EEA"/>
    <w:rsid w:val="00672362"/>
    <w:rsid w:val="00675671"/>
    <w:rsid w:val="00676E8F"/>
    <w:rsid w:val="0068551A"/>
    <w:rsid w:val="006859A0"/>
    <w:rsid w:val="0068631C"/>
    <w:rsid w:val="0068636D"/>
    <w:rsid w:val="00687459"/>
    <w:rsid w:val="00691787"/>
    <w:rsid w:val="00691FD9"/>
    <w:rsid w:val="00697704"/>
    <w:rsid w:val="006A222D"/>
    <w:rsid w:val="006A49D6"/>
    <w:rsid w:val="006A7459"/>
    <w:rsid w:val="006A7C62"/>
    <w:rsid w:val="006B1071"/>
    <w:rsid w:val="006B1E84"/>
    <w:rsid w:val="006B37FD"/>
    <w:rsid w:val="006B4E76"/>
    <w:rsid w:val="006B71F5"/>
    <w:rsid w:val="006D0120"/>
    <w:rsid w:val="006E0AAF"/>
    <w:rsid w:val="006E0C1D"/>
    <w:rsid w:val="006E233B"/>
    <w:rsid w:val="006E2A01"/>
    <w:rsid w:val="006E419A"/>
    <w:rsid w:val="006E4F80"/>
    <w:rsid w:val="006E5E5F"/>
    <w:rsid w:val="006F03BC"/>
    <w:rsid w:val="006F5E5A"/>
    <w:rsid w:val="00700152"/>
    <w:rsid w:val="0070056C"/>
    <w:rsid w:val="00700A71"/>
    <w:rsid w:val="00705722"/>
    <w:rsid w:val="00705ACA"/>
    <w:rsid w:val="00710AD3"/>
    <w:rsid w:val="00710EBB"/>
    <w:rsid w:val="0071160C"/>
    <w:rsid w:val="00712802"/>
    <w:rsid w:val="007129A5"/>
    <w:rsid w:val="00716283"/>
    <w:rsid w:val="0071631A"/>
    <w:rsid w:val="00716B68"/>
    <w:rsid w:val="00721D51"/>
    <w:rsid w:val="007229FE"/>
    <w:rsid w:val="007232FD"/>
    <w:rsid w:val="00727FC5"/>
    <w:rsid w:val="007321E0"/>
    <w:rsid w:val="00737B2E"/>
    <w:rsid w:val="0074533A"/>
    <w:rsid w:val="0074732C"/>
    <w:rsid w:val="0074737D"/>
    <w:rsid w:val="007475BE"/>
    <w:rsid w:val="00747669"/>
    <w:rsid w:val="00750BF6"/>
    <w:rsid w:val="00750ECD"/>
    <w:rsid w:val="007534C9"/>
    <w:rsid w:val="00753E73"/>
    <w:rsid w:val="00754B3A"/>
    <w:rsid w:val="0075639B"/>
    <w:rsid w:val="00761139"/>
    <w:rsid w:val="0076248A"/>
    <w:rsid w:val="0076378A"/>
    <w:rsid w:val="00766A2B"/>
    <w:rsid w:val="007679FF"/>
    <w:rsid w:val="007704EB"/>
    <w:rsid w:val="007726FF"/>
    <w:rsid w:val="00772E22"/>
    <w:rsid w:val="007749F1"/>
    <w:rsid w:val="00775BA7"/>
    <w:rsid w:val="00776D19"/>
    <w:rsid w:val="007825FF"/>
    <w:rsid w:val="007832EF"/>
    <w:rsid w:val="00783A5A"/>
    <w:rsid w:val="007929C9"/>
    <w:rsid w:val="00792F22"/>
    <w:rsid w:val="007951B1"/>
    <w:rsid w:val="00795A0A"/>
    <w:rsid w:val="00795B33"/>
    <w:rsid w:val="0079603F"/>
    <w:rsid w:val="00797AEA"/>
    <w:rsid w:val="007A2A58"/>
    <w:rsid w:val="007A39C6"/>
    <w:rsid w:val="007A3A37"/>
    <w:rsid w:val="007A3FFD"/>
    <w:rsid w:val="007A48F6"/>
    <w:rsid w:val="007A5F61"/>
    <w:rsid w:val="007B0599"/>
    <w:rsid w:val="007B118C"/>
    <w:rsid w:val="007B1923"/>
    <w:rsid w:val="007B61E6"/>
    <w:rsid w:val="007C240A"/>
    <w:rsid w:val="007C3F4C"/>
    <w:rsid w:val="007C4D86"/>
    <w:rsid w:val="007D084D"/>
    <w:rsid w:val="007D3688"/>
    <w:rsid w:val="007D43E3"/>
    <w:rsid w:val="007D761A"/>
    <w:rsid w:val="007E089F"/>
    <w:rsid w:val="007E0FCE"/>
    <w:rsid w:val="007E2637"/>
    <w:rsid w:val="007E4D68"/>
    <w:rsid w:val="007E4E6C"/>
    <w:rsid w:val="007E7C04"/>
    <w:rsid w:val="007F1431"/>
    <w:rsid w:val="007F14F9"/>
    <w:rsid w:val="007F215B"/>
    <w:rsid w:val="008013BC"/>
    <w:rsid w:val="008050E8"/>
    <w:rsid w:val="00805577"/>
    <w:rsid w:val="00810651"/>
    <w:rsid w:val="008119AC"/>
    <w:rsid w:val="00813A92"/>
    <w:rsid w:val="0081492B"/>
    <w:rsid w:val="00815C17"/>
    <w:rsid w:val="008178D8"/>
    <w:rsid w:val="00817C80"/>
    <w:rsid w:val="0082131E"/>
    <w:rsid w:val="00821DDD"/>
    <w:rsid w:val="00824F6B"/>
    <w:rsid w:val="00826DA2"/>
    <w:rsid w:val="00831FC9"/>
    <w:rsid w:val="00833471"/>
    <w:rsid w:val="00833E25"/>
    <w:rsid w:val="0083773A"/>
    <w:rsid w:val="00841D0B"/>
    <w:rsid w:val="00842037"/>
    <w:rsid w:val="00844018"/>
    <w:rsid w:val="008460A9"/>
    <w:rsid w:val="008462D5"/>
    <w:rsid w:val="00847693"/>
    <w:rsid w:val="00847E27"/>
    <w:rsid w:val="008542F5"/>
    <w:rsid w:val="0086136C"/>
    <w:rsid w:val="00864788"/>
    <w:rsid w:val="00866760"/>
    <w:rsid w:val="00870D14"/>
    <w:rsid w:val="00871186"/>
    <w:rsid w:val="00872788"/>
    <w:rsid w:val="0087435A"/>
    <w:rsid w:val="0087545D"/>
    <w:rsid w:val="00882293"/>
    <w:rsid w:val="008829E5"/>
    <w:rsid w:val="00892CEA"/>
    <w:rsid w:val="0089444A"/>
    <w:rsid w:val="00894B20"/>
    <w:rsid w:val="00895EF5"/>
    <w:rsid w:val="0089612A"/>
    <w:rsid w:val="008A1D88"/>
    <w:rsid w:val="008A20BE"/>
    <w:rsid w:val="008A71E3"/>
    <w:rsid w:val="008B14D3"/>
    <w:rsid w:val="008B3E10"/>
    <w:rsid w:val="008B5C5F"/>
    <w:rsid w:val="008B5F82"/>
    <w:rsid w:val="008B66A0"/>
    <w:rsid w:val="008B7DBF"/>
    <w:rsid w:val="008D391E"/>
    <w:rsid w:val="008D6DEC"/>
    <w:rsid w:val="008E296E"/>
    <w:rsid w:val="008E4507"/>
    <w:rsid w:val="008E543F"/>
    <w:rsid w:val="008F6010"/>
    <w:rsid w:val="008F63A5"/>
    <w:rsid w:val="008F6798"/>
    <w:rsid w:val="008F67EE"/>
    <w:rsid w:val="008F77D6"/>
    <w:rsid w:val="009029C1"/>
    <w:rsid w:val="00906EBC"/>
    <w:rsid w:val="009075D5"/>
    <w:rsid w:val="00916C79"/>
    <w:rsid w:val="009203D4"/>
    <w:rsid w:val="00924338"/>
    <w:rsid w:val="009268ED"/>
    <w:rsid w:val="00927EF8"/>
    <w:rsid w:val="00930614"/>
    <w:rsid w:val="00931FF3"/>
    <w:rsid w:val="00933954"/>
    <w:rsid w:val="00937D56"/>
    <w:rsid w:val="00937E81"/>
    <w:rsid w:val="00940633"/>
    <w:rsid w:val="00942359"/>
    <w:rsid w:val="0094285F"/>
    <w:rsid w:val="00943D3B"/>
    <w:rsid w:val="0094437D"/>
    <w:rsid w:val="0094676C"/>
    <w:rsid w:val="00946E9B"/>
    <w:rsid w:val="00947D4B"/>
    <w:rsid w:val="009509A8"/>
    <w:rsid w:val="00952381"/>
    <w:rsid w:val="009524A5"/>
    <w:rsid w:val="00953057"/>
    <w:rsid w:val="0095356F"/>
    <w:rsid w:val="00955374"/>
    <w:rsid w:val="00957962"/>
    <w:rsid w:val="009645FE"/>
    <w:rsid w:val="00964CA9"/>
    <w:rsid w:val="0096716C"/>
    <w:rsid w:val="009706AF"/>
    <w:rsid w:val="00970BC0"/>
    <w:rsid w:val="00975C71"/>
    <w:rsid w:val="00977B95"/>
    <w:rsid w:val="009804FD"/>
    <w:rsid w:val="00981810"/>
    <w:rsid w:val="0098589B"/>
    <w:rsid w:val="009861A9"/>
    <w:rsid w:val="009874D5"/>
    <w:rsid w:val="00987FD7"/>
    <w:rsid w:val="00991639"/>
    <w:rsid w:val="0099630B"/>
    <w:rsid w:val="0099762A"/>
    <w:rsid w:val="009A30D3"/>
    <w:rsid w:val="009A7538"/>
    <w:rsid w:val="009B00E9"/>
    <w:rsid w:val="009B22EB"/>
    <w:rsid w:val="009B6281"/>
    <w:rsid w:val="009C4038"/>
    <w:rsid w:val="009C5C16"/>
    <w:rsid w:val="009D0BAA"/>
    <w:rsid w:val="009D2D92"/>
    <w:rsid w:val="009D303A"/>
    <w:rsid w:val="009D4A87"/>
    <w:rsid w:val="009D7839"/>
    <w:rsid w:val="009D79E0"/>
    <w:rsid w:val="009D7A41"/>
    <w:rsid w:val="009D7DD0"/>
    <w:rsid w:val="009E02B2"/>
    <w:rsid w:val="009E32AF"/>
    <w:rsid w:val="009E3AFF"/>
    <w:rsid w:val="009E5E79"/>
    <w:rsid w:val="009E6E6C"/>
    <w:rsid w:val="009E7146"/>
    <w:rsid w:val="009F1D06"/>
    <w:rsid w:val="009F23E6"/>
    <w:rsid w:val="009F29D3"/>
    <w:rsid w:val="009F3C9A"/>
    <w:rsid w:val="009F3DD5"/>
    <w:rsid w:val="009F4D5E"/>
    <w:rsid w:val="009F57F2"/>
    <w:rsid w:val="00A014D2"/>
    <w:rsid w:val="00A03B05"/>
    <w:rsid w:val="00A05294"/>
    <w:rsid w:val="00A06D44"/>
    <w:rsid w:val="00A073A5"/>
    <w:rsid w:val="00A106CF"/>
    <w:rsid w:val="00A15AAF"/>
    <w:rsid w:val="00A16162"/>
    <w:rsid w:val="00A167F1"/>
    <w:rsid w:val="00A213F4"/>
    <w:rsid w:val="00A2695E"/>
    <w:rsid w:val="00A271B3"/>
    <w:rsid w:val="00A27247"/>
    <w:rsid w:val="00A372A8"/>
    <w:rsid w:val="00A37663"/>
    <w:rsid w:val="00A37CC5"/>
    <w:rsid w:val="00A42B63"/>
    <w:rsid w:val="00A43799"/>
    <w:rsid w:val="00A45284"/>
    <w:rsid w:val="00A45C40"/>
    <w:rsid w:val="00A5174B"/>
    <w:rsid w:val="00A54237"/>
    <w:rsid w:val="00A54EE7"/>
    <w:rsid w:val="00A61787"/>
    <w:rsid w:val="00A61A1D"/>
    <w:rsid w:val="00A62F20"/>
    <w:rsid w:val="00A6384A"/>
    <w:rsid w:val="00A7194C"/>
    <w:rsid w:val="00A76963"/>
    <w:rsid w:val="00A80C34"/>
    <w:rsid w:val="00A8249C"/>
    <w:rsid w:val="00A86E11"/>
    <w:rsid w:val="00A87918"/>
    <w:rsid w:val="00A9111E"/>
    <w:rsid w:val="00A956BA"/>
    <w:rsid w:val="00A9695D"/>
    <w:rsid w:val="00AA11C6"/>
    <w:rsid w:val="00AA17C7"/>
    <w:rsid w:val="00AA1AF4"/>
    <w:rsid w:val="00AA3762"/>
    <w:rsid w:val="00AA4BAB"/>
    <w:rsid w:val="00AA5BB7"/>
    <w:rsid w:val="00AA6348"/>
    <w:rsid w:val="00AA7AE7"/>
    <w:rsid w:val="00AB2215"/>
    <w:rsid w:val="00AB33C5"/>
    <w:rsid w:val="00AB41A6"/>
    <w:rsid w:val="00AB47DC"/>
    <w:rsid w:val="00AB4F1A"/>
    <w:rsid w:val="00AB515D"/>
    <w:rsid w:val="00AB59AE"/>
    <w:rsid w:val="00AC47C6"/>
    <w:rsid w:val="00AC4FDB"/>
    <w:rsid w:val="00AC502E"/>
    <w:rsid w:val="00AC6801"/>
    <w:rsid w:val="00AC7322"/>
    <w:rsid w:val="00AD1E00"/>
    <w:rsid w:val="00AD3777"/>
    <w:rsid w:val="00AD3AE2"/>
    <w:rsid w:val="00AD5D3E"/>
    <w:rsid w:val="00AD6F60"/>
    <w:rsid w:val="00AD74C9"/>
    <w:rsid w:val="00AD755F"/>
    <w:rsid w:val="00AD75F6"/>
    <w:rsid w:val="00AE1F26"/>
    <w:rsid w:val="00AE2E82"/>
    <w:rsid w:val="00AE535E"/>
    <w:rsid w:val="00AE5918"/>
    <w:rsid w:val="00AE6974"/>
    <w:rsid w:val="00AF5DF3"/>
    <w:rsid w:val="00AF60DD"/>
    <w:rsid w:val="00B0315E"/>
    <w:rsid w:val="00B050E0"/>
    <w:rsid w:val="00B06BCE"/>
    <w:rsid w:val="00B0762A"/>
    <w:rsid w:val="00B07CCE"/>
    <w:rsid w:val="00B15AEA"/>
    <w:rsid w:val="00B166B1"/>
    <w:rsid w:val="00B1682C"/>
    <w:rsid w:val="00B17A60"/>
    <w:rsid w:val="00B256C2"/>
    <w:rsid w:val="00B26BDD"/>
    <w:rsid w:val="00B32151"/>
    <w:rsid w:val="00B35B84"/>
    <w:rsid w:val="00B370D7"/>
    <w:rsid w:val="00B376A9"/>
    <w:rsid w:val="00B41785"/>
    <w:rsid w:val="00B44C35"/>
    <w:rsid w:val="00B44F64"/>
    <w:rsid w:val="00B4584A"/>
    <w:rsid w:val="00B473BA"/>
    <w:rsid w:val="00B47A53"/>
    <w:rsid w:val="00B510B8"/>
    <w:rsid w:val="00B52121"/>
    <w:rsid w:val="00B52563"/>
    <w:rsid w:val="00B55D52"/>
    <w:rsid w:val="00B56D48"/>
    <w:rsid w:val="00B614BA"/>
    <w:rsid w:val="00B651FA"/>
    <w:rsid w:val="00B71078"/>
    <w:rsid w:val="00B720E9"/>
    <w:rsid w:val="00B74638"/>
    <w:rsid w:val="00B7654D"/>
    <w:rsid w:val="00B8157F"/>
    <w:rsid w:val="00B83C5A"/>
    <w:rsid w:val="00B845B0"/>
    <w:rsid w:val="00B87D8D"/>
    <w:rsid w:val="00B900D2"/>
    <w:rsid w:val="00B90400"/>
    <w:rsid w:val="00B92E1D"/>
    <w:rsid w:val="00B93D36"/>
    <w:rsid w:val="00B94D8E"/>
    <w:rsid w:val="00B96B99"/>
    <w:rsid w:val="00B9778B"/>
    <w:rsid w:val="00B97DA3"/>
    <w:rsid w:val="00BA2440"/>
    <w:rsid w:val="00BB0814"/>
    <w:rsid w:val="00BB225C"/>
    <w:rsid w:val="00BB2B02"/>
    <w:rsid w:val="00BB2EAF"/>
    <w:rsid w:val="00BB3B2F"/>
    <w:rsid w:val="00BB4CDE"/>
    <w:rsid w:val="00BB67B6"/>
    <w:rsid w:val="00BC4610"/>
    <w:rsid w:val="00BC4BE1"/>
    <w:rsid w:val="00BD3402"/>
    <w:rsid w:val="00BD590D"/>
    <w:rsid w:val="00BD6F1B"/>
    <w:rsid w:val="00BD7468"/>
    <w:rsid w:val="00BE2166"/>
    <w:rsid w:val="00BE3FB8"/>
    <w:rsid w:val="00BE54C1"/>
    <w:rsid w:val="00BF015A"/>
    <w:rsid w:val="00BF04F0"/>
    <w:rsid w:val="00BF357E"/>
    <w:rsid w:val="00BF3936"/>
    <w:rsid w:val="00BF447B"/>
    <w:rsid w:val="00BF5325"/>
    <w:rsid w:val="00C01580"/>
    <w:rsid w:val="00C025D7"/>
    <w:rsid w:val="00C05E65"/>
    <w:rsid w:val="00C13F65"/>
    <w:rsid w:val="00C20CA8"/>
    <w:rsid w:val="00C21DEB"/>
    <w:rsid w:val="00C220AD"/>
    <w:rsid w:val="00C255C8"/>
    <w:rsid w:val="00C25D23"/>
    <w:rsid w:val="00C25E2E"/>
    <w:rsid w:val="00C27F5A"/>
    <w:rsid w:val="00C305F7"/>
    <w:rsid w:val="00C33735"/>
    <w:rsid w:val="00C33AB3"/>
    <w:rsid w:val="00C3448A"/>
    <w:rsid w:val="00C34C43"/>
    <w:rsid w:val="00C34D78"/>
    <w:rsid w:val="00C35DBA"/>
    <w:rsid w:val="00C36004"/>
    <w:rsid w:val="00C37594"/>
    <w:rsid w:val="00C405A2"/>
    <w:rsid w:val="00C410C7"/>
    <w:rsid w:val="00C41747"/>
    <w:rsid w:val="00C41CBF"/>
    <w:rsid w:val="00C429FA"/>
    <w:rsid w:val="00C432AC"/>
    <w:rsid w:val="00C507DC"/>
    <w:rsid w:val="00C50B98"/>
    <w:rsid w:val="00C51ABA"/>
    <w:rsid w:val="00C5350F"/>
    <w:rsid w:val="00C53603"/>
    <w:rsid w:val="00C5579A"/>
    <w:rsid w:val="00C5681F"/>
    <w:rsid w:val="00C60611"/>
    <w:rsid w:val="00C611C5"/>
    <w:rsid w:val="00C61ED0"/>
    <w:rsid w:val="00C70431"/>
    <w:rsid w:val="00C71221"/>
    <w:rsid w:val="00C71725"/>
    <w:rsid w:val="00C7621E"/>
    <w:rsid w:val="00C77712"/>
    <w:rsid w:val="00C8025C"/>
    <w:rsid w:val="00C804B5"/>
    <w:rsid w:val="00C846B7"/>
    <w:rsid w:val="00C850A5"/>
    <w:rsid w:val="00C861DC"/>
    <w:rsid w:val="00C8638D"/>
    <w:rsid w:val="00C87D73"/>
    <w:rsid w:val="00C87F17"/>
    <w:rsid w:val="00CA2B43"/>
    <w:rsid w:val="00CA54E6"/>
    <w:rsid w:val="00CB03C4"/>
    <w:rsid w:val="00CB0F0A"/>
    <w:rsid w:val="00CB49F5"/>
    <w:rsid w:val="00CB4EB0"/>
    <w:rsid w:val="00CB59FF"/>
    <w:rsid w:val="00CB6E15"/>
    <w:rsid w:val="00CC65CB"/>
    <w:rsid w:val="00CC680A"/>
    <w:rsid w:val="00CC7051"/>
    <w:rsid w:val="00CD037E"/>
    <w:rsid w:val="00CD0759"/>
    <w:rsid w:val="00CD2113"/>
    <w:rsid w:val="00CD7A5B"/>
    <w:rsid w:val="00CD7AD1"/>
    <w:rsid w:val="00CE5A52"/>
    <w:rsid w:val="00CF7086"/>
    <w:rsid w:val="00D00F87"/>
    <w:rsid w:val="00D057EB"/>
    <w:rsid w:val="00D07097"/>
    <w:rsid w:val="00D1381C"/>
    <w:rsid w:val="00D17609"/>
    <w:rsid w:val="00D27840"/>
    <w:rsid w:val="00D27A22"/>
    <w:rsid w:val="00D333B7"/>
    <w:rsid w:val="00D35628"/>
    <w:rsid w:val="00D35D12"/>
    <w:rsid w:val="00D45CE3"/>
    <w:rsid w:val="00D53515"/>
    <w:rsid w:val="00D57C56"/>
    <w:rsid w:val="00D61FB7"/>
    <w:rsid w:val="00D63866"/>
    <w:rsid w:val="00D63C67"/>
    <w:rsid w:val="00D65101"/>
    <w:rsid w:val="00D65861"/>
    <w:rsid w:val="00D6688E"/>
    <w:rsid w:val="00D7136C"/>
    <w:rsid w:val="00D77886"/>
    <w:rsid w:val="00D77AE6"/>
    <w:rsid w:val="00D80069"/>
    <w:rsid w:val="00D8103F"/>
    <w:rsid w:val="00D81602"/>
    <w:rsid w:val="00D81BF2"/>
    <w:rsid w:val="00D836F2"/>
    <w:rsid w:val="00D8674C"/>
    <w:rsid w:val="00D90EB4"/>
    <w:rsid w:val="00D969FB"/>
    <w:rsid w:val="00DA3043"/>
    <w:rsid w:val="00DA328C"/>
    <w:rsid w:val="00DA3775"/>
    <w:rsid w:val="00DA7209"/>
    <w:rsid w:val="00DB1507"/>
    <w:rsid w:val="00DB26BC"/>
    <w:rsid w:val="00DB2B6E"/>
    <w:rsid w:val="00DB400A"/>
    <w:rsid w:val="00DB4EFE"/>
    <w:rsid w:val="00DB5FF6"/>
    <w:rsid w:val="00DB6900"/>
    <w:rsid w:val="00DB7490"/>
    <w:rsid w:val="00DC4F31"/>
    <w:rsid w:val="00DC5836"/>
    <w:rsid w:val="00DC5A5D"/>
    <w:rsid w:val="00DC5EE6"/>
    <w:rsid w:val="00DD0D7F"/>
    <w:rsid w:val="00DD2C62"/>
    <w:rsid w:val="00DD35F5"/>
    <w:rsid w:val="00DD3B99"/>
    <w:rsid w:val="00DD68AA"/>
    <w:rsid w:val="00DD7C1A"/>
    <w:rsid w:val="00DE2BCD"/>
    <w:rsid w:val="00DE5164"/>
    <w:rsid w:val="00DE64A7"/>
    <w:rsid w:val="00DE65DD"/>
    <w:rsid w:val="00DE66A9"/>
    <w:rsid w:val="00DE7E09"/>
    <w:rsid w:val="00DF0E89"/>
    <w:rsid w:val="00E02AFD"/>
    <w:rsid w:val="00E03377"/>
    <w:rsid w:val="00E13ED3"/>
    <w:rsid w:val="00E21E01"/>
    <w:rsid w:val="00E22709"/>
    <w:rsid w:val="00E2312B"/>
    <w:rsid w:val="00E23F79"/>
    <w:rsid w:val="00E24402"/>
    <w:rsid w:val="00E3004E"/>
    <w:rsid w:val="00E3187D"/>
    <w:rsid w:val="00E31E83"/>
    <w:rsid w:val="00E358C7"/>
    <w:rsid w:val="00E44D9C"/>
    <w:rsid w:val="00E45888"/>
    <w:rsid w:val="00E475AC"/>
    <w:rsid w:val="00E51C5C"/>
    <w:rsid w:val="00E538BC"/>
    <w:rsid w:val="00E53A1C"/>
    <w:rsid w:val="00E57D7D"/>
    <w:rsid w:val="00E60CEA"/>
    <w:rsid w:val="00E62323"/>
    <w:rsid w:val="00E63130"/>
    <w:rsid w:val="00E63574"/>
    <w:rsid w:val="00E64482"/>
    <w:rsid w:val="00E64F3E"/>
    <w:rsid w:val="00E65D28"/>
    <w:rsid w:val="00E66028"/>
    <w:rsid w:val="00E6607A"/>
    <w:rsid w:val="00E673AD"/>
    <w:rsid w:val="00E70AC3"/>
    <w:rsid w:val="00E70D00"/>
    <w:rsid w:val="00E754E8"/>
    <w:rsid w:val="00E76037"/>
    <w:rsid w:val="00E76BE8"/>
    <w:rsid w:val="00E7751B"/>
    <w:rsid w:val="00E83A2A"/>
    <w:rsid w:val="00E84905"/>
    <w:rsid w:val="00E90A33"/>
    <w:rsid w:val="00E90F6B"/>
    <w:rsid w:val="00E92476"/>
    <w:rsid w:val="00E930D5"/>
    <w:rsid w:val="00E96EF0"/>
    <w:rsid w:val="00EA1DFD"/>
    <w:rsid w:val="00EA4757"/>
    <w:rsid w:val="00EA496A"/>
    <w:rsid w:val="00EA7094"/>
    <w:rsid w:val="00EB1C02"/>
    <w:rsid w:val="00EB2177"/>
    <w:rsid w:val="00EB4E37"/>
    <w:rsid w:val="00EB5B86"/>
    <w:rsid w:val="00EB6AFA"/>
    <w:rsid w:val="00EC635B"/>
    <w:rsid w:val="00ED21EA"/>
    <w:rsid w:val="00ED2A45"/>
    <w:rsid w:val="00ED5504"/>
    <w:rsid w:val="00EE0AE5"/>
    <w:rsid w:val="00EE5B5B"/>
    <w:rsid w:val="00EE71B5"/>
    <w:rsid w:val="00EE7ACD"/>
    <w:rsid w:val="00EF15E1"/>
    <w:rsid w:val="00EF17CF"/>
    <w:rsid w:val="00EF381B"/>
    <w:rsid w:val="00EF3DF2"/>
    <w:rsid w:val="00F01A88"/>
    <w:rsid w:val="00F0298C"/>
    <w:rsid w:val="00F05E69"/>
    <w:rsid w:val="00F05FF0"/>
    <w:rsid w:val="00F07A0E"/>
    <w:rsid w:val="00F12364"/>
    <w:rsid w:val="00F13FEE"/>
    <w:rsid w:val="00F14210"/>
    <w:rsid w:val="00F2070E"/>
    <w:rsid w:val="00F209C4"/>
    <w:rsid w:val="00F211FE"/>
    <w:rsid w:val="00F23196"/>
    <w:rsid w:val="00F24DD2"/>
    <w:rsid w:val="00F301A9"/>
    <w:rsid w:val="00F33466"/>
    <w:rsid w:val="00F34F09"/>
    <w:rsid w:val="00F35B8C"/>
    <w:rsid w:val="00F36A76"/>
    <w:rsid w:val="00F37F2D"/>
    <w:rsid w:val="00F430D8"/>
    <w:rsid w:val="00F435DA"/>
    <w:rsid w:val="00F471C2"/>
    <w:rsid w:val="00F47FFA"/>
    <w:rsid w:val="00F50007"/>
    <w:rsid w:val="00F51737"/>
    <w:rsid w:val="00F55986"/>
    <w:rsid w:val="00F607B3"/>
    <w:rsid w:val="00F6710A"/>
    <w:rsid w:val="00F729E7"/>
    <w:rsid w:val="00F77510"/>
    <w:rsid w:val="00F8071B"/>
    <w:rsid w:val="00F82A11"/>
    <w:rsid w:val="00F83DC7"/>
    <w:rsid w:val="00F93D5F"/>
    <w:rsid w:val="00F94161"/>
    <w:rsid w:val="00F976C6"/>
    <w:rsid w:val="00FA1E50"/>
    <w:rsid w:val="00FA5016"/>
    <w:rsid w:val="00FA63EE"/>
    <w:rsid w:val="00FA7A0D"/>
    <w:rsid w:val="00FA7BE4"/>
    <w:rsid w:val="00FA7E34"/>
    <w:rsid w:val="00FB2498"/>
    <w:rsid w:val="00FB466B"/>
    <w:rsid w:val="00FB597C"/>
    <w:rsid w:val="00FB5F0B"/>
    <w:rsid w:val="00FB6453"/>
    <w:rsid w:val="00FB6DA9"/>
    <w:rsid w:val="00FB7A58"/>
    <w:rsid w:val="00FB7B44"/>
    <w:rsid w:val="00FB7F17"/>
    <w:rsid w:val="00FC032B"/>
    <w:rsid w:val="00FC034C"/>
    <w:rsid w:val="00FD1640"/>
    <w:rsid w:val="00FD38FF"/>
    <w:rsid w:val="00FD4D1A"/>
    <w:rsid w:val="00FD75F1"/>
    <w:rsid w:val="00FE25BB"/>
    <w:rsid w:val="00FE5DA3"/>
    <w:rsid w:val="00FF3BC1"/>
    <w:rsid w:val="00FF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2F412B4-B1DE-41D3-9DF8-95E14C419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6E5"/>
    <w:rPr>
      <w:lang w:eastAsia="en-US"/>
    </w:rPr>
  </w:style>
  <w:style w:type="paragraph" w:styleId="Titre1">
    <w:name w:val="heading 1"/>
    <w:basedOn w:val="Normal"/>
    <w:next w:val="Normal"/>
    <w:link w:val="Titre1Car"/>
    <w:qFormat/>
    <w:rsid w:val="003256E5"/>
    <w:pPr>
      <w:keepNext/>
      <w:tabs>
        <w:tab w:val="left" w:pos="8505"/>
      </w:tabs>
      <w:outlineLvl w:val="0"/>
    </w:pPr>
    <w:rPr>
      <w:sz w:val="24"/>
    </w:rPr>
  </w:style>
  <w:style w:type="paragraph" w:styleId="Titre2">
    <w:name w:val="heading 2"/>
    <w:basedOn w:val="Normal"/>
    <w:next w:val="Normal"/>
    <w:link w:val="Titre2Car"/>
    <w:qFormat/>
    <w:rsid w:val="003256E5"/>
    <w:pPr>
      <w:keepNext/>
      <w:tabs>
        <w:tab w:val="left" w:pos="8505"/>
      </w:tabs>
      <w:outlineLvl w:val="1"/>
    </w:pPr>
    <w:rPr>
      <w:sz w:val="24"/>
      <w:u w:val="single"/>
    </w:rPr>
  </w:style>
  <w:style w:type="paragraph" w:styleId="Titre3">
    <w:name w:val="heading 3"/>
    <w:basedOn w:val="Normal"/>
    <w:next w:val="Normal"/>
    <w:link w:val="Titre3Car"/>
    <w:qFormat/>
    <w:rsid w:val="003256E5"/>
    <w:pPr>
      <w:keepNext/>
      <w:tabs>
        <w:tab w:val="left" w:pos="8505"/>
      </w:tabs>
      <w:outlineLvl w:val="2"/>
    </w:pPr>
    <w:rPr>
      <w:sz w:val="28"/>
    </w:rPr>
  </w:style>
  <w:style w:type="paragraph" w:styleId="Titre4">
    <w:name w:val="heading 4"/>
    <w:basedOn w:val="Normal"/>
    <w:next w:val="Normal"/>
    <w:link w:val="Titre4Car"/>
    <w:qFormat/>
    <w:rsid w:val="003256E5"/>
    <w:pPr>
      <w:keepNext/>
      <w:tabs>
        <w:tab w:val="left" w:pos="8505"/>
      </w:tabs>
      <w:outlineLvl w:val="3"/>
    </w:pPr>
    <w:rPr>
      <w:rFonts w:ascii="Bookman Old Style" w:hAnsi="Bookman Old Style"/>
      <w:b/>
      <w:sz w:val="24"/>
    </w:rPr>
  </w:style>
  <w:style w:type="paragraph" w:styleId="Titre5">
    <w:name w:val="heading 5"/>
    <w:basedOn w:val="Normal"/>
    <w:next w:val="Normal"/>
    <w:link w:val="Titre5Car"/>
    <w:qFormat/>
    <w:rsid w:val="003256E5"/>
    <w:pPr>
      <w:keepNext/>
      <w:pBdr>
        <w:top w:val="single" w:sz="8" w:space="1" w:color="auto" w:shadow="1"/>
        <w:left w:val="single" w:sz="8" w:space="2" w:color="auto" w:shadow="1"/>
        <w:bottom w:val="single" w:sz="8" w:space="1" w:color="auto" w:shadow="1"/>
        <w:right w:val="single" w:sz="8" w:space="2" w:color="auto" w:shadow="1"/>
      </w:pBdr>
      <w:shd w:val="clear" w:color="auto" w:fill="FFFFFF"/>
      <w:tabs>
        <w:tab w:val="left" w:pos="8505"/>
      </w:tabs>
      <w:jc w:val="center"/>
      <w:outlineLvl w:val="4"/>
    </w:pPr>
    <w:rPr>
      <w:b/>
      <w:sz w:val="32"/>
    </w:rPr>
  </w:style>
  <w:style w:type="paragraph" w:styleId="Titre6">
    <w:name w:val="heading 6"/>
    <w:basedOn w:val="Normal"/>
    <w:next w:val="Normal"/>
    <w:link w:val="Titre6Car"/>
    <w:uiPriority w:val="9"/>
    <w:qFormat/>
    <w:rsid w:val="00E76037"/>
    <w:pPr>
      <w:keepNext/>
      <w:spacing w:before="100" w:after="100"/>
      <w:outlineLvl w:val="5"/>
    </w:pPr>
    <w:rPr>
      <w:b/>
      <w:bCs/>
      <w:sz w:val="18"/>
      <w:szCs w:val="18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F14F9"/>
    <w:pPr>
      <w:keepNext/>
      <w:keepLines/>
      <w:spacing w:before="40" w:line="259" w:lineRule="auto"/>
      <w:ind w:left="432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F14F9"/>
    <w:pPr>
      <w:keepNext/>
      <w:keepLines/>
      <w:spacing w:before="40" w:line="259" w:lineRule="auto"/>
      <w:ind w:left="50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F14F9"/>
    <w:pPr>
      <w:keepNext/>
      <w:keepLines/>
      <w:spacing w:before="40" w:line="259" w:lineRule="auto"/>
      <w:ind w:left="576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rsid w:val="003256E5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rsid w:val="003256E5"/>
    <w:pPr>
      <w:tabs>
        <w:tab w:val="center" w:pos="4536"/>
        <w:tab w:val="right" w:pos="9072"/>
      </w:tabs>
    </w:pPr>
  </w:style>
  <w:style w:type="paragraph" w:styleId="Explorateurdedocuments">
    <w:name w:val="Document Map"/>
    <w:basedOn w:val="Normal"/>
    <w:link w:val="ExplorateurdedocumentsCar"/>
    <w:semiHidden/>
    <w:rsid w:val="003256E5"/>
    <w:pPr>
      <w:shd w:val="clear" w:color="auto" w:fill="000080"/>
    </w:pPr>
    <w:rPr>
      <w:rFonts w:ascii="Tahoma" w:hAnsi="Tahoma"/>
    </w:rPr>
  </w:style>
  <w:style w:type="character" w:styleId="Numrodepage">
    <w:name w:val="page number"/>
    <w:basedOn w:val="Policepardfaut"/>
    <w:rsid w:val="003256E5"/>
  </w:style>
  <w:style w:type="paragraph" w:styleId="Corpsdetexte">
    <w:name w:val="Body Text"/>
    <w:basedOn w:val="Normal"/>
    <w:link w:val="CorpsdetexteCar"/>
    <w:rsid w:val="003256E5"/>
    <w:rPr>
      <w:sz w:val="22"/>
    </w:rPr>
  </w:style>
  <w:style w:type="paragraph" w:customStyle="1" w:styleId="Textedebulles1">
    <w:name w:val="Texte de bulles1"/>
    <w:basedOn w:val="Normal"/>
    <w:semiHidden/>
    <w:rsid w:val="003256E5"/>
    <w:rPr>
      <w:rFonts w:ascii="Tahoma" w:hAnsi="Tahoma" w:cs="Tahoma"/>
      <w:sz w:val="16"/>
      <w:szCs w:val="16"/>
    </w:rPr>
  </w:style>
  <w:style w:type="paragraph" w:styleId="Textedebulles">
    <w:name w:val="Balloon Text"/>
    <w:basedOn w:val="Normal"/>
    <w:link w:val="TextedebullesCar"/>
    <w:semiHidden/>
    <w:rsid w:val="00327662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3F5E7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aliases w:val="References"/>
    <w:basedOn w:val="Normal"/>
    <w:link w:val="ParagraphedelisteCar"/>
    <w:uiPriority w:val="34"/>
    <w:qFormat/>
    <w:rsid w:val="001A4AC4"/>
    <w:pPr>
      <w:ind w:left="720"/>
      <w:contextualSpacing/>
    </w:pPr>
  </w:style>
  <w:style w:type="character" w:customStyle="1" w:styleId="Titre6Car">
    <w:name w:val="Titre 6 Car"/>
    <w:basedOn w:val="Policepardfaut"/>
    <w:link w:val="Titre6"/>
    <w:rsid w:val="00E76037"/>
    <w:rPr>
      <w:b/>
      <w:bCs/>
      <w:sz w:val="18"/>
      <w:szCs w:val="18"/>
      <w:lang w:eastAsia="en-US"/>
    </w:rPr>
  </w:style>
  <w:style w:type="paragraph" w:customStyle="1" w:styleId="Textedebulles2">
    <w:name w:val="Texte de bulles2"/>
    <w:basedOn w:val="Normal"/>
    <w:semiHidden/>
    <w:rsid w:val="00E76037"/>
    <w:rPr>
      <w:rFonts w:ascii="Tahoma" w:hAnsi="Tahoma" w:cs="Tahoma"/>
      <w:sz w:val="16"/>
      <w:szCs w:val="16"/>
    </w:rPr>
  </w:style>
  <w:style w:type="paragraph" w:styleId="Rvision">
    <w:name w:val="Revision"/>
    <w:hidden/>
    <w:uiPriority w:val="99"/>
    <w:semiHidden/>
    <w:rsid w:val="00E76037"/>
    <w:rPr>
      <w:lang w:eastAsia="en-US"/>
    </w:rPr>
  </w:style>
  <w:style w:type="character" w:customStyle="1" w:styleId="En-tteCar">
    <w:name w:val="En-tête Car"/>
    <w:basedOn w:val="Policepardfaut"/>
    <w:link w:val="En-tte"/>
    <w:rsid w:val="00AA6348"/>
    <w:rPr>
      <w:lang w:eastAsia="en-US"/>
    </w:rPr>
  </w:style>
  <w:style w:type="paragraph" w:styleId="Titre">
    <w:name w:val="Title"/>
    <w:basedOn w:val="Normal"/>
    <w:link w:val="TitreCar"/>
    <w:qFormat/>
    <w:rsid w:val="00DB400A"/>
    <w:pPr>
      <w:tabs>
        <w:tab w:val="left" w:pos="3648"/>
        <w:tab w:val="left" w:pos="5026"/>
      </w:tabs>
      <w:autoSpaceDE w:val="0"/>
      <w:autoSpaceDN w:val="0"/>
      <w:spacing w:before="120" w:after="120"/>
      <w:jc w:val="center"/>
    </w:pPr>
    <w:rPr>
      <w:rFonts w:ascii="Arial" w:hAnsi="Arial" w:cs="Arial"/>
      <w:b/>
      <w:bCs/>
      <w:lang w:eastAsia="fr-FR"/>
    </w:rPr>
  </w:style>
  <w:style w:type="character" w:customStyle="1" w:styleId="TitreCar">
    <w:name w:val="Titre Car"/>
    <w:basedOn w:val="Policepardfaut"/>
    <w:link w:val="Titre"/>
    <w:rsid w:val="00DB400A"/>
    <w:rPr>
      <w:rFonts w:ascii="Arial" w:hAnsi="Arial" w:cs="Arial"/>
      <w:b/>
      <w:bCs/>
    </w:rPr>
  </w:style>
  <w:style w:type="character" w:customStyle="1" w:styleId="Titre7Car">
    <w:name w:val="Titre 7 Car"/>
    <w:basedOn w:val="Policepardfaut"/>
    <w:link w:val="Titre7"/>
    <w:uiPriority w:val="9"/>
    <w:semiHidden/>
    <w:rsid w:val="007F14F9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Titre8Car">
    <w:name w:val="Titre 8 Car"/>
    <w:basedOn w:val="Policepardfaut"/>
    <w:link w:val="Titre8"/>
    <w:uiPriority w:val="9"/>
    <w:semiHidden/>
    <w:rsid w:val="007F14F9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Titre9Car">
    <w:name w:val="Titre 9 Car"/>
    <w:basedOn w:val="Policepardfaut"/>
    <w:link w:val="Titre9"/>
    <w:uiPriority w:val="9"/>
    <w:semiHidden/>
    <w:rsid w:val="007F14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efault">
    <w:name w:val="Default"/>
    <w:rsid w:val="007F14F9"/>
    <w:pPr>
      <w:autoSpaceDE w:val="0"/>
      <w:autoSpaceDN w:val="0"/>
      <w:adjustRightInd w:val="0"/>
    </w:pPr>
    <w:rPr>
      <w:rFonts w:ascii="Adobe Garamond Pro" w:eastAsiaTheme="minorHAnsi" w:hAnsi="Adobe Garamond Pro" w:cs="Adobe Garamond Pro"/>
      <w:color w:val="000000"/>
      <w:sz w:val="24"/>
      <w:szCs w:val="24"/>
      <w:lang w:eastAsia="en-US"/>
    </w:rPr>
  </w:style>
  <w:style w:type="table" w:customStyle="1" w:styleId="GridTable2-Accent11">
    <w:name w:val="Grid Table 2 - Accent 11"/>
    <w:basedOn w:val="TableauNormal"/>
    <w:uiPriority w:val="47"/>
    <w:rsid w:val="007F14F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-Accent11">
    <w:name w:val="Grid Table 4 - Accent 11"/>
    <w:basedOn w:val="TableauNormal"/>
    <w:uiPriority w:val="49"/>
    <w:rsid w:val="007F14F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PieddepageCar">
    <w:name w:val="Pied de page Car"/>
    <w:basedOn w:val="Policepardfaut"/>
    <w:link w:val="Pieddepage"/>
    <w:rsid w:val="007F14F9"/>
    <w:rPr>
      <w:lang w:eastAsia="en-US"/>
    </w:rPr>
  </w:style>
  <w:style w:type="character" w:styleId="Marquedecommentaire">
    <w:name w:val="annotation reference"/>
    <w:basedOn w:val="Policepardfaut"/>
    <w:uiPriority w:val="99"/>
    <w:unhideWhenUsed/>
    <w:rsid w:val="007F14F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7F14F9"/>
    <w:pPr>
      <w:spacing w:after="160"/>
    </w:pPr>
    <w:rPr>
      <w:rFonts w:asciiTheme="minorHAnsi" w:eastAsiaTheme="minorHAnsi" w:hAnsiTheme="minorHAnsi" w:cstheme="minorBidi"/>
    </w:rPr>
  </w:style>
  <w:style w:type="character" w:customStyle="1" w:styleId="CommentaireCar">
    <w:name w:val="Commentaire Car"/>
    <w:basedOn w:val="Policepardfaut"/>
    <w:link w:val="Commentaire"/>
    <w:uiPriority w:val="99"/>
    <w:rsid w:val="007F14F9"/>
    <w:rPr>
      <w:rFonts w:asciiTheme="minorHAnsi" w:eastAsiaTheme="minorHAnsi" w:hAnsiTheme="minorHAnsi" w:cstheme="minorBidi"/>
      <w:lang w:eastAsia="en-US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14F9"/>
    <w:rPr>
      <w:rFonts w:ascii="Tahoma" w:hAnsi="Tahoma" w:cs="Tahoma"/>
      <w:sz w:val="16"/>
      <w:szCs w:val="16"/>
      <w:lang w:eastAsia="en-US"/>
    </w:rPr>
  </w:style>
  <w:style w:type="paragraph" w:customStyle="1" w:styleId="ChapterTitle">
    <w:name w:val="Chapter Title"/>
    <w:basedOn w:val="Normal"/>
    <w:link w:val="ChapterTitleChar"/>
    <w:rsid w:val="007F14F9"/>
    <w:pPr>
      <w:widowControl w:val="0"/>
      <w:spacing w:after="600"/>
    </w:pPr>
    <w:rPr>
      <w:rFonts w:ascii="Arial" w:hAnsi="Arial"/>
      <w:b/>
      <w:snapToGrid w:val="0"/>
      <w:sz w:val="48"/>
      <w:szCs w:val="60"/>
      <w:lang w:val="en-US"/>
    </w:rPr>
  </w:style>
  <w:style w:type="character" w:customStyle="1" w:styleId="ChapterTitleChar">
    <w:name w:val="Chapter Title Char"/>
    <w:link w:val="ChapterTitle"/>
    <w:rsid w:val="007F14F9"/>
    <w:rPr>
      <w:rFonts w:ascii="Arial" w:hAnsi="Arial"/>
      <w:b/>
      <w:snapToGrid w:val="0"/>
      <w:sz w:val="48"/>
      <w:szCs w:val="60"/>
      <w:lang w:val="en-US" w:eastAsia="en-US"/>
    </w:rPr>
  </w:style>
  <w:style w:type="paragraph" w:styleId="Liste">
    <w:name w:val="List"/>
    <w:basedOn w:val="Normal"/>
    <w:rsid w:val="007F14F9"/>
    <w:pPr>
      <w:ind w:left="360" w:hanging="360"/>
    </w:pPr>
    <w:rPr>
      <w:rFonts w:ascii="Arial" w:hAnsi="Arial"/>
      <w:sz w:val="22"/>
      <w:szCs w:val="24"/>
      <w:lang w:val="en-US"/>
    </w:rPr>
  </w:style>
  <w:style w:type="character" w:customStyle="1" w:styleId="ParagraphedelisteCar">
    <w:name w:val="Paragraphe de liste Car"/>
    <w:aliases w:val="References Car"/>
    <w:link w:val="Paragraphedeliste"/>
    <w:uiPriority w:val="34"/>
    <w:rsid w:val="007F14F9"/>
    <w:rPr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unhideWhenUsed/>
    <w:rsid w:val="007F14F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rsid w:val="007F14F9"/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itre1Car">
    <w:name w:val="Titre 1 Car"/>
    <w:basedOn w:val="Policepardfaut"/>
    <w:link w:val="Titre1"/>
    <w:uiPriority w:val="9"/>
    <w:rsid w:val="007F14F9"/>
    <w:rPr>
      <w:sz w:val="24"/>
      <w:lang w:eastAsia="en-US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F14F9"/>
    <w:pPr>
      <w:keepLines/>
      <w:tabs>
        <w:tab w:val="clear" w:pos="8505"/>
      </w:tabs>
      <w:spacing w:before="240" w:line="259" w:lineRule="auto"/>
      <w:ind w:left="360" w:hanging="360"/>
      <w:outlineLvl w:val="9"/>
    </w:pPr>
    <w:rPr>
      <w:rFonts w:asciiTheme="minorHAnsi" w:eastAsiaTheme="majorEastAsia" w:hAnsiTheme="minorHAnsi" w:cstheme="majorBidi"/>
      <w:b/>
      <w:color w:val="365F91" w:themeColor="accent1" w:themeShade="BF"/>
      <w:sz w:val="36"/>
      <w:szCs w:val="32"/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7F14F9"/>
    <w:pPr>
      <w:spacing w:after="10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TM2">
    <w:name w:val="toc 2"/>
    <w:basedOn w:val="Normal"/>
    <w:next w:val="Normal"/>
    <w:autoRedefine/>
    <w:uiPriority w:val="39"/>
    <w:unhideWhenUsed/>
    <w:rsid w:val="007F14F9"/>
    <w:pPr>
      <w:tabs>
        <w:tab w:val="left" w:pos="660"/>
        <w:tab w:val="right" w:leader="dot" w:pos="9062"/>
      </w:tabs>
      <w:spacing w:after="100" w:line="259" w:lineRule="auto"/>
      <w:ind w:left="220"/>
    </w:pPr>
    <w:rPr>
      <w:rFonts w:ascii="Arial" w:eastAsiaTheme="minorHAnsi" w:hAnsi="Arial" w:cs="Arial"/>
      <w:i/>
      <w:noProof/>
      <w:sz w:val="22"/>
      <w:szCs w:val="22"/>
    </w:rPr>
  </w:style>
  <w:style w:type="character" w:styleId="Lienhypertexte">
    <w:name w:val="Hyperlink"/>
    <w:basedOn w:val="Policepardfaut"/>
    <w:uiPriority w:val="99"/>
    <w:unhideWhenUsed/>
    <w:rsid w:val="007F14F9"/>
    <w:rPr>
      <w:color w:val="0000FF" w:themeColor="hyperlink"/>
      <w:u w:val="single"/>
    </w:rPr>
  </w:style>
  <w:style w:type="character" w:customStyle="1" w:styleId="Titre5Car">
    <w:name w:val="Titre 5 Car"/>
    <w:basedOn w:val="Policepardfaut"/>
    <w:link w:val="Titre5"/>
    <w:uiPriority w:val="9"/>
    <w:rsid w:val="007F14F9"/>
    <w:rPr>
      <w:b/>
      <w:sz w:val="32"/>
      <w:shd w:val="clear" w:color="auto" w:fill="FFFFFF"/>
      <w:lang w:eastAsia="en-US"/>
    </w:rPr>
  </w:style>
  <w:style w:type="character" w:customStyle="1" w:styleId="CorpsdetexteCar">
    <w:name w:val="Corps de texte Car"/>
    <w:basedOn w:val="Policepardfaut"/>
    <w:link w:val="Corpsdetexte"/>
    <w:rsid w:val="007F14F9"/>
    <w:rPr>
      <w:sz w:val="22"/>
      <w:lang w:eastAsia="en-US"/>
    </w:rPr>
  </w:style>
  <w:style w:type="character" w:customStyle="1" w:styleId="Titre2Car">
    <w:name w:val="Titre 2 Car"/>
    <w:basedOn w:val="Policepardfaut"/>
    <w:link w:val="Titre2"/>
    <w:uiPriority w:val="9"/>
    <w:rsid w:val="007F14F9"/>
    <w:rPr>
      <w:sz w:val="24"/>
      <w:u w:val="single"/>
      <w:lang w:eastAsia="en-US"/>
    </w:rPr>
  </w:style>
  <w:style w:type="paragraph" w:customStyle="1" w:styleId="remarques">
    <w:name w:val="remarques"/>
    <w:basedOn w:val="Normal"/>
    <w:rsid w:val="007F14F9"/>
    <w:pPr>
      <w:widowControl w:val="0"/>
      <w:tabs>
        <w:tab w:val="left" w:pos="-450"/>
        <w:tab w:val="num" w:pos="360"/>
      </w:tabs>
      <w:spacing w:after="120"/>
      <w:ind w:left="360" w:right="475" w:hanging="360"/>
    </w:pPr>
    <w:rPr>
      <w:rFonts w:ascii="Arial" w:hAnsi="Arial"/>
      <w:snapToGrid w:val="0"/>
      <w:sz w:val="22"/>
    </w:rPr>
  </w:style>
  <w:style w:type="paragraph" w:customStyle="1" w:styleId="formula">
    <w:name w:val="formula"/>
    <w:basedOn w:val="Normal"/>
    <w:rsid w:val="007F14F9"/>
    <w:pPr>
      <w:widowControl w:val="0"/>
      <w:pBdr>
        <w:top w:val="single" w:sz="2" w:space="0" w:color="000000" w:shadow="1"/>
        <w:left w:val="single" w:sz="2" w:space="0" w:color="000000" w:shadow="1"/>
        <w:bottom w:val="single" w:sz="2" w:space="0" w:color="000000" w:shadow="1"/>
        <w:right w:val="single" w:sz="2" w:space="0" w:color="000000" w:shadow="1"/>
      </w:pBdr>
      <w:shd w:val="pct5" w:color="auto" w:fill="FFFFFF"/>
      <w:ind w:left="2160" w:right="720"/>
      <w:jc w:val="center"/>
    </w:pPr>
    <w:rPr>
      <w:b/>
      <w:snapToGrid w:val="0"/>
      <w:sz w:val="22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7F14F9"/>
    <w:pPr>
      <w:spacing w:after="120" w:line="259" w:lineRule="auto"/>
      <w:ind w:left="283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7F14F9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Consutant">
    <w:name w:val="Consutant"/>
    <w:basedOn w:val="Normal"/>
    <w:link w:val="ConsutantCar"/>
    <w:qFormat/>
    <w:rsid w:val="007F14F9"/>
    <w:pPr>
      <w:spacing w:after="160" w:line="259" w:lineRule="auto"/>
    </w:pPr>
    <w:rPr>
      <w:rFonts w:ascii="Arial" w:eastAsiaTheme="minorHAnsi" w:hAnsi="Arial" w:cstheme="minorBidi"/>
      <w:sz w:val="24"/>
      <w:szCs w:val="22"/>
      <w:lang w:val="en-US"/>
    </w:rPr>
  </w:style>
  <w:style w:type="character" w:customStyle="1" w:styleId="Titre3Car">
    <w:name w:val="Titre 3 Car"/>
    <w:basedOn w:val="Policepardfaut"/>
    <w:link w:val="Titre3"/>
    <w:uiPriority w:val="9"/>
    <w:rsid w:val="007F14F9"/>
    <w:rPr>
      <w:sz w:val="28"/>
      <w:lang w:eastAsia="en-US"/>
    </w:rPr>
  </w:style>
  <w:style w:type="character" w:customStyle="1" w:styleId="ConsutantCar">
    <w:name w:val="Consutant Car"/>
    <w:basedOn w:val="Policepardfaut"/>
    <w:link w:val="Consutant"/>
    <w:rsid w:val="007F14F9"/>
    <w:rPr>
      <w:rFonts w:ascii="Arial" w:eastAsiaTheme="minorHAnsi" w:hAnsi="Arial" w:cstheme="minorBidi"/>
      <w:sz w:val="24"/>
      <w:szCs w:val="22"/>
      <w:lang w:val="en-US" w:eastAsia="en-US"/>
    </w:rPr>
  </w:style>
  <w:style w:type="paragraph" w:styleId="TM3">
    <w:name w:val="toc 3"/>
    <w:basedOn w:val="Normal"/>
    <w:next w:val="Normal"/>
    <w:autoRedefine/>
    <w:uiPriority w:val="39"/>
    <w:unhideWhenUsed/>
    <w:rsid w:val="007F14F9"/>
    <w:pPr>
      <w:tabs>
        <w:tab w:val="right" w:leader="dot" w:pos="9062"/>
      </w:tabs>
      <w:spacing w:after="100" w:line="259" w:lineRule="auto"/>
      <w:ind w:left="440"/>
    </w:pPr>
    <w:rPr>
      <w:rFonts w:ascii="Arial" w:eastAsiaTheme="minorHAnsi" w:hAnsi="Arial" w:cs="Arial"/>
      <w:noProof/>
      <w:sz w:val="22"/>
      <w:szCs w:val="22"/>
    </w:rPr>
  </w:style>
  <w:style w:type="paragraph" w:customStyle="1" w:styleId="Style">
    <w:name w:val="Style"/>
    <w:basedOn w:val="Normal"/>
    <w:rsid w:val="007F14F9"/>
    <w:pPr>
      <w:widowControl w:val="0"/>
      <w:ind w:left="810" w:right="386" w:hanging="720"/>
    </w:pPr>
    <w:rPr>
      <w:rFonts w:ascii="CG Times" w:hAnsi="CG Times"/>
      <w:snapToGrid w:val="0"/>
      <w:sz w:val="24"/>
    </w:rPr>
  </w:style>
  <w:style w:type="paragraph" w:styleId="Lgende">
    <w:name w:val="caption"/>
    <w:basedOn w:val="Normal"/>
    <w:next w:val="Normal"/>
    <w:qFormat/>
    <w:rsid w:val="007F14F9"/>
    <w:pPr>
      <w:jc w:val="center"/>
    </w:pPr>
    <w:rPr>
      <w:b/>
      <w:sz w:val="22"/>
    </w:rPr>
  </w:style>
  <w:style w:type="table" w:customStyle="1" w:styleId="GridTable4-Accent51">
    <w:name w:val="Grid Table 4 - Accent 51"/>
    <w:basedOn w:val="TableauNormal"/>
    <w:uiPriority w:val="49"/>
    <w:rsid w:val="007F14F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Body1">
    <w:name w:val="*Body 1"/>
    <w:rsid w:val="007F14F9"/>
    <w:pPr>
      <w:spacing w:after="120"/>
    </w:pPr>
    <w:rPr>
      <w:sz w:val="22"/>
      <w:lang w:val="en-US" w:eastAsia="en-US"/>
    </w:rPr>
  </w:style>
  <w:style w:type="paragraph" w:styleId="TM4">
    <w:name w:val="toc 4"/>
    <w:basedOn w:val="Normal"/>
    <w:next w:val="Normal"/>
    <w:autoRedefine/>
    <w:uiPriority w:val="39"/>
    <w:unhideWhenUsed/>
    <w:rsid w:val="007F14F9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5">
    <w:name w:val="toc 5"/>
    <w:basedOn w:val="Normal"/>
    <w:next w:val="Normal"/>
    <w:autoRedefine/>
    <w:uiPriority w:val="39"/>
    <w:unhideWhenUsed/>
    <w:rsid w:val="007F14F9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6">
    <w:name w:val="toc 6"/>
    <w:basedOn w:val="Normal"/>
    <w:next w:val="Normal"/>
    <w:autoRedefine/>
    <w:uiPriority w:val="39"/>
    <w:unhideWhenUsed/>
    <w:rsid w:val="007F14F9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7">
    <w:name w:val="toc 7"/>
    <w:basedOn w:val="Normal"/>
    <w:next w:val="Normal"/>
    <w:autoRedefine/>
    <w:uiPriority w:val="39"/>
    <w:unhideWhenUsed/>
    <w:rsid w:val="007F14F9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8">
    <w:name w:val="toc 8"/>
    <w:basedOn w:val="Normal"/>
    <w:next w:val="Normal"/>
    <w:autoRedefine/>
    <w:uiPriority w:val="39"/>
    <w:unhideWhenUsed/>
    <w:rsid w:val="007F14F9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9">
    <w:name w:val="toc 9"/>
    <w:basedOn w:val="Normal"/>
    <w:next w:val="Normal"/>
    <w:autoRedefine/>
    <w:uiPriority w:val="39"/>
    <w:unhideWhenUsed/>
    <w:rsid w:val="007F14F9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7F14F9"/>
    <w:rPr>
      <w:rFonts w:ascii="Bookman Old Style" w:hAnsi="Bookman Old Style"/>
      <w:b/>
      <w:sz w:val="24"/>
      <w:lang w:eastAsia="en-US"/>
    </w:rPr>
  </w:style>
  <w:style w:type="character" w:customStyle="1" w:styleId="Heading6Char1">
    <w:name w:val="Heading 6 Char1"/>
    <w:basedOn w:val="Policepardfaut"/>
    <w:uiPriority w:val="9"/>
    <w:semiHidden/>
    <w:rsid w:val="007F14F9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Lienhypertextesuivivisit">
    <w:name w:val="FollowedHyperlink"/>
    <w:basedOn w:val="Policepardfaut"/>
    <w:uiPriority w:val="99"/>
    <w:semiHidden/>
    <w:unhideWhenUsed/>
    <w:rsid w:val="007F14F9"/>
    <w:rPr>
      <w:color w:val="800080" w:themeColor="followedHyperlink"/>
      <w:u w:val="single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7F14F9"/>
    <w:pPr>
      <w:spacing w:after="120" w:line="259" w:lineRule="auto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7F14F9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AnnexTitle">
    <w:name w:val="Annex Title"/>
    <w:basedOn w:val="ChapterTitle"/>
    <w:rsid w:val="007F14F9"/>
    <w:rPr>
      <w:sz w:val="40"/>
      <w:szCs w:val="40"/>
      <w:lang w:val="fr-FR"/>
    </w:rPr>
  </w:style>
  <w:style w:type="character" w:customStyle="1" w:styleId="CharChar">
    <w:name w:val="Char Char"/>
    <w:rsid w:val="007F14F9"/>
    <w:rPr>
      <w:rFonts w:ascii="Garamond" w:hAnsi="Garamond"/>
      <w:sz w:val="24"/>
      <w:szCs w:val="24"/>
      <w:lang w:val="en-US" w:eastAsia="en-US" w:bidi="ar-SA"/>
    </w:rPr>
  </w:style>
  <w:style w:type="paragraph" w:customStyle="1" w:styleId="m-1822995645793901189gmail-pa4">
    <w:name w:val="m_-1822995645793901189gmail-pa4"/>
    <w:basedOn w:val="Normal"/>
    <w:rsid w:val="007F14F9"/>
    <w:pPr>
      <w:spacing w:before="100" w:beforeAutospacing="1" w:after="100" w:afterAutospacing="1"/>
    </w:pPr>
    <w:rPr>
      <w:sz w:val="24"/>
      <w:szCs w:val="24"/>
      <w:lang w:eastAsia="fr-FR"/>
    </w:rPr>
  </w:style>
  <w:style w:type="character" w:customStyle="1" w:styleId="apple-converted-space">
    <w:name w:val="apple-converted-space"/>
    <w:basedOn w:val="Policepardfaut"/>
    <w:rsid w:val="007F14F9"/>
  </w:style>
  <w:style w:type="paragraph" w:customStyle="1" w:styleId="m-1822995645793901189gmail-default">
    <w:name w:val="m_-1822995645793901189gmail-default"/>
    <w:basedOn w:val="Normal"/>
    <w:rsid w:val="007F14F9"/>
    <w:pP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font0">
    <w:name w:val="font0"/>
    <w:basedOn w:val="Normal"/>
    <w:rsid w:val="00DD2C62"/>
    <w:pPr>
      <w:spacing w:before="100" w:beforeAutospacing="1" w:after="100" w:afterAutospacing="1"/>
    </w:pPr>
    <w:rPr>
      <w:rFonts w:ascii="Calibri" w:hAnsi="Calibri"/>
      <w:color w:val="000000"/>
      <w:sz w:val="22"/>
      <w:szCs w:val="22"/>
      <w:lang w:eastAsia="fr-FR"/>
    </w:rPr>
  </w:style>
  <w:style w:type="paragraph" w:customStyle="1" w:styleId="font5">
    <w:name w:val="font5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  <w:lang w:eastAsia="fr-FR"/>
    </w:rPr>
  </w:style>
  <w:style w:type="paragraph" w:customStyle="1" w:styleId="font6">
    <w:name w:val="font6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  <w:lang w:eastAsia="fr-FR"/>
    </w:rPr>
  </w:style>
  <w:style w:type="paragraph" w:customStyle="1" w:styleId="font7">
    <w:name w:val="font7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lang w:eastAsia="fr-FR"/>
    </w:rPr>
  </w:style>
  <w:style w:type="paragraph" w:customStyle="1" w:styleId="font8">
    <w:name w:val="font8"/>
    <w:basedOn w:val="Normal"/>
    <w:rsid w:val="00DD2C62"/>
    <w:pPr>
      <w:spacing w:before="100" w:beforeAutospacing="1" w:after="100" w:afterAutospacing="1"/>
    </w:pPr>
    <w:rPr>
      <w:rFonts w:ascii="Calibri" w:hAnsi="Calibri"/>
      <w:color w:val="000000"/>
      <w:sz w:val="22"/>
      <w:szCs w:val="22"/>
      <w:lang w:eastAsia="fr-FR"/>
    </w:rPr>
  </w:style>
  <w:style w:type="paragraph" w:customStyle="1" w:styleId="font9">
    <w:name w:val="font9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lang w:eastAsia="fr-FR"/>
    </w:rPr>
  </w:style>
  <w:style w:type="paragraph" w:customStyle="1" w:styleId="font10">
    <w:name w:val="font10"/>
    <w:basedOn w:val="Normal"/>
    <w:rsid w:val="00DD2C62"/>
    <w:pPr>
      <w:spacing w:before="100" w:beforeAutospacing="1" w:after="100" w:afterAutospacing="1"/>
    </w:pPr>
    <w:rPr>
      <w:rFonts w:ascii="Calibri" w:hAnsi="Calibri"/>
      <w:color w:val="000000"/>
      <w:lang w:eastAsia="fr-FR"/>
    </w:rPr>
  </w:style>
  <w:style w:type="paragraph" w:customStyle="1" w:styleId="font11">
    <w:name w:val="font11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sz w:val="16"/>
      <w:szCs w:val="16"/>
      <w:lang w:eastAsia="fr-FR"/>
    </w:rPr>
  </w:style>
  <w:style w:type="paragraph" w:customStyle="1" w:styleId="xl65">
    <w:name w:val="xl65"/>
    <w:basedOn w:val="Normal"/>
    <w:rsid w:val="00DD2C62"/>
    <w:pPr>
      <w:shd w:val="clear" w:color="000000" w:fill="FFFFFF"/>
      <w:spacing w:before="100" w:beforeAutospacing="1" w:after="100" w:afterAutospacing="1"/>
    </w:pPr>
    <w:rPr>
      <w:b/>
      <w:bCs/>
      <w:color w:val="000000"/>
      <w:sz w:val="24"/>
      <w:szCs w:val="24"/>
      <w:lang w:eastAsia="fr-FR"/>
    </w:rPr>
  </w:style>
  <w:style w:type="paragraph" w:customStyle="1" w:styleId="xl66">
    <w:name w:val="xl66"/>
    <w:basedOn w:val="Normal"/>
    <w:rsid w:val="00DD2C62"/>
    <w:pP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67">
    <w:name w:val="xl67"/>
    <w:basedOn w:val="Normal"/>
    <w:rsid w:val="00DD2C62"/>
    <w:pP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68">
    <w:name w:val="xl68"/>
    <w:basedOn w:val="Normal"/>
    <w:rsid w:val="00DD2C62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69">
    <w:name w:val="xl69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0">
    <w:name w:val="xl70"/>
    <w:basedOn w:val="Normal"/>
    <w:rsid w:val="00DD2C62"/>
    <w:pPr>
      <w:pBdr>
        <w:top w:val="dashed" w:sz="4" w:space="0" w:color="auto"/>
        <w:left w:val="dashed" w:sz="4" w:space="0" w:color="auto"/>
        <w:bottom w:val="dashed" w:sz="4" w:space="0" w:color="auto"/>
      </w:pBdr>
      <w:shd w:val="clear" w:color="000000" w:fill="66FF66"/>
      <w:spacing w:before="100" w:beforeAutospacing="1" w:after="100" w:afterAutospacing="1"/>
      <w:jc w:val="center"/>
      <w:textAlignment w:val="center"/>
    </w:pPr>
    <w:rPr>
      <w:b/>
      <w:bCs/>
      <w:color w:val="000000"/>
      <w:lang w:eastAsia="fr-FR"/>
    </w:rPr>
  </w:style>
  <w:style w:type="paragraph" w:customStyle="1" w:styleId="xl71">
    <w:name w:val="xl71"/>
    <w:basedOn w:val="Normal"/>
    <w:rsid w:val="00DD2C62"/>
    <w:pPr>
      <w:pBdr>
        <w:left w:val="dashed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72">
    <w:name w:val="xl72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3">
    <w:name w:val="xl73"/>
    <w:basedOn w:val="Normal"/>
    <w:rsid w:val="00DD2C62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C6E0B4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4">
    <w:name w:val="xl74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color w:val="000000"/>
      <w:sz w:val="24"/>
      <w:szCs w:val="24"/>
      <w:lang w:eastAsia="fr-FR"/>
    </w:rPr>
  </w:style>
  <w:style w:type="paragraph" w:customStyle="1" w:styleId="xl75">
    <w:name w:val="xl75"/>
    <w:basedOn w:val="Normal"/>
    <w:rsid w:val="00DD2C62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EEF3AB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6">
    <w:name w:val="xl76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color w:val="000000"/>
      <w:sz w:val="24"/>
      <w:szCs w:val="24"/>
      <w:lang w:eastAsia="fr-FR"/>
    </w:rPr>
  </w:style>
  <w:style w:type="paragraph" w:customStyle="1" w:styleId="xl77">
    <w:name w:val="xl77"/>
    <w:basedOn w:val="Normal"/>
    <w:rsid w:val="00DD2C62"/>
    <w:pPr>
      <w:spacing w:before="100" w:beforeAutospacing="1" w:after="100" w:afterAutospacing="1"/>
    </w:pPr>
    <w:rPr>
      <w:b/>
      <w:bCs/>
      <w:color w:val="000000"/>
      <w:sz w:val="24"/>
      <w:szCs w:val="24"/>
      <w:lang w:eastAsia="fr-FR"/>
    </w:rPr>
  </w:style>
  <w:style w:type="paragraph" w:customStyle="1" w:styleId="xl78">
    <w:name w:val="xl78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9">
    <w:name w:val="xl79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80">
    <w:name w:val="xl80"/>
    <w:basedOn w:val="Normal"/>
    <w:rsid w:val="00DD2C6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81">
    <w:name w:val="xl81"/>
    <w:basedOn w:val="Normal"/>
    <w:rsid w:val="00DD2C6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82">
    <w:name w:val="xl82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83">
    <w:name w:val="xl83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4"/>
      <w:szCs w:val="14"/>
      <w:lang w:eastAsia="fr-FR"/>
    </w:rPr>
  </w:style>
  <w:style w:type="paragraph" w:customStyle="1" w:styleId="xl84">
    <w:name w:val="xl84"/>
    <w:basedOn w:val="Normal"/>
    <w:rsid w:val="00DD2C62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85">
    <w:name w:val="xl85"/>
    <w:basedOn w:val="Normal"/>
    <w:rsid w:val="00DD2C62"/>
    <w:pPr>
      <w:pBdr>
        <w:top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86">
    <w:name w:val="xl86"/>
    <w:basedOn w:val="Normal"/>
    <w:rsid w:val="00DD2C62"/>
    <w:pPr>
      <w:pBdr>
        <w:top w:val="double" w:sz="6" w:space="0" w:color="auto"/>
        <w:left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87">
    <w:name w:val="xl87"/>
    <w:basedOn w:val="Normal"/>
    <w:rsid w:val="00DD2C62"/>
    <w:pPr>
      <w:pBdr>
        <w:top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4"/>
      <w:szCs w:val="14"/>
      <w:lang w:eastAsia="fr-FR"/>
    </w:rPr>
  </w:style>
  <w:style w:type="paragraph" w:customStyle="1" w:styleId="xl88">
    <w:name w:val="xl88"/>
    <w:basedOn w:val="Normal"/>
    <w:rsid w:val="00DD2C62"/>
    <w:pPr>
      <w:spacing w:before="100" w:beforeAutospacing="1" w:after="100" w:afterAutospacing="1"/>
    </w:pPr>
    <w:rPr>
      <w:sz w:val="18"/>
      <w:szCs w:val="18"/>
      <w:lang w:eastAsia="fr-FR"/>
    </w:rPr>
  </w:style>
  <w:style w:type="paragraph" w:customStyle="1" w:styleId="xl89">
    <w:name w:val="xl89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90">
    <w:name w:val="xl90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1">
    <w:name w:val="xl91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2">
    <w:name w:val="xl92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93">
    <w:name w:val="xl93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4">
    <w:name w:val="xl94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5">
    <w:name w:val="xl95"/>
    <w:basedOn w:val="Normal"/>
    <w:rsid w:val="00DD2C62"/>
    <w:pPr>
      <w:pBdr>
        <w:top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6">
    <w:name w:val="xl96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97">
    <w:name w:val="xl97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8">
    <w:name w:val="xl98"/>
    <w:basedOn w:val="Normal"/>
    <w:rsid w:val="00DD2C62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9">
    <w:name w:val="xl99"/>
    <w:basedOn w:val="Normal"/>
    <w:rsid w:val="00DD2C62"/>
    <w:pPr>
      <w:pBdr>
        <w:bottom w:val="single" w:sz="4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0">
    <w:name w:val="xl100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01">
    <w:name w:val="xl101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2">
    <w:name w:val="xl102"/>
    <w:basedOn w:val="Normal"/>
    <w:rsid w:val="00DD2C62"/>
    <w:pPr>
      <w:pBdr>
        <w:top w:val="single" w:sz="4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3">
    <w:name w:val="xl103"/>
    <w:basedOn w:val="Normal"/>
    <w:rsid w:val="00DD2C62"/>
    <w:pPr>
      <w:pBdr>
        <w:top w:val="single" w:sz="4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4">
    <w:name w:val="xl104"/>
    <w:basedOn w:val="Normal"/>
    <w:rsid w:val="00DD2C62"/>
    <w:pPr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5">
    <w:name w:val="xl105"/>
    <w:basedOn w:val="Normal"/>
    <w:rsid w:val="00DD2C62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6">
    <w:name w:val="xl106"/>
    <w:basedOn w:val="Normal"/>
    <w:rsid w:val="00DD2C62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7">
    <w:name w:val="xl107"/>
    <w:basedOn w:val="Normal"/>
    <w:rsid w:val="00DD2C62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8">
    <w:name w:val="xl108"/>
    <w:basedOn w:val="Normal"/>
    <w:rsid w:val="00DD2C62"/>
    <w:pPr>
      <w:pBdr>
        <w:left w:val="double" w:sz="6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9">
    <w:name w:val="xl109"/>
    <w:basedOn w:val="Normal"/>
    <w:rsid w:val="00DD2C62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10">
    <w:name w:val="xl110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11">
    <w:name w:val="xl111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12">
    <w:name w:val="xl112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13">
    <w:name w:val="xl113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14">
    <w:name w:val="xl114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15">
    <w:name w:val="xl115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16">
    <w:name w:val="xl116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17">
    <w:name w:val="xl117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18">
    <w:name w:val="xl118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19">
    <w:name w:val="xl119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20">
    <w:name w:val="xl120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21">
    <w:name w:val="xl121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22">
    <w:name w:val="xl122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3">
    <w:name w:val="xl123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4">
    <w:name w:val="xl124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25">
    <w:name w:val="xl125"/>
    <w:basedOn w:val="Normal"/>
    <w:rsid w:val="00DD2C6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26">
    <w:name w:val="xl126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7">
    <w:name w:val="xl127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8">
    <w:name w:val="xl128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29">
    <w:name w:val="xl129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30">
    <w:name w:val="xl130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31">
    <w:name w:val="xl131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32">
    <w:name w:val="xl132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33">
    <w:name w:val="xl133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34">
    <w:name w:val="xl134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35">
    <w:name w:val="xl135"/>
    <w:basedOn w:val="Normal"/>
    <w:rsid w:val="00DD2C62"/>
    <w:pPr>
      <w:shd w:val="clear" w:color="000000" w:fill="FFFFFF"/>
      <w:spacing w:before="100" w:beforeAutospacing="1" w:after="100" w:afterAutospacing="1"/>
    </w:pPr>
    <w:rPr>
      <w:sz w:val="18"/>
      <w:szCs w:val="18"/>
      <w:lang w:eastAsia="fr-FR"/>
    </w:rPr>
  </w:style>
  <w:style w:type="paragraph" w:customStyle="1" w:styleId="xl136">
    <w:name w:val="xl136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sz w:val="18"/>
      <w:szCs w:val="18"/>
      <w:lang w:eastAsia="fr-FR"/>
    </w:rPr>
  </w:style>
  <w:style w:type="paragraph" w:customStyle="1" w:styleId="xl137">
    <w:name w:val="xl137"/>
    <w:basedOn w:val="Normal"/>
    <w:rsid w:val="00DD2C62"/>
    <w:pPr>
      <w:pBdr>
        <w:top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38">
    <w:name w:val="xl138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39">
    <w:name w:val="xl139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40">
    <w:name w:val="xl140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41">
    <w:name w:val="xl141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42">
    <w:name w:val="xl142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43">
    <w:name w:val="xl143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44">
    <w:name w:val="xl144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45">
    <w:name w:val="xl145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46">
    <w:name w:val="xl146"/>
    <w:basedOn w:val="Normal"/>
    <w:rsid w:val="00DD2C62"/>
    <w:pPr>
      <w:shd w:val="clear" w:color="000000" w:fill="FFFFFF"/>
      <w:spacing w:before="100" w:beforeAutospacing="1" w:after="100" w:afterAutospacing="1"/>
      <w:jc w:val="right"/>
    </w:pPr>
    <w:rPr>
      <w:lang w:eastAsia="fr-FR"/>
    </w:rPr>
  </w:style>
  <w:style w:type="paragraph" w:customStyle="1" w:styleId="xl147">
    <w:name w:val="xl147"/>
    <w:basedOn w:val="Normal"/>
    <w:rsid w:val="00DD2C62"/>
    <w:pPr>
      <w:pBdr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48">
    <w:name w:val="xl148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49">
    <w:name w:val="xl149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50">
    <w:name w:val="xl150"/>
    <w:basedOn w:val="Normal"/>
    <w:rsid w:val="00DD2C62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1">
    <w:name w:val="xl151"/>
    <w:basedOn w:val="Normal"/>
    <w:rsid w:val="00DD2C62"/>
    <w:pPr>
      <w:pBdr>
        <w:bottom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2">
    <w:name w:val="xl152"/>
    <w:basedOn w:val="Normal"/>
    <w:rsid w:val="00DD2C62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3">
    <w:name w:val="xl153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54">
    <w:name w:val="xl154"/>
    <w:basedOn w:val="Normal"/>
    <w:rsid w:val="00DD2C62"/>
    <w:pPr>
      <w:shd w:val="clear" w:color="000000" w:fill="FFFFF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55">
    <w:name w:val="xl155"/>
    <w:basedOn w:val="Normal"/>
    <w:rsid w:val="00DD2C62"/>
    <w:pP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6">
    <w:name w:val="xl156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lang w:eastAsia="fr-FR"/>
    </w:rPr>
  </w:style>
  <w:style w:type="paragraph" w:customStyle="1" w:styleId="xl157">
    <w:name w:val="xl157"/>
    <w:basedOn w:val="Normal"/>
    <w:rsid w:val="00DD2C62"/>
    <w:pPr>
      <w:pBdr>
        <w:left w:val="double" w:sz="6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b/>
      <w:bCs/>
      <w:sz w:val="24"/>
      <w:szCs w:val="24"/>
      <w:lang w:eastAsia="fr-FR"/>
    </w:rPr>
  </w:style>
  <w:style w:type="paragraph" w:customStyle="1" w:styleId="xl158">
    <w:name w:val="xl158"/>
    <w:basedOn w:val="Normal"/>
    <w:rsid w:val="00DD2C62"/>
    <w:pPr>
      <w:spacing w:before="100" w:beforeAutospacing="1" w:after="100" w:afterAutospacing="1"/>
      <w:textAlignment w:val="center"/>
    </w:pPr>
    <w:rPr>
      <w:b/>
      <w:bCs/>
      <w:sz w:val="24"/>
      <w:szCs w:val="24"/>
      <w:lang w:eastAsia="fr-FR"/>
    </w:rPr>
  </w:style>
  <w:style w:type="paragraph" w:customStyle="1" w:styleId="xl159">
    <w:name w:val="xl159"/>
    <w:basedOn w:val="Normal"/>
    <w:rsid w:val="00DD2C62"/>
    <w:pPr>
      <w:pBdr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60">
    <w:name w:val="xl160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/>
      <w:bCs/>
      <w:sz w:val="18"/>
      <w:szCs w:val="18"/>
      <w:lang w:eastAsia="fr-FR"/>
    </w:rPr>
  </w:style>
  <w:style w:type="paragraph" w:customStyle="1" w:styleId="xl161">
    <w:name w:val="xl161"/>
    <w:basedOn w:val="Normal"/>
    <w:rsid w:val="00DD2C62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62">
    <w:name w:val="xl162"/>
    <w:basedOn w:val="Normal"/>
    <w:rsid w:val="00DD2C62"/>
    <w:pPr>
      <w:pBdr>
        <w:bottom w:val="single" w:sz="8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63">
    <w:name w:val="xl163"/>
    <w:basedOn w:val="Normal"/>
    <w:rsid w:val="00DD2C62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000000" w:fill="FEDDDA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64">
    <w:name w:val="xl164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65">
    <w:name w:val="xl165"/>
    <w:basedOn w:val="Normal"/>
    <w:rsid w:val="00DD2C62"/>
    <w:pPr>
      <w:pBdr>
        <w:top w:val="single" w:sz="12" w:space="0" w:color="0070C0"/>
        <w:left w:val="single" w:sz="12" w:space="0" w:color="0070C0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66">
    <w:name w:val="xl166"/>
    <w:basedOn w:val="Normal"/>
    <w:rsid w:val="00DD2C62"/>
    <w:pPr>
      <w:pBdr>
        <w:top w:val="single" w:sz="12" w:space="0" w:color="0070C0"/>
        <w:left w:val="single" w:sz="8" w:space="0" w:color="auto"/>
        <w:bottom w:val="single" w:sz="8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67">
    <w:name w:val="xl167"/>
    <w:basedOn w:val="Normal"/>
    <w:rsid w:val="00DD2C62"/>
    <w:pPr>
      <w:pBdr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68">
    <w:name w:val="xl168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69">
    <w:name w:val="xl169"/>
    <w:basedOn w:val="Normal"/>
    <w:rsid w:val="00DD2C62"/>
    <w:pPr>
      <w:pBdr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0">
    <w:name w:val="xl170"/>
    <w:basedOn w:val="Normal"/>
    <w:rsid w:val="00DD2C62"/>
    <w:pPr>
      <w:pBdr>
        <w:bottom w:val="single" w:sz="4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71">
    <w:name w:val="xl171"/>
    <w:basedOn w:val="Normal"/>
    <w:rsid w:val="00DD2C62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000000" w:fill="FEDDDA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72">
    <w:name w:val="xl172"/>
    <w:basedOn w:val="Normal"/>
    <w:rsid w:val="00DD2C62"/>
    <w:pPr>
      <w:pBdr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3">
    <w:name w:val="xl173"/>
    <w:basedOn w:val="Normal"/>
    <w:rsid w:val="00DD2C62"/>
    <w:pPr>
      <w:pBdr>
        <w:left w:val="single" w:sz="12" w:space="0" w:color="0070C0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74">
    <w:name w:val="xl174"/>
    <w:basedOn w:val="Normal"/>
    <w:rsid w:val="00DD2C62"/>
    <w:pPr>
      <w:pBdr>
        <w:left w:val="single" w:sz="8" w:space="0" w:color="auto"/>
        <w:bottom w:val="single" w:sz="4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75">
    <w:name w:val="xl175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6">
    <w:name w:val="xl176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7">
    <w:name w:val="xl177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8">
    <w:name w:val="xl178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79">
    <w:name w:val="xl179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0">
    <w:name w:val="xl180"/>
    <w:basedOn w:val="Normal"/>
    <w:rsid w:val="00DD2C62"/>
    <w:pPr>
      <w:pBdr>
        <w:top w:val="single" w:sz="4" w:space="0" w:color="auto"/>
        <w:left w:val="single" w:sz="12" w:space="0" w:color="0070C0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1">
    <w:name w:val="xl181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2">
    <w:name w:val="xl182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3">
    <w:name w:val="xl183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4">
    <w:name w:val="xl184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5">
    <w:name w:val="xl185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86">
    <w:name w:val="xl186"/>
    <w:basedOn w:val="Normal"/>
    <w:rsid w:val="00DD2C62"/>
    <w:pPr>
      <w:pBdr>
        <w:top w:val="single" w:sz="4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7">
    <w:name w:val="xl187"/>
    <w:basedOn w:val="Normal"/>
    <w:rsid w:val="00DD2C62"/>
    <w:pPr>
      <w:pBdr>
        <w:top w:val="single" w:sz="4" w:space="0" w:color="auto"/>
        <w:left w:val="single" w:sz="12" w:space="0" w:color="0070C0"/>
        <w:bottom w:val="single" w:sz="12" w:space="0" w:color="FF000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8">
    <w:name w:val="xl188"/>
    <w:basedOn w:val="Normal"/>
    <w:rsid w:val="00DD2C62"/>
    <w:pPr>
      <w:pBdr>
        <w:top w:val="single" w:sz="4" w:space="0" w:color="auto"/>
        <w:left w:val="single" w:sz="8" w:space="0" w:color="auto"/>
        <w:bottom w:val="single" w:sz="12" w:space="0" w:color="FF0000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9">
    <w:name w:val="xl189"/>
    <w:basedOn w:val="Normal"/>
    <w:rsid w:val="00DD2C62"/>
    <w:pPr>
      <w:pBdr>
        <w:top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90">
    <w:name w:val="xl190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91">
    <w:name w:val="xl191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92">
    <w:name w:val="xl192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pct25" w:color="000000" w:fill="D0CECE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93">
    <w:name w:val="xl193"/>
    <w:basedOn w:val="Normal"/>
    <w:rsid w:val="00DD2C62"/>
    <w:pPr>
      <w:pBdr>
        <w:bottom w:val="single" w:sz="8" w:space="0" w:color="auto"/>
      </w:pBdr>
      <w:shd w:val="pct25" w:color="000000" w:fill="D0CECE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94">
    <w:name w:val="xl194"/>
    <w:basedOn w:val="Normal"/>
    <w:rsid w:val="00DD2C62"/>
    <w:pPr>
      <w:pBdr>
        <w:top w:val="single" w:sz="12" w:space="0" w:color="FF0000"/>
        <w:left w:val="single" w:sz="12" w:space="0" w:color="FF0000"/>
        <w:bottom w:val="single" w:sz="4" w:space="0" w:color="auto"/>
      </w:pBdr>
      <w:shd w:val="clear" w:color="000000" w:fill="ADDB7B"/>
      <w:spacing w:before="100" w:beforeAutospacing="1" w:after="100" w:afterAutospacing="1"/>
      <w:jc w:val="center"/>
      <w:textAlignment w:val="center"/>
    </w:pPr>
    <w:rPr>
      <w:b/>
      <w:bCs/>
      <w:color w:val="000000"/>
      <w:lang w:eastAsia="fr-FR"/>
    </w:rPr>
  </w:style>
  <w:style w:type="paragraph" w:customStyle="1" w:styleId="xl195">
    <w:name w:val="xl195"/>
    <w:basedOn w:val="Normal"/>
    <w:rsid w:val="00DD2C62"/>
    <w:pPr>
      <w:pBdr>
        <w:top w:val="single" w:sz="12" w:space="0" w:color="FF0000"/>
        <w:left w:val="single" w:sz="12" w:space="0" w:color="0070C0"/>
        <w:bottom w:val="single" w:sz="4" w:space="0" w:color="auto"/>
        <w:right w:val="single" w:sz="12" w:space="0" w:color="0070C0"/>
      </w:pBdr>
      <w:shd w:val="clear" w:color="000000" w:fill="ADDB7B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96">
    <w:name w:val="xl196"/>
    <w:basedOn w:val="Normal"/>
    <w:rsid w:val="00DD2C62"/>
    <w:pPr>
      <w:pBdr>
        <w:top w:val="single" w:sz="12" w:space="0" w:color="FF0000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97">
    <w:name w:val="xl197"/>
    <w:basedOn w:val="Normal"/>
    <w:rsid w:val="00DD2C62"/>
    <w:pPr>
      <w:pBdr>
        <w:top w:val="single" w:sz="12" w:space="0" w:color="FF0000"/>
        <w:left w:val="single" w:sz="12" w:space="0" w:color="FF0000"/>
        <w:right w:val="single" w:sz="12" w:space="0" w:color="FF0000"/>
      </w:pBdr>
      <w:shd w:val="clear" w:color="000000" w:fill="ADDB7B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98">
    <w:name w:val="xl198"/>
    <w:basedOn w:val="Normal"/>
    <w:rsid w:val="00DD2C62"/>
    <w:pPr>
      <w:pBdr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199">
    <w:name w:val="xl199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0">
    <w:name w:val="xl200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1">
    <w:name w:val="xl201"/>
    <w:basedOn w:val="Normal"/>
    <w:rsid w:val="00DD2C62"/>
    <w:pPr>
      <w:pBdr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2">
    <w:name w:val="xl202"/>
    <w:basedOn w:val="Normal"/>
    <w:rsid w:val="00DD2C62"/>
    <w:pPr>
      <w:pBdr>
        <w:bottom w:val="single" w:sz="4" w:space="0" w:color="auto"/>
      </w:pBdr>
      <w:shd w:val="pct25" w:color="000000" w:fill="D0CECE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3">
    <w:name w:val="xl203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4">
    <w:name w:val="xl204"/>
    <w:basedOn w:val="Normal"/>
    <w:rsid w:val="00DD2C62"/>
    <w:pPr>
      <w:pBdr>
        <w:top w:val="single" w:sz="4" w:space="0" w:color="auto"/>
        <w:left w:val="single" w:sz="12" w:space="0" w:color="0070C0"/>
        <w:bottom w:val="single" w:sz="4" w:space="0" w:color="auto"/>
        <w:right w:val="single" w:sz="12" w:space="0" w:color="0070C0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05">
    <w:name w:val="xl205"/>
    <w:basedOn w:val="Normal"/>
    <w:rsid w:val="00DD2C62"/>
    <w:pPr>
      <w:pBdr>
        <w:top w:val="single" w:sz="8" w:space="0" w:color="auto"/>
        <w:bottom w:val="single" w:sz="4" w:space="0" w:color="auto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6">
    <w:name w:val="xl206"/>
    <w:basedOn w:val="Normal"/>
    <w:rsid w:val="00DD2C62"/>
    <w:pPr>
      <w:pBdr>
        <w:top w:val="single" w:sz="8" w:space="0" w:color="auto"/>
        <w:left w:val="single" w:sz="12" w:space="0" w:color="FF0000"/>
        <w:bottom w:val="single" w:sz="4" w:space="0" w:color="auto"/>
        <w:right w:val="single" w:sz="12" w:space="0" w:color="FF0000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7">
    <w:name w:val="xl207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8">
    <w:name w:val="xl208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9">
    <w:name w:val="xl209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10">
    <w:name w:val="xl210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1">
    <w:name w:val="xl211"/>
    <w:basedOn w:val="Normal"/>
    <w:rsid w:val="00DD2C62"/>
    <w:pPr>
      <w:pBdr>
        <w:top w:val="single" w:sz="4" w:space="0" w:color="auto"/>
        <w:bottom w:val="single" w:sz="4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2">
    <w:name w:val="xl212"/>
    <w:basedOn w:val="Normal"/>
    <w:rsid w:val="00DD2C62"/>
    <w:pPr>
      <w:pBdr>
        <w:top w:val="single" w:sz="4" w:space="0" w:color="auto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3">
    <w:name w:val="xl213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  <w:right w:val="single" w:sz="12" w:space="0" w:color="FF0000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4">
    <w:name w:val="xl214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15">
    <w:name w:val="xl215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C6E0B4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216">
    <w:name w:val="xl216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  <w:right w:val="single" w:sz="12" w:space="0" w:color="FF0000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17">
    <w:name w:val="xl217"/>
    <w:basedOn w:val="Normal"/>
    <w:rsid w:val="00DD2C62"/>
    <w:pPr>
      <w:pBdr>
        <w:bottom w:val="single" w:sz="4" w:space="0" w:color="auto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8">
    <w:name w:val="xl218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9">
    <w:name w:val="xl219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0">
    <w:name w:val="xl220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1">
    <w:name w:val="xl221"/>
    <w:basedOn w:val="Normal"/>
    <w:rsid w:val="00DD2C62"/>
    <w:pPr>
      <w:pBdr>
        <w:top w:val="single" w:sz="4" w:space="0" w:color="auto"/>
        <w:bottom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2">
    <w:name w:val="xl222"/>
    <w:basedOn w:val="Normal"/>
    <w:rsid w:val="00DD2C62"/>
    <w:pPr>
      <w:pBdr>
        <w:top w:val="single" w:sz="4" w:space="0" w:color="auto"/>
        <w:left w:val="single" w:sz="12" w:space="0" w:color="0070C0"/>
        <w:bottom w:val="single" w:sz="4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23">
    <w:name w:val="xl223"/>
    <w:basedOn w:val="Normal"/>
    <w:rsid w:val="00DD2C62"/>
    <w:pPr>
      <w:pBdr>
        <w:top w:val="single" w:sz="4" w:space="0" w:color="auto"/>
        <w:bottom w:val="single" w:sz="4" w:space="0" w:color="auto"/>
      </w:pBdr>
      <w:shd w:val="pct25" w:color="000000" w:fill="auto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224">
    <w:name w:val="xl224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  <w:right w:val="single" w:sz="12" w:space="0" w:color="FF0000"/>
      </w:pBdr>
      <w:shd w:val="pct25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225">
    <w:name w:val="xl225"/>
    <w:basedOn w:val="Normal"/>
    <w:rsid w:val="00DD2C62"/>
    <w:pPr>
      <w:pBdr>
        <w:top w:val="single" w:sz="4" w:space="0" w:color="auto"/>
        <w:left w:val="single" w:sz="12" w:space="0" w:color="FF0000"/>
        <w:bottom w:val="single" w:sz="12" w:space="0" w:color="FF0000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6">
    <w:name w:val="xl226"/>
    <w:basedOn w:val="Normal"/>
    <w:rsid w:val="00DD2C62"/>
    <w:pPr>
      <w:pBdr>
        <w:top w:val="single" w:sz="4" w:space="0" w:color="auto"/>
        <w:left w:val="single" w:sz="12" w:space="0" w:color="0070C0"/>
        <w:bottom w:val="single" w:sz="12" w:space="0" w:color="FF0000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27">
    <w:name w:val="xl227"/>
    <w:basedOn w:val="Normal"/>
    <w:rsid w:val="00DD2C62"/>
    <w:pPr>
      <w:pBdr>
        <w:top w:val="single" w:sz="4" w:space="0" w:color="auto"/>
        <w:bottom w:val="single" w:sz="12" w:space="0" w:color="FF0000"/>
      </w:pBdr>
      <w:shd w:val="pct25" w:color="000000" w:fill="auto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228">
    <w:name w:val="xl228"/>
    <w:basedOn w:val="Normal"/>
    <w:rsid w:val="00DD2C62"/>
    <w:pPr>
      <w:pBdr>
        <w:top w:val="single" w:sz="4" w:space="0" w:color="auto"/>
        <w:left w:val="single" w:sz="12" w:space="0" w:color="FF0000"/>
        <w:bottom w:val="single" w:sz="12" w:space="0" w:color="FF0000"/>
        <w:right w:val="single" w:sz="12" w:space="0" w:color="FF0000"/>
      </w:pBdr>
      <w:shd w:val="pct25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9">
    <w:name w:val="xl229"/>
    <w:basedOn w:val="Normal"/>
    <w:rsid w:val="00DD2C62"/>
    <w:pPr>
      <w:pBdr>
        <w:top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230">
    <w:name w:val="xl230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231">
    <w:name w:val="xl231"/>
    <w:basedOn w:val="Normal"/>
    <w:rsid w:val="00DD2C62"/>
    <w:pPr>
      <w:pBdr>
        <w:top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2">
    <w:name w:val="xl232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3">
    <w:name w:val="xl233"/>
    <w:basedOn w:val="Normal"/>
    <w:rsid w:val="00DD2C62"/>
    <w:pPr>
      <w:pBdr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34">
    <w:name w:val="xl234"/>
    <w:basedOn w:val="Normal"/>
    <w:rsid w:val="00DD2C62"/>
    <w:pPr>
      <w:pBdr>
        <w:top w:val="single" w:sz="8" w:space="0" w:color="auto"/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5">
    <w:name w:val="xl235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6">
    <w:name w:val="xl236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37">
    <w:name w:val="xl237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38">
    <w:name w:val="xl238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b/>
      <w:bCs/>
      <w:sz w:val="24"/>
      <w:szCs w:val="24"/>
      <w:lang w:eastAsia="fr-FR"/>
    </w:rPr>
  </w:style>
  <w:style w:type="paragraph" w:customStyle="1" w:styleId="xl239">
    <w:name w:val="xl239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40">
    <w:name w:val="xl240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1">
    <w:name w:val="xl241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42">
    <w:name w:val="xl242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243">
    <w:name w:val="xl243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4">
    <w:name w:val="xl244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245">
    <w:name w:val="xl245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6">
    <w:name w:val="xl246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7">
    <w:name w:val="xl247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48">
    <w:name w:val="xl248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9">
    <w:name w:val="xl249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0">
    <w:name w:val="xl250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1">
    <w:name w:val="xl251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2">
    <w:name w:val="xl252"/>
    <w:basedOn w:val="Normal"/>
    <w:rsid w:val="00DD2C62"/>
    <w:pPr>
      <w:pBdr>
        <w:left w:val="dashed" w:sz="4" w:space="0" w:color="auto"/>
        <w:bottom w:val="dashed" w:sz="4" w:space="0" w:color="auto"/>
      </w:pBdr>
      <w:shd w:val="clear" w:color="000000" w:fill="FFFFF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53">
    <w:name w:val="xl253"/>
    <w:basedOn w:val="Normal"/>
    <w:rsid w:val="00DD2C62"/>
    <w:pPr>
      <w:pBdr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54">
    <w:name w:val="xl254"/>
    <w:basedOn w:val="Normal"/>
    <w:rsid w:val="00DD2C6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5">
    <w:name w:val="xl255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6">
    <w:name w:val="xl256"/>
    <w:basedOn w:val="Normal"/>
    <w:rsid w:val="00DD2C62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57">
    <w:name w:val="xl257"/>
    <w:basedOn w:val="Normal"/>
    <w:rsid w:val="00DD2C62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58">
    <w:name w:val="xl258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59">
    <w:name w:val="xl259"/>
    <w:basedOn w:val="Normal"/>
    <w:rsid w:val="00DD2C6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0">
    <w:name w:val="xl260"/>
    <w:basedOn w:val="Normal"/>
    <w:rsid w:val="00DD2C62"/>
    <w:pPr>
      <w:pBdr>
        <w:top w:val="single" w:sz="8" w:space="0" w:color="auto"/>
        <w:left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1">
    <w:name w:val="xl261"/>
    <w:basedOn w:val="Normal"/>
    <w:rsid w:val="00DD2C62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2">
    <w:name w:val="xl262"/>
    <w:basedOn w:val="Normal"/>
    <w:rsid w:val="00DD2C62"/>
    <w:pPr>
      <w:pBdr>
        <w:top w:val="single" w:sz="8" w:space="0" w:color="auto"/>
        <w:left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3">
    <w:name w:val="xl263"/>
    <w:basedOn w:val="Normal"/>
    <w:rsid w:val="00DD2C62"/>
    <w:pPr>
      <w:pBdr>
        <w:left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4">
    <w:name w:val="xl264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5">
    <w:name w:val="xl265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6">
    <w:name w:val="xl266"/>
    <w:basedOn w:val="Normal"/>
    <w:rsid w:val="00DD2C62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7">
    <w:name w:val="xl267"/>
    <w:basedOn w:val="Normal"/>
    <w:rsid w:val="00DD2C62"/>
    <w:pPr>
      <w:pBdr>
        <w:top w:val="single" w:sz="4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8">
    <w:name w:val="xl268"/>
    <w:basedOn w:val="Normal"/>
    <w:rsid w:val="00DD2C62"/>
    <w:pPr>
      <w:pBdr>
        <w:left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9">
    <w:name w:val="xl269"/>
    <w:basedOn w:val="Normal"/>
    <w:rsid w:val="00DD2C62"/>
    <w:pPr>
      <w:pBdr>
        <w:top w:val="single" w:sz="8" w:space="0" w:color="auto"/>
        <w:left w:val="double" w:sz="6" w:space="0" w:color="auto"/>
        <w:right w:val="double" w:sz="6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0">
    <w:name w:val="xl270"/>
    <w:basedOn w:val="Normal"/>
    <w:rsid w:val="00DD2C62"/>
    <w:pPr>
      <w:pBdr>
        <w:left w:val="double" w:sz="6" w:space="0" w:color="auto"/>
        <w:bottom w:val="single" w:sz="8" w:space="0" w:color="auto"/>
        <w:right w:val="double" w:sz="6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1">
    <w:name w:val="xl271"/>
    <w:basedOn w:val="Normal"/>
    <w:rsid w:val="00DD2C62"/>
    <w:pPr>
      <w:pBdr>
        <w:top w:val="single" w:sz="8" w:space="0" w:color="auto"/>
        <w:left w:val="single" w:sz="8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2">
    <w:name w:val="xl272"/>
    <w:basedOn w:val="Normal"/>
    <w:rsid w:val="00DD2C62"/>
    <w:pPr>
      <w:pBdr>
        <w:left w:val="single" w:sz="8" w:space="0" w:color="auto"/>
        <w:bottom w:val="single" w:sz="8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3">
    <w:name w:val="xl273"/>
    <w:basedOn w:val="Normal"/>
    <w:rsid w:val="00DD2C62"/>
    <w:pPr>
      <w:pBdr>
        <w:left w:val="double" w:sz="6" w:space="0" w:color="auto"/>
        <w:right w:val="double" w:sz="6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4">
    <w:name w:val="xl274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pct25" w:color="000000" w:fill="D9D9D9"/>
      <w:spacing w:before="100" w:beforeAutospacing="1" w:after="100" w:afterAutospacing="1"/>
      <w:jc w:val="center"/>
    </w:pPr>
    <w:rPr>
      <w:sz w:val="18"/>
      <w:szCs w:val="18"/>
      <w:lang w:eastAsia="fr-FR"/>
    </w:rPr>
  </w:style>
  <w:style w:type="paragraph" w:customStyle="1" w:styleId="xl275">
    <w:name w:val="xl275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pct25" w:color="000000" w:fill="D9D9D9"/>
      <w:spacing w:before="100" w:beforeAutospacing="1" w:after="100" w:afterAutospacing="1"/>
      <w:jc w:val="center"/>
    </w:pPr>
    <w:rPr>
      <w:sz w:val="18"/>
      <w:szCs w:val="18"/>
      <w:lang w:eastAsia="fr-FR"/>
    </w:rPr>
  </w:style>
  <w:style w:type="paragraph" w:customStyle="1" w:styleId="xl276">
    <w:name w:val="xl276"/>
    <w:basedOn w:val="Normal"/>
    <w:rsid w:val="00DD2C62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77">
    <w:name w:val="xl277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78">
    <w:name w:val="xl278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79">
    <w:name w:val="xl279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80">
    <w:name w:val="xl280"/>
    <w:basedOn w:val="Normal"/>
    <w:rsid w:val="00DD2C62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81">
    <w:name w:val="xl281"/>
    <w:basedOn w:val="Normal"/>
    <w:rsid w:val="00DD2C62"/>
    <w:pPr>
      <w:pBdr>
        <w:left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82">
    <w:name w:val="xl282"/>
    <w:basedOn w:val="Normal"/>
    <w:rsid w:val="00DD2C62"/>
    <w:pPr>
      <w:pBdr>
        <w:left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3">
    <w:name w:val="xl283"/>
    <w:basedOn w:val="Normal"/>
    <w:rsid w:val="00DD2C62"/>
    <w:pP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4">
    <w:name w:val="xl284"/>
    <w:basedOn w:val="Normal"/>
    <w:rsid w:val="00DD2C62"/>
    <w:pPr>
      <w:pBdr>
        <w:right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5">
    <w:name w:val="xl285"/>
    <w:basedOn w:val="Normal"/>
    <w:rsid w:val="00DD2C6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6">
    <w:name w:val="xl286"/>
    <w:basedOn w:val="Normal"/>
    <w:rsid w:val="00DD2C62"/>
    <w:pPr>
      <w:pBdr>
        <w:bottom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7">
    <w:name w:val="xl287"/>
    <w:basedOn w:val="Normal"/>
    <w:rsid w:val="00DD2C6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8">
    <w:name w:val="xl288"/>
    <w:basedOn w:val="Normal"/>
    <w:rsid w:val="00DD2C62"/>
    <w:pPr>
      <w:pBdr>
        <w:top w:val="double" w:sz="6" w:space="0" w:color="auto"/>
        <w:left w:val="double" w:sz="6" w:space="0" w:color="auto"/>
        <w:bottom w:val="double" w:sz="6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89">
    <w:name w:val="xl289"/>
    <w:basedOn w:val="Normal"/>
    <w:rsid w:val="00DD2C62"/>
    <w:pPr>
      <w:pBdr>
        <w:top w:val="double" w:sz="6" w:space="0" w:color="auto"/>
        <w:bottom w:val="double" w:sz="6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0">
    <w:name w:val="xl290"/>
    <w:basedOn w:val="Normal"/>
    <w:rsid w:val="00DD2C62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1">
    <w:name w:val="xl291"/>
    <w:basedOn w:val="Normal"/>
    <w:rsid w:val="00DD2C62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2">
    <w:name w:val="xl292"/>
    <w:basedOn w:val="Normal"/>
    <w:rsid w:val="00DD2C62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3">
    <w:name w:val="xl293"/>
    <w:basedOn w:val="Normal"/>
    <w:rsid w:val="00DD2C62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jc w:val="right"/>
    </w:pPr>
    <w:rPr>
      <w:b/>
      <w:bCs/>
      <w:lang w:eastAsia="fr-FR"/>
    </w:rPr>
  </w:style>
  <w:style w:type="paragraph" w:customStyle="1" w:styleId="xl294">
    <w:name w:val="xl294"/>
    <w:basedOn w:val="Normal"/>
    <w:rsid w:val="00DD2C62"/>
    <w:pPr>
      <w:shd w:val="clear" w:color="000000" w:fill="FFFFFF"/>
      <w:spacing w:before="100" w:beforeAutospacing="1" w:after="100" w:afterAutospacing="1"/>
      <w:jc w:val="right"/>
    </w:pPr>
    <w:rPr>
      <w:b/>
      <w:bCs/>
      <w:lang w:eastAsia="fr-FR"/>
    </w:rPr>
  </w:style>
  <w:style w:type="paragraph" w:customStyle="1" w:styleId="xl295">
    <w:name w:val="xl295"/>
    <w:basedOn w:val="Normal"/>
    <w:rsid w:val="00DD2C62"/>
    <w:pPr>
      <w:pBdr>
        <w:top w:val="single" w:sz="4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96">
    <w:name w:val="xl296"/>
    <w:basedOn w:val="Normal"/>
    <w:rsid w:val="00DD2C62"/>
    <w:pPr>
      <w:pBdr>
        <w:top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97">
    <w:name w:val="xl297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98">
    <w:name w:val="xl298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99">
    <w:name w:val="xl299"/>
    <w:basedOn w:val="Normal"/>
    <w:rsid w:val="00DD2C62"/>
    <w:pPr>
      <w:pBdr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0">
    <w:name w:val="xl300"/>
    <w:basedOn w:val="Normal"/>
    <w:rsid w:val="00DD2C62"/>
    <w:pPr>
      <w:pBdr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1">
    <w:name w:val="xl301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02">
    <w:name w:val="xl302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3">
    <w:name w:val="xl303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4">
    <w:name w:val="xl304"/>
    <w:basedOn w:val="Normal"/>
    <w:rsid w:val="00DD2C62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5">
    <w:name w:val="xl305"/>
    <w:basedOn w:val="Normal"/>
    <w:rsid w:val="00DD2C62"/>
    <w:pPr>
      <w:pBdr>
        <w:top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6">
    <w:name w:val="xl306"/>
    <w:basedOn w:val="Normal"/>
    <w:rsid w:val="00DD2C62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7">
    <w:name w:val="xl307"/>
    <w:basedOn w:val="Normal"/>
    <w:rsid w:val="00DD2C62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8">
    <w:name w:val="xl308"/>
    <w:basedOn w:val="Normal"/>
    <w:rsid w:val="00DD2C62"/>
    <w:pPr>
      <w:pBdr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9">
    <w:name w:val="xl309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0">
    <w:name w:val="xl310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1">
    <w:name w:val="xl311"/>
    <w:basedOn w:val="Normal"/>
    <w:rsid w:val="00DD2C62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2">
    <w:name w:val="xl312"/>
    <w:basedOn w:val="Normal"/>
    <w:rsid w:val="00DD2C62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3">
    <w:name w:val="xl313"/>
    <w:basedOn w:val="Normal"/>
    <w:rsid w:val="00DD2C62"/>
    <w:pPr>
      <w:pBdr>
        <w:left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4">
    <w:name w:val="xl314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15">
    <w:name w:val="xl315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16">
    <w:name w:val="xl316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17">
    <w:name w:val="xl317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8">
    <w:name w:val="xl318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9">
    <w:name w:val="xl319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320">
    <w:name w:val="xl320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321">
    <w:name w:val="xl321"/>
    <w:basedOn w:val="Normal"/>
    <w:rsid w:val="00DD2C62"/>
    <w:pPr>
      <w:pBdr>
        <w:left w:val="single" w:sz="12" w:space="0" w:color="FF0000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322">
    <w:name w:val="xl322"/>
    <w:basedOn w:val="Normal"/>
    <w:rsid w:val="00DD2C62"/>
    <w:pPr>
      <w:pBdr>
        <w:top w:val="single" w:sz="4" w:space="0" w:color="auto"/>
        <w:left w:val="single" w:sz="12" w:space="0" w:color="0070C0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323">
    <w:name w:val="xl323"/>
    <w:basedOn w:val="Normal"/>
    <w:rsid w:val="00DD2C62"/>
    <w:pPr>
      <w:pBdr>
        <w:top w:val="single" w:sz="4" w:space="0" w:color="auto"/>
      </w:pBdr>
      <w:shd w:val="pct25" w:color="000000" w:fill="auto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324">
    <w:name w:val="xl324"/>
    <w:basedOn w:val="Normal"/>
    <w:rsid w:val="00DD2C62"/>
    <w:pPr>
      <w:pBdr>
        <w:top w:val="single" w:sz="4" w:space="0" w:color="auto"/>
        <w:left w:val="single" w:sz="12" w:space="0" w:color="FF0000"/>
        <w:right w:val="single" w:sz="12" w:space="0" w:color="FF0000"/>
      </w:pBdr>
      <w:shd w:val="pct25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character" w:customStyle="1" w:styleId="ExplorateurdedocumentsCar">
    <w:name w:val="Explorateur de documents Car"/>
    <w:link w:val="Explorateurdedocuments"/>
    <w:semiHidden/>
    <w:rsid w:val="00DB7490"/>
    <w:rPr>
      <w:rFonts w:ascii="Tahoma" w:hAnsi="Tahoma"/>
      <w:shd w:val="clear" w:color="auto" w:fill="00008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AA29CC0D-3331-449E-AE6E-76E2A1E9A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8</Pages>
  <Words>13964</Words>
  <Characters>76803</Characters>
  <Application>Microsoft Office Word</Application>
  <DocSecurity>0</DocSecurity>
  <Lines>640</Lines>
  <Paragraphs>18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nistère de la Santé Publique                             République de Côte d’Ivoire</vt:lpstr>
      <vt:lpstr>Ministère de la Santé Publique                             République de Côte d’Ivoire</vt:lpstr>
    </vt:vector>
  </TitlesOfParts>
  <Company>SYSTEME D'INFORMATION DE GESTION-MSP-RCI</Company>
  <LinksUpToDate>false</LinksUpToDate>
  <CharactersWithSpaces>90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ère de la Santé Publique                             République de Côte d’Ivoire</dc:title>
  <dc:subject/>
  <dc:creator>Firmin Seka</dc:creator>
  <cp:keywords/>
  <dc:description/>
  <cp:lastModifiedBy>Windows User</cp:lastModifiedBy>
  <cp:revision>3</cp:revision>
  <cp:lastPrinted>2007-01-25T08:48:00Z</cp:lastPrinted>
  <dcterms:created xsi:type="dcterms:W3CDTF">2018-01-31T17:38:00Z</dcterms:created>
  <dcterms:modified xsi:type="dcterms:W3CDTF">2018-01-31T17:47:00Z</dcterms:modified>
</cp:coreProperties>
</file>